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977B95" w14:textId="77777777" w:rsidR="001229DB" w:rsidRDefault="00EF07F9" w:rsidP="001229DB">
      <w:r w:rsidRPr="00E44949">
        <w:rPr>
          <w:rFonts w:ascii="ＭＳ 明朝" w:hAnsi="ＭＳ 明朝" w:hint="eastAsia"/>
        </w:rPr>
        <w:t>（様式</w:t>
      </w:r>
      <w:r>
        <w:rPr>
          <w:rFonts w:ascii="ＭＳ 明朝" w:hAnsi="ＭＳ 明朝" w:hint="eastAsia"/>
        </w:rPr>
        <w:t>２</w:t>
      </w:r>
      <w:r w:rsidRPr="00E44949">
        <w:rPr>
          <w:rFonts w:ascii="ＭＳ 明朝" w:hAnsi="ＭＳ 明朝" w:hint="eastAsia"/>
        </w:rPr>
        <w:t>）</w:t>
      </w:r>
      <w:r w:rsidRPr="00E44949">
        <w:rPr>
          <w:rFonts w:ascii="ＭＳ ゴシック" w:eastAsia="ＭＳ ゴシック" w:hAnsi="ＭＳ ゴシック" w:hint="eastAsia"/>
        </w:rPr>
        <w:t xml:space="preserve">　</w:t>
      </w:r>
    </w:p>
    <w:p w14:paraId="506CE68F" w14:textId="1E4EED4A" w:rsidR="00EF07F9" w:rsidRDefault="00EF07F9" w:rsidP="00EF07F9">
      <w:pPr>
        <w:pStyle w:val="aff8"/>
        <w:spacing w:line="0" w:lineRule="atLeast"/>
        <w:rPr>
          <w:rFonts w:ascii="ＭＳ ゴシック" w:eastAsia="ＭＳ ゴシック" w:hAnsi="ＭＳ ゴシック"/>
          <w:sz w:val="24"/>
          <w:szCs w:val="24"/>
        </w:rPr>
      </w:pPr>
      <w:r w:rsidRPr="00115C20">
        <w:rPr>
          <w:rFonts w:ascii="ＭＳ ゴシック" w:eastAsia="ＭＳ ゴシック" w:hAnsi="ＭＳ ゴシック"/>
          <w:sz w:val="24"/>
          <w:szCs w:val="24"/>
        </w:rPr>
        <w:t>20</w:t>
      </w:r>
      <w:r w:rsidR="00E37168">
        <w:rPr>
          <w:rFonts w:ascii="ＭＳ ゴシック" w:eastAsia="ＭＳ ゴシック" w:hAnsi="ＭＳ ゴシック" w:hint="eastAsia"/>
          <w:sz w:val="24"/>
          <w:szCs w:val="24"/>
        </w:rPr>
        <w:t>2</w:t>
      </w:r>
      <w:r w:rsidR="000A30CF">
        <w:rPr>
          <w:rFonts w:ascii="ＭＳ ゴシック" w:eastAsia="ＭＳ ゴシック" w:hAnsi="ＭＳ ゴシック" w:hint="eastAsia"/>
          <w:sz w:val="24"/>
          <w:szCs w:val="24"/>
        </w:rPr>
        <w:t>1</w:t>
      </w:r>
      <w:r w:rsidRPr="00115C20">
        <w:rPr>
          <w:rFonts w:ascii="ＭＳ ゴシック" w:eastAsia="ＭＳ ゴシック" w:hAnsi="ＭＳ ゴシック" w:hint="eastAsia"/>
          <w:sz w:val="24"/>
          <w:szCs w:val="24"/>
        </w:rPr>
        <w:t>（</w:t>
      </w:r>
      <w:r>
        <w:rPr>
          <w:rFonts w:ascii="ＭＳ ゴシック" w:eastAsia="ＭＳ ゴシック" w:hAnsi="ＭＳ ゴシック" w:hint="eastAsia"/>
          <w:sz w:val="24"/>
          <w:szCs w:val="24"/>
        </w:rPr>
        <w:t>令和</w:t>
      </w:r>
      <w:r w:rsidR="000A30CF">
        <w:rPr>
          <w:rFonts w:ascii="ＭＳ ゴシック" w:eastAsia="ＭＳ ゴシック" w:hAnsi="ＭＳ ゴシック" w:hint="eastAsia"/>
          <w:sz w:val="24"/>
          <w:szCs w:val="24"/>
        </w:rPr>
        <w:t>3</w:t>
      </w:r>
      <w:r w:rsidRPr="00115C20">
        <w:rPr>
          <w:rFonts w:ascii="ＭＳ ゴシック" w:eastAsia="ＭＳ ゴシック" w:hAnsi="ＭＳ ゴシック"/>
          <w:sz w:val="24"/>
          <w:szCs w:val="24"/>
        </w:rPr>
        <w:t>）</w:t>
      </w:r>
      <w:r w:rsidRPr="00115C20">
        <w:rPr>
          <w:rFonts w:ascii="ＭＳ ゴシック" w:eastAsia="ＭＳ ゴシック" w:hAnsi="ＭＳ ゴシック" w:hint="eastAsia"/>
          <w:sz w:val="24"/>
          <w:szCs w:val="24"/>
          <w:lang w:eastAsia="zh-TW"/>
        </w:rPr>
        <w:t>年度</w:t>
      </w:r>
      <w:r w:rsidR="00A45D69">
        <w:rPr>
          <w:rFonts w:ascii="ＭＳ ゴシック" w:eastAsia="ＭＳ ゴシック" w:hAnsi="ＭＳ ゴシック" w:hint="eastAsia"/>
          <w:sz w:val="24"/>
          <w:szCs w:val="24"/>
        </w:rPr>
        <w:t xml:space="preserve"> </w:t>
      </w:r>
      <w:r>
        <w:rPr>
          <w:rFonts w:ascii="ＭＳ ゴシック" w:eastAsia="ＭＳ ゴシック" w:hAnsi="ＭＳ ゴシック" w:hint="eastAsia"/>
          <w:sz w:val="24"/>
          <w:szCs w:val="24"/>
        </w:rPr>
        <w:t>一般社団法人日本整形内科学研究会（JNOS）</w:t>
      </w:r>
    </w:p>
    <w:p w14:paraId="7CD5D735" w14:textId="77777777" w:rsidR="00AE5649" w:rsidRDefault="00EF07F9" w:rsidP="00A45D69">
      <w:pPr>
        <w:pStyle w:val="aff8"/>
        <w:spacing w:line="0" w:lineRule="atLeast"/>
        <w:rPr>
          <w:rFonts w:asciiTheme="minorEastAsia" w:eastAsiaTheme="minorEastAsia" w:hAnsiTheme="minorEastAsia"/>
          <w:b w:val="0"/>
          <w:bCs/>
          <w:sz w:val="24"/>
        </w:rPr>
      </w:pPr>
      <w:r w:rsidRPr="003B7CDF">
        <w:rPr>
          <w:rFonts w:ascii="ＭＳ ゴシック" w:eastAsia="ＭＳ ゴシック" w:hAnsi="ＭＳ ゴシック" w:hint="eastAsia"/>
          <w:sz w:val="24"/>
          <w:szCs w:val="24"/>
        </w:rPr>
        <w:t>研究助成申請</w:t>
      </w:r>
      <w:r w:rsidR="00A45D69">
        <w:rPr>
          <w:rFonts w:ascii="ＭＳ ゴシック" w:eastAsia="ＭＳ ゴシック" w:hAnsi="ＭＳ ゴシック" w:hint="eastAsia"/>
          <w:sz w:val="24"/>
          <w:szCs w:val="24"/>
        </w:rPr>
        <w:t>のための</w:t>
      </w:r>
      <w:r w:rsidR="00AE5649" w:rsidRPr="00A45D69">
        <w:rPr>
          <w:rFonts w:asciiTheme="minorEastAsia" w:eastAsiaTheme="minorEastAsia" w:hAnsiTheme="minorEastAsia" w:hint="eastAsia"/>
          <w:bCs/>
          <w:sz w:val="24"/>
        </w:rPr>
        <w:t>研究計画書</w:t>
      </w:r>
      <w:r w:rsidR="00F5166E" w:rsidRPr="00A45D69">
        <w:rPr>
          <w:rFonts w:asciiTheme="minorEastAsia" w:eastAsiaTheme="minorEastAsia" w:hAnsiTheme="minorEastAsia" w:hint="eastAsia"/>
          <w:bCs/>
          <w:sz w:val="24"/>
        </w:rPr>
        <w:t>・概要</w:t>
      </w:r>
    </w:p>
    <w:p w14:paraId="32AE1599" w14:textId="77777777" w:rsidR="0060244D" w:rsidRPr="0060244D" w:rsidRDefault="0060244D" w:rsidP="00F5166E">
      <w:pPr>
        <w:jc w:val="center"/>
        <w:rPr>
          <w:rFonts w:ascii="ＭＳ ゴシック" w:eastAsia="PMingLiU" w:hAnsi="ＭＳ ゴシック"/>
          <w:b/>
          <w:bCs/>
          <w:color w:val="808080" w:themeColor="background1" w:themeShade="80"/>
          <w:u w:val="single"/>
          <w:lang w:eastAsia="zh-TW"/>
        </w:rPr>
      </w:pPr>
      <w:r w:rsidRPr="0060244D">
        <w:rPr>
          <w:rFonts w:asciiTheme="minorEastAsia" w:eastAsiaTheme="minorEastAsia" w:hAnsiTheme="minorEastAsia" w:hint="eastAsia"/>
          <w:b/>
          <w:bCs/>
          <w:color w:val="808080" w:themeColor="background1" w:themeShade="80"/>
          <w:u w:val="single"/>
        </w:rPr>
        <w:t>灰色の文字は削除してから提出ください。</w:t>
      </w:r>
    </w:p>
    <w:p w14:paraId="5B7F6679" w14:textId="77777777" w:rsidR="00F5166E" w:rsidRDefault="00F5166E" w:rsidP="006909E7">
      <w:pPr>
        <w:rPr>
          <w:rFonts w:ascii="ＭＳ ゴシック" w:eastAsia="PMingLiU" w:hAnsi="ＭＳ ゴシック"/>
          <w:bCs/>
          <w:lang w:eastAsia="zh-TW"/>
        </w:rPr>
      </w:pPr>
    </w:p>
    <w:p w14:paraId="418B0C45" w14:textId="77777777" w:rsidR="006909E7" w:rsidRDefault="006909E7" w:rsidP="003666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ＭＳ ゴシック" w:eastAsia="PMingLiU" w:hAnsi="ＭＳ ゴシック"/>
          <w:bCs/>
          <w:lang w:eastAsia="zh-TW"/>
        </w:rPr>
      </w:pPr>
      <w:r w:rsidRPr="00A45A86">
        <w:rPr>
          <w:rFonts w:ascii="ＭＳ ゴシック" w:eastAsia="ＭＳ ゴシック" w:hAnsi="ＭＳ ゴシック" w:hint="eastAsia"/>
          <w:bCs/>
          <w:lang w:eastAsia="zh-TW"/>
        </w:rPr>
        <w:t>研究開発課題名</w:t>
      </w:r>
      <w:r w:rsidR="00AE5649">
        <w:rPr>
          <w:rFonts w:ascii="ＭＳ ゴシック" w:eastAsia="ＭＳ ゴシック" w:hAnsi="ＭＳ ゴシック" w:hint="eastAsia"/>
          <w:bCs/>
        </w:rPr>
        <w:t>・和文：</w:t>
      </w:r>
    </w:p>
    <w:p w14:paraId="0E628484" w14:textId="77777777" w:rsidR="00AE5649" w:rsidRDefault="00AE5649" w:rsidP="003666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ＭＳ ゴシック" w:eastAsia="ＭＳ ゴシック" w:hAnsi="ＭＳ ゴシック"/>
          <w:bCs/>
        </w:rPr>
      </w:pPr>
      <w:r w:rsidRPr="00A45A86">
        <w:rPr>
          <w:rFonts w:ascii="ＭＳ ゴシック" w:eastAsia="ＭＳ ゴシック" w:hAnsi="ＭＳ ゴシック" w:hint="eastAsia"/>
          <w:bCs/>
          <w:lang w:eastAsia="zh-TW"/>
        </w:rPr>
        <w:t>研究開発課題名</w:t>
      </w:r>
      <w:r>
        <w:rPr>
          <w:rFonts w:ascii="ＭＳ ゴシック" w:eastAsia="ＭＳ ゴシック" w:hAnsi="ＭＳ ゴシック" w:hint="eastAsia"/>
          <w:bCs/>
        </w:rPr>
        <w:t>・英文：</w:t>
      </w:r>
    </w:p>
    <w:p w14:paraId="7482806F" w14:textId="77777777" w:rsidR="00AE5649" w:rsidRDefault="00AE5649" w:rsidP="003666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ＭＳ ゴシック" w:eastAsia="ＭＳ ゴシック" w:hAnsi="ＭＳ ゴシック"/>
          <w:bCs/>
        </w:rPr>
      </w:pPr>
      <w:r>
        <w:rPr>
          <w:rFonts w:ascii="ＭＳ ゴシック" w:eastAsia="ＭＳ ゴシック" w:hAnsi="ＭＳ ゴシック" w:hint="eastAsia"/>
          <w:bCs/>
        </w:rPr>
        <w:t>研究代表者：</w:t>
      </w:r>
    </w:p>
    <w:p w14:paraId="4D862346" w14:textId="77777777" w:rsidR="00AE5649" w:rsidRPr="00AE5649" w:rsidRDefault="00AE5649" w:rsidP="003666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eastAsia="PMingLiU"/>
        </w:rPr>
      </w:pPr>
      <w:r>
        <w:rPr>
          <w:rFonts w:ascii="ＭＳ ゴシック" w:eastAsia="ＭＳ ゴシック" w:hAnsi="ＭＳ ゴシック" w:hint="eastAsia"/>
          <w:bCs/>
        </w:rPr>
        <w:t>本申請申請者：</w:t>
      </w:r>
    </w:p>
    <w:p w14:paraId="2E04257F" w14:textId="1C72E26B" w:rsidR="006909E7" w:rsidRDefault="006909E7" w:rsidP="003666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F1193B">
        <w:rPr>
          <w:rFonts w:hint="eastAsia"/>
        </w:rPr>
        <w:t>研究開発期間</w:t>
      </w:r>
      <w:r>
        <w:rPr>
          <w:rFonts w:hint="eastAsia"/>
        </w:rPr>
        <w:t>：</w:t>
      </w:r>
      <w:r w:rsidRPr="00F1193B">
        <w:rPr>
          <w:rFonts w:hint="eastAsia"/>
        </w:rPr>
        <w:t>20</w:t>
      </w:r>
      <w:r w:rsidR="002F0499">
        <w:rPr>
          <w:rFonts w:hint="eastAsia"/>
        </w:rPr>
        <w:t xml:space="preserve">　　</w:t>
      </w:r>
      <w:r w:rsidRPr="00F1193B">
        <w:rPr>
          <w:rFonts w:hint="eastAsia"/>
        </w:rPr>
        <w:t xml:space="preserve">年　　月　～　</w:t>
      </w:r>
      <w:r w:rsidRPr="00F1193B">
        <w:rPr>
          <w:rFonts w:hint="eastAsia"/>
        </w:rPr>
        <w:t>20</w:t>
      </w:r>
      <w:r w:rsidRPr="00F1193B">
        <w:rPr>
          <w:rFonts w:hint="eastAsia"/>
        </w:rPr>
        <w:t xml:space="preserve">　　年　　月</w:t>
      </w:r>
    </w:p>
    <w:p w14:paraId="701F56A5" w14:textId="77777777" w:rsidR="00173E8B" w:rsidRDefault="00173E8B" w:rsidP="00173E8B">
      <w:pPr>
        <w:rPr>
          <w:rFonts w:asciiTheme="minorEastAsia" w:eastAsiaTheme="minorEastAsia" w:hAnsiTheme="minorEastAsia"/>
        </w:rPr>
      </w:pPr>
    </w:p>
    <w:p w14:paraId="7D4BEC27" w14:textId="77777777" w:rsidR="00AE5649" w:rsidRPr="00BB7D1D" w:rsidRDefault="00AE5649" w:rsidP="00AE5649">
      <w:pPr>
        <w:rPr>
          <w:rFonts w:asciiTheme="minorEastAsia" w:eastAsiaTheme="minorEastAsia" w:hAnsiTheme="minorEastAsia"/>
          <w:b/>
          <w:u w:val="single"/>
        </w:rPr>
      </w:pPr>
      <w:r w:rsidRPr="00BB7D1D">
        <w:rPr>
          <w:rFonts w:asciiTheme="minorEastAsia" w:eastAsiaTheme="minorEastAsia" w:hAnsiTheme="minorEastAsia" w:hint="eastAsia"/>
          <w:b/>
          <w:u w:val="single"/>
        </w:rPr>
        <w:t>１．</w:t>
      </w:r>
      <w:r w:rsidR="00BB7D1D">
        <w:rPr>
          <w:rFonts w:asciiTheme="minorEastAsia" w:eastAsiaTheme="minorEastAsia" w:hAnsiTheme="minorEastAsia" w:hint="eastAsia"/>
          <w:b/>
          <w:u w:val="single"/>
        </w:rPr>
        <w:t>研究開発の</w:t>
      </w:r>
      <w:r w:rsidRPr="00BB7D1D">
        <w:rPr>
          <w:rFonts w:asciiTheme="minorEastAsia" w:eastAsiaTheme="minorEastAsia" w:hAnsiTheme="minorEastAsia" w:hint="eastAsia"/>
          <w:b/>
          <w:u w:val="single"/>
        </w:rPr>
        <w:t>基本構想</w:t>
      </w:r>
      <w:r w:rsidR="00F5166E">
        <w:rPr>
          <w:rFonts w:asciiTheme="minorEastAsia" w:eastAsiaTheme="minorEastAsia" w:hAnsiTheme="minorEastAsia" w:hint="eastAsia"/>
          <w:b/>
          <w:u w:val="single"/>
        </w:rPr>
        <w:t>（</w:t>
      </w:r>
      <w:r w:rsidR="00EB0EC3">
        <w:rPr>
          <w:rFonts w:asciiTheme="minorEastAsia" w:eastAsiaTheme="minorEastAsia" w:hAnsiTheme="minorEastAsia" w:hint="eastAsia"/>
          <w:b/>
          <w:u w:val="single"/>
        </w:rPr>
        <w:t xml:space="preserve">本ページ含む </w:t>
      </w:r>
      <w:r w:rsidR="00F5166E">
        <w:rPr>
          <w:rFonts w:asciiTheme="minorEastAsia" w:eastAsiaTheme="minorEastAsia" w:hAnsiTheme="minorEastAsia" w:hint="eastAsia"/>
          <w:b/>
          <w:u w:val="single"/>
        </w:rPr>
        <w:t>２</w:t>
      </w:r>
      <w:r w:rsidR="00EB0EC3">
        <w:rPr>
          <w:rFonts w:asciiTheme="minorEastAsia" w:eastAsiaTheme="minorEastAsia" w:hAnsiTheme="minorEastAsia" w:hint="eastAsia"/>
          <w:b/>
          <w:u w:val="single"/>
        </w:rPr>
        <w:t>ページ</w:t>
      </w:r>
      <w:r w:rsidR="00F5166E">
        <w:rPr>
          <w:rFonts w:asciiTheme="minorEastAsia" w:eastAsiaTheme="minorEastAsia" w:hAnsiTheme="minorEastAsia" w:hint="eastAsia"/>
          <w:b/>
          <w:u w:val="single"/>
        </w:rPr>
        <w:t>以内</w:t>
      </w:r>
      <w:r w:rsidR="00EB0EC3">
        <w:rPr>
          <w:rFonts w:asciiTheme="minorEastAsia" w:eastAsiaTheme="minorEastAsia" w:hAnsiTheme="minorEastAsia" w:hint="eastAsia"/>
          <w:b/>
          <w:u w:val="single"/>
        </w:rPr>
        <w:t>：適宜図表を挿入すること</w:t>
      </w:r>
      <w:r w:rsidR="00F5166E">
        <w:rPr>
          <w:rFonts w:asciiTheme="minorEastAsia" w:eastAsiaTheme="minorEastAsia" w:hAnsiTheme="minorEastAsia" w:hint="eastAsia"/>
          <w:b/>
          <w:u w:val="single"/>
        </w:rPr>
        <w:t>）</w:t>
      </w:r>
    </w:p>
    <w:p w14:paraId="64AF89E1" w14:textId="77777777" w:rsidR="00173E8B" w:rsidRDefault="00173E8B" w:rsidP="00173E8B">
      <w:pPr>
        <w:rPr>
          <w:rFonts w:asciiTheme="minorEastAsia" w:eastAsiaTheme="minorEastAsia" w:hAnsiTheme="minorEastAsia"/>
        </w:rPr>
      </w:pPr>
      <w:r w:rsidRPr="00E44949">
        <w:rPr>
          <w:rFonts w:asciiTheme="minorEastAsia" w:eastAsiaTheme="minorEastAsia" w:hAnsiTheme="minorEastAsia" w:hint="eastAsia"/>
        </w:rPr>
        <w:t>（１）背景</w:t>
      </w:r>
    </w:p>
    <w:p w14:paraId="3D49645D" w14:textId="210B6068" w:rsidR="00DA126D" w:rsidRDefault="00E570BB" w:rsidP="00173E8B">
      <w:pPr>
        <w:rPr>
          <w:rFonts w:asciiTheme="minorEastAsia" w:eastAsiaTheme="minorEastAsia" w:hAnsiTheme="minorEastAsia"/>
          <w:color w:val="808080" w:themeColor="background1" w:themeShade="80"/>
        </w:rPr>
      </w:pPr>
      <w:r w:rsidRPr="00415539">
        <w:rPr>
          <w:rFonts w:asciiTheme="minorEastAsia" w:eastAsiaTheme="minorEastAsia" w:hAnsiTheme="minorEastAsia" w:hint="eastAsia"/>
          <w:color w:val="808080" w:themeColor="background1" w:themeShade="80"/>
        </w:rPr>
        <w:t>本研究で、すでに分かっていること、分かっていないこと、今回解決しようとする課題に関して簡潔に提示ください。必要に応じて、参考文献（代表著者、雑誌名、年数、ページ）</w:t>
      </w:r>
      <w:r w:rsidR="00415539" w:rsidRPr="00415539">
        <w:rPr>
          <w:rFonts w:asciiTheme="minorEastAsia" w:eastAsiaTheme="minorEastAsia" w:hAnsiTheme="minorEastAsia" w:hint="eastAsia"/>
          <w:color w:val="808080" w:themeColor="background1" w:themeShade="80"/>
        </w:rPr>
        <w:t>も付記してください。</w:t>
      </w:r>
    </w:p>
    <w:p w14:paraId="4C7E31E0" w14:textId="77777777" w:rsidR="00246E33" w:rsidRPr="00415539" w:rsidRDefault="00246E33" w:rsidP="00173E8B">
      <w:pPr>
        <w:rPr>
          <w:rFonts w:asciiTheme="minorEastAsia" w:eastAsiaTheme="minorEastAsia" w:hAnsiTheme="minorEastAsia"/>
          <w:color w:val="808080" w:themeColor="background1" w:themeShade="80"/>
        </w:rPr>
      </w:pPr>
    </w:p>
    <w:p w14:paraId="585CE6F5" w14:textId="77777777" w:rsidR="00173E8B" w:rsidRPr="00E44949" w:rsidRDefault="00173E8B" w:rsidP="00173E8B">
      <w:pPr>
        <w:rPr>
          <w:rFonts w:asciiTheme="minorEastAsia" w:eastAsiaTheme="minorEastAsia" w:hAnsiTheme="minorEastAsia"/>
        </w:rPr>
      </w:pPr>
      <w:r w:rsidRPr="00E44949">
        <w:rPr>
          <w:rFonts w:asciiTheme="minorEastAsia" w:eastAsiaTheme="minorEastAsia" w:hAnsiTheme="minorEastAsia" w:hint="eastAsia"/>
        </w:rPr>
        <w:t>（２）</w:t>
      </w:r>
      <w:r w:rsidR="00BB7D1D">
        <w:rPr>
          <w:rFonts w:asciiTheme="minorEastAsia" w:eastAsiaTheme="minorEastAsia" w:hAnsiTheme="minorEastAsia" w:hint="eastAsia"/>
        </w:rPr>
        <w:t>目的</w:t>
      </w:r>
    </w:p>
    <w:p w14:paraId="7F1531CC" w14:textId="77777777" w:rsidR="00DA126D" w:rsidRDefault="007C76CE" w:rsidP="00173E8B">
      <w:pPr>
        <w:rPr>
          <w:rFonts w:asciiTheme="minorEastAsia" w:eastAsiaTheme="minorEastAsia" w:hAnsiTheme="minorEastAsia"/>
        </w:rPr>
      </w:pPr>
      <w:r w:rsidRPr="007C76CE">
        <w:rPr>
          <w:rFonts w:asciiTheme="minorEastAsia" w:eastAsiaTheme="minorEastAsia" w:hAnsiTheme="minorEastAsia" w:hint="eastAsia"/>
          <w:color w:val="808080" w:themeColor="background1" w:themeShade="80"/>
        </w:rPr>
        <w:t>本研究の目的を</w:t>
      </w:r>
      <w:r>
        <w:rPr>
          <w:rFonts w:asciiTheme="minorEastAsia" w:eastAsiaTheme="minorEastAsia" w:hAnsiTheme="minorEastAsia" w:hint="eastAsia"/>
          <w:color w:val="808080" w:themeColor="background1" w:themeShade="80"/>
        </w:rPr>
        <w:t>箇条書きで</w:t>
      </w:r>
      <w:r w:rsidRPr="007C76CE">
        <w:rPr>
          <w:rFonts w:asciiTheme="minorEastAsia" w:eastAsiaTheme="minorEastAsia" w:hAnsiTheme="minorEastAsia" w:hint="eastAsia"/>
          <w:color w:val="808080" w:themeColor="background1" w:themeShade="80"/>
        </w:rPr>
        <w:t>関係に示してください。</w:t>
      </w:r>
    </w:p>
    <w:p w14:paraId="25383D1F" w14:textId="77777777" w:rsidR="00246E33" w:rsidRDefault="00246E33" w:rsidP="00173E8B">
      <w:pPr>
        <w:rPr>
          <w:rFonts w:asciiTheme="minorEastAsia" w:eastAsiaTheme="minorEastAsia" w:hAnsiTheme="minorEastAsia"/>
        </w:rPr>
      </w:pPr>
    </w:p>
    <w:p w14:paraId="6BEDE2E1" w14:textId="204C2BC7" w:rsidR="00BB7D1D" w:rsidRDefault="00173E8B" w:rsidP="00173E8B">
      <w:pPr>
        <w:rPr>
          <w:rFonts w:asciiTheme="minorEastAsia" w:eastAsiaTheme="minorEastAsia" w:hAnsiTheme="minorEastAsia"/>
        </w:rPr>
      </w:pPr>
      <w:r w:rsidRPr="00E44949">
        <w:rPr>
          <w:rFonts w:asciiTheme="minorEastAsia" w:eastAsiaTheme="minorEastAsia" w:hAnsiTheme="minorEastAsia" w:hint="eastAsia"/>
        </w:rPr>
        <w:t>（３）</w:t>
      </w:r>
      <w:r w:rsidR="00BB7D1D">
        <w:rPr>
          <w:rFonts w:asciiTheme="minorEastAsia" w:eastAsiaTheme="minorEastAsia" w:hAnsiTheme="minorEastAsia" w:hint="eastAsia"/>
        </w:rPr>
        <w:t>方法</w:t>
      </w:r>
    </w:p>
    <w:p w14:paraId="2025B911" w14:textId="77777777" w:rsidR="00DA126D" w:rsidRPr="00E570BB" w:rsidRDefault="00961043" w:rsidP="00173E8B">
      <w:pPr>
        <w:rPr>
          <w:rFonts w:asciiTheme="minorEastAsia" w:eastAsiaTheme="minorEastAsia" w:hAnsiTheme="minorEastAsia"/>
          <w:color w:val="808080" w:themeColor="background1" w:themeShade="80"/>
        </w:rPr>
      </w:pPr>
      <w:r w:rsidRPr="00E570BB">
        <w:rPr>
          <w:rFonts w:asciiTheme="minorEastAsia" w:eastAsiaTheme="minorEastAsia" w:hAnsiTheme="minorEastAsia" w:hint="eastAsia"/>
          <w:color w:val="808080" w:themeColor="background1" w:themeShade="80"/>
        </w:rPr>
        <w:t>具体的な研究手法</w:t>
      </w:r>
      <w:r w:rsidR="00E570BB" w:rsidRPr="00E570BB">
        <w:rPr>
          <w:rFonts w:asciiTheme="minorEastAsia" w:eastAsiaTheme="minorEastAsia" w:hAnsiTheme="minorEastAsia" w:hint="eastAsia"/>
          <w:color w:val="808080" w:themeColor="background1" w:themeShade="80"/>
        </w:rPr>
        <w:t>（</w:t>
      </w:r>
      <w:r w:rsidRPr="00E570BB">
        <w:rPr>
          <w:rFonts w:asciiTheme="minorEastAsia" w:eastAsiaTheme="minorEastAsia" w:hAnsiTheme="minorEastAsia" w:hint="eastAsia"/>
          <w:color w:val="808080" w:themeColor="background1" w:themeShade="80"/>
        </w:rPr>
        <w:t>いつ、どこで、誰が、何を使って、何をするか</w:t>
      </w:r>
      <w:r w:rsidR="00E570BB" w:rsidRPr="00E570BB">
        <w:rPr>
          <w:rFonts w:asciiTheme="minorEastAsia" w:eastAsiaTheme="minorEastAsia" w:hAnsiTheme="minorEastAsia" w:hint="eastAsia"/>
          <w:color w:val="808080" w:themeColor="background1" w:themeShade="80"/>
        </w:rPr>
        <w:t>）、</w:t>
      </w:r>
      <w:r w:rsidRPr="00E570BB">
        <w:rPr>
          <w:rFonts w:asciiTheme="minorEastAsia" w:eastAsiaTheme="minorEastAsia" w:hAnsiTheme="minorEastAsia" w:hint="eastAsia"/>
          <w:color w:val="808080" w:themeColor="background1" w:themeShade="80"/>
        </w:rPr>
        <w:t>具体的な統計的処理</w:t>
      </w:r>
      <w:r w:rsidR="00E570BB" w:rsidRPr="00E570BB">
        <w:rPr>
          <w:rFonts w:asciiTheme="minorEastAsia" w:eastAsiaTheme="minorEastAsia" w:hAnsiTheme="minorEastAsia" w:hint="eastAsia"/>
          <w:color w:val="808080" w:themeColor="background1" w:themeShade="80"/>
        </w:rPr>
        <w:t>などを提示ください。</w:t>
      </w:r>
    </w:p>
    <w:p w14:paraId="496E4B04" w14:textId="77777777" w:rsidR="00246E33" w:rsidRDefault="00246E33" w:rsidP="00173E8B">
      <w:pPr>
        <w:rPr>
          <w:rFonts w:asciiTheme="minorEastAsia" w:eastAsiaTheme="minorEastAsia" w:hAnsiTheme="minorEastAsia"/>
        </w:rPr>
      </w:pPr>
    </w:p>
    <w:p w14:paraId="5405DC44" w14:textId="798DA134" w:rsidR="001828B8" w:rsidRDefault="00BB7D1D" w:rsidP="00173E8B">
      <w:pPr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 w:hint="eastAsia"/>
        </w:rPr>
        <w:t>（４）</w:t>
      </w:r>
      <w:r w:rsidR="001828B8">
        <w:rPr>
          <w:rFonts w:asciiTheme="minorEastAsia" w:eastAsiaTheme="minorEastAsia" w:hAnsiTheme="minorEastAsia" w:hint="eastAsia"/>
        </w:rPr>
        <w:t>倫理</w:t>
      </w:r>
    </w:p>
    <w:p w14:paraId="7FE003E0" w14:textId="77777777" w:rsidR="00043D3E" w:rsidRDefault="00043D3E" w:rsidP="001828B8">
      <w:pPr>
        <w:rPr>
          <w:rFonts w:asciiTheme="minorEastAsia" w:eastAsiaTheme="minorEastAsia" w:hAnsiTheme="minorEastAsia"/>
          <w:color w:val="808080" w:themeColor="background1" w:themeShade="80"/>
        </w:rPr>
      </w:pPr>
      <w:r>
        <w:rPr>
          <w:rFonts w:asciiTheme="minorEastAsia" w:eastAsiaTheme="minorEastAsia" w:hAnsiTheme="minorEastAsia" w:hint="eastAsia"/>
          <w:color w:val="808080" w:themeColor="background1" w:themeShade="80"/>
        </w:rPr>
        <w:t>・</w:t>
      </w:r>
      <w:r w:rsidR="00A30D7A">
        <w:rPr>
          <w:rFonts w:asciiTheme="minorEastAsia" w:eastAsiaTheme="minorEastAsia" w:hAnsiTheme="minorEastAsia" w:hint="eastAsia"/>
          <w:color w:val="808080" w:themeColor="background1" w:themeShade="80"/>
        </w:rPr>
        <w:t>本研究の審査に関わる</w:t>
      </w:r>
      <w:r>
        <w:rPr>
          <w:rFonts w:asciiTheme="minorEastAsia" w:eastAsiaTheme="minorEastAsia" w:hAnsiTheme="minorEastAsia" w:hint="eastAsia"/>
          <w:color w:val="808080" w:themeColor="background1" w:themeShade="80"/>
        </w:rPr>
        <w:t>倫理委員会の名称を記載ください</w:t>
      </w:r>
      <w:r w:rsidR="00A30D7A">
        <w:rPr>
          <w:rFonts w:asciiTheme="minorEastAsia" w:eastAsiaTheme="minorEastAsia" w:hAnsiTheme="minorEastAsia" w:hint="eastAsia"/>
          <w:color w:val="808080" w:themeColor="background1" w:themeShade="80"/>
        </w:rPr>
        <w:t>（もし承認済であれば、承認番号も記載ください）</w:t>
      </w:r>
      <w:r>
        <w:rPr>
          <w:rFonts w:asciiTheme="minorEastAsia" w:eastAsiaTheme="minorEastAsia" w:hAnsiTheme="minorEastAsia" w:hint="eastAsia"/>
          <w:color w:val="808080" w:themeColor="background1" w:themeShade="80"/>
        </w:rPr>
        <w:t>。倫理委員会が不要な</w:t>
      </w:r>
      <w:r w:rsidR="00657D7B">
        <w:rPr>
          <w:rFonts w:asciiTheme="minorEastAsia" w:eastAsiaTheme="minorEastAsia" w:hAnsiTheme="minorEastAsia" w:hint="eastAsia"/>
          <w:color w:val="808080" w:themeColor="background1" w:themeShade="80"/>
        </w:rPr>
        <w:t>研究の</w:t>
      </w:r>
      <w:r>
        <w:rPr>
          <w:rFonts w:asciiTheme="minorEastAsia" w:eastAsiaTheme="minorEastAsia" w:hAnsiTheme="minorEastAsia" w:hint="eastAsia"/>
          <w:color w:val="808080" w:themeColor="background1" w:themeShade="80"/>
        </w:rPr>
        <w:t>場合は、その理由を明示ください。また、倫理委員会の承認をえていない研究</w:t>
      </w:r>
      <w:r w:rsidR="00657D7B">
        <w:rPr>
          <w:rFonts w:asciiTheme="minorEastAsia" w:eastAsiaTheme="minorEastAsia" w:hAnsiTheme="minorEastAsia" w:hint="eastAsia"/>
          <w:color w:val="808080" w:themeColor="background1" w:themeShade="80"/>
        </w:rPr>
        <w:t>（症例報告など）</w:t>
      </w:r>
      <w:r>
        <w:rPr>
          <w:rFonts w:asciiTheme="minorEastAsia" w:eastAsiaTheme="minorEastAsia" w:hAnsiTheme="minorEastAsia" w:hint="eastAsia"/>
          <w:color w:val="808080" w:themeColor="background1" w:themeShade="80"/>
        </w:rPr>
        <w:t>の場合は、患者の同意を取得する場合は、同意書の原案を参考資料として提出してください。</w:t>
      </w:r>
    </w:p>
    <w:p w14:paraId="5001AD26" w14:textId="77777777" w:rsidR="00415539" w:rsidRPr="00961043" w:rsidRDefault="00043D3E" w:rsidP="001828B8">
      <w:pPr>
        <w:rPr>
          <w:rFonts w:asciiTheme="minorEastAsia" w:eastAsiaTheme="minorEastAsia" w:hAnsiTheme="minorEastAsia"/>
          <w:color w:val="808080" w:themeColor="background1" w:themeShade="80"/>
        </w:rPr>
      </w:pPr>
      <w:r>
        <w:rPr>
          <w:rFonts w:asciiTheme="minorEastAsia" w:eastAsiaTheme="minorEastAsia" w:hAnsiTheme="minorEastAsia" w:hint="eastAsia"/>
          <w:color w:val="808080" w:themeColor="background1" w:themeShade="80"/>
        </w:rPr>
        <w:t>・</w:t>
      </w:r>
      <w:r w:rsidR="001828B8" w:rsidRPr="00961043">
        <w:rPr>
          <w:rFonts w:asciiTheme="minorEastAsia" w:eastAsiaTheme="minorEastAsia" w:hAnsiTheme="minorEastAsia" w:hint="eastAsia"/>
          <w:color w:val="808080" w:themeColor="background1" w:themeShade="80"/>
        </w:rPr>
        <w:t>対象となる倫理指針</w:t>
      </w:r>
      <w:r w:rsidR="00E77684" w:rsidRPr="00961043">
        <w:rPr>
          <w:rFonts w:asciiTheme="minorEastAsia" w:eastAsiaTheme="minorEastAsia" w:hAnsiTheme="minorEastAsia" w:hint="eastAsia"/>
          <w:color w:val="808080" w:themeColor="background1" w:themeShade="80"/>
        </w:rPr>
        <w:t>を具体的に示し、本研究の倫理的側面と妥当性に関して簡潔に記載してください</w:t>
      </w:r>
      <w:r>
        <w:rPr>
          <w:rFonts w:asciiTheme="minorEastAsia" w:eastAsiaTheme="minorEastAsia" w:hAnsiTheme="minorEastAsia" w:hint="eastAsia"/>
          <w:color w:val="808080" w:themeColor="background1" w:themeShade="80"/>
        </w:rPr>
        <w:t>（</w:t>
      </w:r>
      <w:r w:rsidR="001828B8" w:rsidRPr="00961043">
        <w:rPr>
          <w:rFonts w:asciiTheme="minorEastAsia" w:eastAsiaTheme="minorEastAsia" w:hAnsiTheme="minorEastAsia" w:hint="eastAsia"/>
          <w:color w:val="808080" w:themeColor="background1" w:themeShade="80"/>
        </w:rPr>
        <w:t>人を対象とする医学系研究に関する倫理指針</w:t>
      </w:r>
      <w:r>
        <w:rPr>
          <w:rFonts w:asciiTheme="minorEastAsia" w:eastAsiaTheme="minorEastAsia" w:hAnsiTheme="minorEastAsia" w:hint="eastAsia"/>
          <w:color w:val="808080" w:themeColor="background1" w:themeShade="80"/>
        </w:rPr>
        <w:t>、</w:t>
      </w:r>
      <w:r w:rsidR="001828B8" w:rsidRPr="00961043">
        <w:rPr>
          <w:rFonts w:asciiTheme="minorEastAsia" w:eastAsiaTheme="minorEastAsia" w:hAnsiTheme="minorEastAsia" w:hint="eastAsia"/>
          <w:color w:val="808080" w:themeColor="background1" w:themeShade="80"/>
        </w:rPr>
        <w:t>動物実験等の実施に関する基本指針</w:t>
      </w:r>
      <w:r>
        <w:rPr>
          <w:rFonts w:asciiTheme="minorEastAsia" w:eastAsiaTheme="minorEastAsia" w:hAnsiTheme="minorEastAsia" w:hint="eastAsia"/>
          <w:color w:val="808080" w:themeColor="background1" w:themeShade="80"/>
        </w:rPr>
        <w:t>、</w:t>
      </w:r>
      <w:r w:rsidR="001828B8" w:rsidRPr="00961043">
        <w:rPr>
          <w:rFonts w:asciiTheme="minorEastAsia" w:eastAsiaTheme="minorEastAsia" w:hAnsiTheme="minorEastAsia" w:hint="eastAsia"/>
          <w:color w:val="808080" w:themeColor="background1" w:themeShade="80"/>
        </w:rPr>
        <w:t>臨床研究法</w:t>
      </w:r>
      <w:r>
        <w:rPr>
          <w:rFonts w:asciiTheme="minorEastAsia" w:eastAsiaTheme="minorEastAsia" w:hAnsiTheme="minorEastAsia" w:hint="eastAsia"/>
          <w:color w:val="808080" w:themeColor="background1" w:themeShade="80"/>
        </w:rPr>
        <w:t>、</w:t>
      </w:r>
      <w:r w:rsidR="001828B8" w:rsidRPr="00961043">
        <w:rPr>
          <w:rFonts w:asciiTheme="minorEastAsia" w:eastAsiaTheme="minorEastAsia" w:hAnsiTheme="minorEastAsia" w:hint="eastAsia"/>
          <w:color w:val="808080" w:themeColor="background1" w:themeShade="80"/>
        </w:rPr>
        <w:t>その他の指針等(指針等の名称:</w:t>
      </w:r>
      <w:r w:rsidR="00657D7B">
        <w:rPr>
          <w:rFonts w:asciiTheme="minorEastAsia" w:eastAsiaTheme="minorEastAsia" w:hAnsiTheme="minorEastAsia" w:hint="eastAsia"/>
          <w:color w:val="808080" w:themeColor="background1" w:themeShade="80"/>
        </w:rPr>
        <w:t xml:space="preserve">　</w:t>
      </w:r>
      <w:r w:rsidR="001828B8" w:rsidRPr="00961043">
        <w:rPr>
          <w:rFonts w:asciiTheme="minorEastAsia" w:eastAsiaTheme="minorEastAsia" w:hAnsiTheme="minorEastAsia" w:hint="eastAsia"/>
          <w:color w:val="808080" w:themeColor="background1" w:themeShade="80"/>
        </w:rPr>
        <w:t xml:space="preserve">　</w:t>
      </w:r>
      <w:r w:rsidR="001828B8" w:rsidRPr="00961043">
        <w:rPr>
          <w:rFonts w:asciiTheme="minorEastAsia" w:eastAsiaTheme="minorEastAsia" w:hAnsiTheme="minorEastAsia"/>
          <w:color w:val="808080" w:themeColor="background1" w:themeShade="80"/>
        </w:rPr>
        <w:t xml:space="preserve">　　</w:t>
      </w:r>
      <w:r>
        <w:rPr>
          <w:rFonts w:asciiTheme="minorEastAsia" w:eastAsiaTheme="minorEastAsia" w:hAnsiTheme="minorEastAsia" w:hint="eastAsia"/>
          <w:color w:val="808080" w:themeColor="background1" w:themeShade="80"/>
        </w:rPr>
        <w:t xml:space="preserve">　　）</w:t>
      </w:r>
    </w:p>
    <w:p w14:paraId="774CC131" w14:textId="77777777" w:rsidR="00246E33" w:rsidRDefault="00246E33" w:rsidP="00173E8B">
      <w:pPr>
        <w:rPr>
          <w:rFonts w:asciiTheme="minorEastAsia" w:eastAsiaTheme="minorEastAsia" w:hAnsiTheme="minorEastAsia"/>
        </w:rPr>
      </w:pPr>
    </w:p>
    <w:p w14:paraId="51CA6868" w14:textId="2740AD80" w:rsidR="00F5166E" w:rsidRDefault="001828B8" w:rsidP="00173E8B">
      <w:pPr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 w:hint="eastAsia"/>
        </w:rPr>
        <w:t>（</w:t>
      </w:r>
      <w:r w:rsidR="00246E33">
        <w:rPr>
          <w:rFonts w:asciiTheme="minorEastAsia" w:eastAsiaTheme="minorEastAsia" w:hAnsiTheme="minorEastAsia" w:hint="eastAsia"/>
        </w:rPr>
        <w:t>５</w:t>
      </w:r>
      <w:r>
        <w:rPr>
          <w:rFonts w:asciiTheme="minorEastAsia" w:eastAsiaTheme="minorEastAsia" w:hAnsiTheme="minorEastAsia" w:hint="eastAsia"/>
        </w:rPr>
        <w:t>）</w:t>
      </w:r>
      <w:r w:rsidR="00F5166E">
        <w:rPr>
          <w:rFonts w:asciiTheme="minorEastAsia" w:eastAsiaTheme="minorEastAsia" w:hAnsiTheme="minorEastAsia" w:hint="eastAsia"/>
        </w:rPr>
        <w:t>データの管理方法</w:t>
      </w:r>
    </w:p>
    <w:p w14:paraId="5D144302" w14:textId="77777777" w:rsidR="00DA126D" w:rsidRPr="007C76CE" w:rsidRDefault="00415539" w:rsidP="00173E8B">
      <w:pPr>
        <w:rPr>
          <w:rFonts w:asciiTheme="minorEastAsia" w:eastAsiaTheme="minorEastAsia" w:hAnsiTheme="minorEastAsia"/>
          <w:color w:val="808080" w:themeColor="background1" w:themeShade="80"/>
        </w:rPr>
      </w:pPr>
      <w:r w:rsidRPr="007C76CE">
        <w:rPr>
          <w:rFonts w:asciiTheme="minorEastAsia" w:eastAsiaTheme="minorEastAsia" w:hAnsiTheme="minorEastAsia" w:hint="eastAsia"/>
          <w:color w:val="808080" w:themeColor="background1" w:themeShade="80"/>
        </w:rPr>
        <w:t>匿名化、連結の有無、</w:t>
      </w:r>
      <w:r w:rsidR="007C76CE" w:rsidRPr="007C76CE">
        <w:rPr>
          <w:rFonts w:asciiTheme="minorEastAsia" w:eastAsiaTheme="minorEastAsia" w:hAnsiTheme="minorEastAsia" w:hint="eastAsia"/>
          <w:color w:val="808080" w:themeColor="background1" w:themeShade="80"/>
        </w:rPr>
        <w:t>取得したデータの保管方法・保管期間など記してください。</w:t>
      </w:r>
    </w:p>
    <w:p w14:paraId="4A78422A" w14:textId="77777777" w:rsidR="00246E33" w:rsidRDefault="00246E33" w:rsidP="00173E8B">
      <w:pPr>
        <w:rPr>
          <w:rFonts w:asciiTheme="minorEastAsia" w:eastAsiaTheme="minorEastAsia" w:hAnsiTheme="minorEastAsia"/>
        </w:rPr>
      </w:pPr>
    </w:p>
    <w:p w14:paraId="6C347B18" w14:textId="569C6FC2" w:rsidR="00173E8B" w:rsidRPr="00E44949" w:rsidRDefault="00BB7D1D" w:rsidP="00173E8B">
      <w:pPr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 w:hint="eastAsia"/>
        </w:rPr>
        <w:t>（</w:t>
      </w:r>
      <w:r w:rsidR="00246E33">
        <w:rPr>
          <w:rFonts w:asciiTheme="minorEastAsia" w:eastAsiaTheme="minorEastAsia" w:hAnsiTheme="minorEastAsia" w:hint="eastAsia"/>
        </w:rPr>
        <w:t>６</w:t>
      </w:r>
      <w:r w:rsidR="00A229E7">
        <w:rPr>
          <w:rFonts w:asciiTheme="minorEastAsia" w:eastAsiaTheme="minorEastAsia" w:hAnsiTheme="minorEastAsia" w:hint="eastAsia"/>
        </w:rPr>
        <w:t>）予想される結果</w:t>
      </w:r>
    </w:p>
    <w:p w14:paraId="45DFC851" w14:textId="77777777" w:rsidR="00246E33" w:rsidRDefault="00246E33" w:rsidP="00173E8B">
      <w:pPr>
        <w:rPr>
          <w:rFonts w:asciiTheme="minorEastAsia" w:eastAsiaTheme="minorEastAsia" w:hAnsiTheme="minorEastAsia"/>
        </w:rPr>
      </w:pPr>
    </w:p>
    <w:p w14:paraId="4F7D7858" w14:textId="3514A7E4" w:rsidR="001B32F0" w:rsidRDefault="00173E8B">
      <w:pPr>
        <w:rPr>
          <w:rFonts w:asciiTheme="minorEastAsia" w:eastAsiaTheme="minorEastAsia" w:hAnsiTheme="minorEastAsia"/>
        </w:rPr>
      </w:pPr>
      <w:r w:rsidRPr="00E44949">
        <w:rPr>
          <w:rFonts w:asciiTheme="minorEastAsia" w:eastAsiaTheme="minorEastAsia" w:hAnsiTheme="minorEastAsia" w:hint="eastAsia"/>
        </w:rPr>
        <w:t>（</w:t>
      </w:r>
      <w:r w:rsidR="00246E33">
        <w:rPr>
          <w:rFonts w:asciiTheme="minorEastAsia" w:eastAsiaTheme="minorEastAsia" w:hAnsiTheme="minorEastAsia" w:hint="eastAsia"/>
        </w:rPr>
        <w:t>７</w:t>
      </w:r>
      <w:r w:rsidRPr="00E44949">
        <w:rPr>
          <w:rFonts w:asciiTheme="minorEastAsia" w:eastAsiaTheme="minorEastAsia" w:hAnsiTheme="minorEastAsia" w:hint="eastAsia"/>
        </w:rPr>
        <w:t>）将来展望</w:t>
      </w:r>
      <w:r w:rsidR="001B32F0">
        <w:rPr>
          <w:rFonts w:asciiTheme="minorEastAsia" w:eastAsiaTheme="minorEastAsia" w:hAnsiTheme="minorEastAsia"/>
        </w:rPr>
        <w:br w:type="page"/>
      </w:r>
    </w:p>
    <w:p w14:paraId="1B7EA269" w14:textId="77777777" w:rsidR="00EB0EC3" w:rsidRDefault="00EB0EC3" w:rsidP="00173E8B">
      <w:pPr>
        <w:rPr>
          <w:rFonts w:asciiTheme="minorEastAsia" w:eastAsiaTheme="minorEastAsia" w:hAnsiTheme="minorEastAsia"/>
          <w:b/>
          <w:u w:val="single"/>
        </w:rPr>
      </w:pPr>
      <w:r w:rsidRPr="00C53FD3">
        <w:rPr>
          <w:rFonts w:asciiTheme="minorEastAsia" w:eastAsiaTheme="minorEastAsia" w:hAnsiTheme="minorEastAsia" w:hint="eastAsia"/>
          <w:b/>
          <w:u w:val="single"/>
        </w:rPr>
        <w:lastRenderedPageBreak/>
        <w:t>２．</w:t>
      </w:r>
      <w:r w:rsidR="001B32F0" w:rsidRPr="00C53FD3">
        <w:rPr>
          <w:rFonts w:asciiTheme="minorEastAsia" w:eastAsiaTheme="minorEastAsia" w:hAnsiTheme="minorEastAsia" w:hint="eastAsia"/>
          <w:b/>
          <w:u w:val="single"/>
        </w:rPr>
        <w:t>研究開発の実施体制</w:t>
      </w:r>
    </w:p>
    <w:p w14:paraId="642952D6" w14:textId="77777777" w:rsidR="00C53FD3" w:rsidRPr="00C53FD3" w:rsidRDefault="00C53FD3" w:rsidP="00173E8B">
      <w:pPr>
        <w:rPr>
          <w:rFonts w:asciiTheme="minorEastAsia" w:eastAsiaTheme="minorEastAsia" w:hAnsiTheme="minorEastAsia"/>
          <w:b/>
          <w:u w:val="single"/>
        </w:rPr>
      </w:pPr>
    </w:p>
    <w:p w14:paraId="205BBA87" w14:textId="77777777" w:rsidR="001B32F0" w:rsidRDefault="001B32F0" w:rsidP="00E37427">
      <w:pPr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 w:hint="eastAsia"/>
        </w:rPr>
        <w:t>役割</w:t>
      </w:r>
      <w:r w:rsidR="006A158E">
        <w:rPr>
          <w:rFonts w:asciiTheme="minorEastAsia" w:eastAsiaTheme="minorEastAsia" w:hAnsiTheme="minorEastAsia" w:hint="eastAsia"/>
        </w:rPr>
        <w:t>（研究代表者、共同研究者、研究協力者）</w:t>
      </w:r>
      <w:r w:rsidR="00CC2BB0">
        <w:rPr>
          <w:rFonts w:asciiTheme="minorEastAsia" w:eastAsiaTheme="minorEastAsia" w:hAnsiTheme="minorEastAsia" w:hint="eastAsia"/>
        </w:rPr>
        <w:t>、氏名、所属機関・部署・役職、職種</w:t>
      </w:r>
      <w:r w:rsidR="00E37427">
        <w:rPr>
          <w:rFonts w:asciiTheme="minorEastAsia" w:eastAsiaTheme="minorEastAsia" w:hAnsiTheme="minorEastAsia" w:hint="eastAsia"/>
        </w:rPr>
        <w:t>、</w:t>
      </w:r>
      <w:r w:rsidR="00E37427" w:rsidRPr="00E37427">
        <w:rPr>
          <w:rFonts w:asciiTheme="minorEastAsia" w:eastAsiaTheme="minorEastAsia" w:hAnsiTheme="minorEastAsia" w:hint="eastAsia"/>
        </w:rPr>
        <w:t>本研究開発提案において担当する内容（</w:t>
      </w:r>
      <w:r w:rsidR="00455E2D">
        <w:rPr>
          <w:rFonts w:asciiTheme="minorEastAsia" w:eastAsiaTheme="minorEastAsia" w:hAnsiTheme="minorEastAsia" w:hint="eastAsia"/>
        </w:rPr>
        <w:t>※</w:t>
      </w:r>
      <w:r w:rsidR="006C171A">
        <w:rPr>
          <w:rFonts w:asciiTheme="minorEastAsia" w:eastAsiaTheme="minorEastAsia" w:hAnsiTheme="minorEastAsia" w:hint="eastAsia"/>
        </w:rPr>
        <w:t>の有無に加えて、</w:t>
      </w:r>
      <w:r w:rsidR="00E37427" w:rsidRPr="00E37427">
        <w:rPr>
          <w:rFonts w:asciiTheme="minorEastAsia" w:eastAsiaTheme="minorEastAsia" w:hAnsiTheme="minorEastAsia" w:hint="eastAsia"/>
        </w:rPr>
        <w:t>オーサーシップ</w:t>
      </w:r>
      <w:r w:rsidR="00E37427">
        <w:rPr>
          <w:rFonts w:asciiTheme="minorEastAsia" w:eastAsiaTheme="minorEastAsia" w:hAnsiTheme="minorEastAsia" w:hint="eastAsia"/>
        </w:rPr>
        <w:t>に準じた記載</w:t>
      </w:r>
      <w:r w:rsidR="00E37427" w:rsidRPr="00E37427">
        <w:rPr>
          <w:rFonts w:asciiTheme="minorEastAsia" w:eastAsiaTheme="minorEastAsia" w:hAnsiTheme="minorEastAsia" w:hint="eastAsia"/>
        </w:rPr>
        <w:t>）</w:t>
      </w:r>
      <w:r w:rsidR="002B7FF3">
        <w:rPr>
          <w:rFonts w:asciiTheme="minorEastAsia" w:eastAsiaTheme="minorEastAsia" w:hAnsiTheme="minorEastAsia" w:hint="eastAsia"/>
        </w:rPr>
        <w:t>、</w:t>
      </w:r>
      <w:r w:rsidR="00A45D69">
        <w:rPr>
          <w:rFonts w:asciiTheme="minorEastAsia" w:eastAsiaTheme="minorEastAsia" w:hAnsiTheme="minorEastAsia" w:hint="eastAsia"/>
        </w:rPr>
        <w:t>当会</w:t>
      </w:r>
      <w:r w:rsidR="002B7FF3">
        <w:rPr>
          <w:rFonts w:asciiTheme="minorEastAsia" w:eastAsiaTheme="minorEastAsia" w:hAnsiTheme="minorEastAsia" w:hint="eastAsia"/>
        </w:rPr>
        <w:t>会員区分（</w:t>
      </w:r>
      <w:r w:rsidR="002B7FF3">
        <w:rPr>
          <w:rFonts w:ascii="ＭＳ ゴシック" w:eastAsia="ＭＳ ゴシック" w:hAnsi="ＭＳ ゴシック" w:hint="eastAsia"/>
          <w:noProof/>
        </w:rPr>
        <w:t>正会員/準会員/非会員</w:t>
      </w:r>
      <w:r w:rsidR="002B7FF3">
        <w:rPr>
          <w:rFonts w:asciiTheme="minorEastAsia" w:eastAsiaTheme="minorEastAsia" w:hAnsiTheme="minorEastAsia" w:hint="eastAsia"/>
        </w:rPr>
        <w:t>）</w:t>
      </w:r>
      <w:r w:rsidR="00E37427">
        <w:rPr>
          <w:rFonts w:asciiTheme="minorEastAsia" w:eastAsiaTheme="minorEastAsia" w:hAnsiTheme="minorEastAsia" w:hint="eastAsia"/>
        </w:rPr>
        <w:t>を記載ください</w:t>
      </w:r>
      <w:r w:rsidR="006501F0">
        <w:rPr>
          <w:rFonts w:asciiTheme="minorEastAsia" w:eastAsiaTheme="minorEastAsia" w:hAnsiTheme="minorEastAsia" w:hint="eastAsia"/>
        </w:rPr>
        <w:t>（適宜、列を</w:t>
      </w:r>
      <w:r w:rsidR="00B13F43">
        <w:rPr>
          <w:rFonts w:asciiTheme="minorEastAsia" w:eastAsiaTheme="minorEastAsia" w:hAnsiTheme="minorEastAsia" w:hint="eastAsia"/>
        </w:rPr>
        <w:t>増減させること</w:t>
      </w:r>
      <w:r w:rsidR="006501F0">
        <w:rPr>
          <w:rFonts w:asciiTheme="minorEastAsia" w:eastAsiaTheme="minorEastAsia" w:hAnsiTheme="minorEastAsia" w:hint="eastAsia"/>
        </w:rPr>
        <w:t>）</w:t>
      </w:r>
      <w:r w:rsidR="00E37427">
        <w:rPr>
          <w:rFonts w:asciiTheme="minorEastAsia" w:eastAsiaTheme="minorEastAsia" w:hAnsiTheme="minorEastAsia" w:hint="eastAsia"/>
        </w:rPr>
        <w:t>。</w:t>
      </w:r>
    </w:p>
    <w:p w14:paraId="7A0F9E43" w14:textId="77777777" w:rsidR="00DC2EF0" w:rsidRPr="00DC2EF0" w:rsidRDefault="00DC2EF0" w:rsidP="00455E2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EastAsia" w:eastAsiaTheme="minorEastAsia" w:hAnsiTheme="minorEastAsia"/>
          <w:sz w:val="20"/>
        </w:rPr>
      </w:pPr>
      <w:r w:rsidRPr="00DC2EF0">
        <w:rPr>
          <w:rFonts w:asciiTheme="minorEastAsia" w:eastAsiaTheme="minorEastAsia" w:hAnsiTheme="minorEastAsia" w:hint="eastAsia"/>
          <w:sz w:val="20"/>
        </w:rPr>
        <w:t>※参考：</w:t>
      </w:r>
      <w:r w:rsidR="00455E2D" w:rsidRPr="00455E2D">
        <w:rPr>
          <w:rFonts w:asciiTheme="minorEastAsia" w:eastAsiaTheme="minorEastAsia" w:hAnsiTheme="minorEastAsia" w:hint="eastAsia"/>
          <w:sz w:val="20"/>
        </w:rPr>
        <w:t>研究統括</w:t>
      </w:r>
      <w:r w:rsidR="00455E2D">
        <w:rPr>
          <w:rFonts w:asciiTheme="minorEastAsia" w:eastAsiaTheme="minorEastAsia" w:hAnsiTheme="minorEastAsia" w:hint="eastAsia"/>
          <w:sz w:val="20"/>
        </w:rPr>
        <w:t>、</w:t>
      </w:r>
      <w:r w:rsidRPr="00DC2EF0">
        <w:rPr>
          <w:rFonts w:asciiTheme="minorEastAsia" w:eastAsiaTheme="minorEastAsia" w:hAnsiTheme="minorEastAsia" w:hint="eastAsia"/>
          <w:sz w:val="20"/>
        </w:rPr>
        <w:t>当該研究の発想、研究計画の作成、その計画に基づいた研究の実施、</w:t>
      </w:r>
      <w:r w:rsidR="00234D60">
        <w:rPr>
          <w:rFonts w:asciiTheme="minorEastAsia" w:eastAsiaTheme="minorEastAsia" w:hAnsiTheme="minorEastAsia" w:hint="eastAsia"/>
          <w:sz w:val="20"/>
        </w:rPr>
        <w:t>取得データの整理、取得データの統計的処理、</w:t>
      </w:r>
      <w:r w:rsidRPr="00DC2EF0">
        <w:rPr>
          <w:rFonts w:asciiTheme="minorEastAsia" w:eastAsiaTheme="minorEastAsia" w:hAnsiTheme="minorEastAsia" w:hint="eastAsia"/>
          <w:sz w:val="20"/>
        </w:rPr>
        <w:t>得られた研究結果の解釈、研究論文の執筆</w:t>
      </w:r>
      <w:r w:rsidR="00234D60">
        <w:rPr>
          <w:rFonts w:asciiTheme="minorEastAsia" w:eastAsiaTheme="minorEastAsia" w:hAnsiTheme="minorEastAsia" w:hint="eastAsia"/>
          <w:sz w:val="20"/>
        </w:rPr>
        <w:t>など</w:t>
      </w:r>
      <w:r w:rsidRPr="00DC2EF0">
        <w:rPr>
          <w:rFonts w:asciiTheme="minorEastAsia" w:eastAsiaTheme="minorEastAsia" w:hAnsiTheme="minorEastAsia" w:hint="eastAsia"/>
          <w:sz w:val="20"/>
        </w:rPr>
        <w:t>。</w:t>
      </w:r>
    </w:p>
    <w:p w14:paraId="44376CA5" w14:textId="77777777" w:rsidR="00A229E7" w:rsidRPr="00E37427" w:rsidRDefault="00A229E7" w:rsidP="00173E8B">
      <w:pPr>
        <w:rPr>
          <w:rFonts w:asciiTheme="minorEastAsia" w:eastAsiaTheme="minorEastAsia" w:hAnsiTheme="minorEastAsia"/>
        </w:rPr>
      </w:pPr>
    </w:p>
    <w:tbl>
      <w:tblPr>
        <w:tblpPr w:leftFromText="142" w:rightFromText="142" w:vertAnchor="text" w:horzAnchor="margin" w:tblpXSpec="center" w:tblpY="36"/>
        <w:tblW w:w="10111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8" w:space="0" w:color="auto"/>
        </w:tblBorders>
        <w:tblLayout w:type="fixed"/>
        <w:tblCellMar>
          <w:top w:w="57" w:type="dxa"/>
          <w:left w:w="52" w:type="dxa"/>
          <w:bottom w:w="57" w:type="dxa"/>
          <w:right w:w="52" w:type="dxa"/>
        </w:tblCellMar>
        <w:tblLook w:val="0000" w:firstRow="0" w:lastRow="0" w:firstColumn="0" w:lastColumn="0" w:noHBand="0" w:noVBand="0"/>
      </w:tblPr>
      <w:tblGrid>
        <w:gridCol w:w="1706"/>
        <w:gridCol w:w="1124"/>
        <w:gridCol w:w="2126"/>
        <w:gridCol w:w="1276"/>
        <w:gridCol w:w="2830"/>
        <w:gridCol w:w="1049"/>
      </w:tblGrid>
      <w:tr w:rsidR="002B7FF3" w:rsidRPr="00E44949" w14:paraId="542A1D01" w14:textId="77777777" w:rsidTr="00D20D78">
        <w:trPr>
          <w:trHeight w:val="201"/>
          <w:jc w:val="center"/>
        </w:trPr>
        <w:tc>
          <w:tcPr>
            <w:tcW w:w="1706" w:type="dxa"/>
            <w:tcBorders>
              <w:right w:val="single" w:sz="8" w:space="0" w:color="auto"/>
            </w:tcBorders>
            <w:vAlign w:val="center"/>
          </w:tcPr>
          <w:p w14:paraId="1D4FDCF8" w14:textId="77777777" w:rsidR="002B7FF3" w:rsidRPr="00E44949" w:rsidRDefault="002B7FF3" w:rsidP="006A158E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</w:rPr>
            </w:pPr>
            <w:bookmarkStart w:id="0" w:name="_Toc422916616"/>
            <w:bookmarkStart w:id="1" w:name="_Toc423122560"/>
            <w:r>
              <w:rPr>
                <w:rFonts w:ascii="ＭＳ ゴシック" w:eastAsia="ＭＳ ゴシック" w:hAnsi="ＭＳ ゴシック" w:hint="eastAsia"/>
                <w:bCs/>
              </w:rPr>
              <w:t>役割</w:t>
            </w:r>
          </w:p>
        </w:tc>
        <w:tc>
          <w:tcPr>
            <w:tcW w:w="1124" w:type="dxa"/>
            <w:tcBorders>
              <w:right w:val="single" w:sz="8" w:space="0" w:color="auto"/>
            </w:tcBorders>
            <w:vAlign w:val="center"/>
          </w:tcPr>
          <w:p w14:paraId="1BDCE692" w14:textId="77777777" w:rsidR="002B7FF3" w:rsidRPr="00E44949" w:rsidRDefault="002B7FF3" w:rsidP="00930502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</w:rPr>
            </w:pPr>
            <w:r w:rsidRPr="00E44949">
              <w:rPr>
                <w:rFonts w:ascii="ＭＳ ゴシック" w:eastAsia="ＭＳ ゴシック" w:hAnsi="ＭＳ ゴシック" w:hint="eastAsia"/>
                <w:bCs/>
              </w:rPr>
              <w:t>氏名</w:t>
            </w:r>
          </w:p>
        </w:tc>
        <w:tc>
          <w:tcPr>
            <w:tcW w:w="2126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048625AA" w14:textId="77777777" w:rsidR="002B7FF3" w:rsidRPr="00E44949" w:rsidRDefault="002B7FF3" w:rsidP="00930502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noProof/>
              </w:rPr>
            </w:pPr>
            <w:r w:rsidRPr="00E44949">
              <w:rPr>
                <w:rFonts w:ascii="ＭＳ ゴシック" w:eastAsia="ＭＳ ゴシック" w:hAnsi="ＭＳ ゴシック" w:hint="eastAsia"/>
                <w:noProof/>
              </w:rPr>
              <w:t>所属機関・</w:t>
            </w:r>
          </w:p>
          <w:p w14:paraId="295FAE32" w14:textId="77777777" w:rsidR="002B7FF3" w:rsidRPr="00E44949" w:rsidRDefault="002B7FF3" w:rsidP="00930502">
            <w:pPr>
              <w:jc w:val="center"/>
              <w:rPr>
                <w:rFonts w:ascii="ＭＳ ゴシック" w:eastAsia="ＭＳ ゴシック" w:hAnsi="ＭＳ ゴシック"/>
                <w:noProof/>
              </w:rPr>
            </w:pPr>
            <w:r w:rsidRPr="00E44949">
              <w:rPr>
                <w:rFonts w:ascii="ＭＳ ゴシック" w:eastAsia="ＭＳ ゴシック" w:hAnsi="ＭＳ ゴシック" w:hint="eastAsia"/>
                <w:noProof/>
              </w:rPr>
              <w:t>部署・役職</w:t>
            </w:r>
          </w:p>
        </w:tc>
        <w:tc>
          <w:tcPr>
            <w:tcW w:w="1276" w:type="dxa"/>
            <w:tcBorders>
              <w:left w:val="single" w:sz="8" w:space="0" w:color="auto"/>
            </w:tcBorders>
            <w:vAlign w:val="center"/>
          </w:tcPr>
          <w:p w14:paraId="56AA79EC" w14:textId="77777777" w:rsidR="002B7FF3" w:rsidRPr="00E44949" w:rsidRDefault="002B7FF3" w:rsidP="00930502">
            <w:pPr>
              <w:jc w:val="center"/>
              <w:rPr>
                <w:rFonts w:ascii="ＭＳ ゴシック" w:eastAsia="ＭＳ ゴシック" w:hAnsi="ＭＳ ゴシック"/>
                <w:noProof/>
              </w:rPr>
            </w:pPr>
            <w:r>
              <w:rPr>
                <w:rFonts w:ascii="ＭＳ ゴシック" w:eastAsia="ＭＳ ゴシック" w:hAnsi="ＭＳ ゴシック" w:hint="eastAsia"/>
                <w:noProof/>
              </w:rPr>
              <w:t>職種</w:t>
            </w:r>
          </w:p>
        </w:tc>
        <w:tc>
          <w:tcPr>
            <w:tcW w:w="2830" w:type="dxa"/>
            <w:tcBorders>
              <w:left w:val="single" w:sz="8" w:space="0" w:color="auto"/>
            </w:tcBorders>
            <w:vAlign w:val="center"/>
          </w:tcPr>
          <w:p w14:paraId="651430B1" w14:textId="77777777" w:rsidR="002B7FF3" w:rsidRPr="00E44949" w:rsidRDefault="002B7FF3" w:rsidP="00930502">
            <w:pPr>
              <w:jc w:val="center"/>
              <w:rPr>
                <w:rFonts w:ascii="ＭＳ ゴシック" w:eastAsia="ＭＳ ゴシック" w:hAnsi="ＭＳ ゴシック"/>
                <w:noProof/>
              </w:rPr>
            </w:pPr>
            <w:r w:rsidRPr="00E44949">
              <w:rPr>
                <w:rFonts w:ascii="ＭＳ ゴシック" w:eastAsia="ＭＳ ゴシック" w:hAnsi="ＭＳ ゴシック" w:hint="eastAsia"/>
                <w:noProof/>
              </w:rPr>
              <w:t>本研究開発提案において</w:t>
            </w:r>
          </w:p>
          <w:p w14:paraId="529CEDF6" w14:textId="77777777" w:rsidR="002B7FF3" w:rsidRPr="00E44949" w:rsidRDefault="002B7FF3" w:rsidP="006C171A">
            <w:pPr>
              <w:jc w:val="center"/>
              <w:rPr>
                <w:rFonts w:ascii="ＭＳ ゴシック" w:eastAsia="ＭＳ ゴシック" w:hAnsi="ＭＳ ゴシック"/>
                <w:noProof/>
              </w:rPr>
            </w:pPr>
            <w:r w:rsidRPr="00E44949">
              <w:rPr>
                <w:rFonts w:ascii="ＭＳ ゴシック" w:eastAsia="ＭＳ ゴシック" w:hAnsi="ＭＳ ゴシック" w:hint="eastAsia"/>
                <w:noProof/>
              </w:rPr>
              <w:t>担当する内容</w:t>
            </w:r>
          </w:p>
        </w:tc>
        <w:tc>
          <w:tcPr>
            <w:tcW w:w="1049" w:type="dxa"/>
            <w:tcBorders>
              <w:left w:val="single" w:sz="8" w:space="0" w:color="auto"/>
            </w:tcBorders>
            <w:vAlign w:val="center"/>
          </w:tcPr>
          <w:p w14:paraId="6961D347" w14:textId="77777777" w:rsidR="006C171A" w:rsidRDefault="002B7FF3" w:rsidP="00930502">
            <w:pPr>
              <w:jc w:val="center"/>
              <w:rPr>
                <w:rFonts w:ascii="ＭＳ ゴシック" w:eastAsia="ＭＳ ゴシック" w:hAnsi="ＭＳ ゴシック"/>
                <w:noProof/>
              </w:rPr>
            </w:pPr>
            <w:r>
              <w:rPr>
                <w:rFonts w:ascii="ＭＳ ゴシック" w:eastAsia="ＭＳ ゴシック" w:hAnsi="ＭＳ ゴシック" w:hint="eastAsia"/>
                <w:noProof/>
              </w:rPr>
              <w:t>JONS</w:t>
            </w:r>
          </w:p>
          <w:p w14:paraId="68F32D9F" w14:textId="77777777" w:rsidR="002B7FF3" w:rsidRPr="00E44949" w:rsidRDefault="002B7FF3" w:rsidP="00930502">
            <w:pPr>
              <w:jc w:val="center"/>
              <w:rPr>
                <w:rFonts w:ascii="ＭＳ ゴシック" w:eastAsia="ＭＳ ゴシック" w:hAnsi="ＭＳ ゴシック"/>
                <w:noProof/>
              </w:rPr>
            </w:pPr>
            <w:r>
              <w:rPr>
                <w:rFonts w:ascii="ＭＳ ゴシック" w:eastAsia="ＭＳ ゴシック" w:hAnsi="ＭＳ ゴシック" w:hint="eastAsia"/>
                <w:noProof/>
              </w:rPr>
              <w:t>会員区分</w:t>
            </w:r>
          </w:p>
        </w:tc>
      </w:tr>
      <w:tr w:rsidR="002B7FF3" w:rsidRPr="00E44949" w14:paraId="5BBB360C" w14:textId="77777777" w:rsidTr="00D20D78">
        <w:trPr>
          <w:trHeight w:val="201"/>
          <w:jc w:val="center"/>
        </w:trPr>
        <w:tc>
          <w:tcPr>
            <w:tcW w:w="1706" w:type="dxa"/>
            <w:tcBorders>
              <w:right w:val="single" w:sz="8" w:space="0" w:color="auto"/>
            </w:tcBorders>
            <w:vAlign w:val="center"/>
          </w:tcPr>
          <w:p w14:paraId="6EA78CF2" w14:textId="77777777" w:rsidR="002B7FF3" w:rsidRPr="006501F0" w:rsidRDefault="002B7FF3" w:rsidP="006A158E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A6A6A6" w:themeColor="background1" w:themeShade="A6"/>
              </w:rPr>
            </w:pPr>
            <w:r w:rsidRPr="006501F0">
              <w:rPr>
                <w:rFonts w:ascii="ＭＳ ゴシック" w:eastAsia="ＭＳ ゴシック" w:hAnsi="ＭＳ ゴシック" w:hint="eastAsia"/>
                <w:bCs/>
                <w:color w:val="A6A6A6" w:themeColor="background1" w:themeShade="A6"/>
              </w:rPr>
              <w:t>研究代表者</w:t>
            </w:r>
          </w:p>
        </w:tc>
        <w:tc>
          <w:tcPr>
            <w:tcW w:w="1124" w:type="dxa"/>
            <w:tcBorders>
              <w:right w:val="single" w:sz="8" w:space="0" w:color="auto"/>
            </w:tcBorders>
            <w:vAlign w:val="center"/>
          </w:tcPr>
          <w:p w14:paraId="2CD71B19" w14:textId="77777777" w:rsidR="002B7FF3" w:rsidRPr="006501F0" w:rsidRDefault="002B7FF3" w:rsidP="00930502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A6A6A6" w:themeColor="background1" w:themeShade="A6"/>
              </w:rPr>
            </w:pPr>
            <w:r w:rsidRPr="006501F0">
              <w:rPr>
                <w:rFonts w:ascii="ＭＳ ゴシック" w:eastAsia="ＭＳ ゴシック" w:hAnsi="ＭＳ ゴシック" w:hint="eastAsia"/>
                <w:bCs/>
                <w:color w:val="A6A6A6" w:themeColor="background1" w:themeShade="A6"/>
              </w:rPr>
              <w:t>佐藤太朗</w:t>
            </w:r>
          </w:p>
        </w:tc>
        <w:tc>
          <w:tcPr>
            <w:tcW w:w="2126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5337593C" w14:textId="77777777" w:rsidR="002B7FF3" w:rsidRPr="006501F0" w:rsidRDefault="004F7545" w:rsidP="00930502">
            <w:pPr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〇〇</w:t>
            </w:r>
            <w:r w:rsidR="004B4E37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医院</w:t>
            </w:r>
            <w:r w:rsidR="00D65D9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・リハビリテーション</w:t>
            </w:r>
            <w:r w:rsidR="00D20D78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室・スタッフ</w:t>
            </w:r>
          </w:p>
        </w:tc>
        <w:tc>
          <w:tcPr>
            <w:tcW w:w="1276" w:type="dxa"/>
            <w:tcBorders>
              <w:left w:val="single" w:sz="8" w:space="0" w:color="auto"/>
            </w:tcBorders>
            <w:vAlign w:val="center"/>
          </w:tcPr>
          <w:p w14:paraId="0D6733C2" w14:textId="77777777" w:rsidR="002B7FF3" w:rsidRPr="006501F0" w:rsidRDefault="001E651B" w:rsidP="00930502">
            <w:pPr>
              <w:jc w:val="center"/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理学療法士</w:t>
            </w:r>
          </w:p>
        </w:tc>
        <w:tc>
          <w:tcPr>
            <w:tcW w:w="2830" w:type="dxa"/>
            <w:tcBorders>
              <w:left w:val="single" w:sz="8" w:space="0" w:color="auto"/>
            </w:tcBorders>
            <w:vAlign w:val="center"/>
          </w:tcPr>
          <w:p w14:paraId="4B394E9A" w14:textId="77777777" w:rsidR="002B7FF3" w:rsidRPr="006501F0" w:rsidRDefault="002B7FF3" w:rsidP="00930502">
            <w:pPr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研究</w:t>
            </w:r>
            <w:r w:rsidR="006C171A"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統括</w:t>
            </w:r>
            <w:r w:rsidR="00455E2D"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、実施</w:t>
            </w:r>
            <w:r w:rsidR="006501F0"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、</w:t>
            </w:r>
            <w:r w:rsidR="001E651B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解析</w:t>
            </w:r>
          </w:p>
        </w:tc>
        <w:tc>
          <w:tcPr>
            <w:tcW w:w="1049" w:type="dxa"/>
            <w:tcBorders>
              <w:left w:val="single" w:sz="8" w:space="0" w:color="auto"/>
            </w:tcBorders>
            <w:vAlign w:val="center"/>
          </w:tcPr>
          <w:p w14:paraId="70893B77" w14:textId="77777777" w:rsidR="002B7FF3" w:rsidRPr="006501F0" w:rsidRDefault="006C171A" w:rsidP="006C171A">
            <w:pPr>
              <w:jc w:val="center"/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正会員</w:t>
            </w:r>
          </w:p>
        </w:tc>
      </w:tr>
      <w:tr w:rsidR="004B4E37" w:rsidRPr="00E44949" w14:paraId="583E1A6E" w14:textId="77777777" w:rsidTr="00D20D78">
        <w:trPr>
          <w:trHeight w:val="201"/>
          <w:jc w:val="center"/>
        </w:trPr>
        <w:tc>
          <w:tcPr>
            <w:tcW w:w="1706" w:type="dxa"/>
            <w:tcBorders>
              <w:right w:val="single" w:sz="8" w:space="0" w:color="auto"/>
            </w:tcBorders>
            <w:vAlign w:val="center"/>
          </w:tcPr>
          <w:p w14:paraId="381540E7" w14:textId="77777777" w:rsidR="004B4E37" w:rsidRPr="006501F0" w:rsidRDefault="004B4E37" w:rsidP="004B4E37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bCs/>
                <w:color w:val="A6A6A6" w:themeColor="background1" w:themeShade="A6"/>
              </w:rPr>
              <w:t>共同研究者</w:t>
            </w:r>
          </w:p>
        </w:tc>
        <w:tc>
          <w:tcPr>
            <w:tcW w:w="1124" w:type="dxa"/>
            <w:tcBorders>
              <w:right w:val="single" w:sz="8" w:space="0" w:color="auto"/>
            </w:tcBorders>
            <w:vAlign w:val="center"/>
          </w:tcPr>
          <w:p w14:paraId="2267AFE4" w14:textId="77777777" w:rsidR="004B4E37" w:rsidRPr="006501F0" w:rsidRDefault="004B4E37" w:rsidP="004B4E37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bCs/>
                <w:color w:val="A6A6A6" w:themeColor="background1" w:themeShade="A6"/>
              </w:rPr>
              <w:t>伊藤花子</w:t>
            </w:r>
          </w:p>
        </w:tc>
        <w:tc>
          <w:tcPr>
            <w:tcW w:w="2126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7ED38CB9" w14:textId="77777777" w:rsidR="004B4E37" w:rsidRPr="006501F0" w:rsidRDefault="004F7545" w:rsidP="004B4E37">
            <w:pPr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〇〇</w:t>
            </w:r>
            <w:r w:rsidR="004B4E37"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大学・</w:t>
            </w: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〇〇</w:t>
            </w:r>
            <w:r w:rsidR="004B4E37"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学・</w:t>
            </w: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〇〇</w:t>
            </w:r>
          </w:p>
        </w:tc>
        <w:tc>
          <w:tcPr>
            <w:tcW w:w="1276" w:type="dxa"/>
            <w:tcBorders>
              <w:left w:val="single" w:sz="8" w:space="0" w:color="auto"/>
            </w:tcBorders>
            <w:vAlign w:val="center"/>
          </w:tcPr>
          <w:p w14:paraId="14CA9FAD" w14:textId="77777777" w:rsidR="004B4E37" w:rsidRPr="006501F0" w:rsidRDefault="004B4E37" w:rsidP="004B4E37">
            <w:pPr>
              <w:jc w:val="center"/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医師</w:t>
            </w:r>
          </w:p>
        </w:tc>
        <w:tc>
          <w:tcPr>
            <w:tcW w:w="2830" w:type="dxa"/>
            <w:tcBorders>
              <w:left w:val="single" w:sz="8" w:space="0" w:color="auto"/>
            </w:tcBorders>
            <w:vAlign w:val="center"/>
          </w:tcPr>
          <w:p w14:paraId="3C5C7D19" w14:textId="77777777" w:rsidR="004B4E37" w:rsidRPr="006501F0" w:rsidRDefault="001E651B" w:rsidP="004B4E37">
            <w:pPr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計画</w:t>
            </w:r>
            <w:r w:rsidR="004B4E37"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、実施、執筆</w:t>
            </w:r>
          </w:p>
        </w:tc>
        <w:tc>
          <w:tcPr>
            <w:tcW w:w="1049" w:type="dxa"/>
            <w:tcBorders>
              <w:left w:val="single" w:sz="8" w:space="0" w:color="auto"/>
            </w:tcBorders>
            <w:vAlign w:val="center"/>
          </w:tcPr>
          <w:p w14:paraId="43380C56" w14:textId="77777777" w:rsidR="004B4E37" w:rsidRPr="006501F0" w:rsidRDefault="004B4E37" w:rsidP="004B4E37">
            <w:pPr>
              <w:jc w:val="center"/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正会員</w:t>
            </w:r>
          </w:p>
        </w:tc>
      </w:tr>
      <w:tr w:rsidR="004F7545" w:rsidRPr="00E44949" w14:paraId="5DA649A2" w14:textId="77777777" w:rsidTr="00D20D78">
        <w:trPr>
          <w:trHeight w:val="201"/>
          <w:jc w:val="center"/>
        </w:trPr>
        <w:tc>
          <w:tcPr>
            <w:tcW w:w="1706" w:type="dxa"/>
            <w:tcBorders>
              <w:right w:val="single" w:sz="8" w:space="0" w:color="auto"/>
            </w:tcBorders>
            <w:vAlign w:val="center"/>
          </w:tcPr>
          <w:p w14:paraId="6188C9F9" w14:textId="77777777" w:rsidR="004F7545" w:rsidRPr="006501F0" w:rsidRDefault="004F7545" w:rsidP="004F7545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bCs/>
                <w:color w:val="A6A6A6" w:themeColor="background1" w:themeShade="A6"/>
              </w:rPr>
              <w:t>協力研究者</w:t>
            </w:r>
          </w:p>
        </w:tc>
        <w:tc>
          <w:tcPr>
            <w:tcW w:w="1124" w:type="dxa"/>
            <w:tcBorders>
              <w:right w:val="single" w:sz="8" w:space="0" w:color="auto"/>
            </w:tcBorders>
            <w:vAlign w:val="center"/>
          </w:tcPr>
          <w:p w14:paraId="57B93165" w14:textId="77777777" w:rsidR="004F7545" w:rsidRPr="006501F0" w:rsidRDefault="004F7545" w:rsidP="004F7545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bCs/>
                <w:color w:val="A6A6A6" w:themeColor="background1" w:themeShade="A6"/>
              </w:rPr>
              <w:t>田中</w:t>
            </w:r>
            <w:r w:rsidR="00D65D90">
              <w:rPr>
                <w:rFonts w:ascii="ＭＳ ゴシック" w:eastAsia="ＭＳ ゴシック" w:hAnsi="ＭＳ ゴシック" w:hint="eastAsia"/>
                <w:bCs/>
                <w:color w:val="A6A6A6" w:themeColor="background1" w:themeShade="A6"/>
              </w:rPr>
              <w:t>次郎</w:t>
            </w:r>
          </w:p>
        </w:tc>
        <w:tc>
          <w:tcPr>
            <w:tcW w:w="2126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76A8C4A8" w14:textId="77777777" w:rsidR="004F7545" w:rsidRPr="006501F0" w:rsidRDefault="004F7545" w:rsidP="004F7545">
            <w:pPr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〇〇</w:t>
            </w:r>
            <w:r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大学・</w:t>
            </w: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〇〇</w:t>
            </w:r>
            <w:r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学・</w:t>
            </w: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〇〇</w:t>
            </w:r>
          </w:p>
        </w:tc>
        <w:tc>
          <w:tcPr>
            <w:tcW w:w="1276" w:type="dxa"/>
            <w:tcBorders>
              <w:left w:val="single" w:sz="8" w:space="0" w:color="auto"/>
            </w:tcBorders>
            <w:vAlign w:val="center"/>
          </w:tcPr>
          <w:p w14:paraId="438D607C" w14:textId="77777777" w:rsidR="004F7545" w:rsidRPr="006501F0" w:rsidRDefault="004F7545" w:rsidP="004F7545">
            <w:pPr>
              <w:jc w:val="center"/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医師</w:t>
            </w:r>
          </w:p>
        </w:tc>
        <w:tc>
          <w:tcPr>
            <w:tcW w:w="2830" w:type="dxa"/>
            <w:tcBorders>
              <w:left w:val="single" w:sz="8" w:space="0" w:color="auto"/>
            </w:tcBorders>
            <w:vAlign w:val="center"/>
          </w:tcPr>
          <w:p w14:paraId="21BB4DD7" w14:textId="77777777" w:rsidR="004F7545" w:rsidRPr="006501F0" w:rsidRDefault="00D65D90" w:rsidP="004F7545">
            <w:pPr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統計解析</w:t>
            </w:r>
          </w:p>
        </w:tc>
        <w:tc>
          <w:tcPr>
            <w:tcW w:w="1049" w:type="dxa"/>
            <w:tcBorders>
              <w:left w:val="single" w:sz="8" w:space="0" w:color="auto"/>
            </w:tcBorders>
            <w:vAlign w:val="center"/>
          </w:tcPr>
          <w:p w14:paraId="29A5EDF3" w14:textId="77777777" w:rsidR="004F7545" w:rsidRPr="006501F0" w:rsidRDefault="00D65D90" w:rsidP="004F7545">
            <w:pPr>
              <w:jc w:val="center"/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非会員</w:t>
            </w:r>
          </w:p>
        </w:tc>
      </w:tr>
      <w:tr w:rsidR="00D65D90" w:rsidRPr="00E44949" w14:paraId="6EACDCBF" w14:textId="77777777" w:rsidTr="00D20D78">
        <w:trPr>
          <w:trHeight w:val="201"/>
          <w:jc w:val="center"/>
        </w:trPr>
        <w:tc>
          <w:tcPr>
            <w:tcW w:w="1706" w:type="dxa"/>
            <w:tcBorders>
              <w:right w:val="single" w:sz="8" w:space="0" w:color="auto"/>
            </w:tcBorders>
            <w:vAlign w:val="center"/>
          </w:tcPr>
          <w:p w14:paraId="4F63BB32" w14:textId="77777777" w:rsidR="00D65D90" w:rsidRPr="006501F0" w:rsidRDefault="00D65D90" w:rsidP="00D65D90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bCs/>
                <w:color w:val="A6A6A6" w:themeColor="background1" w:themeShade="A6"/>
              </w:rPr>
              <w:t>協力研究者</w:t>
            </w:r>
          </w:p>
        </w:tc>
        <w:tc>
          <w:tcPr>
            <w:tcW w:w="1124" w:type="dxa"/>
            <w:tcBorders>
              <w:right w:val="single" w:sz="8" w:space="0" w:color="auto"/>
            </w:tcBorders>
            <w:vAlign w:val="center"/>
          </w:tcPr>
          <w:p w14:paraId="401143DB" w14:textId="77777777" w:rsidR="00D65D90" w:rsidRPr="006501F0" w:rsidRDefault="00D65D90" w:rsidP="00D65D90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bCs/>
                <w:color w:val="A6A6A6" w:themeColor="background1" w:themeShade="A6"/>
              </w:rPr>
              <w:t>高橋洋子</w:t>
            </w:r>
          </w:p>
        </w:tc>
        <w:tc>
          <w:tcPr>
            <w:tcW w:w="2126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71650877" w14:textId="77777777" w:rsidR="00D65D90" w:rsidRPr="006501F0" w:rsidRDefault="00D65D90" w:rsidP="00D65D90">
            <w:pPr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〇〇</w:t>
            </w:r>
            <w:r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大学・</w:t>
            </w: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〇〇</w:t>
            </w:r>
            <w:r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学・</w:t>
            </w: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〇〇</w:t>
            </w:r>
          </w:p>
        </w:tc>
        <w:tc>
          <w:tcPr>
            <w:tcW w:w="1276" w:type="dxa"/>
            <w:tcBorders>
              <w:left w:val="single" w:sz="8" w:space="0" w:color="auto"/>
            </w:tcBorders>
            <w:vAlign w:val="center"/>
          </w:tcPr>
          <w:p w14:paraId="4C02AA40" w14:textId="77777777" w:rsidR="00D65D90" w:rsidRPr="006501F0" w:rsidRDefault="00D20D78" w:rsidP="00D65D90">
            <w:pPr>
              <w:jc w:val="center"/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看護師</w:t>
            </w:r>
          </w:p>
        </w:tc>
        <w:tc>
          <w:tcPr>
            <w:tcW w:w="2830" w:type="dxa"/>
            <w:tcBorders>
              <w:left w:val="single" w:sz="8" w:space="0" w:color="auto"/>
            </w:tcBorders>
            <w:vAlign w:val="center"/>
          </w:tcPr>
          <w:p w14:paraId="1D4A3E2E" w14:textId="77777777" w:rsidR="00D65D90" w:rsidRPr="006501F0" w:rsidRDefault="00D20D78" w:rsidP="00D65D90">
            <w:pPr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研究</w:t>
            </w:r>
            <w:r w:rsidRPr="006501F0"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実施</w:t>
            </w: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、データ取得</w:t>
            </w:r>
          </w:p>
        </w:tc>
        <w:tc>
          <w:tcPr>
            <w:tcW w:w="1049" w:type="dxa"/>
            <w:tcBorders>
              <w:left w:val="single" w:sz="8" w:space="0" w:color="auto"/>
            </w:tcBorders>
            <w:vAlign w:val="center"/>
          </w:tcPr>
          <w:p w14:paraId="444037E3" w14:textId="77777777" w:rsidR="00D65D90" w:rsidRPr="006501F0" w:rsidRDefault="00D65D90" w:rsidP="00D65D90">
            <w:pPr>
              <w:jc w:val="center"/>
              <w:rPr>
                <w:rFonts w:ascii="ＭＳ ゴシック" w:eastAsia="ＭＳ ゴシック" w:hAnsi="ＭＳ ゴシック"/>
                <w:noProof/>
                <w:color w:val="A6A6A6" w:themeColor="background1" w:themeShade="A6"/>
              </w:rPr>
            </w:pPr>
            <w:r>
              <w:rPr>
                <w:rFonts w:ascii="ＭＳ ゴシック" w:eastAsia="ＭＳ ゴシック" w:hAnsi="ＭＳ ゴシック" w:hint="eastAsia"/>
                <w:noProof/>
                <w:color w:val="A6A6A6" w:themeColor="background1" w:themeShade="A6"/>
              </w:rPr>
              <w:t>非会員</w:t>
            </w:r>
          </w:p>
        </w:tc>
      </w:tr>
      <w:tr w:rsidR="00D65D90" w:rsidRPr="00E44949" w14:paraId="6D9EFCA2" w14:textId="77777777" w:rsidTr="00D20D78">
        <w:trPr>
          <w:trHeight w:val="201"/>
          <w:jc w:val="center"/>
        </w:trPr>
        <w:tc>
          <w:tcPr>
            <w:tcW w:w="1706" w:type="dxa"/>
            <w:tcBorders>
              <w:right w:val="single" w:sz="8" w:space="0" w:color="auto"/>
            </w:tcBorders>
          </w:tcPr>
          <w:p w14:paraId="789D910E" w14:textId="77777777" w:rsidR="00D65D90" w:rsidRPr="00E44949" w:rsidRDefault="00D65D90" w:rsidP="00D65D90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</w:rPr>
            </w:pPr>
          </w:p>
        </w:tc>
        <w:tc>
          <w:tcPr>
            <w:tcW w:w="1124" w:type="dxa"/>
            <w:tcBorders>
              <w:right w:val="single" w:sz="8" w:space="0" w:color="auto"/>
            </w:tcBorders>
            <w:vAlign w:val="center"/>
          </w:tcPr>
          <w:p w14:paraId="4FD2C816" w14:textId="77777777" w:rsidR="00D65D90" w:rsidRPr="00E44949" w:rsidRDefault="00D65D90" w:rsidP="00D65D90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bCs/>
              </w:rPr>
            </w:pPr>
          </w:p>
        </w:tc>
        <w:tc>
          <w:tcPr>
            <w:tcW w:w="2126" w:type="dxa"/>
            <w:tcBorders>
              <w:left w:val="single" w:sz="8" w:space="0" w:color="auto"/>
            </w:tcBorders>
            <w:tcMar>
              <w:left w:w="227" w:type="dxa"/>
            </w:tcMar>
            <w:vAlign w:val="center"/>
          </w:tcPr>
          <w:p w14:paraId="6452D386" w14:textId="77777777" w:rsidR="00D65D90" w:rsidRPr="00E44949" w:rsidRDefault="00D65D90" w:rsidP="00D65D90">
            <w:pPr>
              <w:rPr>
                <w:rFonts w:ascii="ＭＳ ゴシック" w:eastAsia="ＭＳ ゴシック" w:hAnsi="ＭＳ ゴシック"/>
                <w:noProof/>
              </w:rPr>
            </w:pPr>
          </w:p>
        </w:tc>
        <w:tc>
          <w:tcPr>
            <w:tcW w:w="1276" w:type="dxa"/>
            <w:tcBorders>
              <w:left w:val="single" w:sz="8" w:space="0" w:color="auto"/>
            </w:tcBorders>
            <w:vAlign w:val="center"/>
          </w:tcPr>
          <w:p w14:paraId="5889AC39" w14:textId="77777777" w:rsidR="00D65D90" w:rsidRPr="00E44949" w:rsidRDefault="00D65D90" w:rsidP="00D65D90">
            <w:pPr>
              <w:rPr>
                <w:rFonts w:ascii="ＭＳ ゴシック" w:eastAsia="ＭＳ ゴシック" w:hAnsi="ＭＳ ゴシック"/>
                <w:noProof/>
              </w:rPr>
            </w:pPr>
          </w:p>
        </w:tc>
        <w:tc>
          <w:tcPr>
            <w:tcW w:w="2830" w:type="dxa"/>
            <w:tcBorders>
              <w:left w:val="single" w:sz="8" w:space="0" w:color="auto"/>
            </w:tcBorders>
            <w:vAlign w:val="center"/>
          </w:tcPr>
          <w:p w14:paraId="34A0D9CE" w14:textId="77777777" w:rsidR="00D65D90" w:rsidRPr="00E44949" w:rsidRDefault="00D65D90" w:rsidP="00D65D90">
            <w:pPr>
              <w:rPr>
                <w:rFonts w:ascii="ＭＳ ゴシック" w:eastAsia="ＭＳ ゴシック" w:hAnsi="ＭＳ ゴシック"/>
                <w:noProof/>
              </w:rPr>
            </w:pPr>
          </w:p>
        </w:tc>
        <w:tc>
          <w:tcPr>
            <w:tcW w:w="1049" w:type="dxa"/>
            <w:tcBorders>
              <w:left w:val="single" w:sz="8" w:space="0" w:color="auto"/>
            </w:tcBorders>
            <w:vAlign w:val="center"/>
          </w:tcPr>
          <w:p w14:paraId="19D0782C" w14:textId="77777777" w:rsidR="00D65D90" w:rsidRPr="00E44949" w:rsidRDefault="00D65D90" w:rsidP="00D65D90">
            <w:pPr>
              <w:rPr>
                <w:rFonts w:ascii="ＭＳ ゴシック" w:eastAsia="ＭＳ ゴシック" w:hAnsi="ＭＳ ゴシック"/>
                <w:noProof/>
              </w:rPr>
            </w:pPr>
          </w:p>
        </w:tc>
      </w:tr>
    </w:tbl>
    <w:p w14:paraId="074ECC17" w14:textId="77777777" w:rsidR="00930502" w:rsidRDefault="00930502" w:rsidP="00930502">
      <w:pPr>
        <w:spacing w:line="0" w:lineRule="atLeast"/>
        <w:rPr>
          <w:rFonts w:asciiTheme="minorEastAsia" w:eastAsiaTheme="minorEastAsia" w:hAnsiTheme="minorEastAsia"/>
        </w:rPr>
      </w:pPr>
    </w:p>
    <w:p w14:paraId="74F83DEF" w14:textId="77777777" w:rsidR="00930502" w:rsidRPr="00C47BC5" w:rsidRDefault="00930502" w:rsidP="00930502">
      <w:pPr>
        <w:rPr>
          <w:rFonts w:asciiTheme="minorEastAsia" w:eastAsiaTheme="minorEastAsia" w:hAnsiTheme="minorEastAsia"/>
          <w:b/>
        </w:rPr>
      </w:pPr>
      <w:r w:rsidRPr="00C47BC5">
        <w:rPr>
          <w:rFonts w:asciiTheme="minorEastAsia" w:eastAsiaTheme="minorEastAsia" w:hAnsiTheme="minorEastAsia" w:hint="eastAsia"/>
          <w:b/>
        </w:rPr>
        <w:t>実施体制図</w:t>
      </w:r>
      <w:r w:rsidR="001E61FA">
        <w:rPr>
          <w:rFonts w:asciiTheme="minorEastAsia" w:eastAsiaTheme="minorEastAsia" w:hAnsiTheme="minorEastAsia" w:hint="eastAsia"/>
          <w:b/>
        </w:rPr>
        <w:t>（必要に応じて記載ください）</w:t>
      </w:r>
    </w:p>
    <w:p w14:paraId="726CE0C6" w14:textId="77777777" w:rsidR="00930502" w:rsidRPr="00E44949" w:rsidRDefault="007450F8" w:rsidP="00930502">
      <w:pPr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/>
          <w:noProof/>
        </w:rPr>
        <w:pict w14:anchorId="6C2359EB">
          <v:rect id="_x0000_s1026" style="position:absolute;margin-left:-9.55pt;margin-top:7.1pt;width:506.4pt;height:256.2pt;z-index:251658240">
            <v:textbox inset="5.85pt,.7pt,5.85pt,.7pt"/>
            <w10:wrap anchorx="page" anchory="page"/>
          </v:rect>
        </w:pict>
      </w:r>
      <w:r w:rsidR="00930502" w:rsidRPr="00E44949">
        <w:rPr>
          <w:rFonts w:asciiTheme="minorEastAsia" w:eastAsiaTheme="minorEastAsia" w:hAnsiTheme="minorEastAsia"/>
        </w:rPr>
        <w:br w:type="page"/>
      </w:r>
    </w:p>
    <w:p w14:paraId="55F7FBF2" w14:textId="77777777" w:rsidR="00C47BC5" w:rsidRDefault="00C47BC5" w:rsidP="00C47BC5">
      <w:pPr>
        <w:spacing w:line="0" w:lineRule="atLeast"/>
        <w:rPr>
          <w:rFonts w:asciiTheme="minorEastAsia" w:eastAsiaTheme="minorEastAsia" w:hAnsiTheme="minorEastAsia"/>
          <w:b/>
          <w:u w:val="single"/>
        </w:rPr>
      </w:pPr>
      <w:r w:rsidRPr="00C53FD3">
        <w:rPr>
          <w:rFonts w:asciiTheme="minorEastAsia" w:eastAsiaTheme="minorEastAsia" w:hAnsiTheme="minorEastAsia" w:hint="eastAsia"/>
          <w:b/>
          <w:u w:val="single"/>
        </w:rPr>
        <w:lastRenderedPageBreak/>
        <w:t>３．研究開発計画</w:t>
      </w:r>
      <w:r w:rsidR="00A84BF3" w:rsidRPr="00A84BF3">
        <w:rPr>
          <w:rFonts w:asciiTheme="minorEastAsia" w:eastAsiaTheme="minorEastAsia" w:hAnsiTheme="minorEastAsia" w:hint="eastAsia"/>
        </w:rPr>
        <w:t>（年度毎に簡潔に記載ください）</w:t>
      </w:r>
    </w:p>
    <w:p w14:paraId="25896209" w14:textId="77777777" w:rsidR="00C53FD3" w:rsidRPr="00C53FD3" w:rsidRDefault="00C53FD3" w:rsidP="00C47BC5">
      <w:pPr>
        <w:spacing w:line="0" w:lineRule="atLeast"/>
        <w:rPr>
          <w:rFonts w:asciiTheme="minorEastAsia" w:eastAsiaTheme="minorEastAsia" w:hAnsiTheme="minorEastAsia"/>
          <w:b/>
          <w:u w:val="single"/>
        </w:rPr>
      </w:pPr>
    </w:p>
    <w:p w14:paraId="2282B50F" w14:textId="5B0127C6" w:rsidR="00C47BC5" w:rsidRPr="00606DD1" w:rsidRDefault="00C47BC5" w:rsidP="00C47BC5">
      <w:pPr>
        <w:rPr>
          <w:rFonts w:asciiTheme="minorEastAsia" w:eastAsiaTheme="minorEastAsia" w:hAnsiTheme="minorEastAsia"/>
          <w:color w:val="808080" w:themeColor="background1" w:themeShade="80"/>
        </w:rPr>
      </w:pPr>
      <w:r w:rsidRPr="00606DD1">
        <w:rPr>
          <w:rFonts w:asciiTheme="minorEastAsia" w:eastAsiaTheme="minorEastAsia" w:hAnsiTheme="minorEastAsia" w:hint="eastAsia"/>
          <w:color w:val="808080" w:themeColor="background1" w:themeShade="80"/>
        </w:rPr>
        <w:t>２０</w:t>
      </w:r>
      <w:r w:rsidR="000A30CF">
        <w:rPr>
          <w:rFonts w:asciiTheme="minorEastAsia" w:eastAsiaTheme="minorEastAsia" w:hAnsiTheme="minorEastAsia" w:hint="eastAsia"/>
          <w:color w:val="808080" w:themeColor="background1" w:themeShade="80"/>
        </w:rPr>
        <w:t>２０</w:t>
      </w:r>
      <w:r w:rsidRPr="00606DD1">
        <w:rPr>
          <w:rFonts w:asciiTheme="minorEastAsia" w:eastAsiaTheme="minorEastAsia" w:hAnsiTheme="minorEastAsia" w:hint="eastAsia"/>
          <w:color w:val="808080" w:themeColor="background1" w:themeShade="80"/>
        </w:rPr>
        <w:t>年度</w:t>
      </w:r>
      <w:r w:rsidR="0095754E">
        <w:rPr>
          <w:rFonts w:asciiTheme="minorEastAsia" w:eastAsiaTheme="minorEastAsia" w:hAnsiTheme="minorEastAsia" w:hint="eastAsia"/>
          <w:color w:val="808080" w:themeColor="background1" w:themeShade="80"/>
        </w:rPr>
        <w:t>（昨年度から実施されている計画の場合に記載ください）</w:t>
      </w:r>
    </w:p>
    <w:p w14:paraId="0B68C65C" w14:textId="77777777" w:rsidR="00C47BC5" w:rsidRPr="000A30CF" w:rsidRDefault="00C47BC5" w:rsidP="00C47BC5">
      <w:pPr>
        <w:rPr>
          <w:rFonts w:asciiTheme="minorEastAsia" w:eastAsiaTheme="minorEastAsia" w:hAnsiTheme="minorEastAsia"/>
          <w:color w:val="808080" w:themeColor="background1" w:themeShade="80"/>
        </w:rPr>
      </w:pPr>
    </w:p>
    <w:p w14:paraId="4D8E7CF4" w14:textId="77777777" w:rsidR="00DA126D" w:rsidRPr="00606DD1" w:rsidRDefault="00DA126D" w:rsidP="00C47BC5">
      <w:pPr>
        <w:rPr>
          <w:rFonts w:asciiTheme="minorEastAsia" w:eastAsiaTheme="minorEastAsia" w:hAnsiTheme="minorEastAsia"/>
          <w:color w:val="808080" w:themeColor="background1" w:themeShade="80"/>
        </w:rPr>
      </w:pPr>
    </w:p>
    <w:p w14:paraId="6E5C8C0E" w14:textId="77777777" w:rsidR="00DA126D" w:rsidRPr="00606DD1" w:rsidRDefault="00DA126D" w:rsidP="00C47BC5">
      <w:pPr>
        <w:rPr>
          <w:rFonts w:asciiTheme="minorEastAsia" w:eastAsiaTheme="minorEastAsia" w:hAnsiTheme="minorEastAsia"/>
          <w:color w:val="808080" w:themeColor="background1" w:themeShade="80"/>
        </w:rPr>
      </w:pPr>
    </w:p>
    <w:p w14:paraId="6F75F91B" w14:textId="5090A7BE" w:rsidR="00C47BC5" w:rsidRPr="00606DD1" w:rsidRDefault="00C47BC5" w:rsidP="00C47BC5">
      <w:pPr>
        <w:rPr>
          <w:rFonts w:asciiTheme="minorEastAsia" w:eastAsiaTheme="minorEastAsia" w:hAnsiTheme="minorEastAsia"/>
          <w:color w:val="808080" w:themeColor="background1" w:themeShade="80"/>
        </w:rPr>
      </w:pPr>
      <w:r w:rsidRPr="00606DD1">
        <w:rPr>
          <w:rFonts w:asciiTheme="minorEastAsia" w:eastAsiaTheme="minorEastAsia" w:hAnsiTheme="minorEastAsia" w:hint="eastAsia"/>
          <w:color w:val="808080" w:themeColor="background1" w:themeShade="80"/>
        </w:rPr>
        <w:t>２０</w:t>
      </w:r>
      <w:r w:rsidR="002F0499">
        <w:rPr>
          <w:rFonts w:asciiTheme="minorEastAsia" w:eastAsiaTheme="minorEastAsia" w:hAnsiTheme="minorEastAsia" w:hint="eastAsia"/>
          <w:color w:val="808080" w:themeColor="background1" w:themeShade="80"/>
        </w:rPr>
        <w:t>２</w:t>
      </w:r>
      <w:r w:rsidR="000A30CF">
        <w:rPr>
          <w:rFonts w:asciiTheme="minorEastAsia" w:eastAsiaTheme="minorEastAsia" w:hAnsiTheme="minorEastAsia" w:hint="eastAsia"/>
          <w:color w:val="808080" w:themeColor="background1" w:themeShade="80"/>
        </w:rPr>
        <w:t>１</w:t>
      </w:r>
      <w:r w:rsidRPr="00606DD1">
        <w:rPr>
          <w:rFonts w:asciiTheme="minorEastAsia" w:eastAsiaTheme="minorEastAsia" w:hAnsiTheme="minorEastAsia" w:hint="eastAsia"/>
          <w:color w:val="808080" w:themeColor="background1" w:themeShade="80"/>
        </w:rPr>
        <w:t>年度：</w:t>
      </w:r>
    </w:p>
    <w:p w14:paraId="1BE2831D" w14:textId="77777777" w:rsidR="00C47BC5" w:rsidRPr="00606DD1" w:rsidRDefault="00C47BC5" w:rsidP="00C47BC5">
      <w:pPr>
        <w:rPr>
          <w:rFonts w:asciiTheme="minorEastAsia" w:eastAsiaTheme="minorEastAsia" w:hAnsiTheme="minorEastAsia"/>
          <w:color w:val="808080" w:themeColor="background1" w:themeShade="80"/>
        </w:rPr>
      </w:pPr>
    </w:p>
    <w:p w14:paraId="5BCC9E37" w14:textId="77777777" w:rsidR="00DA126D" w:rsidRPr="00606DD1" w:rsidRDefault="00DA126D" w:rsidP="00C47BC5">
      <w:pPr>
        <w:rPr>
          <w:rFonts w:asciiTheme="minorEastAsia" w:eastAsiaTheme="minorEastAsia" w:hAnsiTheme="minorEastAsia"/>
          <w:color w:val="808080" w:themeColor="background1" w:themeShade="80"/>
        </w:rPr>
      </w:pPr>
    </w:p>
    <w:p w14:paraId="53DE840A" w14:textId="77777777" w:rsidR="00DA126D" w:rsidRPr="00606DD1" w:rsidRDefault="00DA126D" w:rsidP="00C47BC5">
      <w:pPr>
        <w:rPr>
          <w:rFonts w:asciiTheme="minorEastAsia" w:eastAsiaTheme="minorEastAsia" w:hAnsiTheme="minorEastAsia"/>
          <w:color w:val="808080" w:themeColor="background1" w:themeShade="80"/>
        </w:rPr>
      </w:pPr>
    </w:p>
    <w:p w14:paraId="1A7C483B" w14:textId="0315F61E" w:rsidR="00930502" w:rsidRPr="00606DD1" w:rsidRDefault="00C47BC5" w:rsidP="00C53FD3">
      <w:pPr>
        <w:rPr>
          <w:rFonts w:asciiTheme="minorEastAsia" w:eastAsiaTheme="minorEastAsia" w:hAnsiTheme="minorEastAsia"/>
          <w:color w:val="808080" w:themeColor="background1" w:themeShade="80"/>
        </w:rPr>
      </w:pPr>
      <w:r w:rsidRPr="00606DD1">
        <w:rPr>
          <w:rFonts w:asciiTheme="minorEastAsia" w:eastAsiaTheme="minorEastAsia" w:hAnsiTheme="minorEastAsia" w:hint="eastAsia"/>
          <w:color w:val="808080" w:themeColor="background1" w:themeShade="80"/>
        </w:rPr>
        <w:t>２０２</w:t>
      </w:r>
      <w:r w:rsidR="000A30CF">
        <w:rPr>
          <w:rFonts w:asciiTheme="minorEastAsia" w:eastAsiaTheme="minorEastAsia" w:hAnsiTheme="minorEastAsia" w:hint="eastAsia"/>
          <w:color w:val="808080" w:themeColor="background1" w:themeShade="80"/>
        </w:rPr>
        <w:t>２</w:t>
      </w:r>
      <w:r w:rsidRPr="00606DD1">
        <w:rPr>
          <w:rFonts w:asciiTheme="minorEastAsia" w:eastAsiaTheme="minorEastAsia" w:hAnsiTheme="minorEastAsia" w:hint="eastAsia"/>
          <w:color w:val="808080" w:themeColor="background1" w:themeShade="80"/>
        </w:rPr>
        <w:t>年度：</w:t>
      </w:r>
    </w:p>
    <w:p w14:paraId="2CEBB5AF" w14:textId="77777777" w:rsidR="00DA126D" w:rsidRDefault="00DA126D" w:rsidP="00DA126D">
      <w:pPr>
        <w:rPr>
          <w:rFonts w:asciiTheme="minorEastAsia" w:eastAsiaTheme="minorEastAsia" w:hAnsiTheme="minorEastAsia"/>
        </w:rPr>
      </w:pPr>
    </w:p>
    <w:p w14:paraId="69A5C187" w14:textId="77777777" w:rsidR="00DA126D" w:rsidRDefault="00DA126D" w:rsidP="00DA126D">
      <w:pPr>
        <w:rPr>
          <w:rFonts w:asciiTheme="minorEastAsia" w:eastAsiaTheme="minorEastAsia" w:hAnsiTheme="minorEastAsia"/>
        </w:rPr>
      </w:pPr>
    </w:p>
    <w:p w14:paraId="16FE58C6" w14:textId="77777777" w:rsidR="00DA126D" w:rsidRPr="00E44949" w:rsidRDefault="00DA126D" w:rsidP="00DA126D">
      <w:pPr>
        <w:rPr>
          <w:rFonts w:asciiTheme="minorEastAsia" w:eastAsiaTheme="minorEastAsia" w:hAnsiTheme="minorEastAsia"/>
        </w:rPr>
      </w:pPr>
    </w:p>
    <w:p w14:paraId="36A059A7" w14:textId="77777777" w:rsidR="00930502" w:rsidRDefault="00316B9A" w:rsidP="00930502">
      <w:pPr>
        <w:rPr>
          <w:rFonts w:asciiTheme="minorEastAsia" w:eastAsiaTheme="minorEastAsia" w:hAnsiTheme="minorEastAsia"/>
          <w:b/>
          <w:u w:val="single"/>
        </w:rPr>
      </w:pPr>
      <w:r>
        <w:rPr>
          <w:rFonts w:asciiTheme="minorEastAsia" w:eastAsiaTheme="minorEastAsia" w:hAnsiTheme="minorEastAsia" w:hint="eastAsia"/>
          <w:b/>
          <w:u w:val="single"/>
        </w:rPr>
        <w:t>４．</w:t>
      </w:r>
      <w:r w:rsidR="00930502" w:rsidRPr="00C53FD3">
        <w:rPr>
          <w:rFonts w:asciiTheme="minorEastAsia" w:eastAsiaTheme="minorEastAsia" w:hAnsiTheme="minorEastAsia" w:hint="eastAsia"/>
          <w:b/>
          <w:u w:val="single"/>
        </w:rPr>
        <w:t>経費</w:t>
      </w:r>
      <w:r w:rsidR="00697BDA">
        <w:rPr>
          <w:rFonts w:asciiTheme="minorEastAsia" w:eastAsiaTheme="minorEastAsia" w:hAnsiTheme="minorEastAsia" w:hint="eastAsia"/>
          <w:b/>
          <w:u w:val="single"/>
        </w:rPr>
        <w:t>（使用予定）</w:t>
      </w:r>
    </w:p>
    <w:p w14:paraId="409C3E93" w14:textId="77777777" w:rsidR="00C52B8C" w:rsidRDefault="00C52B8C" w:rsidP="00C52B8C">
      <w:pPr>
        <w:rPr>
          <w:rFonts w:asciiTheme="majorHAnsi" w:eastAsiaTheme="minorEastAsia" w:hAnsiTheme="majorHAnsi" w:cstheme="majorHAnsi"/>
        </w:rPr>
      </w:pPr>
      <w:r>
        <w:rPr>
          <w:rFonts w:asciiTheme="majorHAnsi" w:eastAsiaTheme="minorEastAsia" w:hAnsiTheme="majorHAnsi" w:cstheme="majorHAnsi" w:hint="eastAsia"/>
        </w:rPr>
        <w:t>本研究費を取得した場合の予定している使途につき記載ください。</w:t>
      </w:r>
    </w:p>
    <w:p w14:paraId="45195E40" w14:textId="77777777" w:rsidR="00C52B8C" w:rsidRPr="0060244D" w:rsidRDefault="00C52B8C" w:rsidP="00C52B8C">
      <w:pPr>
        <w:pStyle w:val="af1"/>
        <w:numPr>
          <w:ilvl w:val="0"/>
          <w:numId w:val="157"/>
        </w:numPr>
        <w:ind w:leftChars="0"/>
        <w:rPr>
          <w:rFonts w:asciiTheme="majorHAnsi" w:eastAsiaTheme="minorEastAsia" w:hAnsiTheme="majorHAnsi" w:cstheme="majorHAnsi"/>
          <w:color w:val="808080" w:themeColor="background1" w:themeShade="80"/>
        </w:rPr>
      </w:pPr>
      <w:r w:rsidRPr="0060244D">
        <w:rPr>
          <w:rFonts w:asciiTheme="majorHAnsi" w:eastAsiaTheme="minorEastAsia" w:hAnsiTheme="majorHAnsi" w:cstheme="majorHAnsi" w:hint="eastAsia"/>
          <w:color w:val="808080" w:themeColor="background1" w:themeShade="80"/>
        </w:rPr>
        <w:t>物品費</w:t>
      </w:r>
      <w:r w:rsidR="0066034A" w:rsidRPr="0060244D">
        <w:rPr>
          <w:rFonts w:asciiTheme="majorHAnsi" w:eastAsiaTheme="minorEastAsia" w:hAnsiTheme="majorHAnsi" w:cstheme="majorHAnsi" w:hint="eastAsia"/>
          <w:color w:val="808080" w:themeColor="background1" w:themeShade="80"/>
        </w:rPr>
        <w:t>（おおよその予定される費用で構いません）</w:t>
      </w:r>
      <w:r w:rsidR="00A7488D" w:rsidRPr="0060244D">
        <w:rPr>
          <w:rFonts w:asciiTheme="majorHAnsi" w:eastAsiaTheme="minorEastAsia" w:hAnsiTheme="majorHAnsi" w:cstheme="majorHAnsi" w:hint="eastAsia"/>
          <w:color w:val="808080" w:themeColor="background1" w:themeShade="80"/>
        </w:rPr>
        <w:t>：</w:t>
      </w:r>
    </w:p>
    <w:p w14:paraId="794196B6" w14:textId="77777777" w:rsidR="00C52B8C" w:rsidRPr="0060244D" w:rsidRDefault="00C52B8C" w:rsidP="00C52B8C">
      <w:pPr>
        <w:pStyle w:val="af1"/>
        <w:numPr>
          <w:ilvl w:val="0"/>
          <w:numId w:val="157"/>
        </w:numPr>
        <w:ind w:leftChars="0"/>
        <w:rPr>
          <w:rFonts w:asciiTheme="majorHAnsi" w:eastAsiaTheme="minorEastAsia" w:hAnsiTheme="majorHAnsi" w:cstheme="majorHAnsi"/>
          <w:color w:val="808080" w:themeColor="background1" w:themeShade="80"/>
        </w:rPr>
      </w:pPr>
      <w:r w:rsidRPr="0060244D">
        <w:rPr>
          <w:rFonts w:asciiTheme="majorHAnsi" w:eastAsiaTheme="minorEastAsia" w:hAnsiTheme="majorHAnsi" w:cstheme="majorHAnsi" w:hint="eastAsia"/>
          <w:color w:val="808080" w:themeColor="background1" w:themeShade="80"/>
        </w:rPr>
        <w:t>旅費</w:t>
      </w:r>
      <w:r w:rsidR="0066034A" w:rsidRPr="0060244D">
        <w:rPr>
          <w:rFonts w:asciiTheme="majorHAnsi" w:eastAsiaTheme="minorEastAsia" w:hAnsiTheme="majorHAnsi" w:cstheme="majorHAnsi" w:hint="eastAsia"/>
          <w:color w:val="808080" w:themeColor="background1" w:themeShade="80"/>
        </w:rPr>
        <w:t>（概算で構いません）</w:t>
      </w:r>
      <w:r w:rsidR="00A7488D" w:rsidRPr="0060244D">
        <w:rPr>
          <w:rFonts w:asciiTheme="majorHAnsi" w:eastAsiaTheme="minorEastAsia" w:hAnsiTheme="majorHAnsi" w:cstheme="majorHAnsi" w:hint="eastAsia"/>
          <w:color w:val="808080" w:themeColor="background1" w:themeShade="80"/>
        </w:rPr>
        <w:t>：</w:t>
      </w:r>
    </w:p>
    <w:p w14:paraId="643FBFAC" w14:textId="77777777" w:rsidR="00C52B8C" w:rsidRPr="0060244D" w:rsidRDefault="00C52B8C" w:rsidP="00C52B8C">
      <w:pPr>
        <w:pStyle w:val="af1"/>
        <w:numPr>
          <w:ilvl w:val="0"/>
          <w:numId w:val="157"/>
        </w:numPr>
        <w:ind w:leftChars="0"/>
        <w:rPr>
          <w:rFonts w:asciiTheme="majorHAnsi" w:eastAsiaTheme="minorEastAsia" w:hAnsiTheme="majorHAnsi" w:cstheme="majorHAnsi"/>
          <w:color w:val="808080" w:themeColor="background1" w:themeShade="80"/>
        </w:rPr>
      </w:pPr>
      <w:r w:rsidRPr="0060244D">
        <w:rPr>
          <w:rFonts w:asciiTheme="majorHAnsi" w:eastAsiaTheme="minorEastAsia" w:hAnsiTheme="majorHAnsi" w:cstheme="majorHAnsi" w:hint="eastAsia"/>
          <w:color w:val="808080" w:themeColor="background1" w:themeShade="80"/>
        </w:rPr>
        <w:t>謝金</w:t>
      </w:r>
      <w:r w:rsidR="00A7488D" w:rsidRPr="0060244D">
        <w:rPr>
          <w:rFonts w:asciiTheme="majorHAnsi" w:eastAsiaTheme="minorEastAsia" w:hAnsiTheme="majorHAnsi" w:cstheme="majorHAnsi" w:hint="eastAsia"/>
          <w:color w:val="808080" w:themeColor="background1" w:themeShade="80"/>
        </w:rPr>
        <w:t>（研究協力者への謝金は可能ですが、研究代表者・共同研究者の収入にはできません）：</w:t>
      </w:r>
    </w:p>
    <w:p w14:paraId="7CA9178D" w14:textId="77777777" w:rsidR="00C52B8C" w:rsidRPr="0060244D" w:rsidRDefault="00C52B8C" w:rsidP="00C52B8C">
      <w:pPr>
        <w:pStyle w:val="af1"/>
        <w:numPr>
          <w:ilvl w:val="0"/>
          <w:numId w:val="157"/>
        </w:numPr>
        <w:ind w:leftChars="0"/>
        <w:rPr>
          <w:rFonts w:asciiTheme="majorHAnsi" w:eastAsiaTheme="minorEastAsia" w:hAnsiTheme="majorHAnsi" w:cstheme="majorHAnsi"/>
          <w:color w:val="808080" w:themeColor="background1" w:themeShade="80"/>
        </w:rPr>
      </w:pPr>
      <w:r w:rsidRPr="0060244D">
        <w:rPr>
          <w:rFonts w:asciiTheme="majorHAnsi" w:eastAsiaTheme="minorEastAsia" w:hAnsiTheme="majorHAnsi" w:cstheme="majorHAnsi" w:hint="eastAsia"/>
          <w:color w:val="808080" w:themeColor="background1" w:themeShade="80"/>
        </w:rPr>
        <w:t>その他</w:t>
      </w:r>
      <w:r w:rsidR="00A7488D" w:rsidRPr="0060244D">
        <w:rPr>
          <w:rFonts w:asciiTheme="majorHAnsi" w:eastAsiaTheme="minorEastAsia" w:hAnsiTheme="majorHAnsi" w:cstheme="majorHAnsi" w:hint="eastAsia"/>
          <w:color w:val="808080" w:themeColor="background1" w:themeShade="80"/>
        </w:rPr>
        <w:t>：</w:t>
      </w:r>
    </w:p>
    <w:p w14:paraId="7DF975E7" w14:textId="77777777" w:rsidR="00930502" w:rsidRDefault="00930502" w:rsidP="00930502">
      <w:pPr>
        <w:rPr>
          <w:rFonts w:asciiTheme="minorEastAsia" w:eastAsiaTheme="minorEastAsia" w:hAnsiTheme="minorEastAsia"/>
        </w:rPr>
      </w:pPr>
    </w:p>
    <w:p w14:paraId="662D1E85" w14:textId="77777777" w:rsidR="009411CE" w:rsidRDefault="009411CE" w:rsidP="00930502">
      <w:pPr>
        <w:rPr>
          <w:rFonts w:asciiTheme="minorEastAsia" w:eastAsiaTheme="minorEastAsia" w:hAnsiTheme="minorEastAsia"/>
        </w:rPr>
      </w:pPr>
    </w:p>
    <w:p w14:paraId="6BF8BB0A" w14:textId="77777777" w:rsidR="00930502" w:rsidRPr="00A45D69" w:rsidRDefault="00316B9A" w:rsidP="00930502">
      <w:pPr>
        <w:rPr>
          <w:rFonts w:asciiTheme="minorEastAsia" w:eastAsiaTheme="minorEastAsia" w:hAnsiTheme="minorEastAsia"/>
          <w:b/>
          <w:u w:val="single"/>
        </w:rPr>
      </w:pPr>
      <w:r>
        <w:rPr>
          <w:rFonts w:asciiTheme="minorEastAsia" w:eastAsiaTheme="minorEastAsia" w:hAnsiTheme="minorEastAsia" w:hint="eastAsia"/>
          <w:b/>
          <w:u w:val="single"/>
        </w:rPr>
        <w:t>５</w:t>
      </w:r>
      <w:r w:rsidR="00930502" w:rsidRPr="00A45D69">
        <w:rPr>
          <w:rFonts w:asciiTheme="minorEastAsia" w:eastAsiaTheme="minorEastAsia" w:hAnsiTheme="minorEastAsia" w:hint="eastAsia"/>
          <w:b/>
          <w:u w:val="single"/>
        </w:rPr>
        <w:t>．研究開発実績・論文・著書リスト</w:t>
      </w:r>
    </w:p>
    <w:p w14:paraId="402C6FF6" w14:textId="77777777" w:rsidR="00930502" w:rsidRDefault="004744DD" w:rsidP="00930502">
      <w:pPr>
        <w:ind w:firstLineChars="100" w:firstLine="210"/>
        <w:rPr>
          <w:rFonts w:asciiTheme="minorEastAsia" w:eastAsiaTheme="minorEastAsia" w:hAnsiTheme="minorEastAsia"/>
        </w:rPr>
      </w:pPr>
      <w:r w:rsidRPr="00E44949">
        <w:rPr>
          <w:rFonts w:asciiTheme="minorEastAsia" w:eastAsiaTheme="minorEastAsia" w:hAnsiTheme="minorEastAsia" w:hint="eastAsia"/>
        </w:rPr>
        <w:t>研究開発代表者及び研究開発分担者</w:t>
      </w:r>
      <w:r>
        <w:rPr>
          <w:rFonts w:asciiTheme="minorEastAsia" w:eastAsiaTheme="minorEastAsia" w:hAnsiTheme="minorEastAsia" w:hint="eastAsia"/>
        </w:rPr>
        <w:t>において、</w:t>
      </w:r>
      <w:r w:rsidR="00930502" w:rsidRPr="00E44949">
        <w:rPr>
          <w:rFonts w:asciiTheme="minorEastAsia" w:eastAsiaTheme="minorEastAsia" w:hAnsiTheme="minorEastAsia" w:hint="eastAsia"/>
          <w:u w:val="single"/>
        </w:rPr>
        <w:t>本提案に直接関連する</w:t>
      </w:r>
      <w:r w:rsidR="00930502" w:rsidRPr="00E44949">
        <w:rPr>
          <w:rFonts w:asciiTheme="minorEastAsia" w:eastAsiaTheme="minorEastAsia" w:hAnsiTheme="minorEastAsia"/>
          <w:u w:val="single"/>
        </w:rPr>
        <w:t>研究開発</w:t>
      </w:r>
      <w:r w:rsidR="00930502" w:rsidRPr="00E44949">
        <w:rPr>
          <w:rFonts w:asciiTheme="minorEastAsia" w:eastAsiaTheme="minorEastAsia" w:hAnsiTheme="minorEastAsia"/>
        </w:rPr>
        <w:t>の実績およびその位置づけ等を</w:t>
      </w:r>
      <w:r w:rsidR="00930502" w:rsidRPr="00E44949">
        <w:rPr>
          <w:rFonts w:asciiTheme="minorEastAsia" w:eastAsiaTheme="minorEastAsia" w:hAnsiTheme="minorEastAsia" w:hint="eastAsia"/>
        </w:rPr>
        <w:t>簡潔に</w:t>
      </w:r>
      <w:r w:rsidR="00930502" w:rsidRPr="00E44949">
        <w:rPr>
          <w:rFonts w:asciiTheme="minorEastAsia" w:eastAsiaTheme="minorEastAsia" w:hAnsiTheme="minorEastAsia"/>
        </w:rPr>
        <w:t>説明してください</w:t>
      </w:r>
      <w:r w:rsidR="008A2307">
        <w:rPr>
          <w:rFonts w:asciiTheme="minorEastAsia" w:eastAsiaTheme="minorEastAsia" w:hAnsiTheme="minorEastAsia" w:hint="eastAsia"/>
        </w:rPr>
        <w:t>（１０編以内）</w:t>
      </w:r>
      <w:r w:rsidR="00930502" w:rsidRPr="00E44949">
        <w:rPr>
          <w:rFonts w:asciiTheme="minorEastAsia" w:eastAsiaTheme="minorEastAsia" w:hAnsiTheme="minorEastAsia"/>
        </w:rPr>
        <w:t>。</w:t>
      </w:r>
      <w:r w:rsidR="00851CBB">
        <w:rPr>
          <w:rFonts w:asciiTheme="minorEastAsia" w:eastAsiaTheme="minorEastAsia" w:hAnsiTheme="minorEastAsia" w:hint="eastAsia"/>
        </w:rPr>
        <w:t>代表者は太字、分担者はアンダーラインで記してください。</w:t>
      </w:r>
    </w:p>
    <w:p w14:paraId="03CFF7A1" w14:textId="77777777" w:rsidR="00D13FEF" w:rsidRDefault="00D13FEF" w:rsidP="00D13FEF">
      <w:pPr>
        <w:rPr>
          <w:rFonts w:asciiTheme="minorEastAsia" w:eastAsiaTheme="minorEastAsia" w:hAnsiTheme="minorEastAsia"/>
        </w:rPr>
      </w:pPr>
    </w:p>
    <w:p w14:paraId="5C5B84FF" w14:textId="77777777" w:rsidR="00965224" w:rsidRPr="0060244D" w:rsidRDefault="00965224" w:rsidP="00D13FEF">
      <w:pPr>
        <w:rPr>
          <w:rFonts w:asciiTheme="minorEastAsia" w:eastAsiaTheme="minorEastAsia" w:hAnsiTheme="minorEastAsia"/>
          <w:color w:val="808080" w:themeColor="background1" w:themeShade="80"/>
        </w:rPr>
      </w:pPr>
      <w:r w:rsidRPr="0060244D">
        <w:rPr>
          <w:rFonts w:asciiTheme="minorEastAsia" w:eastAsiaTheme="minorEastAsia" w:hAnsiTheme="minorEastAsia" w:hint="eastAsia"/>
          <w:color w:val="808080" w:themeColor="background1" w:themeShade="80"/>
        </w:rPr>
        <w:t>論文（和文、英文ともに同じ）</w:t>
      </w:r>
    </w:p>
    <w:p w14:paraId="3E0A1C9A" w14:textId="77777777" w:rsidR="00D13FEF" w:rsidRPr="0060244D" w:rsidRDefault="00D13FEF" w:rsidP="00D13FEF">
      <w:pPr>
        <w:rPr>
          <w:rFonts w:asciiTheme="minorEastAsia" w:eastAsiaTheme="minorEastAsia" w:hAnsiTheme="minorEastAsia"/>
          <w:color w:val="808080" w:themeColor="background1" w:themeShade="80"/>
        </w:rPr>
      </w:pPr>
      <w:r w:rsidRPr="0060244D">
        <w:rPr>
          <w:rFonts w:asciiTheme="minorEastAsia" w:eastAsiaTheme="minorEastAsia" w:hAnsiTheme="minorEastAsia" w:hint="eastAsia"/>
          <w:color w:val="808080" w:themeColor="background1" w:themeShade="80"/>
        </w:rPr>
        <w:t>著者（全員）：タイトル.</w:t>
      </w:r>
      <w:r w:rsidRPr="0060244D">
        <w:rPr>
          <w:rFonts w:asciiTheme="minorEastAsia" w:eastAsiaTheme="minorEastAsia" w:hAnsiTheme="minorEastAsia"/>
          <w:color w:val="808080" w:themeColor="background1" w:themeShade="80"/>
        </w:rPr>
        <w:t xml:space="preserve"> </w:t>
      </w:r>
      <w:r w:rsidRPr="0060244D">
        <w:rPr>
          <w:rFonts w:asciiTheme="minorEastAsia" w:eastAsiaTheme="minorEastAsia" w:hAnsiTheme="minorEastAsia" w:hint="eastAsia"/>
          <w:color w:val="808080" w:themeColor="background1" w:themeShade="80"/>
        </w:rPr>
        <w:t>雑誌名</w:t>
      </w:r>
      <w:r w:rsidR="00965224" w:rsidRPr="0060244D">
        <w:rPr>
          <w:rFonts w:asciiTheme="minorEastAsia" w:eastAsiaTheme="minorEastAsia" w:hAnsiTheme="minorEastAsia" w:hint="eastAsia"/>
          <w:color w:val="808080" w:themeColor="background1" w:themeShade="80"/>
        </w:rPr>
        <w:t xml:space="preserve"> 年数：ページ数：</w:t>
      </w:r>
      <w:proofErr w:type="spellStart"/>
      <w:r w:rsidR="00965224" w:rsidRPr="0060244D">
        <w:rPr>
          <w:rFonts w:asciiTheme="minorEastAsia" w:eastAsiaTheme="minorEastAsia" w:hAnsiTheme="minorEastAsia" w:hint="eastAsia"/>
          <w:color w:val="808080" w:themeColor="background1" w:themeShade="80"/>
        </w:rPr>
        <w:t>doi</w:t>
      </w:r>
      <w:proofErr w:type="spellEnd"/>
    </w:p>
    <w:p w14:paraId="24F8245A" w14:textId="77777777" w:rsidR="00930502" w:rsidRPr="0060244D" w:rsidRDefault="00930502" w:rsidP="00930502">
      <w:pPr>
        <w:rPr>
          <w:rFonts w:asciiTheme="minorEastAsia" w:eastAsiaTheme="minorEastAsia" w:hAnsiTheme="minorEastAsia"/>
          <w:color w:val="808080" w:themeColor="background1" w:themeShade="80"/>
        </w:rPr>
      </w:pPr>
    </w:p>
    <w:p w14:paraId="5E975374" w14:textId="77777777" w:rsidR="00965224" w:rsidRPr="0060244D" w:rsidRDefault="00965224" w:rsidP="00930502">
      <w:pPr>
        <w:rPr>
          <w:rFonts w:asciiTheme="minorEastAsia" w:eastAsiaTheme="minorEastAsia" w:hAnsiTheme="minorEastAsia"/>
          <w:color w:val="808080" w:themeColor="background1" w:themeShade="80"/>
        </w:rPr>
      </w:pPr>
      <w:r w:rsidRPr="0060244D">
        <w:rPr>
          <w:rFonts w:asciiTheme="minorEastAsia" w:eastAsiaTheme="minorEastAsia" w:hAnsiTheme="minorEastAsia" w:hint="eastAsia"/>
          <w:color w:val="808080" w:themeColor="background1" w:themeShade="80"/>
        </w:rPr>
        <w:t>書籍（和文、英文ともに同じ）</w:t>
      </w:r>
    </w:p>
    <w:p w14:paraId="6E698345" w14:textId="77777777" w:rsidR="00930502" w:rsidRDefault="00592323" w:rsidP="00930502">
      <w:pPr>
        <w:rPr>
          <w:rFonts w:asciiTheme="minorEastAsia" w:eastAsiaTheme="minorEastAsia" w:hAnsiTheme="minorEastAsia"/>
          <w:color w:val="808080" w:themeColor="background1" w:themeShade="80"/>
        </w:rPr>
      </w:pPr>
      <w:r w:rsidRPr="0060244D">
        <w:rPr>
          <w:rFonts w:asciiTheme="minorEastAsia" w:eastAsiaTheme="minorEastAsia" w:hAnsiTheme="minorEastAsia" w:hint="eastAsia"/>
          <w:color w:val="808080" w:themeColor="background1" w:themeShade="80"/>
        </w:rPr>
        <w:t>著者（全員）：タイトル；ページ数.</w:t>
      </w:r>
      <w:r w:rsidRPr="0060244D">
        <w:rPr>
          <w:rFonts w:asciiTheme="minorEastAsia" w:eastAsiaTheme="minorEastAsia" w:hAnsiTheme="minorEastAsia"/>
          <w:color w:val="808080" w:themeColor="background1" w:themeShade="80"/>
        </w:rPr>
        <w:t xml:space="preserve">  </w:t>
      </w:r>
      <w:r w:rsidRPr="0060244D">
        <w:rPr>
          <w:rFonts w:asciiTheme="minorEastAsia" w:eastAsiaTheme="minorEastAsia" w:hAnsiTheme="minorEastAsia" w:hint="eastAsia"/>
          <w:color w:val="808080" w:themeColor="background1" w:themeShade="80"/>
        </w:rPr>
        <w:t>編者（全員）：書籍名.</w:t>
      </w:r>
      <w:r w:rsidRPr="0060244D">
        <w:rPr>
          <w:rFonts w:asciiTheme="minorEastAsia" w:eastAsiaTheme="minorEastAsia" w:hAnsiTheme="minorEastAsia"/>
          <w:color w:val="808080" w:themeColor="background1" w:themeShade="80"/>
        </w:rPr>
        <w:t xml:space="preserve"> </w:t>
      </w:r>
      <w:r w:rsidRPr="0060244D">
        <w:rPr>
          <w:rFonts w:asciiTheme="minorEastAsia" w:eastAsiaTheme="minorEastAsia" w:hAnsiTheme="minorEastAsia" w:hint="eastAsia"/>
          <w:color w:val="808080" w:themeColor="background1" w:themeShade="80"/>
        </w:rPr>
        <w:t>出版社.</w:t>
      </w:r>
      <w:r w:rsidRPr="0060244D">
        <w:rPr>
          <w:rFonts w:asciiTheme="minorEastAsia" w:eastAsiaTheme="minorEastAsia" w:hAnsiTheme="minorEastAsia"/>
          <w:color w:val="808080" w:themeColor="background1" w:themeShade="80"/>
        </w:rPr>
        <w:t xml:space="preserve"> </w:t>
      </w:r>
      <w:r w:rsidRPr="0060244D">
        <w:rPr>
          <w:rFonts w:asciiTheme="minorEastAsia" w:eastAsiaTheme="minorEastAsia" w:hAnsiTheme="minorEastAsia" w:hint="eastAsia"/>
          <w:color w:val="808080" w:themeColor="background1" w:themeShade="80"/>
        </w:rPr>
        <w:t>発汗年数</w:t>
      </w:r>
    </w:p>
    <w:p w14:paraId="60DDF11D" w14:textId="77777777" w:rsidR="00991414" w:rsidRPr="003C6B0B" w:rsidRDefault="00991414" w:rsidP="003C6B0B"/>
    <w:p w14:paraId="3D77D9E6" w14:textId="77777777" w:rsidR="003C6B0B" w:rsidRPr="003C6B0B" w:rsidRDefault="003C6B0B" w:rsidP="003C6B0B">
      <w:r w:rsidRPr="003C6B0B">
        <w:br w:type="page"/>
      </w:r>
    </w:p>
    <w:p w14:paraId="68805B35" w14:textId="57E48B4F" w:rsidR="004C31CA" w:rsidRDefault="000D54BB" w:rsidP="004C31CA">
      <w:pPr>
        <w:rPr>
          <w:rFonts w:asciiTheme="minorEastAsia" w:eastAsiaTheme="minorEastAsia" w:hAnsiTheme="minorEastAsia"/>
          <w:b/>
          <w:u w:val="single"/>
        </w:rPr>
      </w:pPr>
      <w:r>
        <w:rPr>
          <w:rFonts w:asciiTheme="minorEastAsia" w:eastAsiaTheme="minorEastAsia" w:hAnsiTheme="minorEastAsia" w:hint="eastAsia"/>
          <w:b/>
          <w:u w:val="single"/>
        </w:rPr>
        <w:lastRenderedPageBreak/>
        <w:t>６</w:t>
      </w:r>
      <w:r w:rsidR="004C31CA" w:rsidRPr="004C31CA">
        <w:rPr>
          <w:rFonts w:asciiTheme="minorEastAsia" w:eastAsiaTheme="minorEastAsia" w:hAnsiTheme="minorEastAsia" w:hint="eastAsia"/>
          <w:b/>
          <w:u w:val="single"/>
        </w:rPr>
        <w:t>．他制度での助成等の有無</w:t>
      </w:r>
    </w:p>
    <w:p w14:paraId="1F37E291" w14:textId="77777777" w:rsidR="009411CE" w:rsidRPr="004C31CA" w:rsidRDefault="009411CE" w:rsidP="004C31CA">
      <w:pPr>
        <w:rPr>
          <w:rFonts w:asciiTheme="minorEastAsia" w:eastAsiaTheme="minorEastAsia" w:hAnsiTheme="minorEastAsia"/>
          <w:b/>
          <w:u w:val="single"/>
        </w:rPr>
      </w:pPr>
    </w:p>
    <w:p w14:paraId="3DFB84C8" w14:textId="77777777" w:rsidR="007D6901" w:rsidRDefault="007D6901" w:rsidP="007D6901">
      <w:pPr>
        <w:ind w:firstLineChars="100" w:firstLine="210"/>
        <w:rPr>
          <w:rFonts w:asciiTheme="minorEastAsia" w:eastAsiaTheme="minorEastAsia" w:hAnsiTheme="minorEastAsia"/>
          <w:u w:val="single"/>
        </w:rPr>
      </w:pPr>
      <w:r w:rsidRPr="00E44949">
        <w:rPr>
          <w:rFonts w:asciiTheme="minorEastAsia" w:eastAsiaTheme="minorEastAsia" w:hAnsiTheme="minorEastAsia" w:hint="eastAsia"/>
        </w:rPr>
        <w:t>研究開発代表者および研究開発分担者が、</w:t>
      </w:r>
      <w:r w:rsidRPr="007D6901">
        <w:rPr>
          <w:rFonts w:asciiTheme="minorEastAsia" w:eastAsiaTheme="minorEastAsia" w:hAnsiTheme="minorEastAsia" w:hint="eastAsia"/>
          <w:b/>
          <w:u w:val="single"/>
        </w:rPr>
        <w:t>今回申請する研究内容に関して、</w:t>
      </w:r>
      <w:r w:rsidRPr="007D6901">
        <w:rPr>
          <w:rFonts w:asciiTheme="minorEastAsia" w:eastAsiaTheme="minorEastAsia" w:hAnsiTheme="minorEastAsia" w:hint="eastAsia"/>
          <w:u w:val="single"/>
        </w:rPr>
        <w:t>すでに</w:t>
      </w:r>
      <w:r w:rsidRPr="00E44949">
        <w:rPr>
          <w:rFonts w:asciiTheme="minorEastAsia" w:eastAsiaTheme="minorEastAsia" w:hAnsiTheme="minorEastAsia" w:hint="eastAsia"/>
          <w:u w:val="single"/>
        </w:rPr>
        <w:t>受けている、あるいは申請中・申請予定の国の競争的資金制度やその他の研究助成等</w:t>
      </w:r>
      <w:r>
        <w:rPr>
          <w:rFonts w:asciiTheme="minorEastAsia" w:eastAsiaTheme="minorEastAsia" w:hAnsiTheme="minorEastAsia" w:hint="eastAsia"/>
          <w:u w:val="single"/>
        </w:rPr>
        <w:t>はありますか？</w:t>
      </w:r>
    </w:p>
    <w:p w14:paraId="7521B7A8" w14:textId="77777777" w:rsidR="007D6901" w:rsidRPr="00830202" w:rsidRDefault="00830202" w:rsidP="00830202">
      <w:pPr>
        <w:rPr>
          <w:rFonts w:asciiTheme="minorEastAsia" w:eastAsiaTheme="minorEastAsia" w:hAnsiTheme="minorEastAsia"/>
        </w:rPr>
      </w:pPr>
      <w:r w:rsidRPr="00E44949">
        <w:rPr>
          <w:rFonts w:asciiTheme="minorEastAsia" w:eastAsiaTheme="minorEastAsia" w:hAnsiTheme="minorEastAsia" w:hint="eastAsia"/>
        </w:rPr>
        <w:t xml:space="preserve">　</w:t>
      </w:r>
      <w:r w:rsidRPr="00E44949">
        <w:rPr>
          <w:rFonts w:asciiTheme="minorEastAsia" w:eastAsiaTheme="minorEastAsia" w:hAnsiTheme="minorEastAsia"/>
        </w:rPr>
        <w:t xml:space="preserve">□　</w:t>
      </w:r>
      <w:r>
        <w:rPr>
          <w:rFonts w:asciiTheme="minorEastAsia" w:eastAsiaTheme="minorEastAsia" w:hAnsiTheme="minorEastAsia" w:hint="eastAsia"/>
        </w:rPr>
        <w:t>あり</w:t>
      </w:r>
      <w:r w:rsidRPr="00E44949">
        <w:rPr>
          <w:rFonts w:asciiTheme="minorEastAsia" w:eastAsiaTheme="minorEastAsia" w:hAnsiTheme="minorEastAsia" w:hint="eastAsia"/>
        </w:rPr>
        <w:t xml:space="preserve">　　／</w:t>
      </w:r>
      <w:r w:rsidRPr="00E44949">
        <w:rPr>
          <w:rFonts w:asciiTheme="minorEastAsia" w:eastAsiaTheme="minorEastAsia" w:hAnsiTheme="minorEastAsia"/>
        </w:rPr>
        <w:t xml:space="preserve">　</w:t>
      </w:r>
      <w:r w:rsidRPr="00E44949">
        <w:rPr>
          <w:rFonts w:asciiTheme="minorEastAsia" w:eastAsiaTheme="minorEastAsia" w:hAnsiTheme="minorEastAsia" w:hint="eastAsia"/>
        </w:rPr>
        <w:t xml:space="preserve">□　</w:t>
      </w:r>
      <w:r>
        <w:rPr>
          <w:rFonts w:asciiTheme="minorEastAsia" w:eastAsiaTheme="minorEastAsia" w:hAnsiTheme="minorEastAsia" w:hint="eastAsia"/>
        </w:rPr>
        <w:t>なし</w:t>
      </w:r>
      <w:r w:rsidRPr="00E44949">
        <w:rPr>
          <w:rFonts w:asciiTheme="minorEastAsia" w:eastAsiaTheme="minorEastAsia" w:hAnsiTheme="minorEastAsia"/>
        </w:rPr>
        <w:t xml:space="preserve">　</w:t>
      </w:r>
    </w:p>
    <w:p w14:paraId="298FA16B" w14:textId="77777777" w:rsidR="007D6901" w:rsidRPr="00830202" w:rsidRDefault="007D6901" w:rsidP="004C31CA">
      <w:pPr>
        <w:ind w:firstLineChars="100" w:firstLine="210"/>
        <w:rPr>
          <w:rFonts w:asciiTheme="minorEastAsia" w:eastAsiaTheme="minorEastAsia" w:hAnsiTheme="minorEastAsia"/>
        </w:rPr>
      </w:pPr>
    </w:p>
    <w:p w14:paraId="0630433E" w14:textId="76878A49" w:rsidR="004C31CA" w:rsidRPr="00E44949" w:rsidRDefault="00830202" w:rsidP="00830202">
      <w:pPr>
        <w:rPr>
          <w:rFonts w:asciiTheme="minorEastAsia" w:eastAsiaTheme="minorEastAsia" w:hAnsiTheme="minorEastAsia"/>
        </w:rPr>
      </w:pPr>
      <w:r w:rsidRPr="00830202">
        <w:rPr>
          <w:rFonts w:asciiTheme="minorEastAsia" w:eastAsiaTheme="minorEastAsia" w:hAnsiTheme="minorEastAsia" w:hint="eastAsia"/>
          <w:b/>
          <w:u w:val="single"/>
        </w:rPr>
        <w:t>「あり」の場合、</w:t>
      </w:r>
      <w:r w:rsidR="004C31CA" w:rsidRPr="00E44949">
        <w:rPr>
          <w:rFonts w:asciiTheme="minorEastAsia" w:eastAsiaTheme="minorEastAsia" w:hAnsiTheme="minorEastAsia" w:hint="eastAsia"/>
        </w:rPr>
        <w:t>制度名ごとに、研究開発課題名、研究開発期間、役割、本人受給研究開発費の額、エフォート等を記入して</w:t>
      </w:r>
      <w:r w:rsidR="004C31CA" w:rsidRPr="00E44949">
        <w:rPr>
          <w:rFonts w:asciiTheme="minorEastAsia" w:eastAsiaTheme="minorEastAsia" w:hAnsiTheme="minorEastAsia" w:cs="ＭＳ 明朝" w:hint="eastAsia"/>
        </w:rPr>
        <w:t>ください</w:t>
      </w:r>
      <w:r w:rsidR="004B3D87">
        <w:rPr>
          <w:rFonts w:asciiTheme="minorEastAsia" w:eastAsiaTheme="minorEastAsia" w:hAnsiTheme="minorEastAsia" w:cs="ＭＳ 明朝" w:hint="eastAsia"/>
        </w:rPr>
        <w:t>（</w:t>
      </w:r>
      <w:r w:rsidR="004B3D87" w:rsidRPr="004B3D87">
        <w:rPr>
          <w:rFonts w:asciiTheme="minorEastAsia" w:eastAsiaTheme="minorEastAsia" w:hAnsiTheme="minorEastAsia" w:cs="ＭＳ 明朝" w:hint="eastAsia"/>
          <w:u w:val="single"/>
        </w:rPr>
        <w:t>当会の研究支援制度も含む</w:t>
      </w:r>
      <w:r w:rsidR="004B3D87">
        <w:rPr>
          <w:rFonts w:asciiTheme="minorEastAsia" w:eastAsiaTheme="minorEastAsia" w:hAnsiTheme="minorEastAsia" w:cs="ＭＳ 明朝" w:hint="eastAsia"/>
        </w:rPr>
        <w:t>）</w:t>
      </w:r>
      <w:r w:rsidR="004C31CA" w:rsidRPr="00E44949">
        <w:rPr>
          <w:rFonts w:asciiTheme="minorEastAsia" w:eastAsiaTheme="minorEastAsia" w:hAnsiTheme="minorEastAsia" w:hint="eastAsia"/>
        </w:rPr>
        <w:t>。記入内容が事実と異なる場合には、採択されても</w:t>
      </w:r>
      <w:r w:rsidR="004C31CA" w:rsidRPr="00E44949">
        <w:rPr>
          <w:rFonts w:asciiTheme="minorEastAsia" w:eastAsiaTheme="minorEastAsia" w:hAnsiTheme="minorEastAsia" w:hint="eastAsia"/>
          <w:u w:val="single"/>
        </w:rPr>
        <w:t>後日取り消しとなる場合があります</w:t>
      </w:r>
      <w:r w:rsidR="004C31CA" w:rsidRPr="00E44949">
        <w:rPr>
          <w:rFonts w:asciiTheme="minorEastAsia" w:eastAsiaTheme="minorEastAsia" w:hAnsiTheme="minorEastAsia" w:hint="eastAsia"/>
        </w:rPr>
        <w:t>。</w:t>
      </w:r>
    </w:p>
    <w:p w14:paraId="04904BF0" w14:textId="77777777" w:rsidR="004C31CA" w:rsidRPr="00E44949" w:rsidRDefault="004C31CA" w:rsidP="004C31CA">
      <w:pPr>
        <w:ind w:firstLineChars="100" w:firstLine="210"/>
        <w:rPr>
          <w:rFonts w:asciiTheme="minorEastAsia" w:eastAsiaTheme="minorEastAsia" w:hAnsiTheme="minorEastAsia"/>
        </w:rPr>
      </w:pPr>
    </w:p>
    <w:p w14:paraId="2EBDE252" w14:textId="77777777" w:rsidR="004C31CA" w:rsidRPr="00E44949" w:rsidRDefault="004C31CA" w:rsidP="004C31CA">
      <w:pPr>
        <w:rPr>
          <w:rFonts w:asciiTheme="minorEastAsia" w:eastAsiaTheme="minorEastAsia" w:hAnsiTheme="minorEastAsia"/>
        </w:rPr>
      </w:pPr>
      <w:r w:rsidRPr="00E44949">
        <w:rPr>
          <w:rFonts w:asciiTheme="minorEastAsia" w:eastAsiaTheme="minorEastAsia" w:hAnsiTheme="minorEastAsia" w:hint="eastAsia"/>
        </w:rPr>
        <w:t>（１）【研究開発代表者】</w:t>
      </w:r>
      <w:r w:rsidRPr="00E44949">
        <w:rPr>
          <w:rFonts w:asciiTheme="minorEastAsia" w:eastAsiaTheme="minorEastAsia" w:hAnsiTheme="minorEastAsia"/>
        </w:rPr>
        <w:t>氏名</w:t>
      </w:r>
      <w:r w:rsidRPr="00E44949">
        <w:rPr>
          <w:rFonts w:asciiTheme="minorEastAsia" w:eastAsiaTheme="minorEastAsia" w:hAnsiTheme="minorEastAsia" w:hint="eastAsia"/>
        </w:rPr>
        <w:t>：</w:t>
      </w:r>
      <w:r w:rsidRPr="00E44949">
        <w:rPr>
          <w:rFonts w:asciiTheme="minorEastAsia" w:eastAsiaTheme="minorEastAsia" w:hAnsiTheme="minorEastAsia"/>
        </w:rPr>
        <w:t xml:space="preserve"> </w:t>
      </w:r>
    </w:p>
    <w:tbl>
      <w:tblPr>
        <w:tblW w:w="10428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58"/>
        <w:gridCol w:w="700"/>
        <w:gridCol w:w="1954"/>
        <w:gridCol w:w="1047"/>
        <w:gridCol w:w="851"/>
        <w:gridCol w:w="2071"/>
        <w:gridCol w:w="708"/>
        <w:gridCol w:w="939"/>
      </w:tblGrid>
      <w:tr w:rsidR="004C31CA" w:rsidRPr="00E44949" w14:paraId="6F1134D2" w14:textId="77777777" w:rsidTr="000832F8">
        <w:trPr>
          <w:trHeight w:val="664"/>
          <w:jc w:val="center"/>
        </w:trPr>
        <w:tc>
          <w:tcPr>
            <w:tcW w:w="2158" w:type="dxa"/>
            <w:vAlign w:val="center"/>
          </w:tcPr>
          <w:p w14:paraId="45A03D1B" w14:textId="77777777"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制度名</w:t>
            </w:r>
          </w:p>
        </w:tc>
        <w:tc>
          <w:tcPr>
            <w:tcW w:w="700" w:type="dxa"/>
            <w:vAlign w:val="center"/>
          </w:tcPr>
          <w:p w14:paraId="2F54FC11" w14:textId="77777777"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受給</w:t>
            </w:r>
          </w:p>
          <w:p w14:paraId="6A56E80C" w14:textId="77777777"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状況</w:t>
            </w:r>
          </w:p>
        </w:tc>
        <w:tc>
          <w:tcPr>
            <w:tcW w:w="1954" w:type="dxa"/>
            <w:vAlign w:val="center"/>
          </w:tcPr>
          <w:p w14:paraId="23110654" w14:textId="77777777"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  <w:lang w:eastAsia="zh-TW"/>
              </w:rPr>
            </w:pPr>
            <w:r w:rsidRPr="00E44949">
              <w:rPr>
                <w:rFonts w:asciiTheme="minorEastAsia" w:eastAsiaTheme="minorEastAsia" w:hAnsiTheme="minorEastAsia" w:hint="eastAsia"/>
                <w:lang w:eastAsia="zh-TW"/>
              </w:rPr>
              <w:t>研究開発課題名</w:t>
            </w:r>
          </w:p>
          <w:p w14:paraId="5F2C828E" w14:textId="77777777"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  <w:lang w:eastAsia="zh-TW"/>
              </w:rPr>
            </w:pPr>
            <w:r w:rsidRPr="00E44949">
              <w:rPr>
                <w:rFonts w:asciiTheme="minorEastAsia" w:eastAsiaTheme="minorEastAsia" w:hAnsiTheme="minorEastAsia" w:hint="eastAsia"/>
                <w:lang w:eastAsia="zh-TW"/>
              </w:rPr>
              <w:t>(代表者氏名)</w:t>
            </w:r>
          </w:p>
        </w:tc>
        <w:tc>
          <w:tcPr>
            <w:tcW w:w="1047" w:type="dxa"/>
            <w:vAlign w:val="center"/>
          </w:tcPr>
          <w:p w14:paraId="49996AB6" w14:textId="77777777"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研究</w:t>
            </w:r>
          </w:p>
          <w:p w14:paraId="1D9F9BE4" w14:textId="77777777"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期間</w:t>
            </w:r>
          </w:p>
        </w:tc>
        <w:tc>
          <w:tcPr>
            <w:tcW w:w="851" w:type="dxa"/>
            <w:vAlign w:val="center"/>
          </w:tcPr>
          <w:p w14:paraId="0F2C3028" w14:textId="77777777"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役割</w:t>
            </w:r>
          </w:p>
          <w:p w14:paraId="2D401618" w14:textId="77777777"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(代表/</w:t>
            </w:r>
          </w:p>
          <w:p w14:paraId="0E9C6CF7" w14:textId="77777777"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  <w:w w:val="90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分担)</w:t>
            </w:r>
          </w:p>
        </w:tc>
        <w:tc>
          <w:tcPr>
            <w:tcW w:w="2071" w:type="dxa"/>
            <w:vAlign w:val="center"/>
          </w:tcPr>
          <w:p w14:paraId="220CF5D5" w14:textId="77777777" w:rsidR="004C31CA" w:rsidRPr="001549A6" w:rsidRDefault="004C31CA" w:rsidP="000832F8">
            <w:pPr>
              <w:jc w:val="center"/>
              <w:rPr>
                <w:rFonts w:asciiTheme="minorEastAsia" w:eastAsiaTheme="minorEastAsia" w:hAnsiTheme="minorEastAsia"/>
                <w:sz w:val="20"/>
                <w:szCs w:val="20"/>
              </w:rPr>
            </w:pPr>
            <w:r w:rsidRPr="001549A6">
              <w:rPr>
                <w:rFonts w:asciiTheme="minorEastAsia" w:eastAsiaTheme="minorEastAsia" w:hAnsiTheme="minorEastAsia" w:hint="eastAsia"/>
                <w:sz w:val="20"/>
                <w:szCs w:val="20"/>
              </w:rPr>
              <w:t>本人受給研究開発費</w:t>
            </w:r>
          </w:p>
          <w:p w14:paraId="663FA566" w14:textId="77777777" w:rsidR="004C31CA" w:rsidRPr="001549A6" w:rsidRDefault="004C31CA" w:rsidP="000832F8">
            <w:pPr>
              <w:rPr>
                <w:rFonts w:asciiTheme="minorEastAsia" w:eastAsiaTheme="minorEastAsia" w:hAnsiTheme="minorEastAsia"/>
                <w:sz w:val="20"/>
                <w:szCs w:val="20"/>
              </w:rPr>
            </w:pPr>
            <w:r w:rsidRPr="001549A6">
              <w:rPr>
                <w:rFonts w:asciiTheme="minorEastAsia" w:eastAsiaTheme="minorEastAsia" w:hAnsiTheme="minorEastAsia" w:hint="eastAsia"/>
                <w:sz w:val="20"/>
                <w:szCs w:val="20"/>
              </w:rPr>
              <w:t>(1)期間全体</w:t>
            </w:r>
          </w:p>
          <w:p w14:paraId="32B91CA9" w14:textId="57594E68" w:rsidR="004C31CA" w:rsidRPr="00B915D5" w:rsidRDefault="004C31CA" w:rsidP="00B915D5">
            <w:pPr>
              <w:rPr>
                <w:rFonts w:asciiTheme="minorEastAsia" w:eastAsia="PMingLiU" w:hAnsiTheme="minorEastAsia"/>
                <w:lang w:val="pt-BR" w:eastAsia="zh-TW"/>
              </w:rPr>
            </w:pPr>
            <w:r>
              <w:rPr>
                <w:rFonts w:asciiTheme="minorEastAsia" w:eastAsiaTheme="minorEastAsia" w:hAnsiTheme="minorEastAsia" w:hint="eastAsia"/>
                <w:sz w:val="20"/>
                <w:szCs w:val="20"/>
              </w:rPr>
              <w:t>(</w:t>
            </w:r>
            <w:r w:rsidRPr="00115C20">
              <w:rPr>
                <w:rFonts w:asciiTheme="minorEastAsia" w:eastAsiaTheme="minorEastAsia" w:hAnsiTheme="minorEastAsia" w:hint="eastAsia"/>
                <w:sz w:val="20"/>
                <w:szCs w:val="20"/>
              </w:rPr>
              <w:t>2)20</w:t>
            </w:r>
            <w:r w:rsidR="00D04F3E">
              <w:rPr>
                <w:rFonts w:asciiTheme="minorEastAsia" w:eastAsiaTheme="minorEastAsia" w:hAnsiTheme="minorEastAsia" w:hint="eastAsia"/>
                <w:sz w:val="20"/>
                <w:szCs w:val="20"/>
              </w:rPr>
              <w:t>20</w:t>
            </w:r>
            <w:r w:rsidRPr="00115C20">
              <w:rPr>
                <w:rFonts w:asciiTheme="minorEastAsia" w:eastAsiaTheme="minorEastAsia" w:hAnsiTheme="minorEastAsia" w:hint="eastAsia"/>
                <w:sz w:val="20"/>
                <w:szCs w:val="20"/>
              </w:rPr>
              <w:t xml:space="preserve">年度 </w:t>
            </w:r>
            <w:r w:rsidR="00B915D5">
              <w:rPr>
                <w:rFonts w:asciiTheme="minorEastAsia" w:eastAsiaTheme="minorEastAsia" w:hAnsiTheme="minorEastAsia" w:hint="eastAsia"/>
                <w:sz w:val="20"/>
                <w:szCs w:val="20"/>
              </w:rPr>
              <w:t>予定</w:t>
            </w:r>
          </w:p>
        </w:tc>
        <w:tc>
          <w:tcPr>
            <w:tcW w:w="708" w:type="dxa"/>
            <w:vAlign w:val="center"/>
          </w:tcPr>
          <w:p w14:paraId="028D5ABC" w14:textId="77777777"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エフォート</w:t>
            </w:r>
          </w:p>
          <w:p w14:paraId="03DEA1E3" w14:textId="77777777"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(％)</w:t>
            </w:r>
          </w:p>
        </w:tc>
        <w:tc>
          <w:tcPr>
            <w:tcW w:w="939" w:type="dxa"/>
          </w:tcPr>
          <w:p w14:paraId="0EF52ECD" w14:textId="77777777"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本提案との関係</w:t>
            </w:r>
          </w:p>
        </w:tc>
      </w:tr>
      <w:tr w:rsidR="004C31CA" w:rsidRPr="00E44949" w14:paraId="332CCCE6" w14:textId="77777777" w:rsidTr="000832F8">
        <w:trPr>
          <w:trHeight w:val="528"/>
          <w:jc w:val="center"/>
        </w:trPr>
        <w:tc>
          <w:tcPr>
            <w:tcW w:w="2158" w:type="dxa"/>
            <w:vAlign w:val="center"/>
          </w:tcPr>
          <w:p w14:paraId="02243C64" w14:textId="77777777"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  <w:lang w:eastAsia="zh-TW"/>
              </w:rPr>
            </w:pPr>
          </w:p>
        </w:tc>
        <w:tc>
          <w:tcPr>
            <w:tcW w:w="700" w:type="dxa"/>
            <w:vAlign w:val="center"/>
          </w:tcPr>
          <w:p w14:paraId="432D66F9" w14:textId="77777777"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  <w:lang w:eastAsia="zh-TW"/>
              </w:rPr>
            </w:pPr>
          </w:p>
        </w:tc>
        <w:tc>
          <w:tcPr>
            <w:tcW w:w="1954" w:type="dxa"/>
            <w:vAlign w:val="center"/>
          </w:tcPr>
          <w:p w14:paraId="3FD44377" w14:textId="77777777" w:rsidR="004C31CA" w:rsidRPr="00E44949" w:rsidRDefault="004C31CA" w:rsidP="000832F8">
            <w:pPr>
              <w:rPr>
                <w:rFonts w:asciiTheme="minorEastAsia" w:eastAsiaTheme="minorEastAsia" w:hAnsiTheme="minorEastAsia"/>
              </w:rPr>
            </w:pPr>
          </w:p>
        </w:tc>
        <w:tc>
          <w:tcPr>
            <w:tcW w:w="1047" w:type="dxa"/>
            <w:vAlign w:val="center"/>
          </w:tcPr>
          <w:p w14:paraId="4D2CF104" w14:textId="77777777"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851" w:type="dxa"/>
            <w:vAlign w:val="center"/>
          </w:tcPr>
          <w:p w14:paraId="5026F68D" w14:textId="77777777"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071" w:type="dxa"/>
            <w:vAlign w:val="center"/>
          </w:tcPr>
          <w:p w14:paraId="01CD5FBC" w14:textId="77777777" w:rsidR="004C31CA" w:rsidRPr="00E44949" w:rsidRDefault="004C31CA" w:rsidP="000832F8">
            <w:pPr>
              <w:tabs>
                <w:tab w:val="right" w:pos="1727"/>
              </w:tabs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  <w:w w:val="90"/>
              </w:rPr>
              <w:t>(1)</w:t>
            </w:r>
            <w:r w:rsidRPr="00E44949">
              <w:rPr>
                <w:rFonts w:asciiTheme="minorEastAsia" w:eastAsiaTheme="minorEastAsia" w:hAnsiTheme="minorEastAsia"/>
                <w:w w:val="90"/>
              </w:rPr>
              <w:tab/>
            </w:r>
            <w:r w:rsidRPr="00E44949">
              <w:rPr>
                <w:rFonts w:asciiTheme="minorEastAsia" w:eastAsiaTheme="minorEastAsia" w:hAnsiTheme="minorEastAsia" w:hint="eastAsia"/>
              </w:rPr>
              <w:t>千円</w:t>
            </w:r>
          </w:p>
          <w:p w14:paraId="3EDE60FA" w14:textId="77777777" w:rsidR="004C31CA" w:rsidRPr="00E44949" w:rsidRDefault="004C31CA" w:rsidP="003C7D52">
            <w:pPr>
              <w:tabs>
                <w:tab w:val="right" w:pos="1727"/>
              </w:tabs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  <w:w w:val="90"/>
              </w:rPr>
              <w:t>(2)</w:t>
            </w:r>
            <w:r w:rsidRPr="00E44949">
              <w:rPr>
                <w:rFonts w:asciiTheme="minorEastAsia" w:eastAsiaTheme="minorEastAsia" w:hAnsiTheme="minorEastAsia"/>
                <w:w w:val="90"/>
              </w:rPr>
              <w:tab/>
            </w:r>
            <w:r w:rsidRPr="00E44949">
              <w:rPr>
                <w:rFonts w:asciiTheme="minorEastAsia" w:eastAsiaTheme="minorEastAsia" w:hAnsiTheme="minorEastAsia" w:hint="eastAsia"/>
              </w:rPr>
              <w:t>千円</w:t>
            </w:r>
          </w:p>
        </w:tc>
        <w:tc>
          <w:tcPr>
            <w:tcW w:w="708" w:type="dxa"/>
            <w:vAlign w:val="center"/>
          </w:tcPr>
          <w:p w14:paraId="743B1AB4" w14:textId="77777777"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939" w:type="dxa"/>
            <w:vAlign w:val="center"/>
          </w:tcPr>
          <w:p w14:paraId="1A7C71F7" w14:textId="77777777"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</w:tr>
      <w:tr w:rsidR="004C31CA" w:rsidRPr="00E44949" w14:paraId="2C990AAF" w14:textId="77777777" w:rsidTr="000832F8">
        <w:trPr>
          <w:trHeight w:val="826"/>
          <w:jc w:val="center"/>
        </w:trPr>
        <w:tc>
          <w:tcPr>
            <w:tcW w:w="2158" w:type="dxa"/>
            <w:vAlign w:val="center"/>
          </w:tcPr>
          <w:p w14:paraId="58BD67EC" w14:textId="77777777"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700" w:type="dxa"/>
            <w:vAlign w:val="center"/>
          </w:tcPr>
          <w:p w14:paraId="7548B6CD" w14:textId="77777777"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1954" w:type="dxa"/>
            <w:vAlign w:val="center"/>
          </w:tcPr>
          <w:p w14:paraId="0199D029" w14:textId="77777777" w:rsidR="004C31CA" w:rsidRPr="00E44949" w:rsidRDefault="004C31CA" w:rsidP="000832F8">
            <w:pPr>
              <w:rPr>
                <w:rFonts w:asciiTheme="minorEastAsia" w:eastAsiaTheme="minorEastAsia" w:hAnsiTheme="minorEastAsia"/>
              </w:rPr>
            </w:pPr>
          </w:p>
        </w:tc>
        <w:tc>
          <w:tcPr>
            <w:tcW w:w="1047" w:type="dxa"/>
            <w:vAlign w:val="center"/>
          </w:tcPr>
          <w:p w14:paraId="04D367C6" w14:textId="77777777"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851" w:type="dxa"/>
            <w:vAlign w:val="center"/>
          </w:tcPr>
          <w:p w14:paraId="3D40D738" w14:textId="77777777"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071" w:type="dxa"/>
            <w:vAlign w:val="center"/>
          </w:tcPr>
          <w:p w14:paraId="7B8D5ED5" w14:textId="77777777" w:rsidR="004C31CA" w:rsidRPr="00E44949" w:rsidRDefault="004C31CA" w:rsidP="000832F8">
            <w:pPr>
              <w:tabs>
                <w:tab w:val="right" w:pos="1727"/>
              </w:tabs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  <w:w w:val="90"/>
              </w:rPr>
              <w:t>(1)</w:t>
            </w:r>
            <w:r w:rsidRPr="00E44949">
              <w:rPr>
                <w:rFonts w:asciiTheme="minorEastAsia" w:eastAsiaTheme="minorEastAsia" w:hAnsiTheme="minorEastAsia"/>
                <w:w w:val="90"/>
              </w:rPr>
              <w:tab/>
            </w:r>
            <w:r w:rsidRPr="00E44949">
              <w:rPr>
                <w:rFonts w:asciiTheme="minorEastAsia" w:eastAsiaTheme="minorEastAsia" w:hAnsiTheme="minorEastAsia" w:hint="eastAsia"/>
              </w:rPr>
              <w:t>千円</w:t>
            </w:r>
          </w:p>
          <w:p w14:paraId="797C0A03" w14:textId="77777777" w:rsidR="004C31CA" w:rsidRPr="00E44949" w:rsidRDefault="004C31CA" w:rsidP="003C7D52">
            <w:pPr>
              <w:tabs>
                <w:tab w:val="right" w:pos="1727"/>
              </w:tabs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  <w:w w:val="90"/>
              </w:rPr>
              <w:t>(2)</w:t>
            </w:r>
            <w:r w:rsidRPr="00E44949">
              <w:rPr>
                <w:rFonts w:asciiTheme="minorEastAsia" w:eastAsiaTheme="minorEastAsia" w:hAnsiTheme="minorEastAsia"/>
                <w:w w:val="90"/>
              </w:rPr>
              <w:tab/>
            </w:r>
            <w:r w:rsidRPr="00E44949">
              <w:rPr>
                <w:rFonts w:asciiTheme="minorEastAsia" w:eastAsiaTheme="minorEastAsia" w:hAnsiTheme="minorEastAsia" w:hint="eastAsia"/>
              </w:rPr>
              <w:t>千円</w:t>
            </w:r>
          </w:p>
        </w:tc>
        <w:tc>
          <w:tcPr>
            <w:tcW w:w="708" w:type="dxa"/>
            <w:vAlign w:val="center"/>
          </w:tcPr>
          <w:p w14:paraId="26990004" w14:textId="77777777"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939" w:type="dxa"/>
            <w:vAlign w:val="center"/>
          </w:tcPr>
          <w:p w14:paraId="56A254B8" w14:textId="77777777" w:rsidR="004C31CA" w:rsidRPr="00E44949" w:rsidRDefault="004C31CA" w:rsidP="000832F8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</w:tr>
    </w:tbl>
    <w:p w14:paraId="063BAE60" w14:textId="77777777" w:rsidR="004C31CA" w:rsidRPr="00E44949" w:rsidRDefault="004C31CA" w:rsidP="004C31CA">
      <w:pPr>
        <w:rPr>
          <w:rFonts w:asciiTheme="minorEastAsia" w:eastAsiaTheme="minorEastAsia" w:hAnsiTheme="minorEastAsia"/>
        </w:rPr>
      </w:pPr>
    </w:p>
    <w:p w14:paraId="3A9D4156" w14:textId="77777777" w:rsidR="004C31CA" w:rsidRPr="00E44949" w:rsidRDefault="004C31CA" w:rsidP="004C31CA">
      <w:pPr>
        <w:rPr>
          <w:rFonts w:asciiTheme="minorEastAsia" w:eastAsiaTheme="minorEastAsia" w:hAnsiTheme="minorEastAsia"/>
        </w:rPr>
      </w:pPr>
    </w:p>
    <w:p w14:paraId="3DE05D61" w14:textId="77777777" w:rsidR="004C31CA" w:rsidRPr="00E44949" w:rsidRDefault="004C31CA" w:rsidP="004C31CA">
      <w:pPr>
        <w:rPr>
          <w:rFonts w:asciiTheme="minorEastAsia" w:eastAsiaTheme="minorEastAsia" w:hAnsiTheme="minorEastAsia"/>
        </w:rPr>
      </w:pPr>
      <w:r w:rsidRPr="00E44949">
        <w:rPr>
          <w:rFonts w:asciiTheme="minorEastAsia" w:eastAsiaTheme="minorEastAsia" w:hAnsiTheme="minorEastAsia" w:hint="eastAsia"/>
        </w:rPr>
        <w:t>（２）【研究開発分担者】氏名</w:t>
      </w:r>
      <w:r w:rsidRPr="00E44949">
        <w:rPr>
          <w:rFonts w:asciiTheme="minorEastAsia" w:eastAsiaTheme="minorEastAsia" w:hAnsiTheme="minorEastAsia"/>
        </w:rPr>
        <w:t xml:space="preserve">： </w:t>
      </w:r>
    </w:p>
    <w:tbl>
      <w:tblPr>
        <w:tblW w:w="10428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58"/>
        <w:gridCol w:w="700"/>
        <w:gridCol w:w="1954"/>
        <w:gridCol w:w="1047"/>
        <w:gridCol w:w="851"/>
        <w:gridCol w:w="2071"/>
        <w:gridCol w:w="708"/>
        <w:gridCol w:w="939"/>
      </w:tblGrid>
      <w:tr w:rsidR="003C7D52" w:rsidRPr="00E44949" w14:paraId="22C08784" w14:textId="77777777" w:rsidTr="003C7D52">
        <w:trPr>
          <w:trHeight w:val="664"/>
          <w:jc w:val="center"/>
        </w:trPr>
        <w:tc>
          <w:tcPr>
            <w:tcW w:w="2158" w:type="dxa"/>
            <w:vAlign w:val="center"/>
          </w:tcPr>
          <w:p w14:paraId="636B239C" w14:textId="77777777"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制度名</w:t>
            </w:r>
          </w:p>
        </w:tc>
        <w:tc>
          <w:tcPr>
            <w:tcW w:w="700" w:type="dxa"/>
            <w:vAlign w:val="center"/>
          </w:tcPr>
          <w:p w14:paraId="2041FB8E" w14:textId="77777777"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受給</w:t>
            </w:r>
          </w:p>
          <w:p w14:paraId="1E5C2EEF" w14:textId="77777777"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状況</w:t>
            </w:r>
          </w:p>
        </w:tc>
        <w:tc>
          <w:tcPr>
            <w:tcW w:w="1954" w:type="dxa"/>
            <w:vAlign w:val="center"/>
          </w:tcPr>
          <w:p w14:paraId="51815114" w14:textId="77777777"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  <w:lang w:eastAsia="zh-TW"/>
              </w:rPr>
            </w:pPr>
            <w:r w:rsidRPr="00E44949">
              <w:rPr>
                <w:rFonts w:asciiTheme="minorEastAsia" w:eastAsiaTheme="minorEastAsia" w:hAnsiTheme="minorEastAsia" w:hint="eastAsia"/>
                <w:lang w:eastAsia="zh-TW"/>
              </w:rPr>
              <w:t>研究開発課題名</w:t>
            </w:r>
          </w:p>
          <w:p w14:paraId="69104654" w14:textId="77777777"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  <w:lang w:eastAsia="zh-TW"/>
              </w:rPr>
            </w:pPr>
            <w:r w:rsidRPr="00E44949">
              <w:rPr>
                <w:rFonts w:asciiTheme="minorEastAsia" w:eastAsiaTheme="minorEastAsia" w:hAnsiTheme="minorEastAsia" w:hint="eastAsia"/>
                <w:lang w:eastAsia="zh-TW"/>
              </w:rPr>
              <w:t>(代表者氏名)</w:t>
            </w:r>
          </w:p>
        </w:tc>
        <w:tc>
          <w:tcPr>
            <w:tcW w:w="1047" w:type="dxa"/>
            <w:vAlign w:val="center"/>
          </w:tcPr>
          <w:p w14:paraId="3066EB18" w14:textId="77777777"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研究</w:t>
            </w:r>
          </w:p>
          <w:p w14:paraId="7755C4BE" w14:textId="77777777"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期間</w:t>
            </w:r>
          </w:p>
        </w:tc>
        <w:tc>
          <w:tcPr>
            <w:tcW w:w="851" w:type="dxa"/>
            <w:vAlign w:val="center"/>
          </w:tcPr>
          <w:p w14:paraId="3069A2BD" w14:textId="77777777"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役割</w:t>
            </w:r>
          </w:p>
          <w:p w14:paraId="5F94EDEC" w14:textId="77777777"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(代表/</w:t>
            </w:r>
          </w:p>
          <w:p w14:paraId="6F785897" w14:textId="77777777"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  <w:w w:val="90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分担)</w:t>
            </w:r>
          </w:p>
        </w:tc>
        <w:tc>
          <w:tcPr>
            <w:tcW w:w="2071" w:type="dxa"/>
            <w:vAlign w:val="center"/>
          </w:tcPr>
          <w:p w14:paraId="76EB7B3C" w14:textId="77777777" w:rsidR="003C7D52" w:rsidRPr="001549A6" w:rsidRDefault="003C7D52" w:rsidP="003C7D52">
            <w:pPr>
              <w:jc w:val="center"/>
              <w:rPr>
                <w:rFonts w:asciiTheme="minorEastAsia" w:eastAsiaTheme="minorEastAsia" w:hAnsiTheme="minorEastAsia"/>
                <w:sz w:val="20"/>
                <w:szCs w:val="20"/>
              </w:rPr>
            </w:pPr>
            <w:r w:rsidRPr="001549A6">
              <w:rPr>
                <w:rFonts w:asciiTheme="minorEastAsia" w:eastAsiaTheme="minorEastAsia" w:hAnsiTheme="minorEastAsia" w:hint="eastAsia"/>
                <w:sz w:val="20"/>
                <w:szCs w:val="20"/>
              </w:rPr>
              <w:t>本人受給研究開発費</w:t>
            </w:r>
          </w:p>
          <w:p w14:paraId="42E399AB" w14:textId="77777777" w:rsidR="003C7D52" w:rsidRPr="001549A6" w:rsidRDefault="003C7D52" w:rsidP="003C7D52">
            <w:pPr>
              <w:rPr>
                <w:rFonts w:asciiTheme="minorEastAsia" w:eastAsiaTheme="minorEastAsia" w:hAnsiTheme="minorEastAsia"/>
                <w:sz w:val="20"/>
                <w:szCs w:val="20"/>
              </w:rPr>
            </w:pPr>
            <w:r w:rsidRPr="001549A6">
              <w:rPr>
                <w:rFonts w:asciiTheme="minorEastAsia" w:eastAsiaTheme="minorEastAsia" w:hAnsiTheme="minorEastAsia" w:hint="eastAsia"/>
                <w:sz w:val="20"/>
                <w:szCs w:val="20"/>
              </w:rPr>
              <w:t>(1)期間全体</w:t>
            </w:r>
          </w:p>
          <w:p w14:paraId="308B0C1D" w14:textId="3B469E4D" w:rsidR="003C7D52" w:rsidRPr="00B915D5" w:rsidRDefault="003C7D52" w:rsidP="003C7D52">
            <w:pPr>
              <w:rPr>
                <w:rFonts w:asciiTheme="minorEastAsia" w:eastAsia="PMingLiU" w:hAnsiTheme="minorEastAsia"/>
                <w:lang w:val="pt-BR" w:eastAsia="zh-TW"/>
              </w:rPr>
            </w:pPr>
            <w:r>
              <w:rPr>
                <w:rFonts w:asciiTheme="minorEastAsia" w:eastAsiaTheme="minorEastAsia" w:hAnsiTheme="minorEastAsia" w:hint="eastAsia"/>
                <w:sz w:val="20"/>
                <w:szCs w:val="20"/>
              </w:rPr>
              <w:t>(</w:t>
            </w:r>
            <w:r w:rsidRPr="00115C20">
              <w:rPr>
                <w:rFonts w:asciiTheme="minorEastAsia" w:eastAsiaTheme="minorEastAsia" w:hAnsiTheme="minorEastAsia" w:hint="eastAsia"/>
                <w:sz w:val="20"/>
                <w:szCs w:val="20"/>
              </w:rPr>
              <w:t>2)20</w:t>
            </w:r>
            <w:r w:rsidR="00D04F3E">
              <w:rPr>
                <w:rFonts w:asciiTheme="minorEastAsia" w:eastAsiaTheme="minorEastAsia" w:hAnsiTheme="minorEastAsia" w:hint="eastAsia"/>
                <w:sz w:val="20"/>
                <w:szCs w:val="20"/>
              </w:rPr>
              <w:t>20</w:t>
            </w:r>
            <w:r w:rsidRPr="00115C20">
              <w:rPr>
                <w:rFonts w:asciiTheme="minorEastAsia" w:eastAsiaTheme="minorEastAsia" w:hAnsiTheme="minorEastAsia" w:hint="eastAsia"/>
                <w:sz w:val="20"/>
                <w:szCs w:val="20"/>
              </w:rPr>
              <w:t xml:space="preserve">年度 </w:t>
            </w:r>
            <w:r>
              <w:rPr>
                <w:rFonts w:asciiTheme="minorEastAsia" w:eastAsiaTheme="minorEastAsia" w:hAnsiTheme="minorEastAsia" w:hint="eastAsia"/>
                <w:sz w:val="20"/>
                <w:szCs w:val="20"/>
              </w:rPr>
              <w:t>予定</w:t>
            </w:r>
          </w:p>
        </w:tc>
        <w:tc>
          <w:tcPr>
            <w:tcW w:w="708" w:type="dxa"/>
            <w:vAlign w:val="center"/>
          </w:tcPr>
          <w:p w14:paraId="615C89F4" w14:textId="77777777"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エフォート</w:t>
            </w:r>
          </w:p>
          <w:p w14:paraId="3625322E" w14:textId="77777777"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(％)</w:t>
            </w:r>
          </w:p>
        </w:tc>
        <w:tc>
          <w:tcPr>
            <w:tcW w:w="939" w:type="dxa"/>
          </w:tcPr>
          <w:p w14:paraId="4C02CEB3" w14:textId="77777777"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本提案との関係</w:t>
            </w:r>
          </w:p>
        </w:tc>
      </w:tr>
      <w:tr w:rsidR="003C7D52" w:rsidRPr="00E44949" w14:paraId="7CA1037C" w14:textId="77777777" w:rsidTr="003C7D52">
        <w:trPr>
          <w:trHeight w:val="528"/>
          <w:jc w:val="center"/>
        </w:trPr>
        <w:tc>
          <w:tcPr>
            <w:tcW w:w="2158" w:type="dxa"/>
            <w:vAlign w:val="center"/>
          </w:tcPr>
          <w:p w14:paraId="4F1B884D" w14:textId="77777777"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  <w:lang w:eastAsia="zh-TW"/>
              </w:rPr>
            </w:pPr>
          </w:p>
        </w:tc>
        <w:tc>
          <w:tcPr>
            <w:tcW w:w="700" w:type="dxa"/>
            <w:vAlign w:val="center"/>
          </w:tcPr>
          <w:p w14:paraId="6E48D866" w14:textId="77777777"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  <w:lang w:eastAsia="zh-TW"/>
              </w:rPr>
            </w:pPr>
          </w:p>
        </w:tc>
        <w:tc>
          <w:tcPr>
            <w:tcW w:w="1954" w:type="dxa"/>
            <w:vAlign w:val="center"/>
          </w:tcPr>
          <w:p w14:paraId="7BA2A681" w14:textId="77777777" w:rsidR="003C7D52" w:rsidRPr="00E44949" w:rsidRDefault="003C7D52" w:rsidP="003C7D52">
            <w:pPr>
              <w:rPr>
                <w:rFonts w:asciiTheme="minorEastAsia" w:eastAsiaTheme="minorEastAsia" w:hAnsiTheme="minorEastAsia"/>
              </w:rPr>
            </w:pPr>
          </w:p>
        </w:tc>
        <w:tc>
          <w:tcPr>
            <w:tcW w:w="1047" w:type="dxa"/>
            <w:vAlign w:val="center"/>
          </w:tcPr>
          <w:p w14:paraId="29DAA0F8" w14:textId="77777777"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851" w:type="dxa"/>
            <w:vAlign w:val="center"/>
          </w:tcPr>
          <w:p w14:paraId="435E188B" w14:textId="77777777"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071" w:type="dxa"/>
            <w:vAlign w:val="center"/>
          </w:tcPr>
          <w:p w14:paraId="0BE06D28" w14:textId="77777777" w:rsidR="003C7D52" w:rsidRPr="00E44949" w:rsidRDefault="003C7D52" w:rsidP="003C7D52">
            <w:pPr>
              <w:tabs>
                <w:tab w:val="right" w:pos="1727"/>
              </w:tabs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  <w:w w:val="90"/>
              </w:rPr>
              <w:t>(1)</w:t>
            </w:r>
            <w:r w:rsidRPr="00E44949">
              <w:rPr>
                <w:rFonts w:asciiTheme="minorEastAsia" w:eastAsiaTheme="minorEastAsia" w:hAnsiTheme="minorEastAsia"/>
                <w:w w:val="90"/>
              </w:rPr>
              <w:tab/>
            </w:r>
            <w:r w:rsidRPr="00E44949">
              <w:rPr>
                <w:rFonts w:asciiTheme="minorEastAsia" w:eastAsiaTheme="minorEastAsia" w:hAnsiTheme="minorEastAsia" w:hint="eastAsia"/>
              </w:rPr>
              <w:t>千円</w:t>
            </w:r>
          </w:p>
          <w:p w14:paraId="3BC85725" w14:textId="77777777" w:rsidR="003C7D52" w:rsidRPr="00E44949" w:rsidRDefault="003C7D52" w:rsidP="003C7D52">
            <w:pPr>
              <w:tabs>
                <w:tab w:val="right" w:pos="1727"/>
              </w:tabs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  <w:w w:val="90"/>
              </w:rPr>
              <w:t>(2)</w:t>
            </w:r>
            <w:r w:rsidRPr="00E44949">
              <w:rPr>
                <w:rFonts w:asciiTheme="minorEastAsia" w:eastAsiaTheme="minorEastAsia" w:hAnsiTheme="minorEastAsia"/>
                <w:w w:val="90"/>
              </w:rPr>
              <w:tab/>
            </w:r>
            <w:r w:rsidRPr="00E44949">
              <w:rPr>
                <w:rFonts w:asciiTheme="minorEastAsia" w:eastAsiaTheme="minorEastAsia" w:hAnsiTheme="minorEastAsia" w:hint="eastAsia"/>
              </w:rPr>
              <w:t>千円</w:t>
            </w:r>
          </w:p>
        </w:tc>
        <w:tc>
          <w:tcPr>
            <w:tcW w:w="708" w:type="dxa"/>
            <w:vAlign w:val="center"/>
          </w:tcPr>
          <w:p w14:paraId="0FC40873" w14:textId="77777777"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939" w:type="dxa"/>
            <w:vAlign w:val="center"/>
          </w:tcPr>
          <w:p w14:paraId="6E84EDBB" w14:textId="77777777"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</w:tr>
      <w:tr w:rsidR="003C7D52" w:rsidRPr="00E44949" w14:paraId="4DD98ADB" w14:textId="77777777" w:rsidTr="003C7D52">
        <w:trPr>
          <w:trHeight w:val="826"/>
          <w:jc w:val="center"/>
        </w:trPr>
        <w:tc>
          <w:tcPr>
            <w:tcW w:w="2158" w:type="dxa"/>
            <w:vAlign w:val="center"/>
          </w:tcPr>
          <w:p w14:paraId="480FA342" w14:textId="77777777"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700" w:type="dxa"/>
            <w:vAlign w:val="center"/>
          </w:tcPr>
          <w:p w14:paraId="1AF6F485" w14:textId="77777777"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1954" w:type="dxa"/>
            <w:vAlign w:val="center"/>
          </w:tcPr>
          <w:p w14:paraId="0F0F481E" w14:textId="77777777" w:rsidR="003C7D52" w:rsidRPr="00E44949" w:rsidRDefault="003C7D52" w:rsidP="003C7D52">
            <w:pPr>
              <w:rPr>
                <w:rFonts w:asciiTheme="minorEastAsia" w:eastAsiaTheme="minorEastAsia" w:hAnsiTheme="minorEastAsia"/>
              </w:rPr>
            </w:pPr>
          </w:p>
        </w:tc>
        <w:tc>
          <w:tcPr>
            <w:tcW w:w="1047" w:type="dxa"/>
            <w:vAlign w:val="center"/>
          </w:tcPr>
          <w:p w14:paraId="584E6A68" w14:textId="77777777"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851" w:type="dxa"/>
            <w:vAlign w:val="center"/>
          </w:tcPr>
          <w:p w14:paraId="53550ADF" w14:textId="77777777"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071" w:type="dxa"/>
            <w:vAlign w:val="center"/>
          </w:tcPr>
          <w:p w14:paraId="008EE6DB" w14:textId="77777777" w:rsidR="003C7D52" w:rsidRPr="00E44949" w:rsidRDefault="003C7D52" w:rsidP="003C7D52">
            <w:pPr>
              <w:tabs>
                <w:tab w:val="right" w:pos="1727"/>
              </w:tabs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  <w:w w:val="90"/>
              </w:rPr>
              <w:t>(1)</w:t>
            </w:r>
            <w:r w:rsidRPr="00E44949">
              <w:rPr>
                <w:rFonts w:asciiTheme="minorEastAsia" w:eastAsiaTheme="minorEastAsia" w:hAnsiTheme="minorEastAsia"/>
                <w:w w:val="90"/>
              </w:rPr>
              <w:tab/>
            </w:r>
            <w:r w:rsidRPr="00E44949">
              <w:rPr>
                <w:rFonts w:asciiTheme="minorEastAsia" w:eastAsiaTheme="minorEastAsia" w:hAnsiTheme="minorEastAsia" w:hint="eastAsia"/>
              </w:rPr>
              <w:t>千円</w:t>
            </w:r>
          </w:p>
          <w:p w14:paraId="053B0ADF" w14:textId="77777777" w:rsidR="003C7D52" w:rsidRPr="00E44949" w:rsidRDefault="003C7D52" w:rsidP="003C7D52">
            <w:pPr>
              <w:tabs>
                <w:tab w:val="right" w:pos="1727"/>
              </w:tabs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  <w:w w:val="90"/>
              </w:rPr>
              <w:t>(2)</w:t>
            </w:r>
            <w:r w:rsidRPr="00E44949">
              <w:rPr>
                <w:rFonts w:asciiTheme="minorEastAsia" w:eastAsiaTheme="minorEastAsia" w:hAnsiTheme="minorEastAsia"/>
                <w:w w:val="90"/>
              </w:rPr>
              <w:tab/>
            </w:r>
            <w:r w:rsidRPr="00E44949">
              <w:rPr>
                <w:rFonts w:asciiTheme="minorEastAsia" w:eastAsiaTheme="minorEastAsia" w:hAnsiTheme="minorEastAsia" w:hint="eastAsia"/>
              </w:rPr>
              <w:t>千円</w:t>
            </w:r>
          </w:p>
        </w:tc>
        <w:tc>
          <w:tcPr>
            <w:tcW w:w="708" w:type="dxa"/>
            <w:vAlign w:val="center"/>
          </w:tcPr>
          <w:p w14:paraId="451CC00A" w14:textId="77777777"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939" w:type="dxa"/>
            <w:vAlign w:val="center"/>
          </w:tcPr>
          <w:p w14:paraId="7B00195A" w14:textId="77777777" w:rsidR="003C7D52" w:rsidRPr="00E44949" w:rsidRDefault="003C7D52" w:rsidP="003C7D52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</w:tr>
    </w:tbl>
    <w:p w14:paraId="2DB0C276" w14:textId="77777777" w:rsidR="004C31CA" w:rsidRDefault="004C31CA" w:rsidP="004C31CA">
      <w:pPr>
        <w:rPr>
          <w:rFonts w:asciiTheme="minorEastAsia" w:eastAsiaTheme="minorEastAsia" w:hAnsiTheme="minorEastAsia"/>
        </w:rPr>
      </w:pPr>
    </w:p>
    <w:p w14:paraId="7120E69B" w14:textId="77777777" w:rsidR="004C31CA" w:rsidRDefault="004C31CA" w:rsidP="00623B52">
      <w:pPr>
        <w:rPr>
          <w:rFonts w:asciiTheme="minorEastAsia" w:eastAsiaTheme="minorEastAsia" w:hAnsiTheme="minorEastAsia"/>
        </w:rPr>
      </w:pPr>
    </w:p>
    <w:p w14:paraId="163BBBED" w14:textId="77777777" w:rsidR="002D75D8" w:rsidRDefault="002D75D8">
      <w:pPr>
        <w:rPr>
          <w:rFonts w:asciiTheme="minorEastAsia" w:eastAsiaTheme="minorEastAsia" w:hAnsiTheme="minorEastAsia"/>
          <w:b/>
        </w:rPr>
      </w:pPr>
      <w:r>
        <w:rPr>
          <w:rFonts w:asciiTheme="minorEastAsia" w:eastAsiaTheme="minorEastAsia" w:hAnsiTheme="minorEastAsia"/>
          <w:b/>
        </w:rPr>
        <w:br w:type="page"/>
      </w:r>
    </w:p>
    <w:p w14:paraId="0CA53111" w14:textId="2603D6D4" w:rsidR="002D75D8" w:rsidRPr="009411CE" w:rsidRDefault="000D54BB" w:rsidP="002D75D8">
      <w:pPr>
        <w:rPr>
          <w:rFonts w:asciiTheme="minorEastAsia" w:eastAsiaTheme="minorEastAsia" w:hAnsiTheme="minorEastAsia"/>
          <w:b/>
          <w:u w:val="single"/>
        </w:rPr>
      </w:pPr>
      <w:r>
        <w:rPr>
          <w:rFonts w:asciiTheme="minorEastAsia" w:eastAsiaTheme="minorEastAsia" w:hAnsiTheme="minorEastAsia" w:hint="eastAsia"/>
          <w:b/>
          <w:u w:val="single"/>
        </w:rPr>
        <w:lastRenderedPageBreak/>
        <w:t>７</w:t>
      </w:r>
      <w:r w:rsidR="002D75D8" w:rsidRPr="009411CE">
        <w:rPr>
          <w:rFonts w:asciiTheme="minorEastAsia" w:eastAsiaTheme="minorEastAsia" w:hAnsiTheme="minorEastAsia" w:hint="eastAsia"/>
          <w:b/>
          <w:u w:val="single"/>
        </w:rPr>
        <w:t>． 倫理面への配慮</w:t>
      </w:r>
    </w:p>
    <w:p w14:paraId="385814F8" w14:textId="77777777" w:rsidR="002D75D8" w:rsidRPr="002D75D8" w:rsidRDefault="002D75D8" w:rsidP="002D75D8">
      <w:pPr>
        <w:rPr>
          <w:rFonts w:asciiTheme="minorEastAsia" w:eastAsiaTheme="minorEastAsia" w:hAnsiTheme="minorEastAsia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90"/>
        <w:gridCol w:w="6346"/>
      </w:tblGrid>
      <w:tr w:rsidR="002D75D8" w:rsidRPr="00E44949" w14:paraId="186EB0DC" w14:textId="77777777" w:rsidTr="000832F8">
        <w:tc>
          <w:tcPr>
            <w:tcW w:w="9736" w:type="dxa"/>
            <w:gridSpan w:val="2"/>
            <w:shd w:val="clear" w:color="auto" w:fill="auto"/>
          </w:tcPr>
          <w:p w14:paraId="262945FD" w14:textId="77777777"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（1）</w:t>
            </w:r>
            <w:r w:rsidRPr="00E44949">
              <w:rPr>
                <w:rFonts w:asciiTheme="minorEastAsia" w:eastAsiaTheme="minorEastAsia" w:hAnsiTheme="minorEastAsia"/>
              </w:rPr>
              <w:t xml:space="preserve"> </w:t>
            </w:r>
            <w:r w:rsidRPr="00E44949">
              <w:rPr>
                <w:rFonts w:asciiTheme="minorEastAsia" w:eastAsiaTheme="minorEastAsia" w:hAnsiTheme="minorEastAsia" w:hint="eastAsia"/>
              </w:rPr>
              <w:t>遵守すべき研究に関係する指針等</w:t>
            </w:r>
          </w:p>
        </w:tc>
      </w:tr>
      <w:tr w:rsidR="002D75D8" w:rsidRPr="00E44949" w14:paraId="76CF6F61" w14:textId="77777777" w:rsidTr="000832F8">
        <w:tc>
          <w:tcPr>
            <w:tcW w:w="9736" w:type="dxa"/>
            <w:gridSpan w:val="2"/>
            <w:shd w:val="clear" w:color="auto" w:fill="auto"/>
          </w:tcPr>
          <w:p w14:paraId="6983B95E" w14:textId="77777777" w:rsidR="002D75D8" w:rsidRPr="00E44949" w:rsidRDefault="002D75D8" w:rsidP="000832F8">
            <w:pPr>
              <w:ind w:firstLineChars="300" w:firstLine="630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□　再生医療等の安全性の確保等に関する法律</w:t>
            </w:r>
          </w:p>
          <w:p w14:paraId="7D6B35FE" w14:textId="77777777" w:rsidR="002D75D8" w:rsidRPr="00E44949" w:rsidRDefault="002D75D8" w:rsidP="000832F8">
            <w:pPr>
              <w:ind w:firstLineChars="300" w:firstLine="630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□　人を対象とする医学系研究に関する倫理指針</w:t>
            </w:r>
          </w:p>
          <w:p w14:paraId="1503523A" w14:textId="77777777" w:rsidR="002D75D8" w:rsidRPr="00E44949" w:rsidRDefault="002D75D8" w:rsidP="000832F8">
            <w:pPr>
              <w:ind w:firstLineChars="300" w:firstLine="630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□　ヒトゲノム・遺伝子解析研究に関する倫理指針</w:t>
            </w:r>
          </w:p>
          <w:p w14:paraId="3B7645C6" w14:textId="77777777" w:rsidR="002D75D8" w:rsidRPr="00E44949" w:rsidRDefault="002D75D8" w:rsidP="000832F8">
            <w:pPr>
              <w:ind w:firstLineChars="300" w:firstLine="630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□　遺伝子治療</w:t>
            </w:r>
            <w:r>
              <w:rPr>
                <w:rFonts w:asciiTheme="minorEastAsia" w:eastAsiaTheme="minorEastAsia" w:hAnsiTheme="minorEastAsia" w:hint="eastAsia"/>
              </w:rPr>
              <w:t>等</w:t>
            </w:r>
            <w:r w:rsidRPr="00E44949">
              <w:rPr>
                <w:rFonts w:asciiTheme="minorEastAsia" w:eastAsiaTheme="minorEastAsia" w:hAnsiTheme="minorEastAsia" w:hint="eastAsia"/>
              </w:rPr>
              <w:t>臨床研究に関する指針</w:t>
            </w:r>
          </w:p>
          <w:p w14:paraId="435F9A71" w14:textId="77777777" w:rsidR="002D75D8" w:rsidRDefault="002D75D8" w:rsidP="000832F8">
            <w:pPr>
              <w:ind w:firstLineChars="300" w:firstLine="630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□　動物実験等の実施に関する基本指針</w:t>
            </w:r>
          </w:p>
          <w:p w14:paraId="45B4AEE7" w14:textId="77777777" w:rsidR="002D75D8" w:rsidRPr="00115C20" w:rsidRDefault="002D75D8" w:rsidP="000832F8">
            <w:pPr>
              <w:ind w:firstLineChars="300" w:firstLine="630"/>
              <w:rPr>
                <w:rFonts w:asciiTheme="minorEastAsia" w:eastAsiaTheme="minorEastAsia" w:hAnsiTheme="minorEastAsia"/>
              </w:rPr>
            </w:pPr>
            <w:r w:rsidRPr="00115C20">
              <w:rPr>
                <w:rFonts w:asciiTheme="minorEastAsia" w:eastAsiaTheme="minorEastAsia" w:hAnsiTheme="minorEastAsia" w:hint="eastAsia"/>
              </w:rPr>
              <w:t>□　臨床研究法</w:t>
            </w:r>
          </w:p>
          <w:p w14:paraId="3FA6A331" w14:textId="77777777" w:rsidR="002D75D8" w:rsidRPr="00E44949" w:rsidRDefault="002D75D8" w:rsidP="000832F8">
            <w:pPr>
              <w:ind w:firstLineChars="300" w:firstLine="630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 xml:space="preserve">□　その他の指針等(指針等の名称:　</w:t>
            </w:r>
            <w:r w:rsidRPr="00E44949">
              <w:rPr>
                <w:rFonts w:asciiTheme="minorEastAsia" w:eastAsiaTheme="minorEastAsia" w:hAnsiTheme="minorEastAsia"/>
              </w:rPr>
              <w:t xml:space="preserve">　</w:t>
            </w:r>
            <w:r w:rsidR="009E2D7E">
              <w:rPr>
                <w:rFonts w:asciiTheme="minorEastAsia" w:eastAsiaTheme="minorEastAsia" w:hAnsiTheme="minorEastAsia" w:hint="eastAsia"/>
              </w:rPr>
              <w:t xml:space="preserve">　　　　　</w:t>
            </w:r>
            <w:r w:rsidRPr="00E44949">
              <w:rPr>
                <w:rFonts w:asciiTheme="minorEastAsia" w:eastAsiaTheme="minorEastAsia" w:hAnsiTheme="minorEastAsia"/>
              </w:rPr>
              <w:t xml:space="preserve">　</w:t>
            </w:r>
            <w:r w:rsidRPr="00E44949">
              <w:rPr>
                <w:rFonts w:asciiTheme="minorEastAsia" w:eastAsiaTheme="minorEastAsia" w:hAnsiTheme="minorEastAsia" w:hint="eastAsia"/>
              </w:rPr>
              <w:t>)</w:t>
            </w:r>
          </w:p>
        </w:tc>
      </w:tr>
      <w:tr w:rsidR="002D75D8" w:rsidRPr="00E44949" w14:paraId="4A0C03CD" w14:textId="77777777" w:rsidTr="000832F8">
        <w:tc>
          <w:tcPr>
            <w:tcW w:w="9736" w:type="dxa"/>
            <w:gridSpan w:val="2"/>
            <w:shd w:val="clear" w:color="auto" w:fill="auto"/>
          </w:tcPr>
          <w:p w14:paraId="0EF0E19D" w14:textId="77777777"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（2）本研究開発期間中に予定される臨床研究の有無</w:t>
            </w:r>
          </w:p>
        </w:tc>
      </w:tr>
      <w:tr w:rsidR="002D75D8" w:rsidRPr="00E44949" w14:paraId="63A3CA69" w14:textId="77777777" w:rsidTr="000832F8">
        <w:tc>
          <w:tcPr>
            <w:tcW w:w="9736" w:type="dxa"/>
            <w:gridSpan w:val="2"/>
            <w:shd w:val="clear" w:color="auto" w:fill="auto"/>
          </w:tcPr>
          <w:p w14:paraId="49FA990D" w14:textId="77777777" w:rsidR="002D75D8" w:rsidRPr="00E44949" w:rsidRDefault="002D75D8" w:rsidP="000832F8">
            <w:pPr>
              <w:ind w:firstLineChars="300" w:firstLine="630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 xml:space="preserve">□　</w:t>
            </w:r>
            <w:r w:rsidR="009E2D7E">
              <w:rPr>
                <w:rFonts w:asciiTheme="minorEastAsia" w:eastAsiaTheme="minorEastAsia" w:hAnsiTheme="minorEastAsia" w:hint="eastAsia"/>
              </w:rPr>
              <w:t>あり</w:t>
            </w:r>
            <w:r w:rsidRPr="00E44949">
              <w:rPr>
                <w:rFonts w:asciiTheme="minorEastAsia" w:eastAsiaTheme="minorEastAsia" w:hAnsiTheme="minorEastAsia" w:hint="eastAsia"/>
              </w:rPr>
              <w:t xml:space="preserve">　</w:t>
            </w:r>
            <w:r w:rsidRPr="00E44949">
              <w:rPr>
                <w:rFonts w:asciiTheme="minorEastAsia" w:eastAsiaTheme="minorEastAsia" w:hAnsiTheme="minorEastAsia"/>
              </w:rPr>
              <w:t xml:space="preserve">　</w:t>
            </w:r>
            <w:r w:rsidRPr="00E44949">
              <w:rPr>
                <w:rFonts w:asciiTheme="minorEastAsia" w:eastAsiaTheme="minorEastAsia" w:hAnsiTheme="minorEastAsia" w:hint="eastAsia"/>
              </w:rPr>
              <w:t xml:space="preserve">□　</w:t>
            </w:r>
            <w:r w:rsidR="009E2D7E">
              <w:rPr>
                <w:rFonts w:asciiTheme="minorEastAsia" w:eastAsiaTheme="minorEastAsia" w:hAnsiTheme="minorEastAsia" w:hint="eastAsia"/>
              </w:rPr>
              <w:t>なし</w:t>
            </w:r>
          </w:p>
          <w:p w14:paraId="2DCE6FCD" w14:textId="77777777" w:rsidR="002D75D8" w:rsidRPr="00E44949" w:rsidRDefault="002D75D8" w:rsidP="000832F8">
            <w:pPr>
              <w:ind w:firstLineChars="300" w:firstLine="630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※「</w:t>
            </w:r>
            <w:r w:rsidR="009E2D7E">
              <w:rPr>
                <w:rFonts w:asciiTheme="minorEastAsia" w:eastAsiaTheme="minorEastAsia" w:hAnsiTheme="minorEastAsia" w:hint="eastAsia"/>
              </w:rPr>
              <w:t>あり</w:t>
            </w:r>
            <w:r w:rsidRPr="00E44949">
              <w:rPr>
                <w:rFonts w:asciiTheme="minorEastAsia" w:eastAsiaTheme="minorEastAsia" w:hAnsiTheme="minorEastAsia" w:hint="eastAsia"/>
              </w:rPr>
              <w:t>」の場合は、予定される内容を記入してください。</w:t>
            </w:r>
          </w:p>
        </w:tc>
      </w:tr>
      <w:tr w:rsidR="002D75D8" w:rsidRPr="00E44949" w14:paraId="7472BD5E" w14:textId="77777777" w:rsidTr="000832F8">
        <w:tc>
          <w:tcPr>
            <w:tcW w:w="3390" w:type="dxa"/>
            <w:shd w:val="clear" w:color="auto" w:fill="auto"/>
          </w:tcPr>
          <w:p w14:paraId="1D990E2A" w14:textId="77777777" w:rsidR="002D75D8" w:rsidRPr="00E44949" w:rsidRDefault="002D75D8" w:rsidP="000832F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対象疾患</w:t>
            </w:r>
          </w:p>
        </w:tc>
        <w:tc>
          <w:tcPr>
            <w:tcW w:w="6346" w:type="dxa"/>
            <w:shd w:val="clear" w:color="auto" w:fill="auto"/>
          </w:tcPr>
          <w:p w14:paraId="13C129F1" w14:textId="77777777" w:rsidR="002D75D8" w:rsidRPr="00E44949" w:rsidRDefault="002D75D8" w:rsidP="000832F8">
            <w:pPr>
              <w:jc w:val="center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予定される内容、実施時期</w:t>
            </w:r>
          </w:p>
        </w:tc>
      </w:tr>
      <w:tr w:rsidR="002D75D8" w:rsidRPr="00E44949" w14:paraId="599BF5AF" w14:textId="77777777" w:rsidTr="000832F8">
        <w:tc>
          <w:tcPr>
            <w:tcW w:w="3390" w:type="dxa"/>
            <w:shd w:val="clear" w:color="auto" w:fill="auto"/>
          </w:tcPr>
          <w:p w14:paraId="70D7AF8A" w14:textId="77777777"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</w:p>
        </w:tc>
        <w:tc>
          <w:tcPr>
            <w:tcW w:w="6346" w:type="dxa"/>
            <w:shd w:val="clear" w:color="auto" w:fill="auto"/>
          </w:tcPr>
          <w:p w14:paraId="1D762CA8" w14:textId="77777777"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</w:p>
        </w:tc>
      </w:tr>
      <w:tr w:rsidR="002D75D8" w:rsidRPr="00E44949" w14:paraId="05CD5E46" w14:textId="77777777" w:rsidTr="000832F8">
        <w:tc>
          <w:tcPr>
            <w:tcW w:w="3390" w:type="dxa"/>
            <w:shd w:val="clear" w:color="auto" w:fill="auto"/>
          </w:tcPr>
          <w:p w14:paraId="4F2D0D72" w14:textId="77777777" w:rsidR="002D75D8" w:rsidRPr="009E2D7E" w:rsidRDefault="002D75D8" w:rsidP="000832F8">
            <w:pPr>
              <w:rPr>
                <w:rFonts w:asciiTheme="minorEastAsia" w:eastAsiaTheme="minorEastAsia" w:hAnsiTheme="minorEastAsia"/>
              </w:rPr>
            </w:pPr>
          </w:p>
        </w:tc>
        <w:tc>
          <w:tcPr>
            <w:tcW w:w="6346" w:type="dxa"/>
            <w:shd w:val="clear" w:color="auto" w:fill="auto"/>
          </w:tcPr>
          <w:p w14:paraId="0E69A436" w14:textId="77777777"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</w:p>
        </w:tc>
      </w:tr>
      <w:tr w:rsidR="002D75D8" w:rsidRPr="00E44949" w14:paraId="41FB64D7" w14:textId="77777777" w:rsidTr="000832F8">
        <w:tc>
          <w:tcPr>
            <w:tcW w:w="3390" w:type="dxa"/>
            <w:shd w:val="clear" w:color="auto" w:fill="auto"/>
          </w:tcPr>
          <w:p w14:paraId="32A64ED0" w14:textId="77777777"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</w:p>
        </w:tc>
        <w:tc>
          <w:tcPr>
            <w:tcW w:w="6346" w:type="dxa"/>
            <w:shd w:val="clear" w:color="auto" w:fill="auto"/>
          </w:tcPr>
          <w:p w14:paraId="312A61EC" w14:textId="77777777"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</w:p>
        </w:tc>
      </w:tr>
      <w:tr w:rsidR="002D75D8" w:rsidRPr="00E44949" w14:paraId="5E74F438" w14:textId="77777777" w:rsidTr="000832F8">
        <w:tc>
          <w:tcPr>
            <w:tcW w:w="3390" w:type="dxa"/>
            <w:shd w:val="clear" w:color="auto" w:fill="auto"/>
          </w:tcPr>
          <w:p w14:paraId="6458583B" w14:textId="77777777"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（３）COI（利益相反）委員会の有無</w:t>
            </w:r>
          </w:p>
        </w:tc>
        <w:tc>
          <w:tcPr>
            <w:tcW w:w="6346" w:type="dxa"/>
            <w:shd w:val="clear" w:color="auto" w:fill="auto"/>
          </w:tcPr>
          <w:p w14:paraId="2C3DBE41" w14:textId="77777777" w:rsidR="009E2D7E" w:rsidRPr="00E44949" w:rsidRDefault="009E2D7E" w:rsidP="009E2D7E">
            <w:pPr>
              <w:ind w:firstLineChars="300" w:firstLine="630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 xml:space="preserve">□　</w:t>
            </w:r>
            <w:r>
              <w:rPr>
                <w:rFonts w:asciiTheme="minorEastAsia" w:eastAsiaTheme="minorEastAsia" w:hAnsiTheme="minorEastAsia" w:hint="eastAsia"/>
              </w:rPr>
              <w:t>あり</w:t>
            </w:r>
            <w:r w:rsidRPr="00E44949">
              <w:rPr>
                <w:rFonts w:asciiTheme="minorEastAsia" w:eastAsiaTheme="minorEastAsia" w:hAnsiTheme="minorEastAsia" w:hint="eastAsia"/>
              </w:rPr>
              <w:t xml:space="preserve">　</w:t>
            </w:r>
            <w:r w:rsidRPr="00E44949">
              <w:rPr>
                <w:rFonts w:asciiTheme="minorEastAsia" w:eastAsiaTheme="minorEastAsia" w:hAnsiTheme="minorEastAsia"/>
              </w:rPr>
              <w:t xml:space="preserve">　</w:t>
            </w:r>
            <w:r w:rsidRPr="00E44949">
              <w:rPr>
                <w:rFonts w:asciiTheme="minorEastAsia" w:eastAsiaTheme="minorEastAsia" w:hAnsiTheme="minorEastAsia" w:hint="eastAsia"/>
              </w:rPr>
              <w:t xml:space="preserve">□　</w:t>
            </w:r>
            <w:r>
              <w:rPr>
                <w:rFonts w:asciiTheme="minorEastAsia" w:eastAsiaTheme="minorEastAsia" w:hAnsiTheme="minorEastAsia" w:hint="eastAsia"/>
              </w:rPr>
              <w:t>なし</w:t>
            </w:r>
          </w:p>
          <w:p w14:paraId="57B88FE4" w14:textId="77777777" w:rsidR="002D75D8" w:rsidRPr="00E44949" w:rsidRDefault="002D75D8" w:rsidP="000832F8">
            <w:pPr>
              <w:ind w:firstLineChars="300" w:firstLine="630"/>
              <w:rPr>
                <w:rFonts w:asciiTheme="minorEastAsia" w:eastAsiaTheme="minorEastAsia" w:hAnsiTheme="minorEastAsia"/>
              </w:rPr>
            </w:pPr>
          </w:p>
        </w:tc>
      </w:tr>
      <w:tr w:rsidR="002D75D8" w:rsidRPr="00E44949" w14:paraId="6F719B54" w14:textId="77777777" w:rsidTr="000832F8">
        <w:tc>
          <w:tcPr>
            <w:tcW w:w="3390" w:type="dxa"/>
            <w:shd w:val="clear" w:color="auto" w:fill="auto"/>
          </w:tcPr>
          <w:p w14:paraId="47C9F2BE" w14:textId="77777777"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（４）COI（利益相反）委員会への申し出の有無</w:t>
            </w:r>
          </w:p>
        </w:tc>
        <w:tc>
          <w:tcPr>
            <w:tcW w:w="6346" w:type="dxa"/>
            <w:shd w:val="clear" w:color="auto" w:fill="auto"/>
          </w:tcPr>
          <w:p w14:paraId="29723A2B" w14:textId="77777777" w:rsidR="009E2D7E" w:rsidRPr="00E44949" w:rsidRDefault="009E2D7E" w:rsidP="009E2D7E">
            <w:pPr>
              <w:ind w:firstLineChars="300" w:firstLine="630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 xml:space="preserve">□　</w:t>
            </w:r>
            <w:r>
              <w:rPr>
                <w:rFonts w:asciiTheme="minorEastAsia" w:eastAsiaTheme="minorEastAsia" w:hAnsiTheme="minorEastAsia" w:hint="eastAsia"/>
              </w:rPr>
              <w:t>あり</w:t>
            </w:r>
            <w:r w:rsidRPr="00E44949">
              <w:rPr>
                <w:rFonts w:asciiTheme="minorEastAsia" w:eastAsiaTheme="minorEastAsia" w:hAnsiTheme="minorEastAsia" w:hint="eastAsia"/>
              </w:rPr>
              <w:t xml:space="preserve">　</w:t>
            </w:r>
            <w:r w:rsidRPr="00E44949">
              <w:rPr>
                <w:rFonts w:asciiTheme="minorEastAsia" w:eastAsiaTheme="minorEastAsia" w:hAnsiTheme="minorEastAsia"/>
              </w:rPr>
              <w:t xml:space="preserve">　</w:t>
            </w:r>
            <w:r w:rsidRPr="00E44949">
              <w:rPr>
                <w:rFonts w:asciiTheme="minorEastAsia" w:eastAsiaTheme="minorEastAsia" w:hAnsiTheme="minorEastAsia" w:hint="eastAsia"/>
              </w:rPr>
              <w:t xml:space="preserve">□　</w:t>
            </w:r>
            <w:r>
              <w:rPr>
                <w:rFonts w:asciiTheme="minorEastAsia" w:eastAsiaTheme="minorEastAsia" w:hAnsiTheme="minorEastAsia" w:hint="eastAsia"/>
              </w:rPr>
              <w:t>なし</w:t>
            </w:r>
          </w:p>
          <w:p w14:paraId="1E2E409D" w14:textId="77777777" w:rsidR="002D75D8" w:rsidRPr="00E44949" w:rsidRDefault="002D75D8" w:rsidP="000832F8">
            <w:pPr>
              <w:ind w:firstLineChars="300" w:firstLine="630"/>
              <w:rPr>
                <w:rFonts w:asciiTheme="minorEastAsia" w:eastAsiaTheme="minorEastAsia" w:hAnsiTheme="minorEastAsia"/>
              </w:rPr>
            </w:pPr>
          </w:p>
        </w:tc>
      </w:tr>
      <w:tr w:rsidR="002D75D8" w:rsidRPr="00E44949" w14:paraId="4096A0D7" w14:textId="77777777" w:rsidTr="000832F8">
        <w:tc>
          <w:tcPr>
            <w:tcW w:w="9736" w:type="dxa"/>
            <w:gridSpan w:val="2"/>
            <w:shd w:val="clear" w:color="auto" w:fill="auto"/>
          </w:tcPr>
          <w:p w14:paraId="7460CC9D" w14:textId="77777777"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（５） 人権</w:t>
            </w:r>
            <w:r w:rsidRPr="00E44949">
              <w:rPr>
                <w:rFonts w:asciiTheme="minorEastAsia" w:eastAsiaTheme="minorEastAsia" w:hAnsiTheme="minorEastAsia"/>
              </w:rPr>
              <w:t>の保護および法令</w:t>
            </w:r>
            <w:r w:rsidRPr="00E44949">
              <w:rPr>
                <w:rFonts w:asciiTheme="minorEastAsia" w:eastAsiaTheme="minorEastAsia" w:hAnsiTheme="minorEastAsia" w:hint="eastAsia"/>
              </w:rPr>
              <w:t>等</w:t>
            </w:r>
            <w:r w:rsidRPr="00E44949">
              <w:rPr>
                <w:rFonts w:asciiTheme="minorEastAsia" w:eastAsiaTheme="minorEastAsia" w:hAnsiTheme="minorEastAsia"/>
              </w:rPr>
              <w:t>の遵守へ</w:t>
            </w:r>
            <w:r w:rsidRPr="00E44949">
              <w:rPr>
                <w:rFonts w:asciiTheme="minorEastAsia" w:eastAsiaTheme="minorEastAsia" w:hAnsiTheme="minorEastAsia" w:hint="eastAsia"/>
              </w:rPr>
              <w:t>の</w:t>
            </w:r>
            <w:r w:rsidRPr="00E44949">
              <w:rPr>
                <w:rFonts w:asciiTheme="minorEastAsia" w:eastAsiaTheme="minorEastAsia" w:hAnsiTheme="minorEastAsia"/>
              </w:rPr>
              <w:t>対応</w:t>
            </w:r>
          </w:p>
        </w:tc>
      </w:tr>
      <w:tr w:rsidR="002D75D8" w:rsidRPr="00E44949" w14:paraId="0F900E7F" w14:textId="77777777" w:rsidTr="000832F8">
        <w:tc>
          <w:tcPr>
            <w:tcW w:w="9736" w:type="dxa"/>
            <w:gridSpan w:val="2"/>
            <w:shd w:val="clear" w:color="auto" w:fill="auto"/>
          </w:tcPr>
          <w:p w14:paraId="6DA5310B" w14:textId="77777777"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</w:p>
          <w:p w14:paraId="75576423" w14:textId="77777777"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</w:p>
          <w:p w14:paraId="34A97758" w14:textId="77777777"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</w:p>
          <w:p w14:paraId="645442B5" w14:textId="77777777"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</w:p>
        </w:tc>
      </w:tr>
      <w:tr w:rsidR="002D75D8" w:rsidRPr="00E44949" w14:paraId="6D5864DE" w14:textId="77777777" w:rsidTr="000832F8">
        <w:tc>
          <w:tcPr>
            <w:tcW w:w="3390" w:type="dxa"/>
            <w:shd w:val="clear" w:color="auto" w:fill="auto"/>
          </w:tcPr>
          <w:p w14:paraId="2488D177" w14:textId="77777777"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（</w:t>
            </w:r>
            <w:r w:rsidRPr="00E44949">
              <w:rPr>
                <w:rFonts w:asciiTheme="minorEastAsia" w:eastAsiaTheme="minorEastAsia" w:hAnsiTheme="minorEastAsia"/>
              </w:rPr>
              <w:t>６）</w:t>
            </w:r>
            <w:r w:rsidRPr="00E44949">
              <w:rPr>
                <w:rFonts w:asciiTheme="minorEastAsia" w:eastAsiaTheme="minorEastAsia" w:hAnsiTheme="minorEastAsia" w:hint="eastAsia"/>
              </w:rPr>
              <w:t>本研究</w:t>
            </w:r>
            <w:r w:rsidRPr="00E44949">
              <w:rPr>
                <w:rFonts w:asciiTheme="minorEastAsia" w:eastAsiaTheme="minorEastAsia" w:hAnsiTheme="minorEastAsia"/>
              </w:rPr>
              <w:t>への</w:t>
            </w:r>
            <w:r w:rsidRPr="00E44949">
              <w:rPr>
                <w:rFonts w:asciiTheme="minorEastAsia" w:eastAsiaTheme="minorEastAsia" w:hAnsiTheme="minorEastAsia" w:hint="eastAsia"/>
              </w:rPr>
              <w:t>専門家の</w:t>
            </w:r>
            <w:r w:rsidRPr="00E44949">
              <w:rPr>
                <w:rFonts w:asciiTheme="minorEastAsia" w:eastAsiaTheme="minorEastAsia" w:hAnsiTheme="minorEastAsia"/>
              </w:rPr>
              <w:t>参加</w:t>
            </w:r>
          </w:p>
          <w:p w14:paraId="2FD885F8" w14:textId="77777777"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</w:p>
        </w:tc>
        <w:tc>
          <w:tcPr>
            <w:tcW w:w="6346" w:type="dxa"/>
            <w:shd w:val="clear" w:color="auto" w:fill="auto"/>
          </w:tcPr>
          <w:p w14:paraId="2098365D" w14:textId="77777777"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疫学</w:t>
            </w:r>
            <w:r w:rsidRPr="00E44949">
              <w:rPr>
                <w:rFonts w:asciiTheme="minorEastAsia" w:eastAsiaTheme="minorEastAsia" w:hAnsiTheme="minorEastAsia"/>
              </w:rPr>
              <w:t>・生物統計学者</w:t>
            </w:r>
          </w:p>
          <w:p w14:paraId="0A6A5B44" w14:textId="77777777" w:rsidR="002D75D8" w:rsidRPr="00E44949" w:rsidRDefault="002D75D8" w:rsidP="000832F8">
            <w:pPr>
              <w:ind w:firstLineChars="100" w:firstLine="210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 xml:space="preserve">□　</w:t>
            </w:r>
            <w:r w:rsidR="009E2D7E">
              <w:rPr>
                <w:rFonts w:asciiTheme="minorEastAsia" w:eastAsiaTheme="minorEastAsia" w:hAnsiTheme="minorEastAsia" w:hint="eastAsia"/>
              </w:rPr>
              <w:t>あり</w:t>
            </w:r>
            <w:r w:rsidRPr="00E44949">
              <w:rPr>
                <w:rFonts w:asciiTheme="minorEastAsia" w:eastAsiaTheme="minorEastAsia" w:hAnsiTheme="minorEastAsia" w:hint="eastAsia"/>
              </w:rPr>
              <w:t xml:space="preserve">　　</w:t>
            </w:r>
            <w:r w:rsidRPr="00E44949">
              <w:rPr>
                <w:rFonts w:asciiTheme="minorEastAsia" w:eastAsiaTheme="minorEastAsia" w:hAnsiTheme="minorEastAsia"/>
              </w:rPr>
              <w:t>□</w:t>
            </w:r>
            <w:r w:rsidRPr="00E44949">
              <w:rPr>
                <w:rFonts w:asciiTheme="minorEastAsia" w:eastAsiaTheme="minorEastAsia" w:hAnsiTheme="minorEastAsia" w:hint="eastAsia"/>
              </w:rPr>
              <w:t xml:space="preserve">　</w:t>
            </w:r>
            <w:r w:rsidR="009E2D7E">
              <w:rPr>
                <w:rFonts w:asciiTheme="minorEastAsia" w:eastAsiaTheme="minorEastAsia" w:hAnsiTheme="minorEastAsia" w:hint="eastAsia"/>
              </w:rPr>
              <w:t>なし</w:t>
            </w:r>
            <w:r w:rsidRPr="00E44949">
              <w:rPr>
                <w:rFonts w:asciiTheme="minorEastAsia" w:eastAsiaTheme="minorEastAsia" w:hAnsiTheme="minorEastAsia" w:hint="eastAsia"/>
              </w:rPr>
              <w:t xml:space="preserve">　</w:t>
            </w:r>
            <w:r w:rsidRPr="00E44949">
              <w:rPr>
                <w:rFonts w:asciiTheme="minorEastAsia" w:eastAsiaTheme="minorEastAsia" w:hAnsiTheme="minorEastAsia"/>
              </w:rPr>
              <w:t xml:space="preserve">　□</w:t>
            </w:r>
            <w:r w:rsidRPr="00E44949">
              <w:rPr>
                <w:rFonts w:asciiTheme="minorEastAsia" w:eastAsiaTheme="minorEastAsia" w:hAnsiTheme="minorEastAsia" w:hint="eastAsia"/>
              </w:rPr>
              <w:t xml:space="preserve">　その他（　　　　　　　　　）</w:t>
            </w:r>
          </w:p>
          <w:p w14:paraId="2D3BEC23" w14:textId="77777777"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「</w:t>
            </w:r>
            <w:r w:rsidR="009E2D7E">
              <w:rPr>
                <w:rFonts w:asciiTheme="minorEastAsia" w:eastAsiaTheme="minorEastAsia" w:hAnsiTheme="minorEastAsia" w:hint="eastAsia"/>
              </w:rPr>
              <w:t>あり</w:t>
            </w:r>
            <w:r w:rsidRPr="00E44949">
              <w:rPr>
                <w:rFonts w:asciiTheme="minorEastAsia" w:eastAsiaTheme="minorEastAsia" w:hAnsiTheme="minorEastAsia" w:hint="eastAsia"/>
              </w:rPr>
              <w:t>」の場合は、当該専門家の氏名、所属機関名、所属部局名、職名を以下に記入してください。</w:t>
            </w:r>
          </w:p>
          <w:p w14:paraId="6EDEC989" w14:textId="77777777"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 xml:space="preserve">（　　　</w:t>
            </w:r>
            <w:r w:rsidRPr="00E44949">
              <w:rPr>
                <w:rFonts w:asciiTheme="minorEastAsia" w:eastAsiaTheme="minorEastAsia" w:hAnsiTheme="minorEastAsia"/>
              </w:rPr>
              <w:t xml:space="preserve">　　　　　　　　　　　　　　　　　　　　　　　</w:t>
            </w:r>
            <w:r w:rsidRPr="00E44949">
              <w:rPr>
                <w:rFonts w:asciiTheme="minorEastAsia" w:eastAsiaTheme="minorEastAsia" w:hAnsiTheme="minorEastAsia" w:hint="eastAsia"/>
              </w:rPr>
              <w:t>）</w:t>
            </w:r>
          </w:p>
          <w:p w14:paraId="73E69044" w14:textId="77777777"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</w:p>
          <w:p w14:paraId="6F397883" w14:textId="77777777"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臨床薬理</w:t>
            </w:r>
            <w:r w:rsidRPr="00E44949">
              <w:rPr>
                <w:rFonts w:asciiTheme="minorEastAsia" w:eastAsiaTheme="minorEastAsia" w:hAnsiTheme="minorEastAsia"/>
              </w:rPr>
              <w:t>学者</w:t>
            </w:r>
          </w:p>
          <w:p w14:paraId="0AD12484" w14:textId="77777777" w:rsidR="002D75D8" w:rsidRPr="00E44949" w:rsidRDefault="009E2D7E" w:rsidP="000832F8">
            <w:pPr>
              <w:ind w:firstLineChars="100" w:firstLine="210"/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 xml:space="preserve">□　</w:t>
            </w:r>
            <w:r>
              <w:rPr>
                <w:rFonts w:asciiTheme="minorEastAsia" w:eastAsiaTheme="minorEastAsia" w:hAnsiTheme="minorEastAsia" w:hint="eastAsia"/>
              </w:rPr>
              <w:t>あり</w:t>
            </w:r>
            <w:r w:rsidRPr="00E44949">
              <w:rPr>
                <w:rFonts w:asciiTheme="minorEastAsia" w:eastAsiaTheme="minorEastAsia" w:hAnsiTheme="minorEastAsia" w:hint="eastAsia"/>
              </w:rPr>
              <w:t xml:space="preserve">　　</w:t>
            </w:r>
            <w:r w:rsidRPr="00E44949">
              <w:rPr>
                <w:rFonts w:asciiTheme="minorEastAsia" w:eastAsiaTheme="minorEastAsia" w:hAnsiTheme="minorEastAsia"/>
              </w:rPr>
              <w:t>□</w:t>
            </w:r>
            <w:r w:rsidRPr="00E44949">
              <w:rPr>
                <w:rFonts w:asciiTheme="minorEastAsia" w:eastAsiaTheme="minorEastAsia" w:hAnsiTheme="minorEastAsia" w:hint="eastAsia"/>
              </w:rPr>
              <w:t xml:space="preserve">　</w:t>
            </w:r>
            <w:r>
              <w:rPr>
                <w:rFonts w:asciiTheme="minorEastAsia" w:eastAsiaTheme="minorEastAsia" w:hAnsiTheme="minorEastAsia" w:hint="eastAsia"/>
              </w:rPr>
              <w:t>なし</w:t>
            </w:r>
            <w:r w:rsidRPr="00E44949">
              <w:rPr>
                <w:rFonts w:asciiTheme="minorEastAsia" w:eastAsiaTheme="minorEastAsia" w:hAnsiTheme="minorEastAsia" w:hint="eastAsia"/>
              </w:rPr>
              <w:t xml:space="preserve">　</w:t>
            </w:r>
            <w:r w:rsidR="002D75D8" w:rsidRPr="00E44949">
              <w:rPr>
                <w:rFonts w:asciiTheme="minorEastAsia" w:eastAsiaTheme="minorEastAsia" w:hAnsiTheme="minorEastAsia"/>
              </w:rPr>
              <w:t xml:space="preserve">　□</w:t>
            </w:r>
            <w:r w:rsidR="002D75D8" w:rsidRPr="00E44949">
              <w:rPr>
                <w:rFonts w:asciiTheme="minorEastAsia" w:eastAsiaTheme="minorEastAsia" w:hAnsiTheme="minorEastAsia" w:hint="eastAsia"/>
              </w:rPr>
              <w:t xml:space="preserve">　その他（　　　　　　　　　）</w:t>
            </w:r>
          </w:p>
          <w:p w14:paraId="14729739" w14:textId="77777777"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>「</w:t>
            </w:r>
            <w:r w:rsidR="009E2D7E">
              <w:rPr>
                <w:rFonts w:asciiTheme="minorEastAsia" w:eastAsiaTheme="minorEastAsia" w:hAnsiTheme="minorEastAsia" w:hint="eastAsia"/>
              </w:rPr>
              <w:t>あり</w:t>
            </w:r>
            <w:r w:rsidRPr="00E44949">
              <w:rPr>
                <w:rFonts w:asciiTheme="minorEastAsia" w:eastAsiaTheme="minorEastAsia" w:hAnsiTheme="minorEastAsia" w:hint="eastAsia"/>
              </w:rPr>
              <w:t>」の場合は、当該専門家の氏名、所属機関名、所属部局名、職名を以下に記入してください。</w:t>
            </w:r>
          </w:p>
          <w:p w14:paraId="0B203330" w14:textId="77777777" w:rsidR="002D75D8" w:rsidRPr="00E44949" w:rsidRDefault="002D75D8" w:rsidP="000832F8">
            <w:pPr>
              <w:rPr>
                <w:rFonts w:asciiTheme="minorEastAsia" w:eastAsiaTheme="minorEastAsia" w:hAnsiTheme="minorEastAsia"/>
              </w:rPr>
            </w:pPr>
            <w:r w:rsidRPr="00E44949">
              <w:rPr>
                <w:rFonts w:asciiTheme="minorEastAsia" w:eastAsiaTheme="minorEastAsia" w:hAnsiTheme="minorEastAsia" w:hint="eastAsia"/>
              </w:rPr>
              <w:t xml:space="preserve">（　　</w:t>
            </w:r>
            <w:r w:rsidRPr="00E44949">
              <w:rPr>
                <w:rFonts w:asciiTheme="minorEastAsia" w:eastAsiaTheme="minorEastAsia" w:hAnsiTheme="minorEastAsia"/>
              </w:rPr>
              <w:t xml:space="preserve">　　　　　　　　　　　　　　　　　　　　　　　　</w:t>
            </w:r>
            <w:r w:rsidRPr="00E44949">
              <w:rPr>
                <w:rFonts w:asciiTheme="minorEastAsia" w:eastAsiaTheme="minorEastAsia" w:hAnsiTheme="minorEastAsia" w:hint="eastAsia"/>
              </w:rPr>
              <w:t>）</w:t>
            </w:r>
          </w:p>
        </w:tc>
      </w:tr>
      <w:bookmarkEnd w:id="0"/>
      <w:bookmarkEnd w:id="1"/>
    </w:tbl>
    <w:p w14:paraId="410EB430" w14:textId="77777777" w:rsidR="00173E8B" w:rsidRPr="00173E8B" w:rsidRDefault="00173E8B" w:rsidP="001229DB"/>
    <w:sectPr w:rsidR="00173E8B" w:rsidRPr="00173E8B" w:rsidSect="000D54BB">
      <w:headerReference w:type="default" r:id="rId8"/>
      <w:footerReference w:type="default" r:id="rId9"/>
      <w:pgSz w:w="11906" w:h="16838" w:code="9"/>
      <w:pgMar w:top="1440" w:right="1080" w:bottom="1440" w:left="1080" w:header="680" w:footer="567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AEF7FF" w14:textId="77777777" w:rsidR="007450F8" w:rsidRDefault="007450F8" w:rsidP="00D11FA0">
      <w:r>
        <w:separator/>
      </w:r>
    </w:p>
  </w:endnote>
  <w:endnote w:type="continuationSeparator" w:id="0">
    <w:p w14:paraId="15C9B8DE" w14:textId="77777777" w:rsidR="007450F8" w:rsidRDefault="007450F8" w:rsidP="00D11FA0">
      <w:r>
        <w:continuationSeparator/>
      </w:r>
    </w:p>
  </w:endnote>
  <w:endnote w:type="continuationNotice" w:id="1">
    <w:p w14:paraId="1D1ED530" w14:textId="77777777" w:rsidR="007450F8" w:rsidRDefault="007450F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明朝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UI Gothic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8290746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4FE8744" w14:textId="77777777" w:rsidR="00AD1285" w:rsidRDefault="00AD1285" w:rsidP="00AD1285">
            <w:pPr>
              <w:pStyle w:val="ac"/>
              <w:framePr w:wrap="auto" w:vAnchor="text" w:hAnchor="page" w:x="1256" w:y="-397"/>
              <w:jc w:val="center"/>
            </w:pPr>
            <w:r>
              <w:rPr>
                <w:lang w:val="ja-JP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ja-JP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ja-JP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ja-JP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3981CF7" w14:textId="77777777" w:rsidR="007F5D13" w:rsidRDefault="007F5D13" w:rsidP="009A7AC9">
    <w:pPr>
      <w:framePr w:wrap="auto" w:vAnchor="text" w:hAnchor="page" w:x="1256" w:y="-397"/>
      <w:jc w:val="center"/>
      <w:rPr>
        <w:spacing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BA56C1" w14:textId="77777777" w:rsidR="007450F8" w:rsidRDefault="007450F8">
      <w:r>
        <w:rPr>
          <w:sz w:val="2"/>
          <w:szCs w:val="2"/>
        </w:rPr>
        <w:continuationSeparator/>
      </w:r>
    </w:p>
  </w:footnote>
  <w:footnote w:type="continuationSeparator" w:id="0">
    <w:p w14:paraId="6DD9C62C" w14:textId="77777777" w:rsidR="007450F8" w:rsidRDefault="007450F8" w:rsidP="00D11FA0">
      <w:r>
        <w:continuationSeparator/>
      </w:r>
    </w:p>
  </w:footnote>
  <w:footnote w:type="continuationNotice" w:id="1">
    <w:p w14:paraId="18CD69B4" w14:textId="77777777" w:rsidR="007450F8" w:rsidRDefault="007450F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18206" w14:textId="5DA1E7E6" w:rsidR="00642A18" w:rsidRPr="00642A18" w:rsidRDefault="00642A18" w:rsidP="00642A18">
    <w:pPr>
      <w:pStyle w:val="aff8"/>
      <w:spacing w:line="0" w:lineRule="atLeast"/>
      <w:rPr>
        <w:rFonts w:asciiTheme="minorEastAsia" w:eastAsiaTheme="minorEastAsia" w:hAnsiTheme="minorEastAsia"/>
        <w:b w:val="0"/>
        <w:bCs/>
        <w:sz w:val="14"/>
      </w:rPr>
    </w:pPr>
    <w:r w:rsidRPr="00642A18">
      <w:rPr>
        <w:rFonts w:ascii="ＭＳ ゴシック" w:eastAsia="ＭＳ ゴシック" w:hAnsi="ＭＳ ゴシック"/>
        <w:b w:val="0"/>
        <w:sz w:val="14"/>
        <w:szCs w:val="24"/>
      </w:rPr>
      <w:t>20</w:t>
    </w:r>
    <w:r w:rsidR="002F0499">
      <w:rPr>
        <w:rFonts w:ascii="ＭＳ ゴシック" w:eastAsia="ＭＳ ゴシック" w:hAnsi="ＭＳ ゴシック" w:hint="eastAsia"/>
        <w:b w:val="0"/>
        <w:sz w:val="14"/>
        <w:szCs w:val="24"/>
      </w:rPr>
      <w:t>2</w:t>
    </w:r>
    <w:r w:rsidR="000A30CF">
      <w:rPr>
        <w:rFonts w:ascii="ＭＳ ゴシック" w:eastAsia="ＭＳ ゴシック" w:hAnsi="ＭＳ ゴシック" w:hint="eastAsia"/>
        <w:b w:val="0"/>
        <w:sz w:val="14"/>
        <w:szCs w:val="24"/>
      </w:rPr>
      <w:t>1</w:t>
    </w:r>
    <w:r w:rsidRPr="00642A18">
      <w:rPr>
        <w:rFonts w:ascii="ＭＳ ゴシック" w:eastAsia="ＭＳ ゴシック" w:hAnsi="ＭＳ ゴシック" w:hint="eastAsia"/>
        <w:b w:val="0"/>
        <w:sz w:val="14"/>
        <w:szCs w:val="24"/>
      </w:rPr>
      <w:t>（令和</w:t>
    </w:r>
    <w:r w:rsidR="000A30CF">
      <w:rPr>
        <w:rFonts w:ascii="ＭＳ ゴシック" w:eastAsia="ＭＳ ゴシック" w:hAnsi="ＭＳ ゴシック" w:hint="eastAsia"/>
        <w:b w:val="0"/>
        <w:sz w:val="14"/>
        <w:szCs w:val="24"/>
      </w:rPr>
      <w:t>3</w:t>
    </w:r>
    <w:r w:rsidRPr="00642A18">
      <w:rPr>
        <w:rFonts w:ascii="ＭＳ ゴシック" w:eastAsia="ＭＳ ゴシック" w:hAnsi="ＭＳ ゴシック"/>
        <w:b w:val="0"/>
        <w:sz w:val="14"/>
        <w:szCs w:val="24"/>
      </w:rPr>
      <w:t>）</w:t>
    </w:r>
    <w:r w:rsidRPr="00642A18">
      <w:rPr>
        <w:rFonts w:ascii="ＭＳ ゴシック" w:eastAsia="ＭＳ ゴシック" w:hAnsi="ＭＳ ゴシック" w:hint="eastAsia"/>
        <w:b w:val="0"/>
        <w:sz w:val="14"/>
        <w:szCs w:val="24"/>
        <w:lang w:eastAsia="zh-TW"/>
      </w:rPr>
      <w:t>年度</w:t>
    </w:r>
    <w:r w:rsidRPr="00642A18">
      <w:rPr>
        <w:rFonts w:ascii="ＭＳ ゴシック" w:eastAsia="ＭＳ ゴシック" w:hAnsi="ＭＳ ゴシック" w:hint="eastAsia"/>
        <w:b w:val="0"/>
        <w:sz w:val="14"/>
        <w:szCs w:val="24"/>
      </w:rPr>
      <w:t xml:space="preserve"> 一般社団法人日本整形内科学研究会（JNOS）研究助成申請のための</w:t>
    </w:r>
    <w:r w:rsidRPr="00642A18">
      <w:rPr>
        <w:rFonts w:asciiTheme="minorEastAsia" w:eastAsiaTheme="minorEastAsia" w:hAnsiTheme="minorEastAsia" w:hint="eastAsia"/>
        <w:b w:val="0"/>
        <w:bCs/>
        <w:sz w:val="14"/>
      </w:rPr>
      <w:t>研究計画書・概要</w:t>
    </w:r>
    <w:r w:rsidR="003666DB">
      <w:rPr>
        <w:rFonts w:asciiTheme="minorEastAsia" w:eastAsiaTheme="minorEastAsia" w:hAnsiTheme="minorEastAsia" w:hint="eastAsia"/>
        <w:b w:val="0"/>
        <w:bCs/>
        <w:sz w:val="14"/>
      </w:rPr>
      <w:t>（様式2）</w:t>
    </w:r>
  </w:p>
  <w:p w14:paraId="744602B5" w14:textId="77777777" w:rsidR="00642A18" w:rsidRPr="00642A18" w:rsidRDefault="00642A18" w:rsidP="00642A18">
    <w:pPr>
      <w:pStyle w:val="aa"/>
      <w:rPr>
        <w:sz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D1FD0"/>
    <w:multiLevelType w:val="hybridMultilevel"/>
    <w:tmpl w:val="34CE4A80"/>
    <w:lvl w:ilvl="0" w:tplc="3ADA4C22">
      <w:start w:val="2019"/>
      <w:numFmt w:val="bullet"/>
      <w:lvlText w:val="□"/>
      <w:lvlJc w:val="left"/>
      <w:pPr>
        <w:ind w:left="420" w:hanging="420"/>
      </w:pPr>
      <w:rPr>
        <w:rFonts w:ascii="ＭＳ ゴシック" w:eastAsia="ＭＳ ゴシック" w:hAnsi="ＭＳ ゴシック" w:cs="Times New Roman"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11952EA"/>
    <w:multiLevelType w:val="hybridMultilevel"/>
    <w:tmpl w:val="54442D42"/>
    <w:lvl w:ilvl="0" w:tplc="0409000B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68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9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2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620" w:hanging="420"/>
      </w:pPr>
      <w:rPr>
        <w:rFonts w:ascii="Wingdings" w:hAnsi="Wingdings" w:hint="default"/>
      </w:rPr>
    </w:lvl>
  </w:abstractNum>
  <w:abstractNum w:abstractNumId="2" w15:restartNumberingAfterBreak="0">
    <w:nsid w:val="01E840A0"/>
    <w:multiLevelType w:val="hybridMultilevel"/>
    <w:tmpl w:val="E2DCCC2E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2C32FD0"/>
    <w:multiLevelType w:val="hybridMultilevel"/>
    <w:tmpl w:val="F544E14E"/>
    <w:lvl w:ilvl="0" w:tplc="5E1490EC">
      <w:start w:val="1"/>
      <w:numFmt w:val="bullet"/>
      <w:lvlText w:val=""/>
      <w:lvlJc w:val="left"/>
      <w:pPr>
        <w:ind w:left="176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21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6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4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8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7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5120" w:hanging="420"/>
      </w:pPr>
      <w:rPr>
        <w:rFonts w:ascii="Wingdings" w:hAnsi="Wingdings" w:hint="default"/>
      </w:rPr>
    </w:lvl>
  </w:abstractNum>
  <w:abstractNum w:abstractNumId="4" w15:restartNumberingAfterBreak="0">
    <w:nsid w:val="0340663D"/>
    <w:multiLevelType w:val="hybridMultilevel"/>
    <w:tmpl w:val="66903A7C"/>
    <w:lvl w:ilvl="0" w:tplc="548AB710">
      <w:start w:val="1"/>
      <w:numFmt w:val="decimalFullWidth"/>
      <w:pStyle w:val="3"/>
      <w:lvlText w:val="（%1）"/>
      <w:lvlJc w:val="left"/>
      <w:pPr>
        <w:ind w:left="2973" w:hanging="420"/>
      </w:pPr>
      <w:rPr>
        <w:rFonts w:hint="eastAsia"/>
        <w:lang w:val="en-US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04C8128F"/>
    <w:multiLevelType w:val="hybridMultilevel"/>
    <w:tmpl w:val="C40A4222"/>
    <w:lvl w:ilvl="0" w:tplc="E0584D38">
      <w:start w:val="1"/>
      <w:numFmt w:val="decimalFullWidth"/>
      <w:lvlText w:val="注%1．"/>
      <w:lvlJc w:val="left"/>
      <w:pPr>
        <w:tabs>
          <w:tab w:val="num" w:pos="720"/>
        </w:tabs>
        <w:ind w:left="720" w:hanging="720"/>
      </w:p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6" w15:restartNumberingAfterBreak="0">
    <w:nsid w:val="06290AC3"/>
    <w:multiLevelType w:val="hybridMultilevel"/>
    <w:tmpl w:val="00727EC2"/>
    <w:lvl w:ilvl="0" w:tplc="0F6C213C">
      <w:start w:val="1"/>
      <w:numFmt w:val="lowerLetter"/>
      <w:lvlText w:val="(%1)"/>
      <w:lvlJc w:val="left"/>
      <w:pPr>
        <w:ind w:left="1470" w:hanging="420"/>
      </w:pPr>
      <w:rPr>
        <w:rFonts w:asciiTheme="majorEastAsia" w:eastAsiaTheme="majorEastAsia" w:hAnsiTheme="majorEastAsia"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09024156"/>
    <w:multiLevelType w:val="hybridMultilevel"/>
    <w:tmpl w:val="EEFCE654"/>
    <w:lvl w:ilvl="0" w:tplc="04B61110">
      <w:start w:val="1"/>
      <w:numFmt w:val="decimalFullWidth"/>
      <w:lvlText w:val="（%1）"/>
      <w:lvlJc w:val="left"/>
      <w:pPr>
        <w:ind w:left="840" w:hanging="84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092A51C0"/>
    <w:multiLevelType w:val="hybridMultilevel"/>
    <w:tmpl w:val="F59C2340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0BB1362F"/>
    <w:multiLevelType w:val="hybridMultilevel"/>
    <w:tmpl w:val="7BDC0A44"/>
    <w:lvl w:ilvl="0" w:tplc="A9361936">
      <w:start w:val="1"/>
      <w:numFmt w:val="decimalFullWidth"/>
      <w:lvlText w:val="%1）"/>
      <w:lvlJc w:val="left"/>
      <w:pPr>
        <w:ind w:left="105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470" w:hanging="420"/>
      </w:pPr>
    </w:lvl>
    <w:lvl w:ilvl="2" w:tplc="04090011" w:tentative="1">
      <w:start w:val="1"/>
      <w:numFmt w:val="decimalEnclosedCircle"/>
      <w:lvlText w:val="%3"/>
      <w:lvlJc w:val="lef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7" w:tentative="1">
      <w:start w:val="1"/>
      <w:numFmt w:val="aiueoFullWidth"/>
      <w:lvlText w:val="(%5)"/>
      <w:lvlJc w:val="left"/>
      <w:pPr>
        <w:ind w:left="2730" w:hanging="420"/>
      </w:pPr>
    </w:lvl>
    <w:lvl w:ilvl="5" w:tplc="04090011" w:tentative="1">
      <w:start w:val="1"/>
      <w:numFmt w:val="decimalEnclosedCircle"/>
      <w:lvlText w:val="%6"/>
      <w:lvlJc w:val="lef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7" w:tentative="1">
      <w:start w:val="1"/>
      <w:numFmt w:val="aiueoFullWidth"/>
      <w:lvlText w:val="(%8)"/>
      <w:lvlJc w:val="left"/>
      <w:pPr>
        <w:ind w:left="3990" w:hanging="420"/>
      </w:pPr>
    </w:lvl>
    <w:lvl w:ilvl="8" w:tplc="04090011" w:tentative="1">
      <w:start w:val="1"/>
      <w:numFmt w:val="decimalEnclosedCircle"/>
      <w:lvlText w:val="%9"/>
      <w:lvlJc w:val="left"/>
      <w:pPr>
        <w:ind w:left="4410" w:hanging="420"/>
      </w:pPr>
    </w:lvl>
  </w:abstractNum>
  <w:abstractNum w:abstractNumId="10" w15:restartNumberingAfterBreak="0">
    <w:nsid w:val="0C8E42F9"/>
    <w:multiLevelType w:val="hybridMultilevel"/>
    <w:tmpl w:val="9A240382"/>
    <w:lvl w:ilvl="0" w:tplc="25B267F4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0CD57FF2"/>
    <w:multiLevelType w:val="hybridMultilevel"/>
    <w:tmpl w:val="417C8E10"/>
    <w:lvl w:ilvl="0" w:tplc="9B9AE776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0EF75306"/>
    <w:multiLevelType w:val="hybridMultilevel"/>
    <w:tmpl w:val="6DA487EC"/>
    <w:lvl w:ilvl="0" w:tplc="BABC5326">
      <w:start w:val="1"/>
      <w:numFmt w:val="decimal"/>
      <w:lvlText w:val="%1."/>
      <w:lvlJc w:val="left"/>
      <w:pPr>
        <w:ind w:left="360" w:hanging="360"/>
      </w:pPr>
      <w:rPr>
        <w:rFonts w:ascii="ＭＳ Ｐ明朝" w:eastAsia="ＭＳ Ｐ明朝" w:hAnsi="ＭＳ Ｐ明朝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10C17E47"/>
    <w:multiLevelType w:val="hybridMultilevel"/>
    <w:tmpl w:val="5A6C5CCE"/>
    <w:lvl w:ilvl="0" w:tplc="2D6605E0">
      <w:start w:val="1"/>
      <w:numFmt w:val="decimalFullWidth"/>
      <w:lvlText w:val="%1."/>
      <w:lvlJc w:val="left"/>
      <w:pPr>
        <w:ind w:left="420" w:hanging="420"/>
      </w:pPr>
      <w:rPr>
        <w:rFonts w:hint="eastAsia"/>
      </w:rPr>
    </w:lvl>
    <w:lvl w:ilvl="1" w:tplc="9BC4432E">
      <w:start w:val="1"/>
      <w:numFmt w:val="decimal"/>
      <w:lvlText w:val="（%2）"/>
      <w:lvlJc w:val="left"/>
      <w:pPr>
        <w:ind w:left="840" w:hanging="420"/>
      </w:pPr>
      <w:rPr>
        <w:rFonts w:hint="eastAsia"/>
      </w:rPr>
    </w:lvl>
    <w:lvl w:ilvl="2" w:tplc="D0027736">
      <w:start w:val="1"/>
      <w:numFmt w:val="lowerLetter"/>
      <w:lvlText w:val="(%3)"/>
      <w:lvlJc w:val="left"/>
      <w:pPr>
        <w:ind w:left="1260" w:hanging="420"/>
      </w:pPr>
      <w:rPr>
        <w:rFonts w:ascii="ＭＳ ゴシック" w:eastAsia="ＭＳ ゴシック" w:hAnsi="ＭＳ ゴシック" w:hint="eastAsia"/>
        <w:caps w:val="0"/>
      </w:rPr>
    </w:lvl>
    <w:lvl w:ilvl="3" w:tplc="B526EB36">
      <w:start w:val="1"/>
      <w:numFmt w:val="lowerLetter"/>
      <w:lvlText w:val="(%4)"/>
      <w:lvlJc w:val="left"/>
      <w:pPr>
        <w:ind w:left="1680" w:hanging="420"/>
      </w:pPr>
      <w:rPr>
        <w:rFonts w:hint="eastAsia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1167530C"/>
    <w:multiLevelType w:val="hybridMultilevel"/>
    <w:tmpl w:val="866EC67C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13C1149B"/>
    <w:multiLevelType w:val="hybridMultilevel"/>
    <w:tmpl w:val="7BDC0A44"/>
    <w:lvl w:ilvl="0" w:tplc="A9361936">
      <w:start w:val="1"/>
      <w:numFmt w:val="decimalFullWidth"/>
      <w:lvlText w:val="%1）"/>
      <w:lvlJc w:val="left"/>
      <w:pPr>
        <w:ind w:left="105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470" w:hanging="420"/>
      </w:pPr>
    </w:lvl>
    <w:lvl w:ilvl="2" w:tplc="04090011" w:tentative="1">
      <w:start w:val="1"/>
      <w:numFmt w:val="decimalEnclosedCircle"/>
      <w:lvlText w:val="%3"/>
      <w:lvlJc w:val="lef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7" w:tentative="1">
      <w:start w:val="1"/>
      <w:numFmt w:val="aiueoFullWidth"/>
      <w:lvlText w:val="(%5)"/>
      <w:lvlJc w:val="left"/>
      <w:pPr>
        <w:ind w:left="2730" w:hanging="420"/>
      </w:pPr>
    </w:lvl>
    <w:lvl w:ilvl="5" w:tplc="04090011" w:tentative="1">
      <w:start w:val="1"/>
      <w:numFmt w:val="decimalEnclosedCircle"/>
      <w:lvlText w:val="%6"/>
      <w:lvlJc w:val="lef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7" w:tentative="1">
      <w:start w:val="1"/>
      <w:numFmt w:val="aiueoFullWidth"/>
      <w:lvlText w:val="(%8)"/>
      <w:lvlJc w:val="left"/>
      <w:pPr>
        <w:ind w:left="3990" w:hanging="420"/>
      </w:pPr>
    </w:lvl>
    <w:lvl w:ilvl="8" w:tplc="04090011" w:tentative="1">
      <w:start w:val="1"/>
      <w:numFmt w:val="decimalEnclosedCircle"/>
      <w:lvlText w:val="%9"/>
      <w:lvlJc w:val="left"/>
      <w:pPr>
        <w:ind w:left="4410" w:hanging="420"/>
      </w:pPr>
    </w:lvl>
  </w:abstractNum>
  <w:abstractNum w:abstractNumId="16" w15:restartNumberingAfterBreak="0">
    <w:nsid w:val="14D14E7E"/>
    <w:multiLevelType w:val="hybridMultilevel"/>
    <w:tmpl w:val="16365BD6"/>
    <w:lvl w:ilvl="0" w:tplc="04B61110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14E835A4"/>
    <w:multiLevelType w:val="hybridMultilevel"/>
    <w:tmpl w:val="B0A2E75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9BC4432E">
      <w:start w:val="1"/>
      <w:numFmt w:val="decimal"/>
      <w:lvlText w:val="（%2）"/>
      <w:lvlJc w:val="left"/>
      <w:pPr>
        <w:ind w:left="1140" w:hanging="720"/>
      </w:pPr>
      <w:rPr>
        <w:rFonts w:hint="eastAsia"/>
      </w:r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B526EB36">
      <w:start w:val="1"/>
      <w:numFmt w:val="lowerLetter"/>
      <w:lvlText w:val="(%4)"/>
      <w:lvlJc w:val="left"/>
      <w:pPr>
        <w:ind w:left="1680" w:hanging="420"/>
      </w:pPr>
      <w:rPr>
        <w:rFonts w:hint="eastAsia"/>
      </w:rPr>
    </w:lvl>
    <w:lvl w:ilvl="4" w:tplc="90C0AA1E">
      <w:numFmt w:val="bullet"/>
      <w:lvlText w:val="※"/>
      <w:lvlJc w:val="left"/>
      <w:pPr>
        <w:ind w:left="2040" w:hanging="360"/>
      </w:pPr>
      <w:rPr>
        <w:rFonts w:ascii="ＭＳ ゴシック" w:eastAsia="ＭＳ ゴシック" w:hAnsi="ＭＳ ゴシック" w:cs="Times New Roman" w:hint="eastAsia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195F0948"/>
    <w:multiLevelType w:val="hybridMultilevel"/>
    <w:tmpl w:val="C5028B0C"/>
    <w:lvl w:ilvl="0" w:tplc="11BA4EFE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1CEA02F3"/>
    <w:multiLevelType w:val="hybridMultilevel"/>
    <w:tmpl w:val="4FBC3AB6"/>
    <w:lvl w:ilvl="0" w:tplc="04090015">
      <w:start w:val="1"/>
      <w:numFmt w:val="decimalFullWidth"/>
      <w:lvlText w:val="%1."/>
      <w:lvlJc w:val="left"/>
      <w:pPr>
        <w:ind w:left="562" w:hanging="420"/>
      </w:pPr>
      <w:rPr>
        <w:rFonts w:hint="eastAsia"/>
      </w:rPr>
    </w:lvl>
    <w:lvl w:ilvl="1" w:tplc="2D68533C">
      <w:start w:val="3"/>
      <w:numFmt w:val="decimalFullWidth"/>
      <w:lvlText w:val="（%2）"/>
      <w:lvlJc w:val="left"/>
      <w:pPr>
        <w:ind w:left="1140" w:hanging="7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1D9928B4"/>
    <w:multiLevelType w:val="hybridMultilevel"/>
    <w:tmpl w:val="5504EA36"/>
    <w:lvl w:ilvl="0" w:tplc="9DA68C96">
      <w:start w:val="1"/>
      <w:numFmt w:val="decimal"/>
      <w:lvlText w:val="（%1）"/>
      <w:lvlJc w:val="left"/>
      <w:pPr>
        <w:ind w:left="1140" w:hanging="720"/>
      </w:pPr>
      <w:rPr>
        <w:rFonts w:hint="eastAsia"/>
        <w:lang w:val="en-US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1EF97DBB"/>
    <w:multiLevelType w:val="hybridMultilevel"/>
    <w:tmpl w:val="7BDC0A44"/>
    <w:lvl w:ilvl="0" w:tplc="A9361936">
      <w:start w:val="1"/>
      <w:numFmt w:val="decimalFullWidth"/>
      <w:lvlText w:val="%1）"/>
      <w:lvlJc w:val="left"/>
      <w:pPr>
        <w:ind w:left="105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470" w:hanging="420"/>
      </w:pPr>
    </w:lvl>
    <w:lvl w:ilvl="2" w:tplc="04090011" w:tentative="1">
      <w:start w:val="1"/>
      <w:numFmt w:val="decimalEnclosedCircle"/>
      <w:lvlText w:val="%3"/>
      <w:lvlJc w:val="lef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7" w:tentative="1">
      <w:start w:val="1"/>
      <w:numFmt w:val="aiueoFullWidth"/>
      <w:lvlText w:val="(%5)"/>
      <w:lvlJc w:val="left"/>
      <w:pPr>
        <w:ind w:left="2730" w:hanging="420"/>
      </w:pPr>
    </w:lvl>
    <w:lvl w:ilvl="5" w:tplc="04090011" w:tentative="1">
      <w:start w:val="1"/>
      <w:numFmt w:val="decimalEnclosedCircle"/>
      <w:lvlText w:val="%6"/>
      <w:lvlJc w:val="lef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7" w:tentative="1">
      <w:start w:val="1"/>
      <w:numFmt w:val="aiueoFullWidth"/>
      <w:lvlText w:val="(%8)"/>
      <w:lvlJc w:val="left"/>
      <w:pPr>
        <w:ind w:left="3990" w:hanging="420"/>
      </w:pPr>
    </w:lvl>
    <w:lvl w:ilvl="8" w:tplc="04090011" w:tentative="1">
      <w:start w:val="1"/>
      <w:numFmt w:val="decimalEnclosedCircle"/>
      <w:lvlText w:val="%9"/>
      <w:lvlJc w:val="left"/>
      <w:pPr>
        <w:ind w:left="4410" w:hanging="420"/>
      </w:pPr>
    </w:lvl>
  </w:abstractNum>
  <w:abstractNum w:abstractNumId="22" w15:restartNumberingAfterBreak="0">
    <w:nsid w:val="211263C8"/>
    <w:multiLevelType w:val="hybridMultilevel"/>
    <w:tmpl w:val="49F6BC86"/>
    <w:lvl w:ilvl="0" w:tplc="04090001">
      <w:start w:val="1"/>
      <w:numFmt w:val="bullet"/>
      <w:lvlText w:val=""/>
      <w:lvlJc w:val="left"/>
      <w:pPr>
        <w:ind w:left="421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1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1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1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1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1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1" w:hanging="420"/>
      </w:pPr>
      <w:rPr>
        <w:rFonts w:ascii="Wingdings" w:hAnsi="Wingdings" w:hint="default"/>
      </w:rPr>
    </w:lvl>
  </w:abstractNum>
  <w:abstractNum w:abstractNumId="23" w15:restartNumberingAfterBreak="0">
    <w:nsid w:val="213066CE"/>
    <w:multiLevelType w:val="hybridMultilevel"/>
    <w:tmpl w:val="777407D8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4" w15:restartNumberingAfterBreak="0">
    <w:nsid w:val="226D5A5C"/>
    <w:multiLevelType w:val="hybridMultilevel"/>
    <w:tmpl w:val="29E6E480"/>
    <w:lvl w:ilvl="0" w:tplc="DFE26012">
      <w:start w:val="1"/>
      <w:numFmt w:val="decimalFullWidth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5" w15:restartNumberingAfterBreak="0">
    <w:nsid w:val="247B3B53"/>
    <w:multiLevelType w:val="hybridMultilevel"/>
    <w:tmpl w:val="49C8F902"/>
    <w:lvl w:ilvl="0" w:tplc="4E602DC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F7DA1506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D892D786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CC08C586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42342460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FA52C6EE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41BC4366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1FD0F2BA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6CD47B2A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27245BEF"/>
    <w:multiLevelType w:val="hybridMultilevel"/>
    <w:tmpl w:val="4FB42F80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7" w15:restartNumberingAfterBreak="0">
    <w:nsid w:val="284923BA"/>
    <w:multiLevelType w:val="hybridMultilevel"/>
    <w:tmpl w:val="49F0FAE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2A234D12"/>
    <w:multiLevelType w:val="hybridMultilevel"/>
    <w:tmpl w:val="CEC860B6"/>
    <w:lvl w:ilvl="0" w:tplc="052CAC14">
      <w:start w:val="1"/>
      <w:numFmt w:val="decimal"/>
      <w:pStyle w:val="1"/>
      <w:lvlText w:val="%1)"/>
      <w:lvlJc w:val="right"/>
      <w:pPr>
        <w:tabs>
          <w:tab w:val="num" w:pos="624"/>
        </w:tabs>
        <w:ind w:left="624" w:hanging="170"/>
      </w:pPr>
      <w:rPr>
        <w:rFonts w:ascii="Times New Roman" w:hAnsi="Times New Roman" w:cs="Times New Roman" w:hint="default"/>
        <w:b w:val="0"/>
        <w:i w:val="0"/>
        <w:sz w:val="21"/>
        <w:szCs w:val="21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  <w:rPr>
        <w:rFonts w:cs="Times New Roman"/>
      </w:rPr>
    </w:lvl>
  </w:abstractNum>
  <w:abstractNum w:abstractNumId="29" w15:restartNumberingAfterBreak="0">
    <w:nsid w:val="2C0160F6"/>
    <w:multiLevelType w:val="hybridMultilevel"/>
    <w:tmpl w:val="93BAB604"/>
    <w:lvl w:ilvl="0" w:tplc="51CEAD36">
      <w:start w:val="1"/>
      <w:numFmt w:val="decimalFullWidth"/>
      <w:lvlText w:val="（%1）"/>
      <w:lvlJc w:val="left"/>
      <w:pPr>
        <w:ind w:left="114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30" w15:restartNumberingAfterBreak="0">
    <w:nsid w:val="2DFA10DC"/>
    <w:multiLevelType w:val="hybridMultilevel"/>
    <w:tmpl w:val="FC723424"/>
    <w:lvl w:ilvl="0" w:tplc="8426344E">
      <w:start w:val="2"/>
      <w:numFmt w:val="bullet"/>
      <w:lvlText w:val="※"/>
      <w:lvlJc w:val="left"/>
      <w:pPr>
        <w:ind w:left="840" w:hanging="420"/>
      </w:pPr>
      <w:rPr>
        <w:rFonts w:ascii="ＭＳ Ｐ明朝" w:eastAsia="ＭＳ Ｐ明朝" w:hAnsi="ＭＳ Ｐ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1" w15:restartNumberingAfterBreak="0">
    <w:nsid w:val="2EF410F5"/>
    <w:multiLevelType w:val="hybridMultilevel"/>
    <w:tmpl w:val="74A09BD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2F1A3A2C"/>
    <w:multiLevelType w:val="hybridMultilevel"/>
    <w:tmpl w:val="D8DC13EA"/>
    <w:lvl w:ilvl="0" w:tplc="3BC21418">
      <w:start w:val="1"/>
      <w:numFmt w:val="upperRoman"/>
      <w:pStyle w:val="10"/>
      <w:lvlText w:val="%1."/>
      <w:lvlJc w:val="left"/>
      <w:pPr>
        <w:ind w:left="420" w:hanging="420"/>
      </w:pPr>
      <w:rPr>
        <w:rFonts w:asciiTheme="majorHAnsi" w:eastAsiaTheme="majorEastAsia" w:hAnsiTheme="majorHAnsi" w:cstheme="majorHAnsi"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3" w15:restartNumberingAfterBreak="0">
    <w:nsid w:val="2F661787"/>
    <w:multiLevelType w:val="hybridMultilevel"/>
    <w:tmpl w:val="989E5CCE"/>
    <w:lvl w:ilvl="0" w:tplc="160AF60A">
      <w:start w:val="7"/>
      <w:numFmt w:val="bullet"/>
      <w:lvlText w:val="□"/>
      <w:lvlJc w:val="left"/>
      <w:pPr>
        <w:ind w:left="36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31B47760"/>
    <w:multiLevelType w:val="hybridMultilevel"/>
    <w:tmpl w:val="FAB814F8"/>
    <w:lvl w:ilvl="0" w:tplc="C1DE1464">
      <w:start w:val="1"/>
      <w:numFmt w:val="decimalFullWidth"/>
      <w:pStyle w:val="2"/>
      <w:lvlText w:val="%1."/>
      <w:lvlJc w:val="left"/>
      <w:pPr>
        <w:ind w:left="420" w:hanging="420"/>
      </w:pPr>
      <w:rPr>
        <w:rFonts w:hint="eastAsia"/>
        <w:lang w:val="en-US"/>
      </w:rPr>
    </w:lvl>
    <w:lvl w:ilvl="1" w:tplc="37A04C6A">
      <w:start w:val="1"/>
      <w:numFmt w:val="decimalFullWidth"/>
      <w:lvlText w:val="（%2）"/>
      <w:lvlJc w:val="left"/>
      <w:pPr>
        <w:ind w:left="998" w:hanging="7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118" w:hanging="420"/>
      </w:pPr>
    </w:lvl>
    <w:lvl w:ilvl="3" w:tplc="0409000F" w:tentative="1">
      <w:start w:val="1"/>
      <w:numFmt w:val="decimal"/>
      <w:lvlText w:val="%4."/>
      <w:lvlJc w:val="left"/>
      <w:pPr>
        <w:ind w:left="1538" w:hanging="420"/>
      </w:pPr>
    </w:lvl>
    <w:lvl w:ilvl="4" w:tplc="04090017" w:tentative="1">
      <w:start w:val="1"/>
      <w:numFmt w:val="aiueoFullWidth"/>
      <w:lvlText w:val="(%5)"/>
      <w:lvlJc w:val="left"/>
      <w:pPr>
        <w:ind w:left="1958" w:hanging="420"/>
      </w:pPr>
    </w:lvl>
    <w:lvl w:ilvl="5" w:tplc="04090011" w:tentative="1">
      <w:start w:val="1"/>
      <w:numFmt w:val="decimalEnclosedCircle"/>
      <w:lvlText w:val="%6"/>
      <w:lvlJc w:val="left"/>
      <w:pPr>
        <w:ind w:left="2378" w:hanging="420"/>
      </w:pPr>
    </w:lvl>
    <w:lvl w:ilvl="6" w:tplc="0409000F" w:tentative="1">
      <w:start w:val="1"/>
      <w:numFmt w:val="decimal"/>
      <w:lvlText w:val="%7."/>
      <w:lvlJc w:val="left"/>
      <w:pPr>
        <w:ind w:left="2798" w:hanging="420"/>
      </w:pPr>
    </w:lvl>
    <w:lvl w:ilvl="7" w:tplc="04090017" w:tentative="1">
      <w:start w:val="1"/>
      <w:numFmt w:val="aiueoFullWidth"/>
      <w:lvlText w:val="(%8)"/>
      <w:lvlJc w:val="left"/>
      <w:pPr>
        <w:ind w:left="3218" w:hanging="420"/>
      </w:pPr>
    </w:lvl>
    <w:lvl w:ilvl="8" w:tplc="04090011" w:tentative="1">
      <w:start w:val="1"/>
      <w:numFmt w:val="decimalEnclosedCircle"/>
      <w:lvlText w:val="%9"/>
      <w:lvlJc w:val="left"/>
      <w:pPr>
        <w:ind w:left="3638" w:hanging="420"/>
      </w:pPr>
    </w:lvl>
  </w:abstractNum>
  <w:abstractNum w:abstractNumId="35" w15:restartNumberingAfterBreak="0">
    <w:nsid w:val="333C4CF7"/>
    <w:multiLevelType w:val="hybridMultilevel"/>
    <w:tmpl w:val="B400E3EC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6" w15:restartNumberingAfterBreak="0">
    <w:nsid w:val="36C2695D"/>
    <w:multiLevelType w:val="hybridMultilevel"/>
    <w:tmpl w:val="62A25C8C"/>
    <w:lvl w:ilvl="0" w:tplc="F4BC7F84">
      <w:numFmt w:val="bullet"/>
      <w:lvlText w:val="・"/>
      <w:lvlJc w:val="left"/>
      <w:pPr>
        <w:tabs>
          <w:tab w:val="num" w:pos="360"/>
        </w:tabs>
        <w:ind w:left="360" w:hanging="360"/>
      </w:pPr>
      <w:rPr>
        <w:rFonts w:ascii="ＭＳ Ｐ明朝" w:eastAsia="ＭＳ Ｐ明朝" w:hAnsi="ＭＳ Ｐ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3BA86B96"/>
    <w:multiLevelType w:val="hybridMultilevel"/>
    <w:tmpl w:val="594C0B96"/>
    <w:lvl w:ilvl="0" w:tplc="0F245020">
      <w:start w:val="1"/>
      <w:numFmt w:val="decimalFullWidth"/>
      <w:lvlText w:val="%1．"/>
      <w:lvlJc w:val="left"/>
      <w:pPr>
        <w:ind w:left="480" w:hanging="48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8" w15:restartNumberingAfterBreak="0">
    <w:nsid w:val="3BC71444"/>
    <w:multiLevelType w:val="hybridMultilevel"/>
    <w:tmpl w:val="00A075CE"/>
    <w:lvl w:ilvl="0" w:tplc="E8988B72">
      <w:start w:val="4"/>
      <w:numFmt w:val="decimalFullWidth"/>
      <w:lvlText w:val="%1．"/>
      <w:lvlJc w:val="left"/>
      <w:pPr>
        <w:ind w:left="862" w:hanging="720"/>
      </w:pPr>
      <w:rPr>
        <w:rFonts w:hint="default"/>
        <w:lang w:val="en-US"/>
      </w:rPr>
    </w:lvl>
    <w:lvl w:ilvl="1" w:tplc="04090017" w:tentative="1">
      <w:start w:val="1"/>
      <w:numFmt w:val="aiueoFullWidth"/>
      <w:lvlText w:val="(%2)"/>
      <w:lvlJc w:val="left"/>
      <w:pPr>
        <w:ind w:left="982" w:hanging="420"/>
      </w:pPr>
    </w:lvl>
    <w:lvl w:ilvl="2" w:tplc="04090011" w:tentative="1">
      <w:start w:val="1"/>
      <w:numFmt w:val="decimalEnclosedCircle"/>
      <w:lvlText w:val="%3"/>
      <w:lvlJc w:val="left"/>
      <w:pPr>
        <w:ind w:left="1402" w:hanging="420"/>
      </w:pPr>
    </w:lvl>
    <w:lvl w:ilvl="3" w:tplc="0409000F" w:tentative="1">
      <w:start w:val="1"/>
      <w:numFmt w:val="decimal"/>
      <w:lvlText w:val="%4."/>
      <w:lvlJc w:val="left"/>
      <w:pPr>
        <w:ind w:left="1822" w:hanging="420"/>
      </w:pPr>
    </w:lvl>
    <w:lvl w:ilvl="4" w:tplc="04090017" w:tentative="1">
      <w:start w:val="1"/>
      <w:numFmt w:val="aiueoFullWidth"/>
      <w:lvlText w:val="(%5)"/>
      <w:lvlJc w:val="left"/>
      <w:pPr>
        <w:ind w:left="2242" w:hanging="420"/>
      </w:pPr>
    </w:lvl>
    <w:lvl w:ilvl="5" w:tplc="04090011" w:tentative="1">
      <w:start w:val="1"/>
      <w:numFmt w:val="decimalEnclosedCircle"/>
      <w:lvlText w:val="%6"/>
      <w:lvlJc w:val="left"/>
      <w:pPr>
        <w:ind w:left="2662" w:hanging="420"/>
      </w:pPr>
    </w:lvl>
    <w:lvl w:ilvl="6" w:tplc="0409000F" w:tentative="1">
      <w:start w:val="1"/>
      <w:numFmt w:val="decimal"/>
      <w:lvlText w:val="%7."/>
      <w:lvlJc w:val="left"/>
      <w:pPr>
        <w:ind w:left="3082" w:hanging="420"/>
      </w:pPr>
    </w:lvl>
    <w:lvl w:ilvl="7" w:tplc="04090017" w:tentative="1">
      <w:start w:val="1"/>
      <w:numFmt w:val="aiueoFullWidth"/>
      <w:lvlText w:val="(%8)"/>
      <w:lvlJc w:val="left"/>
      <w:pPr>
        <w:ind w:left="3502" w:hanging="420"/>
      </w:pPr>
    </w:lvl>
    <w:lvl w:ilvl="8" w:tplc="04090011" w:tentative="1">
      <w:start w:val="1"/>
      <w:numFmt w:val="decimalEnclosedCircle"/>
      <w:lvlText w:val="%9"/>
      <w:lvlJc w:val="left"/>
      <w:pPr>
        <w:ind w:left="3922" w:hanging="420"/>
      </w:pPr>
    </w:lvl>
  </w:abstractNum>
  <w:abstractNum w:abstractNumId="39" w15:restartNumberingAfterBreak="0">
    <w:nsid w:val="3C8506FD"/>
    <w:multiLevelType w:val="hybridMultilevel"/>
    <w:tmpl w:val="87867F16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0" w15:restartNumberingAfterBreak="0">
    <w:nsid w:val="3D65092B"/>
    <w:multiLevelType w:val="hybridMultilevel"/>
    <w:tmpl w:val="84AE8214"/>
    <w:lvl w:ilvl="0" w:tplc="04090015">
      <w:start w:val="1"/>
      <w:numFmt w:val="decimalFullWidth"/>
      <w:lvlText w:val="%1."/>
      <w:lvlJc w:val="left"/>
      <w:pPr>
        <w:ind w:left="562" w:hanging="420"/>
      </w:pPr>
      <w:rPr>
        <w:rFonts w:hint="eastAsia"/>
      </w:rPr>
    </w:lvl>
    <w:lvl w:ilvl="1" w:tplc="2D68533C">
      <w:start w:val="3"/>
      <w:numFmt w:val="decimalFullWidth"/>
      <w:lvlText w:val="（%2）"/>
      <w:lvlJc w:val="left"/>
      <w:pPr>
        <w:ind w:left="1140" w:hanging="7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1" w15:restartNumberingAfterBreak="0">
    <w:nsid w:val="3E2B48B3"/>
    <w:multiLevelType w:val="hybridMultilevel"/>
    <w:tmpl w:val="C92879F4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FA346004">
      <w:start w:val="1"/>
      <w:numFmt w:val="decimalEnclosedCircle"/>
      <w:lvlText w:val="%2"/>
      <w:lvlJc w:val="left"/>
      <w:pPr>
        <w:ind w:left="780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2" w15:restartNumberingAfterBreak="0">
    <w:nsid w:val="3F403FBD"/>
    <w:multiLevelType w:val="hybridMultilevel"/>
    <w:tmpl w:val="5C221C8A"/>
    <w:lvl w:ilvl="0" w:tplc="04090001">
      <w:start w:val="1"/>
      <w:numFmt w:val="bullet"/>
      <w:lvlText w:val=""/>
      <w:lvlJc w:val="left"/>
      <w:pPr>
        <w:ind w:left="424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4" w:hanging="420"/>
      </w:pPr>
      <w:rPr>
        <w:rFonts w:ascii="Wingdings" w:hAnsi="Wingdings" w:hint="default"/>
      </w:rPr>
    </w:lvl>
  </w:abstractNum>
  <w:abstractNum w:abstractNumId="43" w15:restartNumberingAfterBreak="0">
    <w:nsid w:val="3F821427"/>
    <w:multiLevelType w:val="hybridMultilevel"/>
    <w:tmpl w:val="6044A166"/>
    <w:lvl w:ilvl="0" w:tplc="73C261D4">
      <w:start w:val="2"/>
      <w:numFmt w:val="decimal"/>
      <w:lvlText w:val="（注%1）"/>
      <w:lvlJc w:val="left"/>
      <w:pPr>
        <w:ind w:left="1366" w:hanging="108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126" w:hanging="420"/>
      </w:pPr>
    </w:lvl>
    <w:lvl w:ilvl="2" w:tplc="04090011" w:tentative="1">
      <w:start w:val="1"/>
      <w:numFmt w:val="decimalEnclosedCircle"/>
      <w:lvlText w:val="%3"/>
      <w:lvlJc w:val="left"/>
      <w:pPr>
        <w:ind w:left="1546" w:hanging="420"/>
      </w:pPr>
    </w:lvl>
    <w:lvl w:ilvl="3" w:tplc="0409000F" w:tentative="1">
      <w:start w:val="1"/>
      <w:numFmt w:val="decimal"/>
      <w:lvlText w:val="%4."/>
      <w:lvlJc w:val="left"/>
      <w:pPr>
        <w:ind w:left="1966" w:hanging="420"/>
      </w:pPr>
    </w:lvl>
    <w:lvl w:ilvl="4" w:tplc="04090017" w:tentative="1">
      <w:start w:val="1"/>
      <w:numFmt w:val="aiueoFullWidth"/>
      <w:lvlText w:val="(%5)"/>
      <w:lvlJc w:val="left"/>
      <w:pPr>
        <w:ind w:left="2386" w:hanging="420"/>
      </w:pPr>
    </w:lvl>
    <w:lvl w:ilvl="5" w:tplc="04090011" w:tentative="1">
      <w:start w:val="1"/>
      <w:numFmt w:val="decimalEnclosedCircle"/>
      <w:lvlText w:val="%6"/>
      <w:lvlJc w:val="left"/>
      <w:pPr>
        <w:ind w:left="2806" w:hanging="420"/>
      </w:pPr>
    </w:lvl>
    <w:lvl w:ilvl="6" w:tplc="0409000F" w:tentative="1">
      <w:start w:val="1"/>
      <w:numFmt w:val="decimal"/>
      <w:lvlText w:val="%7."/>
      <w:lvlJc w:val="left"/>
      <w:pPr>
        <w:ind w:left="3226" w:hanging="420"/>
      </w:pPr>
    </w:lvl>
    <w:lvl w:ilvl="7" w:tplc="04090017" w:tentative="1">
      <w:start w:val="1"/>
      <w:numFmt w:val="aiueoFullWidth"/>
      <w:lvlText w:val="(%8)"/>
      <w:lvlJc w:val="left"/>
      <w:pPr>
        <w:ind w:left="3646" w:hanging="420"/>
      </w:pPr>
    </w:lvl>
    <w:lvl w:ilvl="8" w:tplc="04090011" w:tentative="1">
      <w:start w:val="1"/>
      <w:numFmt w:val="decimalEnclosedCircle"/>
      <w:lvlText w:val="%9"/>
      <w:lvlJc w:val="left"/>
      <w:pPr>
        <w:ind w:left="4066" w:hanging="420"/>
      </w:pPr>
    </w:lvl>
  </w:abstractNum>
  <w:abstractNum w:abstractNumId="44" w15:restartNumberingAfterBreak="0">
    <w:nsid w:val="3FB95C3D"/>
    <w:multiLevelType w:val="hybridMultilevel"/>
    <w:tmpl w:val="5504EA36"/>
    <w:lvl w:ilvl="0" w:tplc="9DA68C96">
      <w:start w:val="1"/>
      <w:numFmt w:val="decimal"/>
      <w:lvlText w:val="（%1）"/>
      <w:lvlJc w:val="left"/>
      <w:pPr>
        <w:ind w:left="1140" w:hanging="720"/>
      </w:pPr>
      <w:rPr>
        <w:rFonts w:hint="eastAsia"/>
        <w:lang w:val="en-US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5" w15:restartNumberingAfterBreak="0">
    <w:nsid w:val="40E24EB4"/>
    <w:multiLevelType w:val="hybridMultilevel"/>
    <w:tmpl w:val="1A6AD5FA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6" w15:restartNumberingAfterBreak="0">
    <w:nsid w:val="4163319E"/>
    <w:multiLevelType w:val="hybridMultilevel"/>
    <w:tmpl w:val="6DA85392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7" w15:restartNumberingAfterBreak="0">
    <w:nsid w:val="42685C21"/>
    <w:multiLevelType w:val="hybridMultilevel"/>
    <w:tmpl w:val="0D888D38"/>
    <w:lvl w:ilvl="0" w:tplc="129C3CA6">
      <w:start w:val="1"/>
      <w:numFmt w:val="decimalFullWidth"/>
      <w:lvlText w:val="%1）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8" w15:restartNumberingAfterBreak="0">
    <w:nsid w:val="43304A81"/>
    <w:multiLevelType w:val="hybridMultilevel"/>
    <w:tmpl w:val="436E49A4"/>
    <w:lvl w:ilvl="0" w:tplc="8BA6D1EE">
      <w:start w:val="1"/>
      <w:numFmt w:val="decimalFullWidth"/>
      <w:lvlText w:val="%1）"/>
      <w:lvlJc w:val="left"/>
      <w:pPr>
        <w:ind w:left="1050" w:hanging="420"/>
      </w:pPr>
      <w:rPr>
        <w:rFonts w:ascii="Arial" w:eastAsiaTheme="majorEastAsia" w:hAnsiTheme="majorEastAsia" w:cs="Times New Roman"/>
      </w:rPr>
    </w:lvl>
    <w:lvl w:ilvl="1" w:tplc="04090017" w:tentative="1">
      <w:start w:val="1"/>
      <w:numFmt w:val="aiueoFullWidth"/>
      <w:lvlText w:val="(%2)"/>
      <w:lvlJc w:val="left"/>
      <w:pPr>
        <w:ind w:left="1470" w:hanging="420"/>
      </w:pPr>
    </w:lvl>
    <w:lvl w:ilvl="2" w:tplc="04090011" w:tentative="1">
      <w:start w:val="1"/>
      <w:numFmt w:val="decimalEnclosedCircle"/>
      <w:lvlText w:val="%3"/>
      <w:lvlJc w:val="lef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7" w:tentative="1">
      <w:start w:val="1"/>
      <w:numFmt w:val="aiueoFullWidth"/>
      <w:lvlText w:val="(%5)"/>
      <w:lvlJc w:val="left"/>
      <w:pPr>
        <w:ind w:left="2730" w:hanging="420"/>
      </w:pPr>
    </w:lvl>
    <w:lvl w:ilvl="5" w:tplc="04090011" w:tentative="1">
      <w:start w:val="1"/>
      <w:numFmt w:val="decimalEnclosedCircle"/>
      <w:lvlText w:val="%6"/>
      <w:lvlJc w:val="lef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7" w:tentative="1">
      <w:start w:val="1"/>
      <w:numFmt w:val="aiueoFullWidth"/>
      <w:lvlText w:val="(%8)"/>
      <w:lvlJc w:val="left"/>
      <w:pPr>
        <w:ind w:left="3990" w:hanging="420"/>
      </w:pPr>
    </w:lvl>
    <w:lvl w:ilvl="8" w:tplc="04090011" w:tentative="1">
      <w:start w:val="1"/>
      <w:numFmt w:val="decimalEnclosedCircle"/>
      <w:lvlText w:val="%9"/>
      <w:lvlJc w:val="left"/>
      <w:pPr>
        <w:ind w:left="4410" w:hanging="420"/>
      </w:pPr>
    </w:lvl>
  </w:abstractNum>
  <w:abstractNum w:abstractNumId="49" w15:restartNumberingAfterBreak="0">
    <w:nsid w:val="44181613"/>
    <w:multiLevelType w:val="hybridMultilevel"/>
    <w:tmpl w:val="3D10F1A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0" w15:restartNumberingAfterBreak="0">
    <w:nsid w:val="44227E8F"/>
    <w:multiLevelType w:val="hybridMultilevel"/>
    <w:tmpl w:val="1AE892BC"/>
    <w:lvl w:ilvl="0" w:tplc="B96259D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1" w15:restartNumberingAfterBreak="0">
    <w:nsid w:val="445D6332"/>
    <w:multiLevelType w:val="hybridMultilevel"/>
    <w:tmpl w:val="90C433A8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2" w15:restartNumberingAfterBreak="0">
    <w:nsid w:val="45494F99"/>
    <w:multiLevelType w:val="hybridMultilevel"/>
    <w:tmpl w:val="979E2426"/>
    <w:lvl w:ilvl="0" w:tplc="BE601C50">
      <w:start w:val="1"/>
      <w:numFmt w:val="bullet"/>
      <w:lvlText w:val="※"/>
      <w:lvlJc w:val="left"/>
      <w:pPr>
        <w:ind w:left="360" w:hanging="360"/>
      </w:pPr>
      <w:rPr>
        <w:rFonts w:ascii="ＭＳ ゴシック" w:eastAsia="ＭＳ ゴシック" w:hAnsi="ＭＳ ゴシック" w:cs="ＭＳ明朝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3" w15:restartNumberingAfterBreak="0">
    <w:nsid w:val="45685E6B"/>
    <w:multiLevelType w:val="hybridMultilevel"/>
    <w:tmpl w:val="DB4C9CB2"/>
    <w:lvl w:ilvl="0" w:tplc="EA94DC82">
      <w:start w:val="1"/>
      <w:numFmt w:val="decimalFullWidth"/>
      <w:pStyle w:val="30"/>
      <w:lvlText w:val="（%1）"/>
      <w:lvlJc w:val="left"/>
      <w:pPr>
        <w:ind w:left="420" w:hanging="420"/>
      </w:pPr>
      <w:rPr>
        <w:rFonts w:hint="eastAsia"/>
        <w:color w:val="000000" w:themeColor="text1"/>
        <w:lang w:val="en-US"/>
      </w:rPr>
    </w:lvl>
    <w:lvl w:ilvl="1" w:tplc="19B485B4">
      <w:start w:val="3"/>
      <w:numFmt w:val="decimalFullWidth"/>
      <w:lvlText w:val="%2．"/>
      <w:lvlJc w:val="left"/>
      <w:pPr>
        <w:ind w:left="1140" w:hanging="7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4" w15:restartNumberingAfterBreak="0">
    <w:nsid w:val="46BC6CB8"/>
    <w:multiLevelType w:val="hybridMultilevel"/>
    <w:tmpl w:val="BFA01802"/>
    <w:lvl w:ilvl="0" w:tplc="39C462E8">
      <w:start w:val="4"/>
      <w:numFmt w:val="bullet"/>
      <w:lvlText w:val="・"/>
      <w:lvlJc w:val="left"/>
      <w:pPr>
        <w:tabs>
          <w:tab w:val="num" w:pos="1080"/>
        </w:tabs>
        <w:ind w:left="1080" w:hanging="360"/>
      </w:pPr>
      <w:rPr>
        <w:rFonts w:ascii="ＭＳ ゴシック" w:eastAsia="ＭＳ ゴシック" w:hAnsi="ＭＳ ゴシック" w:cs="Times New Roman" w:hint="eastAsia"/>
        <w:sz w:val="21"/>
      </w:rPr>
    </w:lvl>
    <w:lvl w:ilvl="1" w:tplc="0409000B" w:tentative="1">
      <w:start w:val="1"/>
      <w:numFmt w:val="bullet"/>
      <w:lvlText w:val=""/>
      <w:lvlJc w:val="left"/>
      <w:pPr>
        <w:tabs>
          <w:tab w:val="num" w:pos="1560"/>
        </w:tabs>
        <w:ind w:left="15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980"/>
        </w:tabs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820"/>
        </w:tabs>
        <w:ind w:left="28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3240"/>
        </w:tabs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660"/>
        </w:tabs>
        <w:ind w:left="36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4080"/>
        </w:tabs>
        <w:ind w:left="40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4500"/>
        </w:tabs>
        <w:ind w:left="4500" w:hanging="420"/>
      </w:pPr>
      <w:rPr>
        <w:rFonts w:ascii="Wingdings" w:hAnsi="Wingdings" w:hint="default"/>
      </w:rPr>
    </w:lvl>
  </w:abstractNum>
  <w:abstractNum w:abstractNumId="55" w15:restartNumberingAfterBreak="0">
    <w:nsid w:val="48D267C1"/>
    <w:multiLevelType w:val="hybridMultilevel"/>
    <w:tmpl w:val="22C438B4"/>
    <w:lvl w:ilvl="0" w:tplc="5EE288FE">
      <w:start w:val="1"/>
      <w:numFmt w:val="decimalEnclosedCircle"/>
      <w:lvlText w:val="%1"/>
      <w:lvlJc w:val="left"/>
      <w:pPr>
        <w:ind w:left="853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333" w:hanging="420"/>
      </w:pPr>
    </w:lvl>
    <w:lvl w:ilvl="2" w:tplc="04090011" w:tentative="1">
      <w:start w:val="1"/>
      <w:numFmt w:val="decimalEnclosedCircle"/>
      <w:lvlText w:val="%3"/>
      <w:lvlJc w:val="left"/>
      <w:pPr>
        <w:ind w:left="1753" w:hanging="420"/>
      </w:pPr>
    </w:lvl>
    <w:lvl w:ilvl="3" w:tplc="0409000F" w:tentative="1">
      <w:start w:val="1"/>
      <w:numFmt w:val="decimal"/>
      <w:lvlText w:val="%4."/>
      <w:lvlJc w:val="left"/>
      <w:pPr>
        <w:ind w:left="2173" w:hanging="420"/>
      </w:pPr>
    </w:lvl>
    <w:lvl w:ilvl="4" w:tplc="04090017" w:tentative="1">
      <w:start w:val="1"/>
      <w:numFmt w:val="aiueoFullWidth"/>
      <w:lvlText w:val="(%5)"/>
      <w:lvlJc w:val="left"/>
      <w:pPr>
        <w:ind w:left="2593" w:hanging="420"/>
      </w:pPr>
    </w:lvl>
    <w:lvl w:ilvl="5" w:tplc="04090011" w:tentative="1">
      <w:start w:val="1"/>
      <w:numFmt w:val="decimalEnclosedCircle"/>
      <w:lvlText w:val="%6"/>
      <w:lvlJc w:val="left"/>
      <w:pPr>
        <w:ind w:left="3013" w:hanging="420"/>
      </w:pPr>
    </w:lvl>
    <w:lvl w:ilvl="6" w:tplc="0409000F" w:tentative="1">
      <w:start w:val="1"/>
      <w:numFmt w:val="decimal"/>
      <w:lvlText w:val="%7."/>
      <w:lvlJc w:val="left"/>
      <w:pPr>
        <w:ind w:left="3433" w:hanging="420"/>
      </w:pPr>
    </w:lvl>
    <w:lvl w:ilvl="7" w:tplc="04090017" w:tentative="1">
      <w:start w:val="1"/>
      <w:numFmt w:val="aiueoFullWidth"/>
      <w:lvlText w:val="(%8)"/>
      <w:lvlJc w:val="left"/>
      <w:pPr>
        <w:ind w:left="3853" w:hanging="420"/>
      </w:pPr>
    </w:lvl>
    <w:lvl w:ilvl="8" w:tplc="04090011" w:tentative="1">
      <w:start w:val="1"/>
      <w:numFmt w:val="decimalEnclosedCircle"/>
      <w:lvlText w:val="%9"/>
      <w:lvlJc w:val="left"/>
      <w:pPr>
        <w:ind w:left="4273" w:hanging="420"/>
      </w:pPr>
    </w:lvl>
  </w:abstractNum>
  <w:abstractNum w:abstractNumId="56" w15:restartNumberingAfterBreak="0">
    <w:nsid w:val="497372F9"/>
    <w:multiLevelType w:val="hybridMultilevel"/>
    <w:tmpl w:val="FD08BB26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7" w15:restartNumberingAfterBreak="0">
    <w:nsid w:val="4A2B2578"/>
    <w:multiLevelType w:val="hybridMultilevel"/>
    <w:tmpl w:val="2AAECD3C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8" w15:restartNumberingAfterBreak="0">
    <w:nsid w:val="4B704A1E"/>
    <w:multiLevelType w:val="hybridMultilevel"/>
    <w:tmpl w:val="5E78780A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37A04C6A">
      <w:start w:val="1"/>
      <w:numFmt w:val="decimalFullWidth"/>
      <w:lvlText w:val="（%2）"/>
      <w:lvlJc w:val="left"/>
      <w:pPr>
        <w:ind w:left="840" w:hanging="4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9" w15:restartNumberingAfterBreak="0">
    <w:nsid w:val="4B8744E2"/>
    <w:multiLevelType w:val="hybridMultilevel"/>
    <w:tmpl w:val="C89CA4CC"/>
    <w:lvl w:ilvl="0" w:tplc="EB76D57E">
      <w:start w:val="1"/>
      <w:numFmt w:val="bullet"/>
      <w:lvlText w:val="・"/>
      <w:lvlJc w:val="left"/>
      <w:pPr>
        <w:tabs>
          <w:tab w:val="num" w:pos="1079"/>
        </w:tabs>
        <w:ind w:left="1079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559"/>
        </w:tabs>
        <w:ind w:left="1559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979"/>
        </w:tabs>
        <w:ind w:left="197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99"/>
        </w:tabs>
        <w:ind w:left="2399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819"/>
        </w:tabs>
        <w:ind w:left="2819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3239"/>
        </w:tabs>
        <w:ind w:left="323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659"/>
        </w:tabs>
        <w:ind w:left="3659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4079"/>
        </w:tabs>
        <w:ind w:left="4079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4499"/>
        </w:tabs>
        <w:ind w:left="4499" w:hanging="420"/>
      </w:pPr>
      <w:rPr>
        <w:rFonts w:ascii="Wingdings" w:hAnsi="Wingdings" w:hint="default"/>
      </w:rPr>
    </w:lvl>
  </w:abstractNum>
  <w:abstractNum w:abstractNumId="60" w15:restartNumberingAfterBreak="0">
    <w:nsid w:val="4BD86A58"/>
    <w:multiLevelType w:val="hybridMultilevel"/>
    <w:tmpl w:val="0DEC517E"/>
    <w:lvl w:ilvl="0" w:tplc="8AEE47DC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1" w15:restartNumberingAfterBreak="0">
    <w:nsid w:val="4D114622"/>
    <w:multiLevelType w:val="hybridMultilevel"/>
    <w:tmpl w:val="6B10A35C"/>
    <w:lvl w:ilvl="0" w:tplc="272E84F6">
      <w:start w:val="7"/>
      <w:numFmt w:val="decimalEnclosedCircle"/>
      <w:lvlText w:val="%1"/>
      <w:lvlJc w:val="left"/>
      <w:pPr>
        <w:ind w:left="121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690" w:hanging="420"/>
      </w:pPr>
    </w:lvl>
    <w:lvl w:ilvl="2" w:tplc="04090011" w:tentative="1">
      <w:start w:val="1"/>
      <w:numFmt w:val="decimalEnclosedCircle"/>
      <w:lvlText w:val="%3"/>
      <w:lvlJc w:val="left"/>
      <w:pPr>
        <w:ind w:left="2110" w:hanging="420"/>
      </w:pPr>
    </w:lvl>
    <w:lvl w:ilvl="3" w:tplc="0409000F" w:tentative="1">
      <w:start w:val="1"/>
      <w:numFmt w:val="decimal"/>
      <w:lvlText w:val="%4."/>
      <w:lvlJc w:val="left"/>
      <w:pPr>
        <w:ind w:left="2530" w:hanging="420"/>
      </w:pPr>
    </w:lvl>
    <w:lvl w:ilvl="4" w:tplc="04090017" w:tentative="1">
      <w:start w:val="1"/>
      <w:numFmt w:val="aiueoFullWidth"/>
      <w:lvlText w:val="(%5)"/>
      <w:lvlJc w:val="left"/>
      <w:pPr>
        <w:ind w:left="295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70" w:hanging="420"/>
      </w:pPr>
    </w:lvl>
    <w:lvl w:ilvl="6" w:tplc="0409000F" w:tentative="1">
      <w:start w:val="1"/>
      <w:numFmt w:val="decimal"/>
      <w:lvlText w:val="%7."/>
      <w:lvlJc w:val="left"/>
      <w:pPr>
        <w:ind w:left="3790" w:hanging="420"/>
      </w:pPr>
    </w:lvl>
    <w:lvl w:ilvl="7" w:tplc="04090017" w:tentative="1">
      <w:start w:val="1"/>
      <w:numFmt w:val="aiueoFullWidth"/>
      <w:lvlText w:val="(%8)"/>
      <w:lvlJc w:val="left"/>
      <w:pPr>
        <w:ind w:left="421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30" w:hanging="420"/>
      </w:pPr>
    </w:lvl>
  </w:abstractNum>
  <w:abstractNum w:abstractNumId="62" w15:restartNumberingAfterBreak="0">
    <w:nsid w:val="4DDE721A"/>
    <w:multiLevelType w:val="hybridMultilevel"/>
    <w:tmpl w:val="1DF008B4"/>
    <w:lvl w:ilvl="0" w:tplc="04B61110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3" w15:restartNumberingAfterBreak="0">
    <w:nsid w:val="4F5B21DA"/>
    <w:multiLevelType w:val="hybridMultilevel"/>
    <w:tmpl w:val="AACA767C"/>
    <w:lvl w:ilvl="0" w:tplc="B526EB36">
      <w:start w:val="1"/>
      <w:numFmt w:val="lowerLetter"/>
      <w:lvlText w:val="(%1)"/>
      <w:lvlJc w:val="left"/>
      <w:pPr>
        <w:ind w:left="630" w:hanging="420"/>
      </w:pPr>
      <w:rPr>
        <w:rFonts w:hint="eastAsia"/>
      </w:rPr>
    </w:lvl>
    <w:lvl w:ilvl="1" w:tplc="B526EB36">
      <w:start w:val="1"/>
      <w:numFmt w:val="lowerLetter"/>
      <w:lvlText w:val="(%2)"/>
      <w:lvlJc w:val="left"/>
      <w:pPr>
        <w:ind w:left="1050" w:hanging="420"/>
      </w:pPr>
      <w:rPr>
        <w:rFonts w:hint="eastAsia"/>
      </w:rPr>
    </w:lvl>
    <w:lvl w:ilvl="2" w:tplc="0F6C213C">
      <w:start w:val="1"/>
      <w:numFmt w:val="lowerLetter"/>
      <w:lvlText w:val="(%3)"/>
      <w:lvlJc w:val="left"/>
      <w:pPr>
        <w:ind w:left="1470" w:hanging="420"/>
      </w:pPr>
      <w:rPr>
        <w:rFonts w:asciiTheme="majorEastAsia" w:eastAsiaTheme="majorEastAsia" w:hAnsiTheme="majorEastAsia" w:hint="eastAsia"/>
      </w:r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64" w15:restartNumberingAfterBreak="0">
    <w:nsid w:val="50AA5A13"/>
    <w:multiLevelType w:val="hybridMultilevel"/>
    <w:tmpl w:val="9792617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5" w15:restartNumberingAfterBreak="0">
    <w:nsid w:val="533A1D8C"/>
    <w:multiLevelType w:val="hybridMultilevel"/>
    <w:tmpl w:val="5464EBB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6" w15:restartNumberingAfterBreak="0">
    <w:nsid w:val="53D26730"/>
    <w:multiLevelType w:val="hybridMultilevel"/>
    <w:tmpl w:val="266ED420"/>
    <w:lvl w:ilvl="0" w:tplc="3ADA4C22">
      <w:start w:val="2019"/>
      <w:numFmt w:val="bullet"/>
      <w:lvlText w:val="□"/>
      <w:lvlJc w:val="left"/>
      <w:pPr>
        <w:ind w:left="36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7" w15:restartNumberingAfterBreak="0">
    <w:nsid w:val="55097932"/>
    <w:multiLevelType w:val="hybridMultilevel"/>
    <w:tmpl w:val="BA4EFA04"/>
    <w:lvl w:ilvl="0" w:tplc="6BEEE480">
      <w:start w:val="1"/>
      <w:numFmt w:val="decimalFullWidth"/>
      <w:lvlText w:val="%1．"/>
      <w:lvlJc w:val="left"/>
      <w:pPr>
        <w:ind w:left="480" w:hanging="48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8" w15:restartNumberingAfterBreak="0">
    <w:nsid w:val="55277B6D"/>
    <w:multiLevelType w:val="hybridMultilevel"/>
    <w:tmpl w:val="BEDEC7F2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9" w15:restartNumberingAfterBreak="0">
    <w:nsid w:val="56117F48"/>
    <w:multiLevelType w:val="hybridMultilevel"/>
    <w:tmpl w:val="1BB07FFE"/>
    <w:lvl w:ilvl="0" w:tplc="B0F8BDA0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0" w15:restartNumberingAfterBreak="0">
    <w:nsid w:val="56A06D30"/>
    <w:multiLevelType w:val="hybridMultilevel"/>
    <w:tmpl w:val="235CF77A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1" w15:restartNumberingAfterBreak="0">
    <w:nsid w:val="58836DD3"/>
    <w:multiLevelType w:val="hybridMultilevel"/>
    <w:tmpl w:val="0F662A68"/>
    <w:lvl w:ilvl="0" w:tplc="245E7320">
      <w:start w:val="1"/>
      <w:numFmt w:val="decimalFullWidth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2" w15:restartNumberingAfterBreak="0">
    <w:nsid w:val="591B3370"/>
    <w:multiLevelType w:val="hybridMultilevel"/>
    <w:tmpl w:val="1D0CA24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73" w15:restartNumberingAfterBreak="0">
    <w:nsid w:val="5A5963B2"/>
    <w:multiLevelType w:val="hybridMultilevel"/>
    <w:tmpl w:val="D40C79B8"/>
    <w:lvl w:ilvl="0" w:tplc="37A04C6A">
      <w:start w:val="1"/>
      <w:numFmt w:val="decimalFullWidth"/>
      <w:lvlText w:val="（%1）"/>
      <w:lvlJc w:val="left"/>
      <w:pPr>
        <w:ind w:left="84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74" w15:restartNumberingAfterBreak="0">
    <w:nsid w:val="5A687E48"/>
    <w:multiLevelType w:val="hybridMultilevel"/>
    <w:tmpl w:val="6C0EB3E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5" w15:restartNumberingAfterBreak="0">
    <w:nsid w:val="5AFB15C7"/>
    <w:multiLevelType w:val="hybridMultilevel"/>
    <w:tmpl w:val="21E6F13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6" w15:restartNumberingAfterBreak="0">
    <w:nsid w:val="5BDD038E"/>
    <w:multiLevelType w:val="hybridMultilevel"/>
    <w:tmpl w:val="97E8033E"/>
    <w:lvl w:ilvl="0" w:tplc="ABA0CDB0">
      <w:start w:val="1"/>
      <w:numFmt w:val="aiueoFullWidth"/>
      <w:lvlText w:val="%1."/>
      <w:lvlJc w:val="left"/>
      <w:pPr>
        <w:ind w:left="5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80" w:hanging="420"/>
      </w:pPr>
    </w:lvl>
    <w:lvl w:ilvl="3" w:tplc="0409000F" w:tentative="1">
      <w:start w:val="1"/>
      <w:numFmt w:val="decimal"/>
      <w:lvlText w:val="%4."/>
      <w:lvlJc w:val="left"/>
      <w:pPr>
        <w:ind w:left="1900" w:hanging="420"/>
      </w:pPr>
    </w:lvl>
    <w:lvl w:ilvl="4" w:tplc="04090017" w:tentative="1">
      <w:start w:val="1"/>
      <w:numFmt w:val="aiueoFullWidth"/>
      <w:lvlText w:val="(%5)"/>
      <w:lvlJc w:val="left"/>
      <w:pPr>
        <w:ind w:left="23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40" w:hanging="420"/>
      </w:pPr>
    </w:lvl>
    <w:lvl w:ilvl="6" w:tplc="0409000F" w:tentative="1">
      <w:start w:val="1"/>
      <w:numFmt w:val="decimal"/>
      <w:lvlText w:val="%7."/>
      <w:lvlJc w:val="left"/>
      <w:pPr>
        <w:ind w:left="3160" w:hanging="420"/>
      </w:pPr>
    </w:lvl>
    <w:lvl w:ilvl="7" w:tplc="04090017" w:tentative="1">
      <w:start w:val="1"/>
      <w:numFmt w:val="aiueoFullWidth"/>
      <w:lvlText w:val="(%8)"/>
      <w:lvlJc w:val="left"/>
      <w:pPr>
        <w:ind w:left="35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000" w:hanging="420"/>
      </w:pPr>
    </w:lvl>
  </w:abstractNum>
  <w:abstractNum w:abstractNumId="77" w15:restartNumberingAfterBreak="0">
    <w:nsid w:val="5CB2749C"/>
    <w:multiLevelType w:val="hybridMultilevel"/>
    <w:tmpl w:val="CF30E10A"/>
    <w:lvl w:ilvl="0" w:tplc="40C07788">
      <w:start w:val="1"/>
      <w:numFmt w:val="decimal"/>
      <w:lvlText w:val="%1."/>
      <w:lvlJc w:val="left"/>
      <w:pPr>
        <w:ind w:left="420" w:hanging="420"/>
      </w:pPr>
      <w:rPr>
        <w:rFonts w:ascii="ＭＳ Ｐゴシック" w:eastAsia="ＭＳ Ｐゴシック" w:hAnsi="ＭＳ Ｐゴシック" w:hint="eastAsia"/>
        <w:b w:val="0"/>
        <w:i w:val="0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8" w15:restartNumberingAfterBreak="0">
    <w:nsid w:val="5FD004A0"/>
    <w:multiLevelType w:val="hybridMultilevel"/>
    <w:tmpl w:val="2EE46C0C"/>
    <w:lvl w:ilvl="0" w:tplc="5E1490EC">
      <w:start w:val="1"/>
      <w:numFmt w:val="bullet"/>
      <w:lvlText w:val=""/>
      <w:lvlJc w:val="left"/>
      <w:pPr>
        <w:ind w:left="109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51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93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5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77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19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1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03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450" w:hanging="420"/>
      </w:pPr>
      <w:rPr>
        <w:rFonts w:ascii="Wingdings" w:hAnsi="Wingdings" w:hint="default"/>
      </w:rPr>
    </w:lvl>
  </w:abstractNum>
  <w:abstractNum w:abstractNumId="79" w15:restartNumberingAfterBreak="0">
    <w:nsid w:val="5FE40664"/>
    <w:multiLevelType w:val="hybridMultilevel"/>
    <w:tmpl w:val="A260BC7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9BC4432E">
      <w:start w:val="1"/>
      <w:numFmt w:val="decimal"/>
      <w:lvlText w:val="（%2）"/>
      <w:lvlJc w:val="left"/>
      <w:pPr>
        <w:ind w:left="1140" w:hanging="720"/>
      </w:pPr>
      <w:rPr>
        <w:rFonts w:hint="eastAsia"/>
      </w:r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0" w15:restartNumberingAfterBreak="0">
    <w:nsid w:val="5FF866D7"/>
    <w:multiLevelType w:val="hybridMultilevel"/>
    <w:tmpl w:val="328CAEB8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1" w15:restartNumberingAfterBreak="0">
    <w:nsid w:val="60903748"/>
    <w:multiLevelType w:val="hybridMultilevel"/>
    <w:tmpl w:val="86201A04"/>
    <w:lvl w:ilvl="0" w:tplc="FD984BF0">
      <w:start w:val="1"/>
      <w:numFmt w:val="decimalFullWidth"/>
      <w:lvlText w:val="%1）"/>
      <w:lvlJc w:val="left"/>
      <w:pPr>
        <w:ind w:left="8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7" w:tentative="1">
      <w:start w:val="1"/>
      <w:numFmt w:val="aiueoFullWidth"/>
      <w:lvlText w:val="(%5)"/>
      <w:lvlJc w:val="left"/>
      <w:pPr>
        <w:ind w:left="22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7" w:tentative="1">
      <w:start w:val="1"/>
      <w:numFmt w:val="aiueoFullWidth"/>
      <w:lvlText w:val="(%8)"/>
      <w:lvlJc w:val="left"/>
      <w:pPr>
        <w:ind w:left="34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0" w:hanging="420"/>
      </w:pPr>
    </w:lvl>
  </w:abstractNum>
  <w:abstractNum w:abstractNumId="82" w15:restartNumberingAfterBreak="0">
    <w:nsid w:val="62726DB5"/>
    <w:multiLevelType w:val="hybridMultilevel"/>
    <w:tmpl w:val="D318CA9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EF841B62">
      <w:start w:val="1"/>
      <w:numFmt w:val="decimal"/>
      <w:lvlText w:val="（%2）"/>
      <w:lvlJc w:val="left"/>
      <w:pPr>
        <w:ind w:left="1140" w:hanging="720"/>
      </w:pPr>
      <w:rPr>
        <w:rFonts w:asciiTheme="majorEastAsia" w:eastAsiaTheme="majorEastAsia" w:hAnsiTheme="majorEastAsia" w:hint="eastAsia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3" w15:restartNumberingAfterBreak="0">
    <w:nsid w:val="62C15195"/>
    <w:multiLevelType w:val="hybridMultilevel"/>
    <w:tmpl w:val="1F5C6DE6"/>
    <w:lvl w:ilvl="0" w:tplc="8426344E">
      <w:start w:val="2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ＭＳ Ｐ明朝" w:eastAsia="ＭＳ Ｐ明朝" w:hAnsi="ＭＳ Ｐ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84" w15:restartNumberingAfterBreak="0">
    <w:nsid w:val="63B96EF5"/>
    <w:multiLevelType w:val="hybridMultilevel"/>
    <w:tmpl w:val="6230699E"/>
    <w:lvl w:ilvl="0" w:tplc="5A7498EE">
      <w:start w:val="1"/>
      <w:numFmt w:val="decimalFullWidth"/>
      <w:lvlText w:val="%1）"/>
      <w:lvlJc w:val="left"/>
      <w:pPr>
        <w:ind w:left="135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470" w:hanging="420"/>
      </w:pPr>
    </w:lvl>
    <w:lvl w:ilvl="2" w:tplc="04090011" w:tentative="1">
      <w:start w:val="1"/>
      <w:numFmt w:val="decimalEnclosedCircle"/>
      <w:lvlText w:val="%3"/>
      <w:lvlJc w:val="lef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7" w:tentative="1">
      <w:start w:val="1"/>
      <w:numFmt w:val="aiueoFullWidth"/>
      <w:lvlText w:val="(%5)"/>
      <w:lvlJc w:val="left"/>
      <w:pPr>
        <w:ind w:left="2730" w:hanging="420"/>
      </w:pPr>
    </w:lvl>
    <w:lvl w:ilvl="5" w:tplc="04090011" w:tentative="1">
      <w:start w:val="1"/>
      <w:numFmt w:val="decimalEnclosedCircle"/>
      <w:lvlText w:val="%6"/>
      <w:lvlJc w:val="lef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7" w:tentative="1">
      <w:start w:val="1"/>
      <w:numFmt w:val="aiueoFullWidth"/>
      <w:lvlText w:val="(%8)"/>
      <w:lvlJc w:val="left"/>
      <w:pPr>
        <w:ind w:left="3990" w:hanging="420"/>
      </w:pPr>
    </w:lvl>
    <w:lvl w:ilvl="8" w:tplc="04090011" w:tentative="1">
      <w:start w:val="1"/>
      <w:numFmt w:val="decimalEnclosedCircle"/>
      <w:lvlText w:val="%9"/>
      <w:lvlJc w:val="left"/>
      <w:pPr>
        <w:ind w:left="4410" w:hanging="420"/>
      </w:pPr>
    </w:lvl>
  </w:abstractNum>
  <w:abstractNum w:abstractNumId="85" w15:restartNumberingAfterBreak="0">
    <w:nsid w:val="64420A53"/>
    <w:multiLevelType w:val="hybridMultilevel"/>
    <w:tmpl w:val="170444B6"/>
    <w:lvl w:ilvl="0" w:tplc="6B4CE1EC">
      <w:start w:val="1"/>
      <w:numFmt w:val="decimalFullWidth"/>
      <w:lvlText w:val="（%1）"/>
      <w:lvlJc w:val="left"/>
      <w:pPr>
        <w:ind w:left="420" w:hanging="420"/>
      </w:pPr>
      <w:rPr>
        <w:rFonts w:hint="eastAsia"/>
        <w:color w:val="000000" w:themeColor="text1"/>
        <w:lang w:val="en-US"/>
      </w:rPr>
    </w:lvl>
    <w:lvl w:ilvl="1" w:tplc="19B485B4">
      <w:start w:val="3"/>
      <w:numFmt w:val="decimalFullWidth"/>
      <w:lvlText w:val="%2．"/>
      <w:lvlJc w:val="left"/>
      <w:pPr>
        <w:ind w:left="1140" w:hanging="7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6" w15:restartNumberingAfterBreak="0">
    <w:nsid w:val="64F25776"/>
    <w:multiLevelType w:val="hybridMultilevel"/>
    <w:tmpl w:val="C114B76C"/>
    <w:lvl w:ilvl="0" w:tplc="5E1490EC">
      <w:start w:val="1"/>
      <w:numFmt w:val="bullet"/>
      <w:lvlText w:val="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7" w15:restartNumberingAfterBreak="0">
    <w:nsid w:val="655956F9"/>
    <w:multiLevelType w:val="hybridMultilevel"/>
    <w:tmpl w:val="4A865E28"/>
    <w:lvl w:ilvl="0" w:tplc="51AED080">
      <w:start w:val="1"/>
      <w:numFmt w:val="decimalEnclosedCircle"/>
      <w:lvlText w:val="%1"/>
      <w:lvlJc w:val="left"/>
      <w:pPr>
        <w:ind w:left="643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123" w:hanging="420"/>
      </w:pPr>
    </w:lvl>
    <w:lvl w:ilvl="2" w:tplc="04090011" w:tentative="1">
      <w:start w:val="1"/>
      <w:numFmt w:val="decimalEnclosedCircle"/>
      <w:lvlText w:val="%3"/>
      <w:lvlJc w:val="left"/>
      <w:pPr>
        <w:ind w:left="1543" w:hanging="420"/>
      </w:pPr>
    </w:lvl>
    <w:lvl w:ilvl="3" w:tplc="0409000F" w:tentative="1">
      <w:start w:val="1"/>
      <w:numFmt w:val="decimal"/>
      <w:lvlText w:val="%4."/>
      <w:lvlJc w:val="left"/>
      <w:pPr>
        <w:ind w:left="1963" w:hanging="420"/>
      </w:pPr>
    </w:lvl>
    <w:lvl w:ilvl="4" w:tplc="04090017" w:tentative="1">
      <w:start w:val="1"/>
      <w:numFmt w:val="aiueoFullWidth"/>
      <w:lvlText w:val="(%5)"/>
      <w:lvlJc w:val="left"/>
      <w:pPr>
        <w:ind w:left="2383" w:hanging="420"/>
      </w:pPr>
    </w:lvl>
    <w:lvl w:ilvl="5" w:tplc="04090011" w:tentative="1">
      <w:start w:val="1"/>
      <w:numFmt w:val="decimalEnclosedCircle"/>
      <w:lvlText w:val="%6"/>
      <w:lvlJc w:val="left"/>
      <w:pPr>
        <w:ind w:left="2803" w:hanging="420"/>
      </w:pPr>
    </w:lvl>
    <w:lvl w:ilvl="6" w:tplc="0409000F" w:tentative="1">
      <w:start w:val="1"/>
      <w:numFmt w:val="decimal"/>
      <w:lvlText w:val="%7."/>
      <w:lvlJc w:val="left"/>
      <w:pPr>
        <w:ind w:left="3223" w:hanging="420"/>
      </w:pPr>
    </w:lvl>
    <w:lvl w:ilvl="7" w:tplc="04090017" w:tentative="1">
      <w:start w:val="1"/>
      <w:numFmt w:val="aiueoFullWidth"/>
      <w:lvlText w:val="(%8)"/>
      <w:lvlJc w:val="left"/>
      <w:pPr>
        <w:ind w:left="3643" w:hanging="420"/>
      </w:pPr>
    </w:lvl>
    <w:lvl w:ilvl="8" w:tplc="04090011" w:tentative="1">
      <w:start w:val="1"/>
      <w:numFmt w:val="decimalEnclosedCircle"/>
      <w:lvlText w:val="%9"/>
      <w:lvlJc w:val="left"/>
      <w:pPr>
        <w:ind w:left="4063" w:hanging="420"/>
      </w:pPr>
    </w:lvl>
  </w:abstractNum>
  <w:abstractNum w:abstractNumId="88" w15:restartNumberingAfterBreak="0">
    <w:nsid w:val="65640722"/>
    <w:multiLevelType w:val="hybridMultilevel"/>
    <w:tmpl w:val="65D07132"/>
    <w:lvl w:ilvl="0" w:tplc="80082FCE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9" w15:restartNumberingAfterBreak="0">
    <w:nsid w:val="65CF74BB"/>
    <w:multiLevelType w:val="hybridMultilevel"/>
    <w:tmpl w:val="12F22F70"/>
    <w:lvl w:ilvl="0" w:tplc="37A04C6A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0" w15:restartNumberingAfterBreak="0">
    <w:nsid w:val="6650655D"/>
    <w:multiLevelType w:val="hybridMultilevel"/>
    <w:tmpl w:val="887C82F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1" w15:restartNumberingAfterBreak="0">
    <w:nsid w:val="66702162"/>
    <w:multiLevelType w:val="hybridMultilevel"/>
    <w:tmpl w:val="DE367038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2" w15:restartNumberingAfterBreak="0">
    <w:nsid w:val="687C32E0"/>
    <w:multiLevelType w:val="hybridMultilevel"/>
    <w:tmpl w:val="FD043CF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3" w15:restartNumberingAfterBreak="0">
    <w:nsid w:val="696B0CCE"/>
    <w:multiLevelType w:val="hybridMultilevel"/>
    <w:tmpl w:val="83363D90"/>
    <w:lvl w:ilvl="0" w:tplc="FCBC7B1C">
      <w:start w:val="2"/>
      <w:numFmt w:val="lowerLetter"/>
      <w:lvlText w:val="%1."/>
      <w:lvlJc w:val="left"/>
      <w:pPr>
        <w:ind w:left="84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320" w:hanging="420"/>
      </w:pPr>
    </w:lvl>
    <w:lvl w:ilvl="2" w:tplc="04090011" w:tentative="1">
      <w:start w:val="1"/>
      <w:numFmt w:val="decimalEnclosedCircle"/>
      <w:lvlText w:val="%3"/>
      <w:lvlJc w:val="lef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7" w:tentative="1">
      <w:start w:val="1"/>
      <w:numFmt w:val="aiueoFullWidth"/>
      <w:lvlText w:val="(%5)"/>
      <w:lvlJc w:val="left"/>
      <w:pPr>
        <w:ind w:left="2580" w:hanging="420"/>
      </w:pPr>
    </w:lvl>
    <w:lvl w:ilvl="5" w:tplc="04090011" w:tentative="1">
      <w:start w:val="1"/>
      <w:numFmt w:val="decimalEnclosedCircle"/>
      <w:lvlText w:val="%6"/>
      <w:lvlJc w:val="lef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7" w:tentative="1">
      <w:start w:val="1"/>
      <w:numFmt w:val="aiueoFullWidth"/>
      <w:lvlText w:val="(%8)"/>
      <w:lvlJc w:val="left"/>
      <w:pPr>
        <w:ind w:left="384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60" w:hanging="420"/>
      </w:pPr>
    </w:lvl>
  </w:abstractNum>
  <w:abstractNum w:abstractNumId="94" w15:restartNumberingAfterBreak="0">
    <w:nsid w:val="69995D3A"/>
    <w:multiLevelType w:val="hybridMultilevel"/>
    <w:tmpl w:val="938E5536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5" w15:restartNumberingAfterBreak="0">
    <w:nsid w:val="6AF5747E"/>
    <w:multiLevelType w:val="hybridMultilevel"/>
    <w:tmpl w:val="B72A606E"/>
    <w:lvl w:ilvl="0" w:tplc="5E1490EC">
      <w:start w:val="1"/>
      <w:numFmt w:val="bullet"/>
      <w:lvlText w:val=""/>
      <w:lvlJc w:val="left"/>
      <w:pPr>
        <w:ind w:left="986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406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2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6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66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8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6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26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46" w:hanging="420"/>
      </w:pPr>
      <w:rPr>
        <w:rFonts w:ascii="Wingdings" w:hAnsi="Wingdings" w:hint="default"/>
      </w:rPr>
    </w:lvl>
  </w:abstractNum>
  <w:abstractNum w:abstractNumId="96" w15:restartNumberingAfterBreak="0">
    <w:nsid w:val="6EBE5108"/>
    <w:multiLevelType w:val="hybridMultilevel"/>
    <w:tmpl w:val="0128D090"/>
    <w:lvl w:ilvl="0" w:tplc="C0BEC2FA">
      <w:start w:val="1"/>
      <w:numFmt w:val="decimalFullWidth"/>
      <w:lvlText w:val="（%1）"/>
      <w:lvlJc w:val="left"/>
      <w:pPr>
        <w:ind w:left="420" w:hanging="420"/>
      </w:pPr>
      <w:rPr>
        <w:rFonts w:hint="eastAsia"/>
        <w:color w:val="000000" w:themeColor="text1"/>
        <w:lang w:val="en-US"/>
      </w:rPr>
    </w:lvl>
    <w:lvl w:ilvl="1" w:tplc="19B485B4">
      <w:start w:val="3"/>
      <w:numFmt w:val="decimalFullWidth"/>
      <w:lvlText w:val="%2．"/>
      <w:lvlJc w:val="left"/>
      <w:pPr>
        <w:ind w:left="1140" w:hanging="7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7" w15:restartNumberingAfterBreak="0">
    <w:nsid w:val="711505FC"/>
    <w:multiLevelType w:val="hybridMultilevel"/>
    <w:tmpl w:val="936E57AE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8" w15:restartNumberingAfterBreak="0">
    <w:nsid w:val="72B84DAB"/>
    <w:multiLevelType w:val="hybridMultilevel"/>
    <w:tmpl w:val="C082BDA2"/>
    <w:lvl w:ilvl="0" w:tplc="9180568C">
      <w:start w:val="5"/>
      <w:numFmt w:val="bullet"/>
      <w:lvlText w:val="□"/>
      <w:lvlJc w:val="left"/>
      <w:pPr>
        <w:ind w:left="36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9" w15:restartNumberingAfterBreak="0">
    <w:nsid w:val="72D22E15"/>
    <w:multiLevelType w:val="hybridMultilevel"/>
    <w:tmpl w:val="AE1C078A"/>
    <w:lvl w:ilvl="0" w:tplc="43EC124E">
      <w:start w:val="1"/>
      <w:numFmt w:val="decimalFullWidth"/>
      <w:lvlText w:val="%1）"/>
      <w:lvlJc w:val="left"/>
      <w:pPr>
        <w:ind w:left="103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1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570" w:hanging="420"/>
      </w:pPr>
    </w:lvl>
    <w:lvl w:ilvl="3" w:tplc="0409000F" w:tentative="1">
      <w:start w:val="1"/>
      <w:numFmt w:val="decimal"/>
      <w:lvlText w:val="%4."/>
      <w:lvlJc w:val="left"/>
      <w:pPr>
        <w:ind w:left="1990" w:hanging="420"/>
      </w:pPr>
    </w:lvl>
    <w:lvl w:ilvl="4" w:tplc="04090017" w:tentative="1">
      <w:start w:val="1"/>
      <w:numFmt w:val="aiueoFullWidth"/>
      <w:lvlText w:val="(%5)"/>
      <w:lvlJc w:val="left"/>
      <w:pPr>
        <w:ind w:left="24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30" w:hanging="420"/>
      </w:pPr>
    </w:lvl>
    <w:lvl w:ilvl="6" w:tplc="0409000F" w:tentative="1">
      <w:start w:val="1"/>
      <w:numFmt w:val="decimal"/>
      <w:lvlText w:val="%7."/>
      <w:lvlJc w:val="left"/>
      <w:pPr>
        <w:ind w:left="3250" w:hanging="420"/>
      </w:pPr>
    </w:lvl>
    <w:lvl w:ilvl="7" w:tplc="04090017" w:tentative="1">
      <w:start w:val="1"/>
      <w:numFmt w:val="aiueoFullWidth"/>
      <w:lvlText w:val="(%8)"/>
      <w:lvlJc w:val="left"/>
      <w:pPr>
        <w:ind w:left="3670" w:hanging="420"/>
      </w:pPr>
    </w:lvl>
    <w:lvl w:ilvl="8" w:tplc="04090011" w:tentative="1">
      <w:start w:val="1"/>
      <w:numFmt w:val="decimalEnclosedCircle"/>
      <w:lvlText w:val="%9"/>
      <w:lvlJc w:val="left"/>
      <w:pPr>
        <w:ind w:left="4090" w:hanging="420"/>
      </w:pPr>
    </w:lvl>
  </w:abstractNum>
  <w:abstractNum w:abstractNumId="100" w15:restartNumberingAfterBreak="0">
    <w:nsid w:val="734E52BB"/>
    <w:multiLevelType w:val="multilevel"/>
    <w:tmpl w:val="3FA071DE"/>
    <w:lvl w:ilvl="0">
      <w:start w:val="1"/>
      <w:numFmt w:val="decimal"/>
      <w:lvlText w:val="%1-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"/>
      <w:numFmt w:val="decimal"/>
      <w:lvlText w:val="%1-%2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2">
      <w:start w:val="1"/>
      <w:numFmt w:val="decimal"/>
      <w:lvlText w:val="%1-%2.%3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3">
      <w:start w:val="1"/>
      <w:numFmt w:val="decimal"/>
      <w:lvlText w:val="%1-%2.%3.%4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4">
      <w:start w:val="1"/>
      <w:numFmt w:val="decimal"/>
      <w:lvlText w:val="%1-%2.%3.%4.%5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tabs>
          <w:tab w:val="num" w:pos="480"/>
        </w:tabs>
        <w:ind w:left="480" w:hanging="480"/>
      </w:pPr>
      <w:rPr>
        <w:rFonts w:hint="default"/>
      </w:rPr>
    </w:lvl>
  </w:abstractNum>
  <w:abstractNum w:abstractNumId="101" w15:restartNumberingAfterBreak="0">
    <w:nsid w:val="735C73A9"/>
    <w:multiLevelType w:val="hybridMultilevel"/>
    <w:tmpl w:val="7C9E354A"/>
    <w:lvl w:ilvl="0" w:tplc="ACBE94C2">
      <w:start w:val="1"/>
      <w:numFmt w:val="decimalFullWidth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2" w15:restartNumberingAfterBreak="0">
    <w:nsid w:val="777930A3"/>
    <w:multiLevelType w:val="hybridMultilevel"/>
    <w:tmpl w:val="285EE5C2"/>
    <w:lvl w:ilvl="0" w:tplc="04090001">
      <w:start w:val="1"/>
      <w:numFmt w:val="bullet"/>
      <w:lvlText w:val=""/>
      <w:lvlJc w:val="left"/>
      <w:pPr>
        <w:ind w:left="842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2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2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2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2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2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2" w:hanging="420"/>
      </w:pPr>
      <w:rPr>
        <w:rFonts w:ascii="Wingdings" w:hAnsi="Wingdings" w:hint="default"/>
      </w:rPr>
    </w:lvl>
  </w:abstractNum>
  <w:abstractNum w:abstractNumId="103" w15:restartNumberingAfterBreak="0">
    <w:nsid w:val="778C190E"/>
    <w:multiLevelType w:val="hybridMultilevel"/>
    <w:tmpl w:val="6A06D5F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4" w15:restartNumberingAfterBreak="0">
    <w:nsid w:val="78CF69EB"/>
    <w:multiLevelType w:val="hybridMultilevel"/>
    <w:tmpl w:val="4BF8EAB6"/>
    <w:lvl w:ilvl="0" w:tplc="4AB45E90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5" w15:restartNumberingAfterBreak="0">
    <w:nsid w:val="79005438"/>
    <w:multiLevelType w:val="hybridMultilevel"/>
    <w:tmpl w:val="732861BE"/>
    <w:lvl w:ilvl="0" w:tplc="04090001">
      <w:start w:val="1"/>
      <w:numFmt w:val="bullet"/>
      <w:lvlText w:val=""/>
      <w:lvlJc w:val="left"/>
      <w:pPr>
        <w:ind w:left="63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106" w15:restartNumberingAfterBreak="0">
    <w:nsid w:val="79627D8A"/>
    <w:multiLevelType w:val="hybridMultilevel"/>
    <w:tmpl w:val="D3786364"/>
    <w:lvl w:ilvl="0" w:tplc="9D5C6C6C">
      <w:start w:val="2"/>
      <w:numFmt w:val="decimalFullWidth"/>
      <w:lvlText w:val="%1．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7" w15:restartNumberingAfterBreak="0">
    <w:nsid w:val="7B471C85"/>
    <w:multiLevelType w:val="hybridMultilevel"/>
    <w:tmpl w:val="82B03BEA"/>
    <w:lvl w:ilvl="0" w:tplc="5E1490EC">
      <w:start w:val="1"/>
      <w:numFmt w:val="bullet"/>
      <w:lvlText w:val="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8" w15:restartNumberingAfterBreak="0">
    <w:nsid w:val="7B570782"/>
    <w:multiLevelType w:val="hybridMultilevel"/>
    <w:tmpl w:val="71F2D852"/>
    <w:lvl w:ilvl="0" w:tplc="0D68A2E4">
      <w:start w:val="1"/>
      <w:numFmt w:val="decimalFullWidth"/>
      <w:lvlText w:val="（%1）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9" w15:restartNumberingAfterBreak="0">
    <w:nsid w:val="7F523084"/>
    <w:multiLevelType w:val="hybridMultilevel"/>
    <w:tmpl w:val="7A8CE9EA"/>
    <w:lvl w:ilvl="0" w:tplc="7DA46ED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28"/>
  </w:num>
  <w:num w:numId="2">
    <w:abstractNumId w:val="102"/>
  </w:num>
  <w:num w:numId="3">
    <w:abstractNumId w:val="32"/>
  </w:num>
  <w:num w:numId="4">
    <w:abstractNumId w:val="34"/>
  </w:num>
  <w:num w:numId="5">
    <w:abstractNumId w:val="96"/>
  </w:num>
  <w:num w:numId="6">
    <w:abstractNumId w:val="34"/>
    <w:lvlOverride w:ilvl="0">
      <w:startOverride w:val="1"/>
    </w:lvlOverride>
  </w:num>
  <w:num w:numId="7">
    <w:abstractNumId w:val="96"/>
    <w:lvlOverride w:ilvl="0">
      <w:startOverride w:val="1"/>
    </w:lvlOverride>
  </w:num>
  <w:num w:numId="8">
    <w:abstractNumId w:val="96"/>
    <w:lvlOverride w:ilvl="0">
      <w:startOverride w:val="1"/>
    </w:lvlOverride>
  </w:num>
  <w:num w:numId="9">
    <w:abstractNumId w:val="34"/>
    <w:lvlOverride w:ilvl="0">
      <w:startOverride w:val="1"/>
    </w:lvlOverride>
  </w:num>
  <w:num w:numId="10">
    <w:abstractNumId w:val="96"/>
    <w:lvlOverride w:ilvl="0">
      <w:startOverride w:val="1"/>
    </w:lvlOverride>
  </w:num>
  <w:num w:numId="11">
    <w:abstractNumId w:val="96"/>
    <w:lvlOverride w:ilvl="0">
      <w:startOverride w:val="1"/>
    </w:lvlOverride>
  </w:num>
  <w:num w:numId="12">
    <w:abstractNumId w:val="34"/>
    <w:lvlOverride w:ilvl="0">
      <w:startOverride w:val="1"/>
    </w:lvlOverride>
  </w:num>
  <w:num w:numId="13">
    <w:abstractNumId w:val="96"/>
    <w:lvlOverride w:ilvl="0">
      <w:startOverride w:val="1"/>
    </w:lvlOverride>
  </w:num>
  <w:num w:numId="14">
    <w:abstractNumId w:val="34"/>
  </w:num>
  <w:num w:numId="15">
    <w:abstractNumId w:val="96"/>
    <w:lvlOverride w:ilvl="0">
      <w:startOverride w:val="1"/>
    </w:lvlOverride>
  </w:num>
  <w:num w:numId="16">
    <w:abstractNumId w:val="34"/>
    <w:lvlOverride w:ilvl="0">
      <w:startOverride w:val="1"/>
    </w:lvlOverride>
  </w:num>
  <w:num w:numId="17">
    <w:abstractNumId w:val="96"/>
    <w:lvlOverride w:ilvl="0">
      <w:startOverride w:val="1"/>
    </w:lvlOverride>
  </w:num>
  <w:num w:numId="18">
    <w:abstractNumId w:val="96"/>
    <w:lvlOverride w:ilvl="0">
      <w:startOverride w:val="1"/>
    </w:lvlOverride>
  </w:num>
  <w:num w:numId="19">
    <w:abstractNumId w:val="34"/>
    <w:lvlOverride w:ilvl="0">
      <w:startOverride w:val="1"/>
    </w:lvlOverride>
  </w:num>
  <w:num w:numId="20">
    <w:abstractNumId w:val="34"/>
    <w:lvlOverride w:ilvl="0">
      <w:startOverride w:val="1"/>
    </w:lvlOverride>
  </w:num>
  <w:num w:numId="21">
    <w:abstractNumId w:val="34"/>
    <w:lvlOverride w:ilvl="0">
      <w:startOverride w:val="1"/>
    </w:lvlOverride>
  </w:num>
  <w:num w:numId="22">
    <w:abstractNumId w:val="34"/>
    <w:lvlOverride w:ilvl="0">
      <w:startOverride w:val="1"/>
    </w:lvlOverride>
  </w:num>
  <w:num w:numId="23">
    <w:abstractNumId w:val="96"/>
    <w:lvlOverride w:ilvl="0">
      <w:startOverride w:val="1"/>
    </w:lvlOverride>
  </w:num>
  <w:num w:numId="24">
    <w:abstractNumId w:val="34"/>
    <w:lvlOverride w:ilvl="0">
      <w:startOverride w:val="1"/>
    </w:lvlOverride>
  </w:num>
  <w:num w:numId="25">
    <w:abstractNumId w:val="88"/>
  </w:num>
  <w:num w:numId="26">
    <w:abstractNumId w:val="63"/>
  </w:num>
  <w:num w:numId="27">
    <w:abstractNumId w:val="96"/>
    <w:lvlOverride w:ilvl="0">
      <w:startOverride w:val="3"/>
    </w:lvlOverride>
  </w:num>
  <w:num w:numId="28">
    <w:abstractNumId w:val="96"/>
    <w:lvlOverride w:ilvl="0">
      <w:startOverride w:val="3"/>
    </w:lvlOverride>
  </w:num>
  <w:num w:numId="29">
    <w:abstractNumId w:val="34"/>
    <w:lvlOverride w:ilvl="0">
      <w:startOverride w:val="3"/>
    </w:lvlOverride>
  </w:num>
  <w:num w:numId="30">
    <w:abstractNumId w:val="96"/>
    <w:lvlOverride w:ilvl="0">
      <w:startOverride w:val="1"/>
    </w:lvlOverride>
  </w:num>
  <w:num w:numId="31">
    <w:abstractNumId w:val="13"/>
  </w:num>
  <w:num w:numId="32">
    <w:abstractNumId w:val="79"/>
  </w:num>
  <w:num w:numId="33">
    <w:abstractNumId w:val="17"/>
  </w:num>
  <w:num w:numId="34">
    <w:abstractNumId w:val="95"/>
  </w:num>
  <w:num w:numId="35">
    <w:abstractNumId w:val="82"/>
  </w:num>
  <w:num w:numId="36">
    <w:abstractNumId w:val="46"/>
  </w:num>
  <w:num w:numId="37">
    <w:abstractNumId w:val="20"/>
  </w:num>
  <w:num w:numId="38">
    <w:abstractNumId w:val="44"/>
  </w:num>
  <w:num w:numId="39">
    <w:abstractNumId w:val="78"/>
  </w:num>
  <w:num w:numId="40">
    <w:abstractNumId w:val="6"/>
  </w:num>
  <w:num w:numId="41">
    <w:abstractNumId w:val="36"/>
  </w:num>
  <w:num w:numId="42">
    <w:abstractNumId w:val="54"/>
  </w:num>
  <w:num w:numId="43">
    <w:abstractNumId w:val="100"/>
  </w:num>
  <w:num w:numId="44">
    <w:abstractNumId w:val="37"/>
  </w:num>
  <w:num w:numId="45">
    <w:abstractNumId w:val="25"/>
  </w:num>
  <w:num w:numId="46">
    <w:abstractNumId w:val="93"/>
  </w:num>
  <w:num w:numId="47">
    <w:abstractNumId w:val="67"/>
  </w:num>
  <w:num w:numId="48">
    <w:abstractNumId w:val="12"/>
  </w:num>
  <w:num w:numId="49">
    <w:abstractNumId w:val="47"/>
  </w:num>
  <w:num w:numId="50">
    <w:abstractNumId w:val="77"/>
  </w:num>
  <w:num w:numId="51">
    <w:abstractNumId w:val="83"/>
  </w:num>
  <w:num w:numId="52">
    <w:abstractNumId w:val="86"/>
  </w:num>
  <w:num w:numId="53">
    <w:abstractNumId w:val="3"/>
  </w:num>
  <w:num w:numId="54">
    <w:abstractNumId w:val="107"/>
  </w:num>
  <w:num w:numId="55">
    <w:abstractNumId w:val="104"/>
  </w:num>
  <w:num w:numId="56">
    <w:abstractNumId w:val="76"/>
  </w:num>
  <w:num w:numId="57">
    <w:abstractNumId w:val="90"/>
  </w:num>
  <w:num w:numId="58">
    <w:abstractNumId w:val="49"/>
  </w:num>
  <w:num w:numId="59">
    <w:abstractNumId w:val="92"/>
  </w:num>
  <w:num w:numId="60">
    <w:abstractNumId w:val="31"/>
  </w:num>
  <w:num w:numId="61">
    <w:abstractNumId w:val="42"/>
  </w:num>
  <w:num w:numId="62">
    <w:abstractNumId w:val="22"/>
  </w:num>
  <w:num w:numId="63">
    <w:abstractNumId w:val="75"/>
  </w:num>
  <w:num w:numId="64">
    <w:abstractNumId w:val="103"/>
  </w:num>
  <w:num w:numId="65">
    <w:abstractNumId w:val="27"/>
  </w:num>
  <w:num w:numId="66">
    <w:abstractNumId w:val="72"/>
  </w:num>
  <w:num w:numId="67">
    <w:abstractNumId w:val="64"/>
  </w:num>
  <w:num w:numId="68">
    <w:abstractNumId w:val="74"/>
  </w:num>
  <w:num w:numId="69">
    <w:abstractNumId w:val="7"/>
  </w:num>
  <w:num w:numId="70">
    <w:abstractNumId w:val="71"/>
  </w:num>
  <w:num w:numId="71">
    <w:abstractNumId w:val="101"/>
  </w:num>
  <w:num w:numId="72">
    <w:abstractNumId w:val="34"/>
    <w:lvlOverride w:ilvl="0">
      <w:startOverride w:val="1"/>
    </w:lvlOverride>
  </w:num>
  <w:num w:numId="73">
    <w:abstractNumId w:val="105"/>
  </w:num>
  <w:num w:numId="74">
    <w:abstractNumId w:val="30"/>
  </w:num>
  <w:num w:numId="75">
    <w:abstractNumId w:val="96"/>
    <w:lvlOverride w:ilvl="0">
      <w:startOverride w:val="1"/>
    </w:lvlOverride>
  </w:num>
  <w:num w:numId="76">
    <w:abstractNumId w:val="59"/>
  </w:num>
  <w:num w:numId="77">
    <w:abstractNumId w:val="96"/>
    <w:lvlOverride w:ilvl="0">
      <w:startOverride w:val="4"/>
    </w:lvlOverride>
  </w:num>
  <w:num w:numId="78">
    <w:abstractNumId w:val="19"/>
  </w:num>
  <w:num w:numId="79">
    <w:abstractNumId w:val="40"/>
  </w:num>
  <w:num w:numId="80">
    <w:abstractNumId w:val="96"/>
    <w:lvlOverride w:ilvl="0">
      <w:startOverride w:val="1"/>
    </w:lvlOverride>
  </w:num>
  <w:num w:numId="81">
    <w:abstractNumId w:val="96"/>
    <w:lvlOverride w:ilvl="0">
      <w:startOverride w:val="1"/>
    </w:lvlOverride>
  </w:num>
  <w:num w:numId="82">
    <w:abstractNumId w:val="96"/>
  </w:num>
  <w:num w:numId="83">
    <w:abstractNumId w:val="96"/>
    <w:lvlOverride w:ilvl="0">
      <w:startOverride w:val="1"/>
    </w:lvlOverride>
  </w:num>
  <w:num w:numId="84">
    <w:abstractNumId w:val="1"/>
  </w:num>
  <w:num w:numId="8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6">
    <w:abstractNumId w:val="98"/>
  </w:num>
  <w:num w:numId="87">
    <w:abstractNumId w:val="4"/>
  </w:num>
  <w:num w:numId="88">
    <w:abstractNumId w:val="34"/>
    <w:lvlOverride w:ilvl="0">
      <w:startOverride w:val="1"/>
    </w:lvlOverride>
  </w:num>
  <w:num w:numId="89">
    <w:abstractNumId w:val="34"/>
    <w:lvlOverride w:ilvl="0">
      <w:startOverride w:val="1"/>
    </w:lvlOverride>
  </w:num>
  <w:num w:numId="90">
    <w:abstractNumId w:val="69"/>
  </w:num>
  <w:num w:numId="91">
    <w:abstractNumId w:val="87"/>
  </w:num>
  <w:num w:numId="92">
    <w:abstractNumId w:val="55"/>
  </w:num>
  <w:num w:numId="93">
    <w:abstractNumId w:val="48"/>
  </w:num>
  <w:num w:numId="94">
    <w:abstractNumId w:val="11"/>
  </w:num>
  <w:num w:numId="95">
    <w:abstractNumId w:val="109"/>
  </w:num>
  <w:num w:numId="96">
    <w:abstractNumId w:val="18"/>
  </w:num>
  <w:num w:numId="97">
    <w:abstractNumId w:val="73"/>
  </w:num>
  <w:num w:numId="98">
    <w:abstractNumId w:val="68"/>
  </w:num>
  <w:num w:numId="99">
    <w:abstractNumId w:val="57"/>
  </w:num>
  <w:num w:numId="100">
    <w:abstractNumId w:val="58"/>
  </w:num>
  <w:num w:numId="101">
    <w:abstractNumId w:val="8"/>
  </w:num>
  <w:num w:numId="102">
    <w:abstractNumId w:val="23"/>
  </w:num>
  <w:num w:numId="103">
    <w:abstractNumId w:val="80"/>
  </w:num>
  <w:num w:numId="104">
    <w:abstractNumId w:val="85"/>
  </w:num>
  <w:num w:numId="105">
    <w:abstractNumId w:val="53"/>
  </w:num>
  <w:num w:numId="106">
    <w:abstractNumId w:val="14"/>
  </w:num>
  <w:num w:numId="107">
    <w:abstractNumId w:val="39"/>
  </w:num>
  <w:num w:numId="108">
    <w:abstractNumId w:val="70"/>
  </w:num>
  <w:num w:numId="109">
    <w:abstractNumId w:val="89"/>
  </w:num>
  <w:num w:numId="110">
    <w:abstractNumId w:val="91"/>
  </w:num>
  <w:num w:numId="111">
    <w:abstractNumId w:val="2"/>
  </w:num>
  <w:num w:numId="112">
    <w:abstractNumId w:val="94"/>
  </w:num>
  <w:num w:numId="113">
    <w:abstractNumId w:val="108"/>
  </w:num>
  <w:num w:numId="114">
    <w:abstractNumId w:val="45"/>
  </w:num>
  <w:num w:numId="115">
    <w:abstractNumId w:val="97"/>
  </w:num>
  <w:num w:numId="116">
    <w:abstractNumId w:val="51"/>
  </w:num>
  <w:num w:numId="117">
    <w:abstractNumId w:val="29"/>
  </w:num>
  <w:num w:numId="118">
    <w:abstractNumId w:val="35"/>
  </w:num>
  <w:num w:numId="119">
    <w:abstractNumId w:val="26"/>
  </w:num>
  <w:num w:numId="120">
    <w:abstractNumId w:val="41"/>
  </w:num>
  <w:num w:numId="121">
    <w:abstractNumId w:val="56"/>
  </w:num>
  <w:num w:numId="122">
    <w:abstractNumId w:val="34"/>
    <w:lvlOverride w:ilvl="0">
      <w:startOverride w:val="3"/>
    </w:lvlOverride>
  </w:num>
  <w:num w:numId="123">
    <w:abstractNumId w:val="62"/>
  </w:num>
  <w:num w:numId="124">
    <w:abstractNumId w:val="24"/>
  </w:num>
  <w:num w:numId="125">
    <w:abstractNumId w:val="16"/>
  </w:num>
  <w:num w:numId="126">
    <w:abstractNumId w:val="50"/>
  </w:num>
  <w:num w:numId="127">
    <w:abstractNumId w:val="10"/>
  </w:num>
  <w:num w:numId="128">
    <w:abstractNumId w:val="34"/>
    <w:lvlOverride w:ilvl="0">
      <w:startOverride w:val="4"/>
    </w:lvlOverride>
  </w:num>
  <w:num w:numId="129">
    <w:abstractNumId w:val="9"/>
  </w:num>
  <w:num w:numId="130">
    <w:abstractNumId w:val="4"/>
  </w:num>
  <w:num w:numId="131">
    <w:abstractNumId w:val="21"/>
  </w:num>
  <w:num w:numId="132">
    <w:abstractNumId w:val="15"/>
  </w:num>
  <w:num w:numId="133">
    <w:abstractNumId w:val="4"/>
  </w:num>
  <w:num w:numId="134">
    <w:abstractNumId w:val="4"/>
    <w:lvlOverride w:ilvl="0">
      <w:startOverride w:val="1"/>
    </w:lvlOverride>
  </w:num>
  <w:num w:numId="135">
    <w:abstractNumId w:val="4"/>
  </w:num>
  <w:num w:numId="136">
    <w:abstractNumId w:val="4"/>
    <w:lvlOverride w:ilvl="0">
      <w:startOverride w:val="1"/>
    </w:lvlOverride>
  </w:num>
  <w:num w:numId="137">
    <w:abstractNumId w:val="4"/>
  </w:num>
  <w:num w:numId="138">
    <w:abstractNumId w:val="4"/>
    <w:lvlOverride w:ilvl="0">
      <w:startOverride w:val="1"/>
    </w:lvlOverride>
  </w:num>
  <w:num w:numId="139">
    <w:abstractNumId w:val="4"/>
    <w:lvlOverride w:ilvl="0">
      <w:startOverride w:val="1"/>
    </w:lvlOverride>
  </w:num>
  <w:num w:numId="140">
    <w:abstractNumId w:val="4"/>
    <w:lvlOverride w:ilvl="0">
      <w:startOverride w:val="1"/>
    </w:lvlOverride>
  </w:num>
  <w:num w:numId="141">
    <w:abstractNumId w:val="84"/>
  </w:num>
  <w:num w:numId="142">
    <w:abstractNumId w:val="81"/>
  </w:num>
  <w:num w:numId="143">
    <w:abstractNumId w:val="99"/>
  </w:num>
  <w:num w:numId="144">
    <w:abstractNumId w:val="52"/>
  </w:num>
  <w:num w:numId="145">
    <w:abstractNumId w:val="61"/>
  </w:num>
  <w:num w:numId="146">
    <w:abstractNumId w:val="43"/>
  </w:num>
  <w:num w:numId="147">
    <w:abstractNumId w:val="38"/>
  </w:num>
  <w:num w:numId="148">
    <w:abstractNumId w:val="4"/>
    <w:lvlOverride w:ilvl="0">
      <w:startOverride w:val="1"/>
    </w:lvlOverride>
  </w:num>
  <w:num w:numId="149">
    <w:abstractNumId w:val="4"/>
    <w:lvlOverride w:ilvl="0">
      <w:startOverride w:val="1"/>
    </w:lvlOverride>
  </w:num>
  <w:num w:numId="150">
    <w:abstractNumId w:val="4"/>
    <w:lvlOverride w:ilvl="0">
      <w:startOverride w:val="1"/>
    </w:lvlOverride>
  </w:num>
  <w:num w:numId="151">
    <w:abstractNumId w:val="4"/>
  </w:num>
  <w:num w:numId="152">
    <w:abstractNumId w:val="106"/>
  </w:num>
  <w:num w:numId="153">
    <w:abstractNumId w:val="33"/>
  </w:num>
  <w:num w:numId="154">
    <w:abstractNumId w:val="66"/>
  </w:num>
  <w:num w:numId="155">
    <w:abstractNumId w:val="65"/>
  </w:num>
  <w:num w:numId="156">
    <w:abstractNumId w:val="0"/>
  </w:num>
  <w:num w:numId="157">
    <w:abstractNumId w:val="60"/>
  </w:num>
  <w:numIdMacAtCleanup w:val="14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bordersDoNotSurroundHeader/>
  <w:bordersDoNotSurroundFooter/>
  <w:hideSpellingErrors/>
  <w:hideGrammaticalErrors/>
  <w:proofState w:spelling="clean" w:grammar="dirty"/>
  <w:defaultTabStop w:val="670"/>
  <w:drawingGridHorizontalSpacing w:val="105"/>
  <w:displayHorizontalDrawingGridEvery w:val="2"/>
  <w:displayVerticalDrawingGridEvery w:val="2"/>
  <w:doNotShadeFormData/>
  <w:characterSpacingControl w:val="doNotCompress"/>
  <w:noLineBreaksAfter w:lang="ja-JP" w:val="([{〈《「『【〔（［｛｢"/>
  <w:noLineBreaksBefore w:lang="ja-JP" w:val="!),.?]}、。〉》」』】〕！），．？］｝｡｣､ﾞﾟ"/>
  <w:doNotValidateAgainstSchema/>
  <w:doNotDemarcateInvalidXml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0NTUxMzCwNLOwMDNW0lEKTi0uzszPAykwNKgFADA5THctAAAA"/>
  </w:docVars>
  <w:rsids>
    <w:rsidRoot w:val="00DF69B1"/>
    <w:rsid w:val="00000125"/>
    <w:rsid w:val="0000043B"/>
    <w:rsid w:val="00001510"/>
    <w:rsid w:val="00001DE4"/>
    <w:rsid w:val="00001F89"/>
    <w:rsid w:val="000020C2"/>
    <w:rsid w:val="000021C3"/>
    <w:rsid w:val="000030FC"/>
    <w:rsid w:val="00003514"/>
    <w:rsid w:val="00004A24"/>
    <w:rsid w:val="00005190"/>
    <w:rsid w:val="000051E9"/>
    <w:rsid w:val="000063D4"/>
    <w:rsid w:val="0000648C"/>
    <w:rsid w:val="00006820"/>
    <w:rsid w:val="00006CF9"/>
    <w:rsid w:val="00007621"/>
    <w:rsid w:val="00007FD6"/>
    <w:rsid w:val="0001069B"/>
    <w:rsid w:val="000109FB"/>
    <w:rsid w:val="00010D76"/>
    <w:rsid w:val="00010F02"/>
    <w:rsid w:val="0001170A"/>
    <w:rsid w:val="000118E8"/>
    <w:rsid w:val="00011C31"/>
    <w:rsid w:val="00011F60"/>
    <w:rsid w:val="0001222F"/>
    <w:rsid w:val="00012C50"/>
    <w:rsid w:val="000132A7"/>
    <w:rsid w:val="0001358C"/>
    <w:rsid w:val="000135B2"/>
    <w:rsid w:val="00013BAB"/>
    <w:rsid w:val="00013D4A"/>
    <w:rsid w:val="0001467C"/>
    <w:rsid w:val="000147E1"/>
    <w:rsid w:val="00014B7A"/>
    <w:rsid w:val="000153B9"/>
    <w:rsid w:val="00015938"/>
    <w:rsid w:val="000159A7"/>
    <w:rsid w:val="0001651A"/>
    <w:rsid w:val="0001656C"/>
    <w:rsid w:val="00016E0E"/>
    <w:rsid w:val="0001715D"/>
    <w:rsid w:val="0001797C"/>
    <w:rsid w:val="00020747"/>
    <w:rsid w:val="00020A26"/>
    <w:rsid w:val="000212CE"/>
    <w:rsid w:val="000218D3"/>
    <w:rsid w:val="00021CC9"/>
    <w:rsid w:val="00021D68"/>
    <w:rsid w:val="00022057"/>
    <w:rsid w:val="00022171"/>
    <w:rsid w:val="000225B9"/>
    <w:rsid w:val="000229A8"/>
    <w:rsid w:val="00022D40"/>
    <w:rsid w:val="00024DDB"/>
    <w:rsid w:val="000251F5"/>
    <w:rsid w:val="000254DD"/>
    <w:rsid w:val="000257F5"/>
    <w:rsid w:val="00025856"/>
    <w:rsid w:val="00025BF0"/>
    <w:rsid w:val="00025C27"/>
    <w:rsid w:val="00025E9E"/>
    <w:rsid w:val="00026144"/>
    <w:rsid w:val="000261AB"/>
    <w:rsid w:val="00026262"/>
    <w:rsid w:val="00026468"/>
    <w:rsid w:val="00026E66"/>
    <w:rsid w:val="000270A2"/>
    <w:rsid w:val="00030878"/>
    <w:rsid w:val="00031388"/>
    <w:rsid w:val="0003190B"/>
    <w:rsid w:val="00031F07"/>
    <w:rsid w:val="0003207F"/>
    <w:rsid w:val="00034EFB"/>
    <w:rsid w:val="000351CA"/>
    <w:rsid w:val="0003611C"/>
    <w:rsid w:val="000361B8"/>
    <w:rsid w:val="00037183"/>
    <w:rsid w:val="0003785E"/>
    <w:rsid w:val="00037DDC"/>
    <w:rsid w:val="00040020"/>
    <w:rsid w:val="00040196"/>
    <w:rsid w:val="00040C0E"/>
    <w:rsid w:val="00040D76"/>
    <w:rsid w:val="0004168E"/>
    <w:rsid w:val="00041A9B"/>
    <w:rsid w:val="00041ECF"/>
    <w:rsid w:val="00041EE0"/>
    <w:rsid w:val="00042350"/>
    <w:rsid w:val="00042738"/>
    <w:rsid w:val="000429BF"/>
    <w:rsid w:val="00042AD3"/>
    <w:rsid w:val="00042B8E"/>
    <w:rsid w:val="0004360C"/>
    <w:rsid w:val="00043C1D"/>
    <w:rsid w:val="00043D3E"/>
    <w:rsid w:val="00044BC7"/>
    <w:rsid w:val="00045321"/>
    <w:rsid w:val="000454CB"/>
    <w:rsid w:val="000455CE"/>
    <w:rsid w:val="0004579E"/>
    <w:rsid w:val="00045D13"/>
    <w:rsid w:val="000465AA"/>
    <w:rsid w:val="000468AB"/>
    <w:rsid w:val="00046E9B"/>
    <w:rsid w:val="00047721"/>
    <w:rsid w:val="00047AA1"/>
    <w:rsid w:val="00050347"/>
    <w:rsid w:val="000503AE"/>
    <w:rsid w:val="000507F2"/>
    <w:rsid w:val="00050ABF"/>
    <w:rsid w:val="00050DEE"/>
    <w:rsid w:val="000512FF"/>
    <w:rsid w:val="00051A61"/>
    <w:rsid w:val="0005279E"/>
    <w:rsid w:val="00052A29"/>
    <w:rsid w:val="00052B2E"/>
    <w:rsid w:val="000532F7"/>
    <w:rsid w:val="00053301"/>
    <w:rsid w:val="000538F2"/>
    <w:rsid w:val="000539DB"/>
    <w:rsid w:val="00053EFF"/>
    <w:rsid w:val="000541C9"/>
    <w:rsid w:val="00054832"/>
    <w:rsid w:val="00055449"/>
    <w:rsid w:val="00055E35"/>
    <w:rsid w:val="00055E85"/>
    <w:rsid w:val="00056087"/>
    <w:rsid w:val="0005669B"/>
    <w:rsid w:val="00056AE7"/>
    <w:rsid w:val="00056E4F"/>
    <w:rsid w:val="0005734B"/>
    <w:rsid w:val="00057819"/>
    <w:rsid w:val="00057D2B"/>
    <w:rsid w:val="00057FD1"/>
    <w:rsid w:val="00060219"/>
    <w:rsid w:val="0006063F"/>
    <w:rsid w:val="00060A7C"/>
    <w:rsid w:val="00060EA9"/>
    <w:rsid w:val="000617A5"/>
    <w:rsid w:val="00062039"/>
    <w:rsid w:val="00062608"/>
    <w:rsid w:val="00062791"/>
    <w:rsid w:val="00062D5B"/>
    <w:rsid w:val="0006447A"/>
    <w:rsid w:val="00064BA1"/>
    <w:rsid w:val="000656B3"/>
    <w:rsid w:val="00065A6F"/>
    <w:rsid w:val="00065C11"/>
    <w:rsid w:val="00066421"/>
    <w:rsid w:val="00066B55"/>
    <w:rsid w:val="0006737E"/>
    <w:rsid w:val="000674B6"/>
    <w:rsid w:val="0006767B"/>
    <w:rsid w:val="00067BD6"/>
    <w:rsid w:val="0007052B"/>
    <w:rsid w:val="00070A47"/>
    <w:rsid w:val="00070B58"/>
    <w:rsid w:val="00070F62"/>
    <w:rsid w:val="000712E0"/>
    <w:rsid w:val="00071E1A"/>
    <w:rsid w:val="0007218C"/>
    <w:rsid w:val="000722CF"/>
    <w:rsid w:val="000733CB"/>
    <w:rsid w:val="000734D8"/>
    <w:rsid w:val="000738EC"/>
    <w:rsid w:val="00074239"/>
    <w:rsid w:val="000743B8"/>
    <w:rsid w:val="0007488F"/>
    <w:rsid w:val="00075856"/>
    <w:rsid w:val="000763DF"/>
    <w:rsid w:val="0007673F"/>
    <w:rsid w:val="00076A5E"/>
    <w:rsid w:val="00076D5F"/>
    <w:rsid w:val="000774CF"/>
    <w:rsid w:val="00077622"/>
    <w:rsid w:val="00077D0B"/>
    <w:rsid w:val="000806DC"/>
    <w:rsid w:val="00080BAA"/>
    <w:rsid w:val="00080E5A"/>
    <w:rsid w:val="000822CC"/>
    <w:rsid w:val="0008243C"/>
    <w:rsid w:val="000829C6"/>
    <w:rsid w:val="00083611"/>
    <w:rsid w:val="000839A1"/>
    <w:rsid w:val="000839D8"/>
    <w:rsid w:val="00084BC6"/>
    <w:rsid w:val="000851E9"/>
    <w:rsid w:val="00086140"/>
    <w:rsid w:val="00087F27"/>
    <w:rsid w:val="00087FF1"/>
    <w:rsid w:val="0009010C"/>
    <w:rsid w:val="0009030E"/>
    <w:rsid w:val="0009050C"/>
    <w:rsid w:val="00090F17"/>
    <w:rsid w:val="000912CA"/>
    <w:rsid w:val="000918BC"/>
    <w:rsid w:val="00091AF3"/>
    <w:rsid w:val="0009272F"/>
    <w:rsid w:val="0009323B"/>
    <w:rsid w:val="00093718"/>
    <w:rsid w:val="00093F30"/>
    <w:rsid w:val="000944F8"/>
    <w:rsid w:val="00094F08"/>
    <w:rsid w:val="00095C53"/>
    <w:rsid w:val="00095FD2"/>
    <w:rsid w:val="00096701"/>
    <w:rsid w:val="00096763"/>
    <w:rsid w:val="00097C9B"/>
    <w:rsid w:val="000A0639"/>
    <w:rsid w:val="000A1130"/>
    <w:rsid w:val="000A22A6"/>
    <w:rsid w:val="000A30CF"/>
    <w:rsid w:val="000A3A38"/>
    <w:rsid w:val="000A45AC"/>
    <w:rsid w:val="000A4881"/>
    <w:rsid w:val="000A4C53"/>
    <w:rsid w:val="000A5765"/>
    <w:rsid w:val="000A60C9"/>
    <w:rsid w:val="000A629B"/>
    <w:rsid w:val="000A6B56"/>
    <w:rsid w:val="000A7416"/>
    <w:rsid w:val="000A7A3C"/>
    <w:rsid w:val="000A7AF5"/>
    <w:rsid w:val="000B049A"/>
    <w:rsid w:val="000B0BA2"/>
    <w:rsid w:val="000B2C9F"/>
    <w:rsid w:val="000B2F79"/>
    <w:rsid w:val="000B3379"/>
    <w:rsid w:val="000B383D"/>
    <w:rsid w:val="000B3FBF"/>
    <w:rsid w:val="000B4176"/>
    <w:rsid w:val="000B46B9"/>
    <w:rsid w:val="000B5549"/>
    <w:rsid w:val="000B59E1"/>
    <w:rsid w:val="000B6D1B"/>
    <w:rsid w:val="000B7327"/>
    <w:rsid w:val="000C0042"/>
    <w:rsid w:val="000C0466"/>
    <w:rsid w:val="000C0976"/>
    <w:rsid w:val="000C17CB"/>
    <w:rsid w:val="000C1E31"/>
    <w:rsid w:val="000C20A6"/>
    <w:rsid w:val="000C321D"/>
    <w:rsid w:val="000C336F"/>
    <w:rsid w:val="000C3E24"/>
    <w:rsid w:val="000C4605"/>
    <w:rsid w:val="000C4D76"/>
    <w:rsid w:val="000C51BC"/>
    <w:rsid w:val="000C67C4"/>
    <w:rsid w:val="000C683E"/>
    <w:rsid w:val="000C7323"/>
    <w:rsid w:val="000C745F"/>
    <w:rsid w:val="000C7722"/>
    <w:rsid w:val="000D0624"/>
    <w:rsid w:val="000D0D23"/>
    <w:rsid w:val="000D1766"/>
    <w:rsid w:val="000D196F"/>
    <w:rsid w:val="000D1A04"/>
    <w:rsid w:val="000D2463"/>
    <w:rsid w:val="000D45D2"/>
    <w:rsid w:val="000D4737"/>
    <w:rsid w:val="000D4B8D"/>
    <w:rsid w:val="000D54BB"/>
    <w:rsid w:val="000D5B68"/>
    <w:rsid w:val="000D6974"/>
    <w:rsid w:val="000D757C"/>
    <w:rsid w:val="000D77EA"/>
    <w:rsid w:val="000D7ABF"/>
    <w:rsid w:val="000D7C1E"/>
    <w:rsid w:val="000E0740"/>
    <w:rsid w:val="000E0E7D"/>
    <w:rsid w:val="000E123D"/>
    <w:rsid w:val="000E130C"/>
    <w:rsid w:val="000E1514"/>
    <w:rsid w:val="000E1545"/>
    <w:rsid w:val="000E18E1"/>
    <w:rsid w:val="000E18E3"/>
    <w:rsid w:val="000E2CE8"/>
    <w:rsid w:val="000E356C"/>
    <w:rsid w:val="000E38F6"/>
    <w:rsid w:val="000E3CF1"/>
    <w:rsid w:val="000E510C"/>
    <w:rsid w:val="000E5741"/>
    <w:rsid w:val="000E5DBC"/>
    <w:rsid w:val="000E6240"/>
    <w:rsid w:val="000E6781"/>
    <w:rsid w:val="000E67A5"/>
    <w:rsid w:val="000F028C"/>
    <w:rsid w:val="000F06F0"/>
    <w:rsid w:val="000F104E"/>
    <w:rsid w:val="000F1139"/>
    <w:rsid w:val="000F128D"/>
    <w:rsid w:val="000F150E"/>
    <w:rsid w:val="000F1D6A"/>
    <w:rsid w:val="000F3EBF"/>
    <w:rsid w:val="000F406D"/>
    <w:rsid w:val="000F436F"/>
    <w:rsid w:val="000F4D88"/>
    <w:rsid w:val="000F5860"/>
    <w:rsid w:val="000F5F85"/>
    <w:rsid w:val="000F64BD"/>
    <w:rsid w:val="000F6876"/>
    <w:rsid w:val="000F6C71"/>
    <w:rsid w:val="000F73E2"/>
    <w:rsid w:val="001000E7"/>
    <w:rsid w:val="00100738"/>
    <w:rsid w:val="001008C9"/>
    <w:rsid w:val="00100C4D"/>
    <w:rsid w:val="001011D2"/>
    <w:rsid w:val="00101928"/>
    <w:rsid w:val="00102F56"/>
    <w:rsid w:val="00103494"/>
    <w:rsid w:val="001034DE"/>
    <w:rsid w:val="00103550"/>
    <w:rsid w:val="00103883"/>
    <w:rsid w:val="00104430"/>
    <w:rsid w:val="00104EDD"/>
    <w:rsid w:val="001050FE"/>
    <w:rsid w:val="00105294"/>
    <w:rsid w:val="001052A2"/>
    <w:rsid w:val="00106636"/>
    <w:rsid w:val="00106CD2"/>
    <w:rsid w:val="00107FE5"/>
    <w:rsid w:val="0011051D"/>
    <w:rsid w:val="00110608"/>
    <w:rsid w:val="0011131A"/>
    <w:rsid w:val="00111842"/>
    <w:rsid w:val="00111CE5"/>
    <w:rsid w:val="00111D9A"/>
    <w:rsid w:val="001121F6"/>
    <w:rsid w:val="00112201"/>
    <w:rsid w:val="0011236E"/>
    <w:rsid w:val="001125CB"/>
    <w:rsid w:val="00112976"/>
    <w:rsid w:val="00112D3C"/>
    <w:rsid w:val="001130FB"/>
    <w:rsid w:val="0011336F"/>
    <w:rsid w:val="001139D1"/>
    <w:rsid w:val="00113BF7"/>
    <w:rsid w:val="00113E68"/>
    <w:rsid w:val="00114466"/>
    <w:rsid w:val="00114A44"/>
    <w:rsid w:val="0011596D"/>
    <w:rsid w:val="00115A62"/>
    <w:rsid w:val="00115AC2"/>
    <w:rsid w:val="00115C20"/>
    <w:rsid w:val="0011660E"/>
    <w:rsid w:val="0011698F"/>
    <w:rsid w:val="001169E8"/>
    <w:rsid w:val="001176AD"/>
    <w:rsid w:val="0011779D"/>
    <w:rsid w:val="00117C79"/>
    <w:rsid w:val="00117E81"/>
    <w:rsid w:val="00120460"/>
    <w:rsid w:val="00120514"/>
    <w:rsid w:val="00120CDF"/>
    <w:rsid w:val="0012111A"/>
    <w:rsid w:val="00121A8E"/>
    <w:rsid w:val="001220DE"/>
    <w:rsid w:val="00122748"/>
    <w:rsid w:val="001229DB"/>
    <w:rsid w:val="00122D66"/>
    <w:rsid w:val="00123A24"/>
    <w:rsid w:val="0012548C"/>
    <w:rsid w:val="00125D56"/>
    <w:rsid w:val="001264FC"/>
    <w:rsid w:val="001267AB"/>
    <w:rsid w:val="0012680F"/>
    <w:rsid w:val="00126F96"/>
    <w:rsid w:val="0013028F"/>
    <w:rsid w:val="001307AC"/>
    <w:rsid w:val="00130975"/>
    <w:rsid w:val="00130EE3"/>
    <w:rsid w:val="00130F2A"/>
    <w:rsid w:val="00131591"/>
    <w:rsid w:val="001321FD"/>
    <w:rsid w:val="00132624"/>
    <w:rsid w:val="00133AB4"/>
    <w:rsid w:val="00134199"/>
    <w:rsid w:val="00134274"/>
    <w:rsid w:val="0013436F"/>
    <w:rsid w:val="00134627"/>
    <w:rsid w:val="00134869"/>
    <w:rsid w:val="001349F7"/>
    <w:rsid w:val="00134E70"/>
    <w:rsid w:val="0013545F"/>
    <w:rsid w:val="00135D7D"/>
    <w:rsid w:val="00135F18"/>
    <w:rsid w:val="00136404"/>
    <w:rsid w:val="00136BDC"/>
    <w:rsid w:val="00136CE5"/>
    <w:rsid w:val="00137453"/>
    <w:rsid w:val="0013794A"/>
    <w:rsid w:val="00137E7D"/>
    <w:rsid w:val="00140205"/>
    <w:rsid w:val="00140319"/>
    <w:rsid w:val="0014227D"/>
    <w:rsid w:val="001426A8"/>
    <w:rsid w:val="00142A1A"/>
    <w:rsid w:val="0014329D"/>
    <w:rsid w:val="00143593"/>
    <w:rsid w:val="00143E6B"/>
    <w:rsid w:val="00143E8D"/>
    <w:rsid w:val="00143FF8"/>
    <w:rsid w:val="001452AA"/>
    <w:rsid w:val="001452BD"/>
    <w:rsid w:val="0014544E"/>
    <w:rsid w:val="001457A5"/>
    <w:rsid w:val="00145B4E"/>
    <w:rsid w:val="00145D5D"/>
    <w:rsid w:val="001467B8"/>
    <w:rsid w:val="00146A99"/>
    <w:rsid w:val="0014702D"/>
    <w:rsid w:val="001502FE"/>
    <w:rsid w:val="00150608"/>
    <w:rsid w:val="00151262"/>
    <w:rsid w:val="001514A8"/>
    <w:rsid w:val="00151CCA"/>
    <w:rsid w:val="001521FD"/>
    <w:rsid w:val="001529B3"/>
    <w:rsid w:val="00153347"/>
    <w:rsid w:val="0015355C"/>
    <w:rsid w:val="00153684"/>
    <w:rsid w:val="001549A6"/>
    <w:rsid w:val="00154B92"/>
    <w:rsid w:val="00154E7B"/>
    <w:rsid w:val="00155257"/>
    <w:rsid w:val="0015546C"/>
    <w:rsid w:val="001557D7"/>
    <w:rsid w:val="00155B00"/>
    <w:rsid w:val="00155E80"/>
    <w:rsid w:val="00155FD1"/>
    <w:rsid w:val="001563DD"/>
    <w:rsid w:val="00157056"/>
    <w:rsid w:val="001573A2"/>
    <w:rsid w:val="00157CE7"/>
    <w:rsid w:val="001602E6"/>
    <w:rsid w:val="001602FE"/>
    <w:rsid w:val="001606FC"/>
    <w:rsid w:val="00162137"/>
    <w:rsid w:val="001627AF"/>
    <w:rsid w:val="00162A13"/>
    <w:rsid w:val="00162D18"/>
    <w:rsid w:val="00162E68"/>
    <w:rsid w:val="001639FC"/>
    <w:rsid w:val="0016476A"/>
    <w:rsid w:val="00164990"/>
    <w:rsid w:val="00164A1B"/>
    <w:rsid w:val="00165D2C"/>
    <w:rsid w:val="00166014"/>
    <w:rsid w:val="00166335"/>
    <w:rsid w:val="001673B3"/>
    <w:rsid w:val="00167C56"/>
    <w:rsid w:val="00167E91"/>
    <w:rsid w:val="00167ECA"/>
    <w:rsid w:val="0017086A"/>
    <w:rsid w:val="00170958"/>
    <w:rsid w:val="00170AD7"/>
    <w:rsid w:val="00170D4B"/>
    <w:rsid w:val="001719C9"/>
    <w:rsid w:val="00171D35"/>
    <w:rsid w:val="00171D4F"/>
    <w:rsid w:val="0017202E"/>
    <w:rsid w:val="0017234B"/>
    <w:rsid w:val="0017325C"/>
    <w:rsid w:val="00173403"/>
    <w:rsid w:val="001736D6"/>
    <w:rsid w:val="00173B26"/>
    <w:rsid w:val="00173E8B"/>
    <w:rsid w:val="001741BA"/>
    <w:rsid w:val="001744BB"/>
    <w:rsid w:val="00174675"/>
    <w:rsid w:val="001748D9"/>
    <w:rsid w:val="00174F53"/>
    <w:rsid w:val="00175057"/>
    <w:rsid w:val="00175980"/>
    <w:rsid w:val="001759A0"/>
    <w:rsid w:val="00175A0F"/>
    <w:rsid w:val="00175A93"/>
    <w:rsid w:val="00175C4A"/>
    <w:rsid w:val="00176572"/>
    <w:rsid w:val="00176852"/>
    <w:rsid w:val="00180178"/>
    <w:rsid w:val="0018079A"/>
    <w:rsid w:val="00180B6D"/>
    <w:rsid w:val="00181031"/>
    <w:rsid w:val="0018113D"/>
    <w:rsid w:val="00181345"/>
    <w:rsid w:val="00181A58"/>
    <w:rsid w:val="0018201A"/>
    <w:rsid w:val="00182540"/>
    <w:rsid w:val="001828B8"/>
    <w:rsid w:val="00182968"/>
    <w:rsid w:val="00182BC6"/>
    <w:rsid w:val="001831E3"/>
    <w:rsid w:val="0018373F"/>
    <w:rsid w:val="00183A94"/>
    <w:rsid w:val="00183C40"/>
    <w:rsid w:val="00183CD8"/>
    <w:rsid w:val="00184436"/>
    <w:rsid w:val="001856FD"/>
    <w:rsid w:val="0018595D"/>
    <w:rsid w:val="001860AC"/>
    <w:rsid w:val="001861D4"/>
    <w:rsid w:val="0018683D"/>
    <w:rsid w:val="0018796C"/>
    <w:rsid w:val="00192920"/>
    <w:rsid w:val="00192EB2"/>
    <w:rsid w:val="00192EF5"/>
    <w:rsid w:val="0019315D"/>
    <w:rsid w:val="001941EA"/>
    <w:rsid w:val="0019522F"/>
    <w:rsid w:val="00195281"/>
    <w:rsid w:val="00195749"/>
    <w:rsid w:val="00195B24"/>
    <w:rsid w:val="0019717F"/>
    <w:rsid w:val="00197519"/>
    <w:rsid w:val="001975AA"/>
    <w:rsid w:val="0019797F"/>
    <w:rsid w:val="001A0795"/>
    <w:rsid w:val="001A0898"/>
    <w:rsid w:val="001A0B22"/>
    <w:rsid w:val="001A0D14"/>
    <w:rsid w:val="001A0F1B"/>
    <w:rsid w:val="001A147F"/>
    <w:rsid w:val="001A1620"/>
    <w:rsid w:val="001A17D9"/>
    <w:rsid w:val="001A1A83"/>
    <w:rsid w:val="001A1B16"/>
    <w:rsid w:val="001A1E94"/>
    <w:rsid w:val="001A2C43"/>
    <w:rsid w:val="001A325E"/>
    <w:rsid w:val="001A3853"/>
    <w:rsid w:val="001A408B"/>
    <w:rsid w:val="001A4958"/>
    <w:rsid w:val="001A4B63"/>
    <w:rsid w:val="001A5317"/>
    <w:rsid w:val="001A5A50"/>
    <w:rsid w:val="001A72A7"/>
    <w:rsid w:val="001B0476"/>
    <w:rsid w:val="001B1464"/>
    <w:rsid w:val="001B1568"/>
    <w:rsid w:val="001B1C00"/>
    <w:rsid w:val="001B1CEF"/>
    <w:rsid w:val="001B236A"/>
    <w:rsid w:val="001B2B0C"/>
    <w:rsid w:val="001B2F83"/>
    <w:rsid w:val="001B3104"/>
    <w:rsid w:val="001B32F0"/>
    <w:rsid w:val="001B36A5"/>
    <w:rsid w:val="001B3B6C"/>
    <w:rsid w:val="001B3C0A"/>
    <w:rsid w:val="001B3F1C"/>
    <w:rsid w:val="001B64F3"/>
    <w:rsid w:val="001B79EE"/>
    <w:rsid w:val="001C02CF"/>
    <w:rsid w:val="001C02D8"/>
    <w:rsid w:val="001C02F9"/>
    <w:rsid w:val="001C07AF"/>
    <w:rsid w:val="001C0DC4"/>
    <w:rsid w:val="001C0DC7"/>
    <w:rsid w:val="001C17CF"/>
    <w:rsid w:val="001C1A56"/>
    <w:rsid w:val="001C2451"/>
    <w:rsid w:val="001C2A72"/>
    <w:rsid w:val="001C2B79"/>
    <w:rsid w:val="001C2D31"/>
    <w:rsid w:val="001C2E73"/>
    <w:rsid w:val="001C3136"/>
    <w:rsid w:val="001C3227"/>
    <w:rsid w:val="001C3666"/>
    <w:rsid w:val="001C388C"/>
    <w:rsid w:val="001C3A39"/>
    <w:rsid w:val="001C41B1"/>
    <w:rsid w:val="001C428C"/>
    <w:rsid w:val="001C44B4"/>
    <w:rsid w:val="001C4B5E"/>
    <w:rsid w:val="001C4BFD"/>
    <w:rsid w:val="001C4D1A"/>
    <w:rsid w:val="001C55CD"/>
    <w:rsid w:val="001C5EB9"/>
    <w:rsid w:val="001C65EF"/>
    <w:rsid w:val="001C6DC2"/>
    <w:rsid w:val="001D001F"/>
    <w:rsid w:val="001D0076"/>
    <w:rsid w:val="001D0399"/>
    <w:rsid w:val="001D054E"/>
    <w:rsid w:val="001D0789"/>
    <w:rsid w:val="001D1107"/>
    <w:rsid w:val="001D1217"/>
    <w:rsid w:val="001D149D"/>
    <w:rsid w:val="001D14B6"/>
    <w:rsid w:val="001D16D5"/>
    <w:rsid w:val="001D1793"/>
    <w:rsid w:val="001D180B"/>
    <w:rsid w:val="001D184F"/>
    <w:rsid w:val="001D1C4D"/>
    <w:rsid w:val="001D23C8"/>
    <w:rsid w:val="001D27AA"/>
    <w:rsid w:val="001D38CB"/>
    <w:rsid w:val="001D3A17"/>
    <w:rsid w:val="001D3A21"/>
    <w:rsid w:val="001D3BAF"/>
    <w:rsid w:val="001D3C4A"/>
    <w:rsid w:val="001D4984"/>
    <w:rsid w:val="001D55FA"/>
    <w:rsid w:val="001D630C"/>
    <w:rsid w:val="001D672B"/>
    <w:rsid w:val="001D7504"/>
    <w:rsid w:val="001D7F4E"/>
    <w:rsid w:val="001E0326"/>
    <w:rsid w:val="001E04D5"/>
    <w:rsid w:val="001E055A"/>
    <w:rsid w:val="001E0AD9"/>
    <w:rsid w:val="001E0DE4"/>
    <w:rsid w:val="001E0E6A"/>
    <w:rsid w:val="001E178F"/>
    <w:rsid w:val="001E1992"/>
    <w:rsid w:val="001E1FE2"/>
    <w:rsid w:val="001E21DB"/>
    <w:rsid w:val="001E2481"/>
    <w:rsid w:val="001E25E4"/>
    <w:rsid w:val="001E345B"/>
    <w:rsid w:val="001E487A"/>
    <w:rsid w:val="001E4A61"/>
    <w:rsid w:val="001E4F9A"/>
    <w:rsid w:val="001E5C5C"/>
    <w:rsid w:val="001E61FA"/>
    <w:rsid w:val="001E6379"/>
    <w:rsid w:val="001E6435"/>
    <w:rsid w:val="001E651B"/>
    <w:rsid w:val="001E6801"/>
    <w:rsid w:val="001E69DD"/>
    <w:rsid w:val="001E6EA0"/>
    <w:rsid w:val="001E6FC9"/>
    <w:rsid w:val="001E71B0"/>
    <w:rsid w:val="001F04FB"/>
    <w:rsid w:val="001F12D3"/>
    <w:rsid w:val="001F178F"/>
    <w:rsid w:val="001F1CF4"/>
    <w:rsid w:val="001F282E"/>
    <w:rsid w:val="001F430D"/>
    <w:rsid w:val="001F4874"/>
    <w:rsid w:val="001F5720"/>
    <w:rsid w:val="001F6595"/>
    <w:rsid w:val="001F6AD8"/>
    <w:rsid w:val="001F6D82"/>
    <w:rsid w:val="001F742D"/>
    <w:rsid w:val="001F75BF"/>
    <w:rsid w:val="001F7C74"/>
    <w:rsid w:val="00200536"/>
    <w:rsid w:val="002005BB"/>
    <w:rsid w:val="00200B43"/>
    <w:rsid w:val="00200BD0"/>
    <w:rsid w:val="002013A2"/>
    <w:rsid w:val="00201774"/>
    <w:rsid w:val="002018D8"/>
    <w:rsid w:val="00202ACA"/>
    <w:rsid w:val="00202FA5"/>
    <w:rsid w:val="002035ED"/>
    <w:rsid w:val="00203DAC"/>
    <w:rsid w:val="00203E0E"/>
    <w:rsid w:val="0020401F"/>
    <w:rsid w:val="002041CB"/>
    <w:rsid w:val="002045F0"/>
    <w:rsid w:val="002047C7"/>
    <w:rsid w:val="00205C3C"/>
    <w:rsid w:val="00206175"/>
    <w:rsid w:val="00206236"/>
    <w:rsid w:val="002065D5"/>
    <w:rsid w:val="00207414"/>
    <w:rsid w:val="002076AA"/>
    <w:rsid w:val="002076F8"/>
    <w:rsid w:val="00210308"/>
    <w:rsid w:val="00210735"/>
    <w:rsid w:val="0021074A"/>
    <w:rsid w:val="002108CA"/>
    <w:rsid w:val="00210A6A"/>
    <w:rsid w:val="00210A6D"/>
    <w:rsid w:val="00210AE8"/>
    <w:rsid w:val="00210DAD"/>
    <w:rsid w:val="00211DB2"/>
    <w:rsid w:val="0021329E"/>
    <w:rsid w:val="002134A7"/>
    <w:rsid w:val="0021463E"/>
    <w:rsid w:val="00214875"/>
    <w:rsid w:val="00214DBF"/>
    <w:rsid w:val="00215294"/>
    <w:rsid w:val="00215A15"/>
    <w:rsid w:val="00216413"/>
    <w:rsid w:val="0021692E"/>
    <w:rsid w:val="0021698D"/>
    <w:rsid w:val="00216CDD"/>
    <w:rsid w:val="00216F6D"/>
    <w:rsid w:val="0021748A"/>
    <w:rsid w:val="00217E84"/>
    <w:rsid w:val="00220128"/>
    <w:rsid w:val="0022016E"/>
    <w:rsid w:val="0022049A"/>
    <w:rsid w:val="002209D1"/>
    <w:rsid w:val="00220B05"/>
    <w:rsid w:val="00221826"/>
    <w:rsid w:val="00222576"/>
    <w:rsid w:val="00222D40"/>
    <w:rsid w:val="00223119"/>
    <w:rsid w:val="0022331B"/>
    <w:rsid w:val="00223325"/>
    <w:rsid w:val="002235D4"/>
    <w:rsid w:val="00223757"/>
    <w:rsid w:val="00223814"/>
    <w:rsid w:val="002239E6"/>
    <w:rsid w:val="00223ACB"/>
    <w:rsid w:val="0022412F"/>
    <w:rsid w:val="002247E1"/>
    <w:rsid w:val="002257D1"/>
    <w:rsid w:val="00226A44"/>
    <w:rsid w:val="00227593"/>
    <w:rsid w:val="002278BC"/>
    <w:rsid w:val="002303B0"/>
    <w:rsid w:val="00231135"/>
    <w:rsid w:val="002316E3"/>
    <w:rsid w:val="002327CE"/>
    <w:rsid w:val="00233897"/>
    <w:rsid w:val="00233F97"/>
    <w:rsid w:val="00234686"/>
    <w:rsid w:val="00234CD6"/>
    <w:rsid w:val="00234D60"/>
    <w:rsid w:val="002351DD"/>
    <w:rsid w:val="0023525D"/>
    <w:rsid w:val="002357AB"/>
    <w:rsid w:val="00235974"/>
    <w:rsid w:val="002362DE"/>
    <w:rsid w:val="00237B9F"/>
    <w:rsid w:val="002412A2"/>
    <w:rsid w:val="00241C71"/>
    <w:rsid w:val="00241D82"/>
    <w:rsid w:val="002420AC"/>
    <w:rsid w:val="002420B6"/>
    <w:rsid w:val="00242123"/>
    <w:rsid w:val="002423EB"/>
    <w:rsid w:val="002435D1"/>
    <w:rsid w:val="00243DD5"/>
    <w:rsid w:val="00244A2B"/>
    <w:rsid w:val="002455BF"/>
    <w:rsid w:val="00246117"/>
    <w:rsid w:val="00246805"/>
    <w:rsid w:val="00246BE9"/>
    <w:rsid w:val="00246E33"/>
    <w:rsid w:val="00247E5C"/>
    <w:rsid w:val="00250C35"/>
    <w:rsid w:val="00251242"/>
    <w:rsid w:val="0025176F"/>
    <w:rsid w:val="00251911"/>
    <w:rsid w:val="00251B4E"/>
    <w:rsid w:val="00252CAD"/>
    <w:rsid w:val="0025337B"/>
    <w:rsid w:val="00253665"/>
    <w:rsid w:val="002539C6"/>
    <w:rsid w:val="00253BB1"/>
    <w:rsid w:val="00253C71"/>
    <w:rsid w:val="00253F40"/>
    <w:rsid w:val="00253F87"/>
    <w:rsid w:val="002543A7"/>
    <w:rsid w:val="00254747"/>
    <w:rsid w:val="002557D1"/>
    <w:rsid w:val="00255835"/>
    <w:rsid w:val="00255DF9"/>
    <w:rsid w:val="002565BB"/>
    <w:rsid w:val="00256A67"/>
    <w:rsid w:val="00256BD9"/>
    <w:rsid w:val="002575A2"/>
    <w:rsid w:val="00257DEF"/>
    <w:rsid w:val="002616F5"/>
    <w:rsid w:val="00261C2A"/>
    <w:rsid w:val="00261DF8"/>
    <w:rsid w:val="00261E87"/>
    <w:rsid w:val="0026226D"/>
    <w:rsid w:val="00262331"/>
    <w:rsid w:val="00262AA9"/>
    <w:rsid w:val="00262B7A"/>
    <w:rsid w:val="002636AD"/>
    <w:rsid w:val="00264348"/>
    <w:rsid w:val="00264FEE"/>
    <w:rsid w:val="002650A3"/>
    <w:rsid w:val="00265E54"/>
    <w:rsid w:val="0026611A"/>
    <w:rsid w:val="002665F3"/>
    <w:rsid w:val="00266965"/>
    <w:rsid w:val="00266D70"/>
    <w:rsid w:val="00266F21"/>
    <w:rsid w:val="0027046B"/>
    <w:rsid w:val="00270EFF"/>
    <w:rsid w:val="00271399"/>
    <w:rsid w:val="0027186C"/>
    <w:rsid w:val="00271942"/>
    <w:rsid w:val="00271E41"/>
    <w:rsid w:val="00272353"/>
    <w:rsid w:val="00272A29"/>
    <w:rsid w:val="0027333C"/>
    <w:rsid w:val="0027508E"/>
    <w:rsid w:val="002750AD"/>
    <w:rsid w:val="002757CA"/>
    <w:rsid w:val="00275812"/>
    <w:rsid w:val="00275EB2"/>
    <w:rsid w:val="0027638F"/>
    <w:rsid w:val="0027674A"/>
    <w:rsid w:val="002767E0"/>
    <w:rsid w:val="002769D6"/>
    <w:rsid w:val="002771B5"/>
    <w:rsid w:val="0027788A"/>
    <w:rsid w:val="00280F69"/>
    <w:rsid w:val="0028101E"/>
    <w:rsid w:val="0028168F"/>
    <w:rsid w:val="00281797"/>
    <w:rsid w:val="002819CD"/>
    <w:rsid w:val="00281E0D"/>
    <w:rsid w:val="00283235"/>
    <w:rsid w:val="002847B7"/>
    <w:rsid w:val="00285987"/>
    <w:rsid w:val="00285C1E"/>
    <w:rsid w:val="0028612C"/>
    <w:rsid w:val="002869FC"/>
    <w:rsid w:val="00286CBD"/>
    <w:rsid w:val="00287179"/>
    <w:rsid w:val="002878D3"/>
    <w:rsid w:val="00287E37"/>
    <w:rsid w:val="00290657"/>
    <w:rsid w:val="002906C7"/>
    <w:rsid w:val="00290800"/>
    <w:rsid w:val="00291610"/>
    <w:rsid w:val="00291F1D"/>
    <w:rsid w:val="0029297C"/>
    <w:rsid w:val="00292C61"/>
    <w:rsid w:val="002931D0"/>
    <w:rsid w:val="0029384E"/>
    <w:rsid w:val="002939A4"/>
    <w:rsid w:val="00293C47"/>
    <w:rsid w:val="002955DF"/>
    <w:rsid w:val="002958E5"/>
    <w:rsid w:val="00295BA1"/>
    <w:rsid w:val="00295E23"/>
    <w:rsid w:val="00295EF5"/>
    <w:rsid w:val="002963D8"/>
    <w:rsid w:val="00296F06"/>
    <w:rsid w:val="002A0768"/>
    <w:rsid w:val="002A13F1"/>
    <w:rsid w:val="002A1534"/>
    <w:rsid w:val="002A174E"/>
    <w:rsid w:val="002A1DBD"/>
    <w:rsid w:val="002A1E0C"/>
    <w:rsid w:val="002A242E"/>
    <w:rsid w:val="002A2649"/>
    <w:rsid w:val="002A26C2"/>
    <w:rsid w:val="002A28BF"/>
    <w:rsid w:val="002A2949"/>
    <w:rsid w:val="002A2EEA"/>
    <w:rsid w:val="002A309B"/>
    <w:rsid w:val="002A3AD3"/>
    <w:rsid w:val="002A4373"/>
    <w:rsid w:val="002A4BF6"/>
    <w:rsid w:val="002A5347"/>
    <w:rsid w:val="002A5EBF"/>
    <w:rsid w:val="002A62A7"/>
    <w:rsid w:val="002A6989"/>
    <w:rsid w:val="002A6AE1"/>
    <w:rsid w:val="002A6E19"/>
    <w:rsid w:val="002A741C"/>
    <w:rsid w:val="002B0C36"/>
    <w:rsid w:val="002B0C9C"/>
    <w:rsid w:val="002B1F64"/>
    <w:rsid w:val="002B2026"/>
    <w:rsid w:val="002B2098"/>
    <w:rsid w:val="002B2A3D"/>
    <w:rsid w:val="002B2DE4"/>
    <w:rsid w:val="002B3111"/>
    <w:rsid w:val="002B3330"/>
    <w:rsid w:val="002B34B1"/>
    <w:rsid w:val="002B3F9B"/>
    <w:rsid w:val="002B46DE"/>
    <w:rsid w:val="002B4C82"/>
    <w:rsid w:val="002B598D"/>
    <w:rsid w:val="002B5C8F"/>
    <w:rsid w:val="002B5DDE"/>
    <w:rsid w:val="002B668F"/>
    <w:rsid w:val="002B6961"/>
    <w:rsid w:val="002B6C5E"/>
    <w:rsid w:val="002B6D48"/>
    <w:rsid w:val="002B793A"/>
    <w:rsid w:val="002B7FF3"/>
    <w:rsid w:val="002C133F"/>
    <w:rsid w:val="002C1569"/>
    <w:rsid w:val="002C178A"/>
    <w:rsid w:val="002C1BCE"/>
    <w:rsid w:val="002C3698"/>
    <w:rsid w:val="002C3907"/>
    <w:rsid w:val="002C49E9"/>
    <w:rsid w:val="002C4BBB"/>
    <w:rsid w:val="002C4CB6"/>
    <w:rsid w:val="002C53E1"/>
    <w:rsid w:val="002C5DC9"/>
    <w:rsid w:val="002C6A47"/>
    <w:rsid w:val="002C71C2"/>
    <w:rsid w:val="002C75D7"/>
    <w:rsid w:val="002C75F8"/>
    <w:rsid w:val="002C7853"/>
    <w:rsid w:val="002D01BE"/>
    <w:rsid w:val="002D0227"/>
    <w:rsid w:val="002D07E4"/>
    <w:rsid w:val="002D2295"/>
    <w:rsid w:val="002D298B"/>
    <w:rsid w:val="002D2BFC"/>
    <w:rsid w:val="002D34B9"/>
    <w:rsid w:val="002D376B"/>
    <w:rsid w:val="002D3A56"/>
    <w:rsid w:val="002D3E6B"/>
    <w:rsid w:val="002D44EA"/>
    <w:rsid w:val="002D4645"/>
    <w:rsid w:val="002D47DD"/>
    <w:rsid w:val="002D48B2"/>
    <w:rsid w:val="002D4B13"/>
    <w:rsid w:val="002D515C"/>
    <w:rsid w:val="002D6173"/>
    <w:rsid w:val="002D6535"/>
    <w:rsid w:val="002D7212"/>
    <w:rsid w:val="002D73C7"/>
    <w:rsid w:val="002D75D8"/>
    <w:rsid w:val="002D78A6"/>
    <w:rsid w:val="002D78C1"/>
    <w:rsid w:val="002E0AE7"/>
    <w:rsid w:val="002E15C5"/>
    <w:rsid w:val="002E1B72"/>
    <w:rsid w:val="002E286B"/>
    <w:rsid w:val="002E2875"/>
    <w:rsid w:val="002E3DE8"/>
    <w:rsid w:val="002E4018"/>
    <w:rsid w:val="002E4078"/>
    <w:rsid w:val="002E4445"/>
    <w:rsid w:val="002E4574"/>
    <w:rsid w:val="002E47A2"/>
    <w:rsid w:val="002E48E0"/>
    <w:rsid w:val="002E500A"/>
    <w:rsid w:val="002E5507"/>
    <w:rsid w:val="002E706C"/>
    <w:rsid w:val="002E743B"/>
    <w:rsid w:val="002E74B1"/>
    <w:rsid w:val="002E77B3"/>
    <w:rsid w:val="002E7B08"/>
    <w:rsid w:val="002E7BFD"/>
    <w:rsid w:val="002E7E4B"/>
    <w:rsid w:val="002F0005"/>
    <w:rsid w:val="002F0499"/>
    <w:rsid w:val="002F0559"/>
    <w:rsid w:val="002F197C"/>
    <w:rsid w:val="002F256B"/>
    <w:rsid w:val="002F2B86"/>
    <w:rsid w:val="002F2DCB"/>
    <w:rsid w:val="002F4725"/>
    <w:rsid w:val="002F48D2"/>
    <w:rsid w:val="002F60A5"/>
    <w:rsid w:val="002F68CE"/>
    <w:rsid w:val="00300A39"/>
    <w:rsid w:val="0030117E"/>
    <w:rsid w:val="003011F2"/>
    <w:rsid w:val="003013A5"/>
    <w:rsid w:val="00301BB9"/>
    <w:rsid w:val="003027EC"/>
    <w:rsid w:val="00302871"/>
    <w:rsid w:val="0030318A"/>
    <w:rsid w:val="0030466B"/>
    <w:rsid w:val="00305294"/>
    <w:rsid w:val="00305B7D"/>
    <w:rsid w:val="00305CDA"/>
    <w:rsid w:val="0030655D"/>
    <w:rsid w:val="00307359"/>
    <w:rsid w:val="003075CA"/>
    <w:rsid w:val="0031012E"/>
    <w:rsid w:val="003108E3"/>
    <w:rsid w:val="00310EC3"/>
    <w:rsid w:val="00311315"/>
    <w:rsid w:val="0031157A"/>
    <w:rsid w:val="00311787"/>
    <w:rsid w:val="00311B10"/>
    <w:rsid w:val="00311F64"/>
    <w:rsid w:val="00312251"/>
    <w:rsid w:val="00312AD2"/>
    <w:rsid w:val="0031360D"/>
    <w:rsid w:val="00314BD0"/>
    <w:rsid w:val="00314F4F"/>
    <w:rsid w:val="00315B1A"/>
    <w:rsid w:val="0031617E"/>
    <w:rsid w:val="00316B9A"/>
    <w:rsid w:val="0031709F"/>
    <w:rsid w:val="003172C9"/>
    <w:rsid w:val="00317556"/>
    <w:rsid w:val="0031772B"/>
    <w:rsid w:val="003177DD"/>
    <w:rsid w:val="0032015C"/>
    <w:rsid w:val="003210AD"/>
    <w:rsid w:val="00321256"/>
    <w:rsid w:val="0032181D"/>
    <w:rsid w:val="00321C5C"/>
    <w:rsid w:val="0032227A"/>
    <w:rsid w:val="00322A40"/>
    <w:rsid w:val="0032384B"/>
    <w:rsid w:val="00323951"/>
    <w:rsid w:val="00323F83"/>
    <w:rsid w:val="00324715"/>
    <w:rsid w:val="00324CDE"/>
    <w:rsid w:val="0032523C"/>
    <w:rsid w:val="003252B0"/>
    <w:rsid w:val="003268C9"/>
    <w:rsid w:val="00326F25"/>
    <w:rsid w:val="003275CE"/>
    <w:rsid w:val="00327B66"/>
    <w:rsid w:val="003300CB"/>
    <w:rsid w:val="003303D0"/>
    <w:rsid w:val="003307DF"/>
    <w:rsid w:val="0033086E"/>
    <w:rsid w:val="00330A84"/>
    <w:rsid w:val="0033111F"/>
    <w:rsid w:val="003312AA"/>
    <w:rsid w:val="00331D2B"/>
    <w:rsid w:val="00331FFE"/>
    <w:rsid w:val="00332347"/>
    <w:rsid w:val="0033290F"/>
    <w:rsid w:val="00332A98"/>
    <w:rsid w:val="00332DB4"/>
    <w:rsid w:val="00332F98"/>
    <w:rsid w:val="00333B7F"/>
    <w:rsid w:val="00333C1C"/>
    <w:rsid w:val="00333CCA"/>
    <w:rsid w:val="003340DF"/>
    <w:rsid w:val="00334927"/>
    <w:rsid w:val="00334B75"/>
    <w:rsid w:val="0033503A"/>
    <w:rsid w:val="00335A48"/>
    <w:rsid w:val="00335C9D"/>
    <w:rsid w:val="003363A7"/>
    <w:rsid w:val="00336BAE"/>
    <w:rsid w:val="003371E0"/>
    <w:rsid w:val="003372EA"/>
    <w:rsid w:val="00337697"/>
    <w:rsid w:val="0033778B"/>
    <w:rsid w:val="00337E73"/>
    <w:rsid w:val="00337F17"/>
    <w:rsid w:val="00341366"/>
    <w:rsid w:val="003415EF"/>
    <w:rsid w:val="003429AA"/>
    <w:rsid w:val="00342D33"/>
    <w:rsid w:val="00343391"/>
    <w:rsid w:val="00343D5A"/>
    <w:rsid w:val="00344BB1"/>
    <w:rsid w:val="00345DD7"/>
    <w:rsid w:val="0034637F"/>
    <w:rsid w:val="0034691A"/>
    <w:rsid w:val="00347CE1"/>
    <w:rsid w:val="00347FB9"/>
    <w:rsid w:val="00350000"/>
    <w:rsid w:val="00350B20"/>
    <w:rsid w:val="00350C74"/>
    <w:rsid w:val="00351456"/>
    <w:rsid w:val="00351A04"/>
    <w:rsid w:val="00351EB5"/>
    <w:rsid w:val="00352EB4"/>
    <w:rsid w:val="0035335A"/>
    <w:rsid w:val="00353C09"/>
    <w:rsid w:val="00353D7A"/>
    <w:rsid w:val="00353E25"/>
    <w:rsid w:val="00354175"/>
    <w:rsid w:val="00354C43"/>
    <w:rsid w:val="00354EA1"/>
    <w:rsid w:val="003562A9"/>
    <w:rsid w:val="00356506"/>
    <w:rsid w:val="00356FB2"/>
    <w:rsid w:val="00357159"/>
    <w:rsid w:val="003603C1"/>
    <w:rsid w:val="003608B3"/>
    <w:rsid w:val="00360ABD"/>
    <w:rsid w:val="003618A9"/>
    <w:rsid w:val="00362167"/>
    <w:rsid w:val="00362A18"/>
    <w:rsid w:val="00363CEF"/>
    <w:rsid w:val="00364AEC"/>
    <w:rsid w:val="00364DFE"/>
    <w:rsid w:val="00366424"/>
    <w:rsid w:val="003664C1"/>
    <w:rsid w:val="0036650D"/>
    <w:rsid w:val="003666DB"/>
    <w:rsid w:val="003666F1"/>
    <w:rsid w:val="003677E3"/>
    <w:rsid w:val="00367B2E"/>
    <w:rsid w:val="00367B8E"/>
    <w:rsid w:val="00370157"/>
    <w:rsid w:val="00370328"/>
    <w:rsid w:val="00370471"/>
    <w:rsid w:val="00370A37"/>
    <w:rsid w:val="00370FE3"/>
    <w:rsid w:val="003723F6"/>
    <w:rsid w:val="0037299C"/>
    <w:rsid w:val="00372B3F"/>
    <w:rsid w:val="0037320C"/>
    <w:rsid w:val="00373556"/>
    <w:rsid w:val="003741A2"/>
    <w:rsid w:val="003749C0"/>
    <w:rsid w:val="00374CE6"/>
    <w:rsid w:val="003753D6"/>
    <w:rsid w:val="003754AD"/>
    <w:rsid w:val="00375EB4"/>
    <w:rsid w:val="003765D9"/>
    <w:rsid w:val="0037687F"/>
    <w:rsid w:val="003778C4"/>
    <w:rsid w:val="0037791E"/>
    <w:rsid w:val="00380B58"/>
    <w:rsid w:val="00380D17"/>
    <w:rsid w:val="00380E16"/>
    <w:rsid w:val="00381490"/>
    <w:rsid w:val="00381A29"/>
    <w:rsid w:val="003822FE"/>
    <w:rsid w:val="00382EDF"/>
    <w:rsid w:val="0038330F"/>
    <w:rsid w:val="0038465C"/>
    <w:rsid w:val="00384B8D"/>
    <w:rsid w:val="00385882"/>
    <w:rsid w:val="00385BDC"/>
    <w:rsid w:val="00385E7E"/>
    <w:rsid w:val="0038677C"/>
    <w:rsid w:val="003870B3"/>
    <w:rsid w:val="003902E5"/>
    <w:rsid w:val="0039054E"/>
    <w:rsid w:val="0039083E"/>
    <w:rsid w:val="00390B48"/>
    <w:rsid w:val="00390D6C"/>
    <w:rsid w:val="00390FB8"/>
    <w:rsid w:val="0039128F"/>
    <w:rsid w:val="00391583"/>
    <w:rsid w:val="0039196A"/>
    <w:rsid w:val="0039375A"/>
    <w:rsid w:val="003944D7"/>
    <w:rsid w:val="00395AC3"/>
    <w:rsid w:val="00395E24"/>
    <w:rsid w:val="0039776A"/>
    <w:rsid w:val="003A0979"/>
    <w:rsid w:val="003A1D01"/>
    <w:rsid w:val="003A1D1C"/>
    <w:rsid w:val="003A209E"/>
    <w:rsid w:val="003A2402"/>
    <w:rsid w:val="003A2D30"/>
    <w:rsid w:val="003A3079"/>
    <w:rsid w:val="003A3230"/>
    <w:rsid w:val="003A38E6"/>
    <w:rsid w:val="003A4045"/>
    <w:rsid w:val="003A464A"/>
    <w:rsid w:val="003A4C07"/>
    <w:rsid w:val="003A5EF1"/>
    <w:rsid w:val="003A60F7"/>
    <w:rsid w:val="003A63F6"/>
    <w:rsid w:val="003A6E2F"/>
    <w:rsid w:val="003A75A3"/>
    <w:rsid w:val="003A79A4"/>
    <w:rsid w:val="003B1417"/>
    <w:rsid w:val="003B14D8"/>
    <w:rsid w:val="003B155B"/>
    <w:rsid w:val="003B16F2"/>
    <w:rsid w:val="003B18EC"/>
    <w:rsid w:val="003B2425"/>
    <w:rsid w:val="003B2697"/>
    <w:rsid w:val="003B35C1"/>
    <w:rsid w:val="003B3E16"/>
    <w:rsid w:val="003B4BC1"/>
    <w:rsid w:val="003B4CCF"/>
    <w:rsid w:val="003B4E01"/>
    <w:rsid w:val="003B5008"/>
    <w:rsid w:val="003B6583"/>
    <w:rsid w:val="003B6FE8"/>
    <w:rsid w:val="003B72AD"/>
    <w:rsid w:val="003B7958"/>
    <w:rsid w:val="003B7BA1"/>
    <w:rsid w:val="003B7C20"/>
    <w:rsid w:val="003B7CDF"/>
    <w:rsid w:val="003C0106"/>
    <w:rsid w:val="003C04DF"/>
    <w:rsid w:val="003C062E"/>
    <w:rsid w:val="003C06CA"/>
    <w:rsid w:val="003C0C7A"/>
    <w:rsid w:val="003C0C9F"/>
    <w:rsid w:val="003C0DDF"/>
    <w:rsid w:val="003C100A"/>
    <w:rsid w:val="003C14F8"/>
    <w:rsid w:val="003C1986"/>
    <w:rsid w:val="003C1EE1"/>
    <w:rsid w:val="003C208D"/>
    <w:rsid w:val="003C23DB"/>
    <w:rsid w:val="003C24F6"/>
    <w:rsid w:val="003C2891"/>
    <w:rsid w:val="003C2C52"/>
    <w:rsid w:val="003C2F5A"/>
    <w:rsid w:val="003C3391"/>
    <w:rsid w:val="003C3FBE"/>
    <w:rsid w:val="003C43EA"/>
    <w:rsid w:val="003C4D30"/>
    <w:rsid w:val="003C4F4D"/>
    <w:rsid w:val="003C5432"/>
    <w:rsid w:val="003C58E1"/>
    <w:rsid w:val="003C5A8C"/>
    <w:rsid w:val="003C5EC7"/>
    <w:rsid w:val="003C68EB"/>
    <w:rsid w:val="003C6B0B"/>
    <w:rsid w:val="003C70C8"/>
    <w:rsid w:val="003C7D52"/>
    <w:rsid w:val="003C7FF9"/>
    <w:rsid w:val="003D06A8"/>
    <w:rsid w:val="003D07E6"/>
    <w:rsid w:val="003D0824"/>
    <w:rsid w:val="003D1D0F"/>
    <w:rsid w:val="003D296E"/>
    <w:rsid w:val="003D31A8"/>
    <w:rsid w:val="003D32AF"/>
    <w:rsid w:val="003D3723"/>
    <w:rsid w:val="003D41A3"/>
    <w:rsid w:val="003D484A"/>
    <w:rsid w:val="003D4A5A"/>
    <w:rsid w:val="003D5CAA"/>
    <w:rsid w:val="003D6F71"/>
    <w:rsid w:val="003D7E22"/>
    <w:rsid w:val="003D7EA5"/>
    <w:rsid w:val="003D7FC2"/>
    <w:rsid w:val="003E012A"/>
    <w:rsid w:val="003E048D"/>
    <w:rsid w:val="003E06ED"/>
    <w:rsid w:val="003E0A2B"/>
    <w:rsid w:val="003E122D"/>
    <w:rsid w:val="003E163A"/>
    <w:rsid w:val="003E1A86"/>
    <w:rsid w:val="003E22DB"/>
    <w:rsid w:val="003E28A9"/>
    <w:rsid w:val="003E307D"/>
    <w:rsid w:val="003E326B"/>
    <w:rsid w:val="003E384D"/>
    <w:rsid w:val="003E3B7A"/>
    <w:rsid w:val="003E3F46"/>
    <w:rsid w:val="003E3F6A"/>
    <w:rsid w:val="003E4470"/>
    <w:rsid w:val="003E44B3"/>
    <w:rsid w:val="003E46D0"/>
    <w:rsid w:val="003E4BBB"/>
    <w:rsid w:val="003E587F"/>
    <w:rsid w:val="003E5C3B"/>
    <w:rsid w:val="003E62EC"/>
    <w:rsid w:val="003E6873"/>
    <w:rsid w:val="003E6A38"/>
    <w:rsid w:val="003E716C"/>
    <w:rsid w:val="003E76E2"/>
    <w:rsid w:val="003E78CC"/>
    <w:rsid w:val="003E7EC9"/>
    <w:rsid w:val="003E7EFA"/>
    <w:rsid w:val="003F117A"/>
    <w:rsid w:val="003F1CA7"/>
    <w:rsid w:val="003F2064"/>
    <w:rsid w:val="003F23E0"/>
    <w:rsid w:val="003F271A"/>
    <w:rsid w:val="003F2B3C"/>
    <w:rsid w:val="003F2D5B"/>
    <w:rsid w:val="003F43C3"/>
    <w:rsid w:val="003F465C"/>
    <w:rsid w:val="003F575C"/>
    <w:rsid w:val="003F58ED"/>
    <w:rsid w:val="003F5B90"/>
    <w:rsid w:val="003F62E0"/>
    <w:rsid w:val="003F71FD"/>
    <w:rsid w:val="003F7306"/>
    <w:rsid w:val="003F78D5"/>
    <w:rsid w:val="003F7A78"/>
    <w:rsid w:val="004002AC"/>
    <w:rsid w:val="004010DE"/>
    <w:rsid w:val="004023C5"/>
    <w:rsid w:val="00403522"/>
    <w:rsid w:val="004037D2"/>
    <w:rsid w:val="00404B01"/>
    <w:rsid w:val="00404C30"/>
    <w:rsid w:val="00404E81"/>
    <w:rsid w:val="004056C0"/>
    <w:rsid w:val="004060E9"/>
    <w:rsid w:val="00406890"/>
    <w:rsid w:val="00406DF5"/>
    <w:rsid w:val="00407929"/>
    <w:rsid w:val="004104CC"/>
    <w:rsid w:val="00410D3A"/>
    <w:rsid w:val="0041152D"/>
    <w:rsid w:val="00412251"/>
    <w:rsid w:val="004123E1"/>
    <w:rsid w:val="00413032"/>
    <w:rsid w:val="00413145"/>
    <w:rsid w:val="004134BF"/>
    <w:rsid w:val="004135C9"/>
    <w:rsid w:val="00413FEC"/>
    <w:rsid w:val="0041419F"/>
    <w:rsid w:val="00414860"/>
    <w:rsid w:val="004149BA"/>
    <w:rsid w:val="00414AAC"/>
    <w:rsid w:val="00414AFD"/>
    <w:rsid w:val="00415203"/>
    <w:rsid w:val="00415539"/>
    <w:rsid w:val="0041561A"/>
    <w:rsid w:val="00416DBA"/>
    <w:rsid w:val="00417355"/>
    <w:rsid w:val="00420FA6"/>
    <w:rsid w:val="004211F8"/>
    <w:rsid w:val="00421ABE"/>
    <w:rsid w:val="00421BB1"/>
    <w:rsid w:val="00421DF1"/>
    <w:rsid w:val="00421EBC"/>
    <w:rsid w:val="00422898"/>
    <w:rsid w:val="004233D2"/>
    <w:rsid w:val="0042411F"/>
    <w:rsid w:val="004243FF"/>
    <w:rsid w:val="0042474B"/>
    <w:rsid w:val="004248F9"/>
    <w:rsid w:val="00425B6F"/>
    <w:rsid w:val="00425EB7"/>
    <w:rsid w:val="00426640"/>
    <w:rsid w:val="00426884"/>
    <w:rsid w:val="004278DF"/>
    <w:rsid w:val="004303D5"/>
    <w:rsid w:val="00430493"/>
    <w:rsid w:val="004304AE"/>
    <w:rsid w:val="004312AA"/>
    <w:rsid w:val="004321B4"/>
    <w:rsid w:val="00432578"/>
    <w:rsid w:val="0043351B"/>
    <w:rsid w:val="004338E7"/>
    <w:rsid w:val="00433C90"/>
    <w:rsid w:val="00433EEB"/>
    <w:rsid w:val="00434B88"/>
    <w:rsid w:val="00434BFE"/>
    <w:rsid w:val="00434CC3"/>
    <w:rsid w:val="00435DBD"/>
    <w:rsid w:val="00436187"/>
    <w:rsid w:val="00436195"/>
    <w:rsid w:val="00436F13"/>
    <w:rsid w:val="004374ED"/>
    <w:rsid w:val="00437D78"/>
    <w:rsid w:val="004401BF"/>
    <w:rsid w:val="00440429"/>
    <w:rsid w:val="004409E5"/>
    <w:rsid w:val="004410C4"/>
    <w:rsid w:val="00442390"/>
    <w:rsid w:val="00442EED"/>
    <w:rsid w:val="00442F73"/>
    <w:rsid w:val="00442F9C"/>
    <w:rsid w:val="004430C8"/>
    <w:rsid w:val="00443B81"/>
    <w:rsid w:val="00444F95"/>
    <w:rsid w:val="0044582F"/>
    <w:rsid w:val="00446731"/>
    <w:rsid w:val="00446AAF"/>
    <w:rsid w:val="00451817"/>
    <w:rsid w:val="004521AF"/>
    <w:rsid w:val="0045233A"/>
    <w:rsid w:val="0045240F"/>
    <w:rsid w:val="0045241C"/>
    <w:rsid w:val="0045257A"/>
    <w:rsid w:val="00452BBA"/>
    <w:rsid w:val="00452E89"/>
    <w:rsid w:val="004531A8"/>
    <w:rsid w:val="004533F9"/>
    <w:rsid w:val="004537C6"/>
    <w:rsid w:val="004544CC"/>
    <w:rsid w:val="00454EF6"/>
    <w:rsid w:val="00455E2D"/>
    <w:rsid w:val="00456144"/>
    <w:rsid w:val="00457634"/>
    <w:rsid w:val="004600C0"/>
    <w:rsid w:val="00460223"/>
    <w:rsid w:val="00461C22"/>
    <w:rsid w:val="0046229E"/>
    <w:rsid w:val="00462342"/>
    <w:rsid w:val="00463458"/>
    <w:rsid w:val="00463C14"/>
    <w:rsid w:val="00464953"/>
    <w:rsid w:val="0046559B"/>
    <w:rsid w:val="00466404"/>
    <w:rsid w:val="0046647C"/>
    <w:rsid w:val="0046681F"/>
    <w:rsid w:val="004676B5"/>
    <w:rsid w:val="00470207"/>
    <w:rsid w:val="00470869"/>
    <w:rsid w:val="00470A32"/>
    <w:rsid w:val="00470B44"/>
    <w:rsid w:val="00471CE7"/>
    <w:rsid w:val="00472369"/>
    <w:rsid w:val="00472AB5"/>
    <w:rsid w:val="00473AA6"/>
    <w:rsid w:val="004744DD"/>
    <w:rsid w:val="00474834"/>
    <w:rsid w:val="00474C48"/>
    <w:rsid w:val="00474CE8"/>
    <w:rsid w:val="00474EAC"/>
    <w:rsid w:val="00476589"/>
    <w:rsid w:val="00476A6D"/>
    <w:rsid w:val="00476D88"/>
    <w:rsid w:val="00480F88"/>
    <w:rsid w:val="00481BAF"/>
    <w:rsid w:val="00481C87"/>
    <w:rsid w:val="00482AFC"/>
    <w:rsid w:val="004834EA"/>
    <w:rsid w:val="004837C1"/>
    <w:rsid w:val="00483BE4"/>
    <w:rsid w:val="004841B3"/>
    <w:rsid w:val="004849C6"/>
    <w:rsid w:val="004853D3"/>
    <w:rsid w:val="004855F4"/>
    <w:rsid w:val="00485B03"/>
    <w:rsid w:val="00485B6D"/>
    <w:rsid w:val="00485C7C"/>
    <w:rsid w:val="00486681"/>
    <w:rsid w:val="0048688F"/>
    <w:rsid w:val="00486B43"/>
    <w:rsid w:val="00487623"/>
    <w:rsid w:val="00487BD9"/>
    <w:rsid w:val="00487D66"/>
    <w:rsid w:val="00490476"/>
    <w:rsid w:val="0049088A"/>
    <w:rsid w:val="00491AA3"/>
    <w:rsid w:val="00492865"/>
    <w:rsid w:val="00493033"/>
    <w:rsid w:val="00493443"/>
    <w:rsid w:val="00493875"/>
    <w:rsid w:val="0049487D"/>
    <w:rsid w:val="00495260"/>
    <w:rsid w:val="00495BF4"/>
    <w:rsid w:val="00495F92"/>
    <w:rsid w:val="00496B0B"/>
    <w:rsid w:val="00496BA4"/>
    <w:rsid w:val="00496E61"/>
    <w:rsid w:val="004A09A5"/>
    <w:rsid w:val="004A1D37"/>
    <w:rsid w:val="004A286B"/>
    <w:rsid w:val="004A397A"/>
    <w:rsid w:val="004A3D5F"/>
    <w:rsid w:val="004A428A"/>
    <w:rsid w:val="004A4304"/>
    <w:rsid w:val="004A43A7"/>
    <w:rsid w:val="004A4DB5"/>
    <w:rsid w:val="004A4DF1"/>
    <w:rsid w:val="004A53F7"/>
    <w:rsid w:val="004A5730"/>
    <w:rsid w:val="004A59A4"/>
    <w:rsid w:val="004A6BDA"/>
    <w:rsid w:val="004A6CDC"/>
    <w:rsid w:val="004A6DB2"/>
    <w:rsid w:val="004A7A11"/>
    <w:rsid w:val="004B0182"/>
    <w:rsid w:val="004B051C"/>
    <w:rsid w:val="004B0A34"/>
    <w:rsid w:val="004B0ACE"/>
    <w:rsid w:val="004B14D6"/>
    <w:rsid w:val="004B1D61"/>
    <w:rsid w:val="004B223F"/>
    <w:rsid w:val="004B2C7A"/>
    <w:rsid w:val="004B3BCE"/>
    <w:rsid w:val="004B3D87"/>
    <w:rsid w:val="004B3E53"/>
    <w:rsid w:val="004B4AB1"/>
    <w:rsid w:val="004B4B11"/>
    <w:rsid w:val="004B4D77"/>
    <w:rsid w:val="004B4E37"/>
    <w:rsid w:val="004B53AC"/>
    <w:rsid w:val="004B5A05"/>
    <w:rsid w:val="004B5BF7"/>
    <w:rsid w:val="004B61DE"/>
    <w:rsid w:val="004B655C"/>
    <w:rsid w:val="004B6924"/>
    <w:rsid w:val="004B6B01"/>
    <w:rsid w:val="004B7C26"/>
    <w:rsid w:val="004C0284"/>
    <w:rsid w:val="004C0AC4"/>
    <w:rsid w:val="004C1FB8"/>
    <w:rsid w:val="004C26DE"/>
    <w:rsid w:val="004C2B03"/>
    <w:rsid w:val="004C31CA"/>
    <w:rsid w:val="004C3506"/>
    <w:rsid w:val="004C3E43"/>
    <w:rsid w:val="004C5629"/>
    <w:rsid w:val="004C5DA1"/>
    <w:rsid w:val="004C6006"/>
    <w:rsid w:val="004C63BC"/>
    <w:rsid w:val="004C6970"/>
    <w:rsid w:val="004C6E42"/>
    <w:rsid w:val="004C7889"/>
    <w:rsid w:val="004C7C84"/>
    <w:rsid w:val="004D0548"/>
    <w:rsid w:val="004D05F5"/>
    <w:rsid w:val="004D08FC"/>
    <w:rsid w:val="004D0CB4"/>
    <w:rsid w:val="004D0EC0"/>
    <w:rsid w:val="004D110A"/>
    <w:rsid w:val="004D1282"/>
    <w:rsid w:val="004D1579"/>
    <w:rsid w:val="004D1A02"/>
    <w:rsid w:val="004D269C"/>
    <w:rsid w:val="004D3076"/>
    <w:rsid w:val="004D3AD7"/>
    <w:rsid w:val="004D3C69"/>
    <w:rsid w:val="004D467D"/>
    <w:rsid w:val="004D4CBD"/>
    <w:rsid w:val="004D4FE6"/>
    <w:rsid w:val="004D4FE9"/>
    <w:rsid w:val="004D64DF"/>
    <w:rsid w:val="004D6509"/>
    <w:rsid w:val="004D6A20"/>
    <w:rsid w:val="004D6D09"/>
    <w:rsid w:val="004D70A3"/>
    <w:rsid w:val="004D72D8"/>
    <w:rsid w:val="004D75C4"/>
    <w:rsid w:val="004E08E9"/>
    <w:rsid w:val="004E116A"/>
    <w:rsid w:val="004E26C0"/>
    <w:rsid w:val="004E2915"/>
    <w:rsid w:val="004E2DBB"/>
    <w:rsid w:val="004E2ECC"/>
    <w:rsid w:val="004E3A6A"/>
    <w:rsid w:val="004E4518"/>
    <w:rsid w:val="004E4B74"/>
    <w:rsid w:val="004E53DD"/>
    <w:rsid w:val="004E5A5E"/>
    <w:rsid w:val="004E6002"/>
    <w:rsid w:val="004E62B8"/>
    <w:rsid w:val="004E6857"/>
    <w:rsid w:val="004E69B4"/>
    <w:rsid w:val="004E740A"/>
    <w:rsid w:val="004E7AC6"/>
    <w:rsid w:val="004F0293"/>
    <w:rsid w:val="004F0960"/>
    <w:rsid w:val="004F0979"/>
    <w:rsid w:val="004F32CB"/>
    <w:rsid w:val="004F3462"/>
    <w:rsid w:val="004F40CB"/>
    <w:rsid w:val="004F5B8D"/>
    <w:rsid w:val="004F5C0E"/>
    <w:rsid w:val="004F7545"/>
    <w:rsid w:val="004F7AB4"/>
    <w:rsid w:val="004F7EE7"/>
    <w:rsid w:val="004F7F9F"/>
    <w:rsid w:val="005008DF"/>
    <w:rsid w:val="0050195D"/>
    <w:rsid w:val="005035BD"/>
    <w:rsid w:val="005036FA"/>
    <w:rsid w:val="00505B65"/>
    <w:rsid w:val="00506148"/>
    <w:rsid w:val="00506AC0"/>
    <w:rsid w:val="00506BA5"/>
    <w:rsid w:val="00506BF0"/>
    <w:rsid w:val="00507EA5"/>
    <w:rsid w:val="00507FEB"/>
    <w:rsid w:val="005102A5"/>
    <w:rsid w:val="00511314"/>
    <w:rsid w:val="00512626"/>
    <w:rsid w:val="005131FD"/>
    <w:rsid w:val="00513573"/>
    <w:rsid w:val="00513AF0"/>
    <w:rsid w:val="00514264"/>
    <w:rsid w:val="00514802"/>
    <w:rsid w:val="00515609"/>
    <w:rsid w:val="0051591D"/>
    <w:rsid w:val="00515C44"/>
    <w:rsid w:val="00515C93"/>
    <w:rsid w:val="00516019"/>
    <w:rsid w:val="0051632B"/>
    <w:rsid w:val="00516393"/>
    <w:rsid w:val="00516680"/>
    <w:rsid w:val="005171B8"/>
    <w:rsid w:val="00517579"/>
    <w:rsid w:val="00517A24"/>
    <w:rsid w:val="0052099B"/>
    <w:rsid w:val="00520CA3"/>
    <w:rsid w:val="0052115D"/>
    <w:rsid w:val="0052193F"/>
    <w:rsid w:val="00521AF3"/>
    <w:rsid w:val="0052255D"/>
    <w:rsid w:val="00523345"/>
    <w:rsid w:val="00523E72"/>
    <w:rsid w:val="005249E5"/>
    <w:rsid w:val="00525319"/>
    <w:rsid w:val="0052567B"/>
    <w:rsid w:val="00525A09"/>
    <w:rsid w:val="00530B27"/>
    <w:rsid w:val="005312F1"/>
    <w:rsid w:val="00531CB5"/>
    <w:rsid w:val="005322CC"/>
    <w:rsid w:val="005322F4"/>
    <w:rsid w:val="0053291A"/>
    <w:rsid w:val="0053316E"/>
    <w:rsid w:val="00533A3D"/>
    <w:rsid w:val="00533C45"/>
    <w:rsid w:val="0053470C"/>
    <w:rsid w:val="00534A14"/>
    <w:rsid w:val="00534DD1"/>
    <w:rsid w:val="0053541D"/>
    <w:rsid w:val="00535640"/>
    <w:rsid w:val="005375C1"/>
    <w:rsid w:val="00537B3B"/>
    <w:rsid w:val="00537C02"/>
    <w:rsid w:val="0054070B"/>
    <w:rsid w:val="00540EB0"/>
    <w:rsid w:val="005411F5"/>
    <w:rsid w:val="0054196A"/>
    <w:rsid w:val="00541C93"/>
    <w:rsid w:val="00541F8F"/>
    <w:rsid w:val="0054222E"/>
    <w:rsid w:val="0054253C"/>
    <w:rsid w:val="005429FD"/>
    <w:rsid w:val="00542B71"/>
    <w:rsid w:val="00542C13"/>
    <w:rsid w:val="00542D0F"/>
    <w:rsid w:val="00543EAE"/>
    <w:rsid w:val="00543F85"/>
    <w:rsid w:val="00544942"/>
    <w:rsid w:val="00544E93"/>
    <w:rsid w:val="005457A6"/>
    <w:rsid w:val="0054590E"/>
    <w:rsid w:val="00545B26"/>
    <w:rsid w:val="00545E43"/>
    <w:rsid w:val="00545EB3"/>
    <w:rsid w:val="00546149"/>
    <w:rsid w:val="00546163"/>
    <w:rsid w:val="00546ED2"/>
    <w:rsid w:val="0054743C"/>
    <w:rsid w:val="005479DD"/>
    <w:rsid w:val="00547A65"/>
    <w:rsid w:val="00550419"/>
    <w:rsid w:val="00550527"/>
    <w:rsid w:val="0055166D"/>
    <w:rsid w:val="00552045"/>
    <w:rsid w:val="00552526"/>
    <w:rsid w:val="005525FF"/>
    <w:rsid w:val="0055293D"/>
    <w:rsid w:val="00553224"/>
    <w:rsid w:val="0055371D"/>
    <w:rsid w:val="005539EA"/>
    <w:rsid w:val="0055540F"/>
    <w:rsid w:val="00555657"/>
    <w:rsid w:val="005559E5"/>
    <w:rsid w:val="005563C7"/>
    <w:rsid w:val="005566BB"/>
    <w:rsid w:val="00556966"/>
    <w:rsid w:val="00556B41"/>
    <w:rsid w:val="00557B63"/>
    <w:rsid w:val="00557FA0"/>
    <w:rsid w:val="00560073"/>
    <w:rsid w:val="005601D0"/>
    <w:rsid w:val="0056094A"/>
    <w:rsid w:val="0056167A"/>
    <w:rsid w:val="00562502"/>
    <w:rsid w:val="00563AA3"/>
    <w:rsid w:val="00565D98"/>
    <w:rsid w:val="005663D4"/>
    <w:rsid w:val="00566585"/>
    <w:rsid w:val="00566BE7"/>
    <w:rsid w:val="00566C02"/>
    <w:rsid w:val="00567E17"/>
    <w:rsid w:val="00567F5F"/>
    <w:rsid w:val="00567FDA"/>
    <w:rsid w:val="00571731"/>
    <w:rsid w:val="00571941"/>
    <w:rsid w:val="00571DA5"/>
    <w:rsid w:val="005730D2"/>
    <w:rsid w:val="00573442"/>
    <w:rsid w:val="00573C6E"/>
    <w:rsid w:val="00574399"/>
    <w:rsid w:val="0057441E"/>
    <w:rsid w:val="00574A2C"/>
    <w:rsid w:val="00574C4B"/>
    <w:rsid w:val="0057574F"/>
    <w:rsid w:val="00575AAE"/>
    <w:rsid w:val="0057626A"/>
    <w:rsid w:val="005767F8"/>
    <w:rsid w:val="00576CB4"/>
    <w:rsid w:val="00577202"/>
    <w:rsid w:val="00577412"/>
    <w:rsid w:val="0057764E"/>
    <w:rsid w:val="005805E1"/>
    <w:rsid w:val="00580B86"/>
    <w:rsid w:val="00580E7F"/>
    <w:rsid w:val="00584174"/>
    <w:rsid w:val="005847D9"/>
    <w:rsid w:val="00584A69"/>
    <w:rsid w:val="005860C7"/>
    <w:rsid w:val="00586150"/>
    <w:rsid w:val="00586489"/>
    <w:rsid w:val="00590925"/>
    <w:rsid w:val="00590FEB"/>
    <w:rsid w:val="00591152"/>
    <w:rsid w:val="005914C3"/>
    <w:rsid w:val="005917EE"/>
    <w:rsid w:val="00592101"/>
    <w:rsid w:val="00592323"/>
    <w:rsid w:val="00592CAE"/>
    <w:rsid w:val="00593FFE"/>
    <w:rsid w:val="00594473"/>
    <w:rsid w:val="00594866"/>
    <w:rsid w:val="005948A9"/>
    <w:rsid w:val="00594DC6"/>
    <w:rsid w:val="0059501B"/>
    <w:rsid w:val="00595B1F"/>
    <w:rsid w:val="00595CD2"/>
    <w:rsid w:val="00595D56"/>
    <w:rsid w:val="00597425"/>
    <w:rsid w:val="005979A4"/>
    <w:rsid w:val="00597B43"/>
    <w:rsid w:val="00597C91"/>
    <w:rsid w:val="005A0410"/>
    <w:rsid w:val="005A04E9"/>
    <w:rsid w:val="005A255C"/>
    <w:rsid w:val="005A27E8"/>
    <w:rsid w:val="005A292F"/>
    <w:rsid w:val="005A5562"/>
    <w:rsid w:val="005A56F4"/>
    <w:rsid w:val="005A6163"/>
    <w:rsid w:val="005A6C9A"/>
    <w:rsid w:val="005A7319"/>
    <w:rsid w:val="005B0169"/>
    <w:rsid w:val="005B0B17"/>
    <w:rsid w:val="005B1724"/>
    <w:rsid w:val="005B1C37"/>
    <w:rsid w:val="005B2C05"/>
    <w:rsid w:val="005B2F42"/>
    <w:rsid w:val="005B30C3"/>
    <w:rsid w:val="005B31B6"/>
    <w:rsid w:val="005B3C87"/>
    <w:rsid w:val="005B457A"/>
    <w:rsid w:val="005B57A4"/>
    <w:rsid w:val="005B6B67"/>
    <w:rsid w:val="005B6CEB"/>
    <w:rsid w:val="005B6D27"/>
    <w:rsid w:val="005B7121"/>
    <w:rsid w:val="005B717E"/>
    <w:rsid w:val="005B77F8"/>
    <w:rsid w:val="005B792E"/>
    <w:rsid w:val="005B7AFD"/>
    <w:rsid w:val="005B7D62"/>
    <w:rsid w:val="005C0318"/>
    <w:rsid w:val="005C05E5"/>
    <w:rsid w:val="005C1ABF"/>
    <w:rsid w:val="005C24D1"/>
    <w:rsid w:val="005C28CA"/>
    <w:rsid w:val="005C3A51"/>
    <w:rsid w:val="005C3D37"/>
    <w:rsid w:val="005C48F4"/>
    <w:rsid w:val="005C4F21"/>
    <w:rsid w:val="005C5FF7"/>
    <w:rsid w:val="005C61A7"/>
    <w:rsid w:val="005C6301"/>
    <w:rsid w:val="005C66A1"/>
    <w:rsid w:val="005C7269"/>
    <w:rsid w:val="005C76BB"/>
    <w:rsid w:val="005D08AD"/>
    <w:rsid w:val="005D0FB8"/>
    <w:rsid w:val="005D10C0"/>
    <w:rsid w:val="005D1CF8"/>
    <w:rsid w:val="005D3D20"/>
    <w:rsid w:val="005D3D38"/>
    <w:rsid w:val="005D3EDD"/>
    <w:rsid w:val="005D3F11"/>
    <w:rsid w:val="005D4206"/>
    <w:rsid w:val="005D4CC1"/>
    <w:rsid w:val="005D5086"/>
    <w:rsid w:val="005D5529"/>
    <w:rsid w:val="005D5B26"/>
    <w:rsid w:val="005D5C59"/>
    <w:rsid w:val="005D65BA"/>
    <w:rsid w:val="005D695D"/>
    <w:rsid w:val="005D6F7E"/>
    <w:rsid w:val="005D75C8"/>
    <w:rsid w:val="005D7C1E"/>
    <w:rsid w:val="005E05D8"/>
    <w:rsid w:val="005E08EE"/>
    <w:rsid w:val="005E19FE"/>
    <w:rsid w:val="005E2DF4"/>
    <w:rsid w:val="005E3563"/>
    <w:rsid w:val="005E38A7"/>
    <w:rsid w:val="005E394C"/>
    <w:rsid w:val="005E3C8C"/>
    <w:rsid w:val="005E42CD"/>
    <w:rsid w:val="005E576D"/>
    <w:rsid w:val="005E5A60"/>
    <w:rsid w:val="005E60B6"/>
    <w:rsid w:val="005E66D3"/>
    <w:rsid w:val="005E6768"/>
    <w:rsid w:val="005E6A34"/>
    <w:rsid w:val="005E6F4E"/>
    <w:rsid w:val="005E7301"/>
    <w:rsid w:val="005E7623"/>
    <w:rsid w:val="005E763E"/>
    <w:rsid w:val="005E7FCA"/>
    <w:rsid w:val="005F03B3"/>
    <w:rsid w:val="005F0CAF"/>
    <w:rsid w:val="005F0DD0"/>
    <w:rsid w:val="005F141C"/>
    <w:rsid w:val="005F1D5A"/>
    <w:rsid w:val="005F231E"/>
    <w:rsid w:val="005F3609"/>
    <w:rsid w:val="005F3E37"/>
    <w:rsid w:val="005F4005"/>
    <w:rsid w:val="005F4951"/>
    <w:rsid w:val="005F4B46"/>
    <w:rsid w:val="005F4C88"/>
    <w:rsid w:val="005F4E47"/>
    <w:rsid w:val="005F5006"/>
    <w:rsid w:val="005F5D71"/>
    <w:rsid w:val="005F5D9E"/>
    <w:rsid w:val="005F5DB6"/>
    <w:rsid w:val="005F654D"/>
    <w:rsid w:val="005F6663"/>
    <w:rsid w:val="005F6728"/>
    <w:rsid w:val="005F6D36"/>
    <w:rsid w:val="005F71B7"/>
    <w:rsid w:val="005F74D3"/>
    <w:rsid w:val="005F761C"/>
    <w:rsid w:val="005F77FA"/>
    <w:rsid w:val="005F7811"/>
    <w:rsid w:val="005F7F09"/>
    <w:rsid w:val="006020E8"/>
    <w:rsid w:val="0060244D"/>
    <w:rsid w:val="00602728"/>
    <w:rsid w:val="006028EE"/>
    <w:rsid w:val="00602B7E"/>
    <w:rsid w:val="00602E84"/>
    <w:rsid w:val="006035BB"/>
    <w:rsid w:val="00603EE3"/>
    <w:rsid w:val="006041EA"/>
    <w:rsid w:val="006042DA"/>
    <w:rsid w:val="006043ED"/>
    <w:rsid w:val="00604722"/>
    <w:rsid w:val="00606DD1"/>
    <w:rsid w:val="00606FE8"/>
    <w:rsid w:val="006073ED"/>
    <w:rsid w:val="006101BE"/>
    <w:rsid w:val="00611082"/>
    <w:rsid w:val="006116FE"/>
    <w:rsid w:val="006129B9"/>
    <w:rsid w:val="00612B61"/>
    <w:rsid w:val="00612C79"/>
    <w:rsid w:val="00612C92"/>
    <w:rsid w:val="0061312C"/>
    <w:rsid w:val="00613F8A"/>
    <w:rsid w:val="00614230"/>
    <w:rsid w:val="0061445D"/>
    <w:rsid w:val="00614D91"/>
    <w:rsid w:val="00614DC2"/>
    <w:rsid w:val="00615BC1"/>
    <w:rsid w:val="00615F2D"/>
    <w:rsid w:val="00616030"/>
    <w:rsid w:val="00616A02"/>
    <w:rsid w:val="00616A72"/>
    <w:rsid w:val="00617318"/>
    <w:rsid w:val="00620C7A"/>
    <w:rsid w:val="00620C8D"/>
    <w:rsid w:val="00621BAE"/>
    <w:rsid w:val="00621C45"/>
    <w:rsid w:val="00622A45"/>
    <w:rsid w:val="00623180"/>
    <w:rsid w:val="00623642"/>
    <w:rsid w:val="00623B52"/>
    <w:rsid w:val="00623D69"/>
    <w:rsid w:val="006242BD"/>
    <w:rsid w:val="00624799"/>
    <w:rsid w:val="006256E4"/>
    <w:rsid w:val="0062595D"/>
    <w:rsid w:val="00625D2C"/>
    <w:rsid w:val="0062730C"/>
    <w:rsid w:val="00627709"/>
    <w:rsid w:val="006278DD"/>
    <w:rsid w:val="006279E8"/>
    <w:rsid w:val="00627AB4"/>
    <w:rsid w:val="00630A17"/>
    <w:rsid w:val="00631191"/>
    <w:rsid w:val="006315B6"/>
    <w:rsid w:val="0063224B"/>
    <w:rsid w:val="00632AEF"/>
    <w:rsid w:val="00632CFC"/>
    <w:rsid w:val="00632FB7"/>
    <w:rsid w:val="00633203"/>
    <w:rsid w:val="00633611"/>
    <w:rsid w:val="0063371A"/>
    <w:rsid w:val="00633D66"/>
    <w:rsid w:val="00634472"/>
    <w:rsid w:val="006359BE"/>
    <w:rsid w:val="00635AAB"/>
    <w:rsid w:val="00635B82"/>
    <w:rsid w:val="00635F68"/>
    <w:rsid w:val="00636D26"/>
    <w:rsid w:val="006375DE"/>
    <w:rsid w:val="00637673"/>
    <w:rsid w:val="0063777F"/>
    <w:rsid w:val="0064090E"/>
    <w:rsid w:val="0064195B"/>
    <w:rsid w:val="00642115"/>
    <w:rsid w:val="00642A18"/>
    <w:rsid w:val="00642C32"/>
    <w:rsid w:val="00642E7E"/>
    <w:rsid w:val="0064392F"/>
    <w:rsid w:val="0064394E"/>
    <w:rsid w:val="00643CA2"/>
    <w:rsid w:val="006442BF"/>
    <w:rsid w:val="006446F0"/>
    <w:rsid w:val="00646966"/>
    <w:rsid w:val="00646F7D"/>
    <w:rsid w:val="00647009"/>
    <w:rsid w:val="00647437"/>
    <w:rsid w:val="006474A2"/>
    <w:rsid w:val="006477AD"/>
    <w:rsid w:val="006501F0"/>
    <w:rsid w:val="0065030A"/>
    <w:rsid w:val="006509D3"/>
    <w:rsid w:val="00650D8F"/>
    <w:rsid w:val="006511E6"/>
    <w:rsid w:val="00651C45"/>
    <w:rsid w:val="00651DB9"/>
    <w:rsid w:val="0065254E"/>
    <w:rsid w:val="00652AEF"/>
    <w:rsid w:val="00653F0B"/>
    <w:rsid w:val="00654301"/>
    <w:rsid w:val="00654BFA"/>
    <w:rsid w:val="006555F6"/>
    <w:rsid w:val="00656041"/>
    <w:rsid w:val="0065609C"/>
    <w:rsid w:val="0065660E"/>
    <w:rsid w:val="00656AA5"/>
    <w:rsid w:val="006574B7"/>
    <w:rsid w:val="006577EE"/>
    <w:rsid w:val="00657D7B"/>
    <w:rsid w:val="0066034A"/>
    <w:rsid w:val="00660697"/>
    <w:rsid w:val="0066119C"/>
    <w:rsid w:val="00661478"/>
    <w:rsid w:val="006629D8"/>
    <w:rsid w:val="00662BDB"/>
    <w:rsid w:val="00663CC1"/>
    <w:rsid w:val="0066400A"/>
    <w:rsid w:val="0066450A"/>
    <w:rsid w:val="00664845"/>
    <w:rsid w:val="006658F5"/>
    <w:rsid w:val="00666118"/>
    <w:rsid w:val="00666207"/>
    <w:rsid w:val="006662C1"/>
    <w:rsid w:val="0066632E"/>
    <w:rsid w:val="006664D7"/>
    <w:rsid w:val="00666BE2"/>
    <w:rsid w:val="00666E5F"/>
    <w:rsid w:val="006674B9"/>
    <w:rsid w:val="00670551"/>
    <w:rsid w:val="00670A6F"/>
    <w:rsid w:val="00671082"/>
    <w:rsid w:val="006712A4"/>
    <w:rsid w:val="00671415"/>
    <w:rsid w:val="00671536"/>
    <w:rsid w:val="00673C81"/>
    <w:rsid w:val="00673FD1"/>
    <w:rsid w:val="00674654"/>
    <w:rsid w:val="00675065"/>
    <w:rsid w:val="00675478"/>
    <w:rsid w:val="00675882"/>
    <w:rsid w:val="00676255"/>
    <w:rsid w:val="00677871"/>
    <w:rsid w:val="00677B6A"/>
    <w:rsid w:val="006805D8"/>
    <w:rsid w:val="00680612"/>
    <w:rsid w:val="0068104D"/>
    <w:rsid w:val="006814CD"/>
    <w:rsid w:val="0068157B"/>
    <w:rsid w:val="006818FF"/>
    <w:rsid w:val="00681E3D"/>
    <w:rsid w:val="00682788"/>
    <w:rsid w:val="00683039"/>
    <w:rsid w:val="006830FA"/>
    <w:rsid w:val="0068347D"/>
    <w:rsid w:val="006835A6"/>
    <w:rsid w:val="006843C4"/>
    <w:rsid w:val="006848B6"/>
    <w:rsid w:val="00684C76"/>
    <w:rsid w:val="00684E45"/>
    <w:rsid w:val="006851D6"/>
    <w:rsid w:val="0068625D"/>
    <w:rsid w:val="006864FA"/>
    <w:rsid w:val="006867E0"/>
    <w:rsid w:val="00690478"/>
    <w:rsid w:val="0069071F"/>
    <w:rsid w:val="006909E7"/>
    <w:rsid w:val="00690AAE"/>
    <w:rsid w:val="0069137A"/>
    <w:rsid w:val="006916F8"/>
    <w:rsid w:val="00691866"/>
    <w:rsid w:val="00691C7A"/>
    <w:rsid w:val="00691CFA"/>
    <w:rsid w:val="00691E9B"/>
    <w:rsid w:val="006929AB"/>
    <w:rsid w:val="006931DE"/>
    <w:rsid w:val="006932D9"/>
    <w:rsid w:val="006932FC"/>
    <w:rsid w:val="00693646"/>
    <w:rsid w:val="00693734"/>
    <w:rsid w:val="00694223"/>
    <w:rsid w:val="006947EC"/>
    <w:rsid w:val="0069483D"/>
    <w:rsid w:val="00694B2D"/>
    <w:rsid w:val="00694F68"/>
    <w:rsid w:val="006950C6"/>
    <w:rsid w:val="006952D7"/>
    <w:rsid w:val="00695ED6"/>
    <w:rsid w:val="00696873"/>
    <w:rsid w:val="00696BCB"/>
    <w:rsid w:val="006973F6"/>
    <w:rsid w:val="00697AEC"/>
    <w:rsid w:val="00697B08"/>
    <w:rsid w:val="00697BDA"/>
    <w:rsid w:val="006A0D17"/>
    <w:rsid w:val="006A0D7C"/>
    <w:rsid w:val="006A1285"/>
    <w:rsid w:val="006A158E"/>
    <w:rsid w:val="006A1CBE"/>
    <w:rsid w:val="006A28C4"/>
    <w:rsid w:val="006A2D5B"/>
    <w:rsid w:val="006A3BEC"/>
    <w:rsid w:val="006A44A4"/>
    <w:rsid w:val="006A4A0C"/>
    <w:rsid w:val="006A4C82"/>
    <w:rsid w:val="006A5259"/>
    <w:rsid w:val="006A5CFA"/>
    <w:rsid w:val="006A69CC"/>
    <w:rsid w:val="006A7184"/>
    <w:rsid w:val="006A723B"/>
    <w:rsid w:val="006A7F0F"/>
    <w:rsid w:val="006B0173"/>
    <w:rsid w:val="006B04D7"/>
    <w:rsid w:val="006B0DCC"/>
    <w:rsid w:val="006B0E32"/>
    <w:rsid w:val="006B1091"/>
    <w:rsid w:val="006B1EEE"/>
    <w:rsid w:val="006B2888"/>
    <w:rsid w:val="006B40D9"/>
    <w:rsid w:val="006B4D01"/>
    <w:rsid w:val="006B4E6E"/>
    <w:rsid w:val="006B5085"/>
    <w:rsid w:val="006B521D"/>
    <w:rsid w:val="006B52C8"/>
    <w:rsid w:val="006B5CD8"/>
    <w:rsid w:val="006B5F70"/>
    <w:rsid w:val="006B6F3D"/>
    <w:rsid w:val="006B767C"/>
    <w:rsid w:val="006B7E5D"/>
    <w:rsid w:val="006B7F97"/>
    <w:rsid w:val="006C0897"/>
    <w:rsid w:val="006C171A"/>
    <w:rsid w:val="006C186A"/>
    <w:rsid w:val="006C19FA"/>
    <w:rsid w:val="006C1EEB"/>
    <w:rsid w:val="006C27F8"/>
    <w:rsid w:val="006C3BC6"/>
    <w:rsid w:val="006C3F70"/>
    <w:rsid w:val="006C4989"/>
    <w:rsid w:val="006C5D5E"/>
    <w:rsid w:val="006D08BA"/>
    <w:rsid w:val="006D0D09"/>
    <w:rsid w:val="006D0D27"/>
    <w:rsid w:val="006D1453"/>
    <w:rsid w:val="006D1BE2"/>
    <w:rsid w:val="006D26AA"/>
    <w:rsid w:val="006D2DF7"/>
    <w:rsid w:val="006D331D"/>
    <w:rsid w:val="006D3E75"/>
    <w:rsid w:val="006D4D74"/>
    <w:rsid w:val="006D4D8D"/>
    <w:rsid w:val="006D4E34"/>
    <w:rsid w:val="006D53B6"/>
    <w:rsid w:val="006D62D6"/>
    <w:rsid w:val="006D7D0D"/>
    <w:rsid w:val="006E0301"/>
    <w:rsid w:val="006E0304"/>
    <w:rsid w:val="006E159B"/>
    <w:rsid w:val="006E172E"/>
    <w:rsid w:val="006E2420"/>
    <w:rsid w:val="006E2D77"/>
    <w:rsid w:val="006E323F"/>
    <w:rsid w:val="006E32CC"/>
    <w:rsid w:val="006E3ACD"/>
    <w:rsid w:val="006E4003"/>
    <w:rsid w:val="006E413D"/>
    <w:rsid w:val="006E418F"/>
    <w:rsid w:val="006E4745"/>
    <w:rsid w:val="006E5216"/>
    <w:rsid w:val="006E54A1"/>
    <w:rsid w:val="006E60BA"/>
    <w:rsid w:val="006E60EC"/>
    <w:rsid w:val="006E627E"/>
    <w:rsid w:val="006E6AE8"/>
    <w:rsid w:val="006E6F69"/>
    <w:rsid w:val="006F01C2"/>
    <w:rsid w:val="006F0238"/>
    <w:rsid w:val="006F09E7"/>
    <w:rsid w:val="006F0BDA"/>
    <w:rsid w:val="006F0DB8"/>
    <w:rsid w:val="006F0FFD"/>
    <w:rsid w:val="006F12F3"/>
    <w:rsid w:val="006F148B"/>
    <w:rsid w:val="006F1705"/>
    <w:rsid w:val="006F2047"/>
    <w:rsid w:val="006F26AF"/>
    <w:rsid w:val="006F28EE"/>
    <w:rsid w:val="006F2F19"/>
    <w:rsid w:val="006F3D5A"/>
    <w:rsid w:val="006F4963"/>
    <w:rsid w:val="006F4B58"/>
    <w:rsid w:val="006F5DD8"/>
    <w:rsid w:val="006F66CF"/>
    <w:rsid w:val="006F716F"/>
    <w:rsid w:val="006F75B8"/>
    <w:rsid w:val="006F7897"/>
    <w:rsid w:val="006F7EAD"/>
    <w:rsid w:val="00700040"/>
    <w:rsid w:val="00700BA5"/>
    <w:rsid w:val="007017E6"/>
    <w:rsid w:val="00701806"/>
    <w:rsid w:val="007018B6"/>
    <w:rsid w:val="00701C87"/>
    <w:rsid w:val="007028B2"/>
    <w:rsid w:val="00702DE6"/>
    <w:rsid w:val="00702FBF"/>
    <w:rsid w:val="007033E6"/>
    <w:rsid w:val="00703974"/>
    <w:rsid w:val="00703B5A"/>
    <w:rsid w:val="007042B1"/>
    <w:rsid w:val="00704D0C"/>
    <w:rsid w:val="00705079"/>
    <w:rsid w:val="007051F3"/>
    <w:rsid w:val="00705B0C"/>
    <w:rsid w:val="00705B5D"/>
    <w:rsid w:val="00706906"/>
    <w:rsid w:val="00706FD2"/>
    <w:rsid w:val="007076C0"/>
    <w:rsid w:val="0070787E"/>
    <w:rsid w:val="0070799C"/>
    <w:rsid w:val="00710E7C"/>
    <w:rsid w:val="00710E98"/>
    <w:rsid w:val="00711287"/>
    <w:rsid w:val="0071188F"/>
    <w:rsid w:val="00711CE8"/>
    <w:rsid w:val="00712A52"/>
    <w:rsid w:val="00712ADF"/>
    <w:rsid w:val="0071306D"/>
    <w:rsid w:val="007132B9"/>
    <w:rsid w:val="007132CD"/>
    <w:rsid w:val="007138EB"/>
    <w:rsid w:val="00713EE0"/>
    <w:rsid w:val="00713EF5"/>
    <w:rsid w:val="0071458F"/>
    <w:rsid w:val="0071471F"/>
    <w:rsid w:val="00714D85"/>
    <w:rsid w:val="007167A4"/>
    <w:rsid w:val="00716C8A"/>
    <w:rsid w:val="00717524"/>
    <w:rsid w:val="00717A79"/>
    <w:rsid w:val="00720381"/>
    <w:rsid w:val="0072038E"/>
    <w:rsid w:val="0072067F"/>
    <w:rsid w:val="00720683"/>
    <w:rsid w:val="00720B4B"/>
    <w:rsid w:val="00721226"/>
    <w:rsid w:val="00721762"/>
    <w:rsid w:val="00722320"/>
    <w:rsid w:val="007223B4"/>
    <w:rsid w:val="00722C3B"/>
    <w:rsid w:val="00723048"/>
    <w:rsid w:val="00723265"/>
    <w:rsid w:val="0072484E"/>
    <w:rsid w:val="00724FA9"/>
    <w:rsid w:val="00725998"/>
    <w:rsid w:val="0072657D"/>
    <w:rsid w:val="00727380"/>
    <w:rsid w:val="00727DDF"/>
    <w:rsid w:val="00730D1B"/>
    <w:rsid w:val="00730F5C"/>
    <w:rsid w:val="0073179D"/>
    <w:rsid w:val="00731A46"/>
    <w:rsid w:val="00731B73"/>
    <w:rsid w:val="00732EC8"/>
    <w:rsid w:val="0073305F"/>
    <w:rsid w:val="007331E1"/>
    <w:rsid w:val="007335B8"/>
    <w:rsid w:val="0073381D"/>
    <w:rsid w:val="00733868"/>
    <w:rsid w:val="0073391D"/>
    <w:rsid w:val="00734BFA"/>
    <w:rsid w:val="00734D92"/>
    <w:rsid w:val="00735482"/>
    <w:rsid w:val="00735971"/>
    <w:rsid w:val="00735E0E"/>
    <w:rsid w:val="00736325"/>
    <w:rsid w:val="0073632C"/>
    <w:rsid w:val="00737164"/>
    <w:rsid w:val="00737EA8"/>
    <w:rsid w:val="0074055F"/>
    <w:rsid w:val="00740854"/>
    <w:rsid w:val="0074166F"/>
    <w:rsid w:val="007419DA"/>
    <w:rsid w:val="00741AD1"/>
    <w:rsid w:val="007420BD"/>
    <w:rsid w:val="00742D8A"/>
    <w:rsid w:val="0074326F"/>
    <w:rsid w:val="00743932"/>
    <w:rsid w:val="007444D8"/>
    <w:rsid w:val="00744601"/>
    <w:rsid w:val="0074465C"/>
    <w:rsid w:val="007447D9"/>
    <w:rsid w:val="007447E0"/>
    <w:rsid w:val="00744F54"/>
    <w:rsid w:val="007450F8"/>
    <w:rsid w:val="007455C5"/>
    <w:rsid w:val="007467AC"/>
    <w:rsid w:val="0074694E"/>
    <w:rsid w:val="00750552"/>
    <w:rsid w:val="00750BF4"/>
    <w:rsid w:val="007510F7"/>
    <w:rsid w:val="007512F9"/>
    <w:rsid w:val="0075188B"/>
    <w:rsid w:val="0075190F"/>
    <w:rsid w:val="007521F6"/>
    <w:rsid w:val="007523A4"/>
    <w:rsid w:val="00752A4F"/>
    <w:rsid w:val="00752B56"/>
    <w:rsid w:val="0075325D"/>
    <w:rsid w:val="007536F0"/>
    <w:rsid w:val="00753FA4"/>
    <w:rsid w:val="00754B14"/>
    <w:rsid w:val="00754B3E"/>
    <w:rsid w:val="0075522F"/>
    <w:rsid w:val="007557AF"/>
    <w:rsid w:val="00755864"/>
    <w:rsid w:val="00756556"/>
    <w:rsid w:val="00756DEC"/>
    <w:rsid w:val="00757753"/>
    <w:rsid w:val="00762A34"/>
    <w:rsid w:val="00762BA0"/>
    <w:rsid w:val="0076308C"/>
    <w:rsid w:val="007643DA"/>
    <w:rsid w:val="00765953"/>
    <w:rsid w:val="007659B7"/>
    <w:rsid w:val="00765B1F"/>
    <w:rsid w:val="00766763"/>
    <w:rsid w:val="0076676B"/>
    <w:rsid w:val="00766B1A"/>
    <w:rsid w:val="00767B4E"/>
    <w:rsid w:val="007701C7"/>
    <w:rsid w:val="00770952"/>
    <w:rsid w:val="00770AFD"/>
    <w:rsid w:val="00770E90"/>
    <w:rsid w:val="00771474"/>
    <w:rsid w:val="00771990"/>
    <w:rsid w:val="007719FF"/>
    <w:rsid w:val="007721E4"/>
    <w:rsid w:val="007722BA"/>
    <w:rsid w:val="007725B3"/>
    <w:rsid w:val="00774C91"/>
    <w:rsid w:val="00776076"/>
    <w:rsid w:val="00776D28"/>
    <w:rsid w:val="00777480"/>
    <w:rsid w:val="00777D18"/>
    <w:rsid w:val="00777FA3"/>
    <w:rsid w:val="00780312"/>
    <w:rsid w:val="0078052B"/>
    <w:rsid w:val="0078070F"/>
    <w:rsid w:val="007807B1"/>
    <w:rsid w:val="007808C3"/>
    <w:rsid w:val="007810DD"/>
    <w:rsid w:val="00781BAA"/>
    <w:rsid w:val="00782544"/>
    <w:rsid w:val="007828D2"/>
    <w:rsid w:val="00782AF3"/>
    <w:rsid w:val="00782D48"/>
    <w:rsid w:val="00782D5C"/>
    <w:rsid w:val="00782F95"/>
    <w:rsid w:val="00783BC5"/>
    <w:rsid w:val="007841C4"/>
    <w:rsid w:val="007845CF"/>
    <w:rsid w:val="00784A02"/>
    <w:rsid w:val="0078619F"/>
    <w:rsid w:val="00786BF1"/>
    <w:rsid w:val="00786D32"/>
    <w:rsid w:val="00787EFA"/>
    <w:rsid w:val="00790EDB"/>
    <w:rsid w:val="0079113D"/>
    <w:rsid w:val="0079151B"/>
    <w:rsid w:val="00791F5C"/>
    <w:rsid w:val="0079266C"/>
    <w:rsid w:val="007929B9"/>
    <w:rsid w:val="007932FD"/>
    <w:rsid w:val="0079392E"/>
    <w:rsid w:val="00794598"/>
    <w:rsid w:val="007949B7"/>
    <w:rsid w:val="007957A3"/>
    <w:rsid w:val="00795863"/>
    <w:rsid w:val="007961EC"/>
    <w:rsid w:val="007963DB"/>
    <w:rsid w:val="00796FCC"/>
    <w:rsid w:val="007972A0"/>
    <w:rsid w:val="00797D80"/>
    <w:rsid w:val="007A0553"/>
    <w:rsid w:val="007A1051"/>
    <w:rsid w:val="007A17B9"/>
    <w:rsid w:val="007A185B"/>
    <w:rsid w:val="007A2372"/>
    <w:rsid w:val="007A3EC1"/>
    <w:rsid w:val="007A41D7"/>
    <w:rsid w:val="007A4317"/>
    <w:rsid w:val="007A4A9F"/>
    <w:rsid w:val="007A525C"/>
    <w:rsid w:val="007A5586"/>
    <w:rsid w:val="007A5950"/>
    <w:rsid w:val="007A5B08"/>
    <w:rsid w:val="007A61BF"/>
    <w:rsid w:val="007A62C9"/>
    <w:rsid w:val="007A6EDE"/>
    <w:rsid w:val="007A7A4D"/>
    <w:rsid w:val="007A7B11"/>
    <w:rsid w:val="007B09D9"/>
    <w:rsid w:val="007B10AC"/>
    <w:rsid w:val="007B1440"/>
    <w:rsid w:val="007B1797"/>
    <w:rsid w:val="007B1BF6"/>
    <w:rsid w:val="007B20B6"/>
    <w:rsid w:val="007B2287"/>
    <w:rsid w:val="007B285E"/>
    <w:rsid w:val="007B2B54"/>
    <w:rsid w:val="007B2E9E"/>
    <w:rsid w:val="007B306C"/>
    <w:rsid w:val="007B3601"/>
    <w:rsid w:val="007B379F"/>
    <w:rsid w:val="007B395C"/>
    <w:rsid w:val="007B3D7E"/>
    <w:rsid w:val="007B41EE"/>
    <w:rsid w:val="007B50B1"/>
    <w:rsid w:val="007B5983"/>
    <w:rsid w:val="007B5E39"/>
    <w:rsid w:val="007B65EF"/>
    <w:rsid w:val="007B6D53"/>
    <w:rsid w:val="007B6DAB"/>
    <w:rsid w:val="007B7829"/>
    <w:rsid w:val="007B7B7B"/>
    <w:rsid w:val="007C09D3"/>
    <w:rsid w:val="007C0C21"/>
    <w:rsid w:val="007C0F7E"/>
    <w:rsid w:val="007C13B4"/>
    <w:rsid w:val="007C31EB"/>
    <w:rsid w:val="007C3636"/>
    <w:rsid w:val="007C3D31"/>
    <w:rsid w:val="007C4656"/>
    <w:rsid w:val="007C47A6"/>
    <w:rsid w:val="007C48EE"/>
    <w:rsid w:val="007C4BD5"/>
    <w:rsid w:val="007C5936"/>
    <w:rsid w:val="007C5CDF"/>
    <w:rsid w:val="007C61DE"/>
    <w:rsid w:val="007C684C"/>
    <w:rsid w:val="007C6898"/>
    <w:rsid w:val="007C692B"/>
    <w:rsid w:val="007C76CE"/>
    <w:rsid w:val="007C7DA6"/>
    <w:rsid w:val="007C7DBE"/>
    <w:rsid w:val="007C7F45"/>
    <w:rsid w:val="007D0129"/>
    <w:rsid w:val="007D029F"/>
    <w:rsid w:val="007D0662"/>
    <w:rsid w:val="007D0FE4"/>
    <w:rsid w:val="007D10F9"/>
    <w:rsid w:val="007D14D7"/>
    <w:rsid w:val="007D16B7"/>
    <w:rsid w:val="007D1858"/>
    <w:rsid w:val="007D1A44"/>
    <w:rsid w:val="007D2B0B"/>
    <w:rsid w:val="007D3EA0"/>
    <w:rsid w:val="007D43DC"/>
    <w:rsid w:val="007D4BBA"/>
    <w:rsid w:val="007D5A73"/>
    <w:rsid w:val="007D625E"/>
    <w:rsid w:val="007D6486"/>
    <w:rsid w:val="007D6901"/>
    <w:rsid w:val="007D7266"/>
    <w:rsid w:val="007D754D"/>
    <w:rsid w:val="007D77D8"/>
    <w:rsid w:val="007D7A8A"/>
    <w:rsid w:val="007E0236"/>
    <w:rsid w:val="007E05F9"/>
    <w:rsid w:val="007E0A9D"/>
    <w:rsid w:val="007E1EE5"/>
    <w:rsid w:val="007E2338"/>
    <w:rsid w:val="007E2ED0"/>
    <w:rsid w:val="007E3088"/>
    <w:rsid w:val="007E4395"/>
    <w:rsid w:val="007E567C"/>
    <w:rsid w:val="007E5997"/>
    <w:rsid w:val="007E706D"/>
    <w:rsid w:val="007E7675"/>
    <w:rsid w:val="007E77AD"/>
    <w:rsid w:val="007F03AA"/>
    <w:rsid w:val="007F06D4"/>
    <w:rsid w:val="007F0AAA"/>
    <w:rsid w:val="007F12F3"/>
    <w:rsid w:val="007F1B99"/>
    <w:rsid w:val="007F2682"/>
    <w:rsid w:val="007F26F6"/>
    <w:rsid w:val="007F29C0"/>
    <w:rsid w:val="007F2E1A"/>
    <w:rsid w:val="007F3156"/>
    <w:rsid w:val="007F3C5A"/>
    <w:rsid w:val="007F3D67"/>
    <w:rsid w:val="007F3FD3"/>
    <w:rsid w:val="007F3FD4"/>
    <w:rsid w:val="007F4203"/>
    <w:rsid w:val="007F4479"/>
    <w:rsid w:val="007F4C16"/>
    <w:rsid w:val="007F4C4E"/>
    <w:rsid w:val="007F52B8"/>
    <w:rsid w:val="007F56E7"/>
    <w:rsid w:val="007F5D13"/>
    <w:rsid w:val="007F680D"/>
    <w:rsid w:val="007F7570"/>
    <w:rsid w:val="007F77BC"/>
    <w:rsid w:val="00800EF2"/>
    <w:rsid w:val="00801167"/>
    <w:rsid w:val="00801EF6"/>
    <w:rsid w:val="008022B8"/>
    <w:rsid w:val="008029D4"/>
    <w:rsid w:val="00802D06"/>
    <w:rsid w:val="0080366C"/>
    <w:rsid w:val="00803696"/>
    <w:rsid w:val="008039DF"/>
    <w:rsid w:val="00804561"/>
    <w:rsid w:val="0080543F"/>
    <w:rsid w:val="0080558A"/>
    <w:rsid w:val="008067C4"/>
    <w:rsid w:val="008067E7"/>
    <w:rsid w:val="00806CCD"/>
    <w:rsid w:val="00806FED"/>
    <w:rsid w:val="0081016E"/>
    <w:rsid w:val="0081020F"/>
    <w:rsid w:val="00810BE9"/>
    <w:rsid w:val="00810FE0"/>
    <w:rsid w:val="00811786"/>
    <w:rsid w:val="00811F9E"/>
    <w:rsid w:val="008121B8"/>
    <w:rsid w:val="0081354A"/>
    <w:rsid w:val="00813722"/>
    <w:rsid w:val="00813D3E"/>
    <w:rsid w:val="008140E9"/>
    <w:rsid w:val="008146E4"/>
    <w:rsid w:val="00814820"/>
    <w:rsid w:val="00814CF0"/>
    <w:rsid w:val="00815262"/>
    <w:rsid w:val="008153AC"/>
    <w:rsid w:val="00815805"/>
    <w:rsid w:val="00815CBD"/>
    <w:rsid w:val="00815DEA"/>
    <w:rsid w:val="00816AD8"/>
    <w:rsid w:val="00816DEA"/>
    <w:rsid w:val="008171D0"/>
    <w:rsid w:val="00817432"/>
    <w:rsid w:val="00817474"/>
    <w:rsid w:val="00817AC3"/>
    <w:rsid w:val="0082052F"/>
    <w:rsid w:val="008205FB"/>
    <w:rsid w:val="00820647"/>
    <w:rsid w:val="00820691"/>
    <w:rsid w:val="008206A9"/>
    <w:rsid w:val="0082081B"/>
    <w:rsid w:val="00821A1F"/>
    <w:rsid w:val="00821B5E"/>
    <w:rsid w:val="00821CC1"/>
    <w:rsid w:val="00821D3D"/>
    <w:rsid w:val="00822313"/>
    <w:rsid w:val="00822C6C"/>
    <w:rsid w:val="008231C7"/>
    <w:rsid w:val="0082357E"/>
    <w:rsid w:val="00823BC6"/>
    <w:rsid w:val="00824B47"/>
    <w:rsid w:val="008255B5"/>
    <w:rsid w:val="00825625"/>
    <w:rsid w:val="00826050"/>
    <w:rsid w:val="0082640B"/>
    <w:rsid w:val="00826B31"/>
    <w:rsid w:val="00830122"/>
    <w:rsid w:val="00830202"/>
    <w:rsid w:val="008302B0"/>
    <w:rsid w:val="00831124"/>
    <w:rsid w:val="00831418"/>
    <w:rsid w:val="00831CC8"/>
    <w:rsid w:val="008344B3"/>
    <w:rsid w:val="00835128"/>
    <w:rsid w:val="00835A17"/>
    <w:rsid w:val="00835A5F"/>
    <w:rsid w:val="008365C3"/>
    <w:rsid w:val="00837519"/>
    <w:rsid w:val="008377AE"/>
    <w:rsid w:val="00837BF3"/>
    <w:rsid w:val="00837EAA"/>
    <w:rsid w:val="008417D9"/>
    <w:rsid w:val="00842517"/>
    <w:rsid w:val="00842AFF"/>
    <w:rsid w:val="00843681"/>
    <w:rsid w:val="00844747"/>
    <w:rsid w:val="00844A3D"/>
    <w:rsid w:val="0084547C"/>
    <w:rsid w:val="00845D07"/>
    <w:rsid w:val="008463DA"/>
    <w:rsid w:val="008467D3"/>
    <w:rsid w:val="00846CBF"/>
    <w:rsid w:val="00847414"/>
    <w:rsid w:val="0084741D"/>
    <w:rsid w:val="008474F1"/>
    <w:rsid w:val="008503F8"/>
    <w:rsid w:val="00850606"/>
    <w:rsid w:val="00850C29"/>
    <w:rsid w:val="00851B15"/>
    <w:rsid w:val="00851CBB"/>
    <w:rsid w:val="008528F8"/>
    <w:rsid w:val="00852BF7"/>
    <w:rsid w:val="00853151"/>
    <w:rsid w:val="008534E5"/>
    <w:rsid w:val="008562E7"/>
    <w:rsid w:val="00856B76"/>
    <w:rsid w:val="00857336"/>
    <w:rsid w:val="00857E71"/>
    <w:rsid w:val="00860183"/>
    <w:rsid w:val="008607D0"/>
    <w:rsid w:val="0086257D"/>
    <w:rsid w:val="00862B4B"/>
    <w:rsid w:val="00862F7D"/>
    <w:rsid w:val="00864830"/>
    <w:rsid w:val="00864993"/>
    <w:rsid w:val="00864CB5"/>
    <w:rsid w:val="00865C79"/>
    <w:rsid w:val="00865D24"/>
    <w:rsid w:val="008660E4"/>
    <w:rsid w:val="00866177"/>
    <w:rsid w:val="008663C9"/>
    <w:rsid w:val="00866E3A"/>
    <w:rsid w:val="00867129"/>
    <w:rsid w:val="008673BE"/>
    <w:rsid w:val="008673F5"/>
    <w:rsid w:val="00870668"/>
    <w:rsid w:val="0087103A"/>
    <w:rsid w:val="00871887"/>
    <w:rsid w:val="0087191E"/>
    <w:rsid w:val="00873DC1"/>
    <w:rsid w:val="00873E0E"/>
    <w:rsid w:val="00873EB5"/>
    <w:rsid w:val="0087488A"/>
    <w:rsid w:val="00874ACE"/>
    <w:rsid w:val="00874F82"/>
    <w:rsid w:val="00875577"/>
    <w:rsid w:val="00875B7F"/>
    <w:rsid w:val="00875BC6"/>
    <w:rsid w:val="008761D7"/>
    <w:rsid w:val="00876CC8"/>
    <w:rsid w:val="00880134"/>
    <w:rsid w:val="00880455"/>
    <w:rsid w:val="0088050B"/>
    <w:rsid w:val="00880959"/>
    <w:rsid w:val="00880BDC"/>
    <w:rsid w:val="00880D3E"/>
    <w:rsid w:val="00880DA2"/>
    <w:rsid w:val="00880E50"/>
    <w:rsid w:val="00881187"/>
    <w:rsid w:val="008823D8"/>
    <w:rsid w:val="008829FF"/>
    <w:rsid w:val="00882DEA"/>
    <w:rsid w:val="00883362"/>
    <w:rsid w:val="00884267"/>
    <w:rsid w:val="00884E3A"/>
    <w:rsid w:val="00885428"/>
    <w:rsid w:val="008857F8"/>
    <w:rsid w:val="0088584C"/>
    <w:rsid w:val="00885B12"/>
    <w:rsid w:val="00885BF8"/>
    <w:rsid w:val="00887B44"/>
    <w:rsid w:val="00887D28"/>
    <w:rsid w:val="008906CA"/>
    <w:rsid w:val="00890789"/>
    <w:rsid w:val="00890A82"/>
    <w:rsid w:val="00890E81"/>
    <w:rsid w:val="00891D88"/>
    <w:rsid w:val="00892066"/>
    <w:rsid w:val="0089238B"/>
    <w:rsid w:val="00892565"/>
    <w:rsid w:val="00892F08"/>
    <w:rsid w:val="00892FF1"/>
    <w:rsid w:val="008931FC"/>
    <w:rsid w:val="00893DD6"/>
    <w:rsid w:val="008942BA"/>
    <w:rsid w:val="008942C3"/>
    <w:rsid w:val="008948AA"/>
    <w:rsid w:val="0089497C"/>
    <w:rsid w:val="00895396"/>
    <w:rsid w:val="008953B1"/>
    <w:rsid w:val="008954E4"/>
    <w:rsid w:val="008955AD"/>
    <w:rsid w:val="008962AF"/>
    <w:rsid w:val="008967A4"/>
    <w:rsid w:val="0089685B"/>
    <w:rsid w:val="00896DAD"/>
    <w:rsid w:val="008970A5"/>
    <w:rsid w:val="00897293"/>
    <w:rsid w:val="00897808"/>
    <w:rsid w:val="008979BF"/>
    <w:rsid w:val="00897B84"/>
    <w:rsid w:val="008A00C6"/>
    <w:rsid w:val="008A2307"/>
    <w:rsid w:val="008A24CC"/>
    <w:rsid w:val="008A26E6"/>
    <w:rsid w:val="008A28BD"/>
    <w:rsid w:val="008A2C76"/>
    <w:rsid w:val="008A2F5E"/>
    <w:rsid w:val="008A35E0"/>
    <w:rsid w:val="008A3C30"/>
    <w:rsid w:val="008A4185"/>
    <w:rsid w:val="008A4D7C"/>
    <w:rsid w:val="008A5763"/>
    <w:rsid w:val="008B0892"/>
    <w:rsid w:val="008B0B00"/>
    <w:rsid w:val="008B22EA"/>
    <w:rsid w:val="008B2E7D"/>
    <w:rsid w:val="008B3333"/>
    <w:rsid w:val="008B3C83"/>
    <w:rsid w:val="008B3F1F"/>
    <w:rsid w:val="008B45F7"/>
    <w:rsid w:val="008B4883"/>
    <w:rsid w:val="008B4CAF"/>
    <w:rsid w:val="008B4F0E"/>
    <w:rsid w:val="008B4F35"/>
    <w:rsid w:val="008B4FA0"/>
    <w:rsid w:val="008B5D23"/>
    <w:rsid w:val="008B67FB"/>
    <w:rsid w:val="008B69C7"/>
    <w:rsid w:val="008B705B"/>
    <w:rsid w:val="008B7F41"/>
    <w:rsid w:val="008C01D3"/>
    <w:rsid w:val="008C14F5"/>
    <w:rsid w:val="008C1C53"/>
    <w:rsid w:val="008C2C1B"/>
    <w:rsid w:val="008C3457"/>
    <w:rsid w:val="008C3AC9"/>
    <w:rsid w:val="008C3E91"/>
    <w:rsid w:val="008C3ECA"/>
    <w:rsid w:val="008C422F"/>
    <w:rsid w:val="008C42FD"/>
    <w:rsid w:val="008C447D"/>
    <w:rsid w:val="008C44B9"/>
    <w:rsid w:val="008C48DD"/>
    <w:rsid w:val="008C4B56"/>
    <w:rsid w:val="008C4DBA"/>
    <w:rsid w:val="008C5454"/>
    <w:rsid w:val="008C5A07"/>
    <w:rsid w:val="008C5A86"/>
    <w:rsid w:val="008C6171"/>
    <w:rsid w:val="008C6C62"/>
    <w:rsid w:val="008D007D"/>
    <w:rsid w:val="008D0975"/>
    <w:rsid w:val="008D0DF8"/>
    <w:rsid w:val="008D1B30"/>
    <w:rsid w:val="008D1D6A"/>
    <w:rsid w:val="008D23DE"/>
    <w:rsid w:val="008D2DF2"/>
    <w:rsid w:val="008D2EC9"/>
    <w:rsid w:val="008D3253"/>
    <w:rsid w:val="008D327B"/>
    <w:rsid w:val="008D32DC"/>
    <w:rsid w:val="008D44BD"/>
    <w:rsid w:val="008D5056"/>
    <w:rsid w:val="008D6082"/>
    <w:rsid w:val="008D6123"/>
    <w:rsid w:val="008D6376"/>
    <w:rsid w:val="008D7395"/>
    <w:rsid w:val="008E004D"/>
    <w:rsid w:val="008E071A"/>
    <w:rsid w:val="008E0FEF"/>
    <w:rsid w:val="008E133A"/>
    <w:rsid w:val="008E1B14"/>
    <w:rsid w:val="008E1C0F"/>
    <w:rsid w:val="008E1F29"/>
    <w:rsid w:val="008E1F70"/>
    <w:rsid w:val="008E4155"/>
    <w:rsid w:val="008E475E"/>
    <w:rsid w:val="008E499C"/>
    <w:rsid w:val="008E5668"/>
    <w:rsid w:val="008E5865"/>
    <w:rsid w:val="008E6E9B"/>
    <w:rsid w:val="008F02A6"/>
    <w:rsid w:val="008F055B"/>
    <w:rsid w:val="008F0893"/>
    <w:rsid w:val="008F11FE"/>
    <w:rsid w:val="008F161C"/>
    <w:rsid w:val="008F1A20"/>
    <w:rsid w:val="008F20B3"/>
    <w:rsid w:val="008F2B0E"/>
    <w:rsid w:val="008F32C6"/>
    <w:rsid w:val="008F34C1"/>
    <w:rsid w:val="008F37CE"/>
    <w:rsid w:val="008F3CB3"/>
    <w:rsid w:val="008F3E08"/>
    <w:rsid w:val="008F444E"/>
    <w:rsid w:val="008F529D"/>
    <w:rsid w:val="008F5A2D"/>
    <w:rsid w:val="008F678A"/>
    <w:rsid w:val="008F67AE"/>
    <w:rsid w:val="008F68C6"/>
    <w:rsid w:val="008F69A0"/>
    <w:rsid w:val="008F6EA3"/>
    <w:rsid w:val="008F7332"/>
    <w:rsid w:val="008F7CD9"/>
    <w:rsid w:val="009005F9"/>
    <w:rsid w:val="00900974"/>
    <w:rsid w:val="00900C1C"/>
    <w:rsid w:val="009010EF"/>
    <w:rsid w:val="009026CF"/>
    <w:rsid w:val="0090328B"/>
    <w:rsid w:val="00903935"/>
    <w:rsid w:val="00904941"/>
    <w:rsid w:val="00905BFC"/>
    <w:rsid w:val="00905E1A"/>
    <w:rsid w:val="00906424"/>
    <w:rsid w:val="00906E89"/>
    <w:rsid w:val="00907D1B"/>
    <w:rsid w:val="00907E4C"/>
    <w:rsid w:val="00910379"/>
    <w:rsid w:val="00910470"/>
    <w:rsid w:val="009108B2"/>
    <w:rsid w:val="00910DDA"/>
    <w:rsid w:val="009112A0"/>
    <w:rsid w:val="0091167C"/>
    <w:rsid w:val="00912787"/>
    <w:rsid w:val="00912EC6"/>
    <w:rsid w:val="00913470"/>
    <w:rsid w:val="00913DB8"/>
    <w:rsid w:val="009149E7"/>
    <w:rsid w:val="009157E9"/>
    <w:rsid w:val="00915F30"/>
    <w:rsid w:val="009161AE"/>
    <w:rsid w:val="00916BA4"/>
    <w:rsid w:val="00916FC0"/>
    <w:rsid w:val="00920A43"/>
    <w:rsid w:val="00920D70"/>
    <w:rsid w:val="00920E05"/>
    <w:rsid w:val="009211E4"/>
    <w:rsid w:val="00922533"/>
    <w:rsid w:val="00922963"/>
    <w:rsid w:val="0092298F"/>
    <w:rsid w:val="009234E4"/>
    <w:rsid w:val="00924255"/>
    <w:rsid w:val="0092426A"/>
    <w:rsid w:val="009243CA"/>
    <w:rsid w:val="00924C48"/>
    <w:rsid w:val="00925022"/>
    <w:rsid w:val="00925316"/>
    <w:rsid w:val="00925BCC"/>
    <w:rsid w:val="00925E57"/>
    <w:rsid w:val="009276A7"/>
    <w:rsid w:val="00930502"/>
    <w:rsid w:val="00932364"/>
    <w:rsid w:val="0093276A"/>
    <w:rsid w:val="00932C73"/>
    <w:rsid w:val="00933CAE"/>
    <w:rsid w:val="00934814"/>
    <w:rsid w:val="009349FC"/>
    <w:rsid w:val="009358CE"/>
    <w:rsid w:val="00936323"/>
    <w:rsid w:val="0093632B"/>
    <w:rsid w:val="009367AD"/>
    <w:rsid w:val="00936C4A"/>
    <w:rsid w:val="0093799E"/>
    <w:rsid w:val="0094050C"/>
    <w:rsid w:val="00940981"/>
    <w:rsid w:val="009411CE"/>
    <w:rsid w:val="00941452"/>
    <w:rsid w:val="00943648"/>
    <w:rsid w:val="009439B5"/>
    <w:rsid w:val="00945C7A"/>
    <w:rsid w:val="00945F87"/>
    <w:rsid w:val="00946008"/>
    <w:rsid w:val="0094641B"/>
    <w:rsid w:val="009465EB"/>
    <w:rsid w:val="00946FEC"/>
    <w:rsid w:val="0094797A"/>
    <w:rsid w:val="009504BD"/>
    <w:rsid w:val="0095066B"/>
    <w:rsid w:val="009506D9"/>
    <w:rsid w:val="00950894"/>
    <w:rsid w:val="00950F00"/>
    <w:rsid w:val="00951636"/>
    <w:rsid w:val="00951807"/>
    <w:rsid w:val="009528CC"/>
    <w:rsid w:val="00952FA7"/>
    <w:rsid w:val="0095311F"/>
    <w:rsid w:val="009534E9"/>
    <w:rsid w:val="00954096"/>
    <w:rsid w:val="00954B54"/>
    <w:rsid w:val="00954DFB"/>
    <w:rsid w:val="0095549C"/>
    <w:rsid w:val="00955811"/>
    <w:rsid w:val="00955AB6"/>
    <w:rsid w:val="00955D04"/>
    <w:rsid w:val="00956DFE"/>
    <w:rsid w:val="0095754E"/>
    <w:rsid w:val="00957B0D"/>
    <w:rsid w:val="00957F73"/>
    <w:rsid w:val="00960046"/>
    <w:rsid w:val="0096017F"/>
    <w:rsid w:val="009603FF"/>
    <w:rsid w:val="00961043"/>
    <w:rsid w:val="009623A8"/>
    <w:rsid w:val="00962948"/>
    <w:rsid w:val="00964940"/>
    <w:rsid w:val="00965224"/>
    <w:rsid w:val="00965CFD"/>
    <w:rsid w:val="00965D02"/>
    <w:rsid w:val="00966E42"/>
    <w:rsid w:val="00967573"/>
    <w:rsid w:val="00967D68"/>
    <w:rsid w:val="0097054A"/>
    <w:rsid w:val="00970670"/>
    <w:rsid w:val="00970D2D"/>
    <w:rsid w:val="00971138"/>
    <w:rsid w:val="00971662"/>
    <w:rsid w:val="00971747"/>
    <w:rsid w:val="009719D2"/>
    <w:rsid w:val="0097319F"/>
    <w:rsid w:val="0097345A"/>
    <w:rsid w:val="00974120"/>
    <w:rsid w:val="009749F3"/>
    <w:rsid w:val="00974C72"/>
    <w:rsid w:val="009754DC"/>
    <w:rsid w:val="00975C59"/>
    <w:rsid w:val="0097687D"/>
    <w:rsid w:val="009773AC"/>
    <w:rsid w:val="0097744D"/>
    <w:rsid w:val="00977EC1"/>
    <w:rsid w:val="009811E7"/>
    <w:rsid w:val="009812F6"/>
    <w:rsid w:val="00981785"/>
    <w:rsid w:val="00981824"/>
    <w:rsid w:val="00981E24"/>
    <w:rsid w:val="009820CD"/>
    <w:rsid w:val="00982BCA"/>
    <w:rsid w:val="0098336B"/>
    <w:rsid w:val="00983FA4"/>
    <w:rsid w:val="009840D9"/>
    <w:rsid w:val="0098434C"/>
    <w:rsid w:val="00986B7C"/>
    <w:rsid w:val="00986D59"/>
    <w:rsid w:val="00986D90"/>
    <w:rsid w:val="009875A1"/>
    <w:rsid w:val="00987931"/>
    <w:rsid w:val="0099021E"/>
    <w:rsid w:val="00990911"/>
    <w:rsid w:val="00991414"/>
    <w:rsid w:val="00991D16"/>
    <w:rsid w:val="00992362"/>
    <w:rsid w:val="00992666"/>
    <w:rsid w:val="00992A26"/>
    <w:rsid w:val="00992BCA"/>
    <w:rsid w:val="009931D7"/>
    <w:rsid w:val="009939D9"/>
    <w:rsid w:val="00993A5F"/>
    <w:rsid w:val="00993C46"/>
    <w:rsid w:val="00993CDF"/>
    <w:rsid w:val="00993E17"/>
    <w:rsid w:val="00994211"/>
    <w:rsid w:val="0099444D"/>
    <w:rsid w:val="00994A98"/>
    <w:rsid w:val="00994AF7"/>
    <w:rsid w:val="00995818"/>
    <w:rsid w:val="00995AC4"/>
    <w:rsid w:val="009964A0"/>
    <w:rsid w:val="00996684"/>
    <w:rsid w:val="00996D3E"/>
    <w:rsid w:val="00996FD0"/>
    <w:rsid w:val="0099702F"/>
    <w:rsid w:val="0099714E"/>
    <w:rsid w:val="0099729E"/>
    <w:rsid w:val="009975B7"/>
    <w:rsid w:val="0099767E"/>
    <w:rsid w:val="00997E65"/>
    <w:rsid w:val="009A01EB"/>
    <w:rsid w:val="009A0362"/>
    <w:rsid w:val="009A0569"/>
    <w:rsid w:val="009A098B"/>
    <w:rsid w:val="009A151D"/>
    <w:rsid w:val="009A1967"/>
    <w:rsid w:val="009A1DCF"/>
    <w:rsid w:val="009A2CA6"/>
    <w:rsid w:val="009A2E55"/>
    <w:rsid w:val="009A35F9"/>
    <w:rsid w:val="009A3637"/>
    <w:rsid w:val="009A3A92"/>
    <w:rsid w:val="009A40AD"/>
    <w:rsid w:val="009A4A4E"/>
    <w:rsid w:val="009A4D76"/>
    <w:rsid w:val="009A5F3E"/>
    <w:rsid w:val="009A7AC9"/>
    <w:rsid w:val="009B1169"/>
    <w:rsid w:val="009B2D63"/>
    <w:rsid w:val="009B3413"/>
    <w:rsid w:val="009B39C7"/>
    <w:rsid w:val="009B3AD0"/>
    <w:rsid w:val="009B4344"/>
    <w:rsid w:val="009B49CA"/>
    <w:rsid w:val="009B4DAE"/>
    <w:rsid w:val="009B51CA"/>
    <w:rsid w:val="009B59EE"/>
    <w:rsid w:val="009B5CAC"/>
    <w:rsid w:val="009B669C"/>
    <w:rsid w:val="009B79E9"/>
    <w:rsid w:val="009B7BFE"/>
    <w:rsid w:val="009C05EB"/>
    <w:rsid w:val="009C075A"/>
    <w:rsid w:val="009C0A5B"/>
    <w:rsid w:val="009C0D34"/>
    <w:rsid w:val="009C123F"/>
    <w:rsid w:val="009C1564"/>
    <w:rsid w:val="009C164E"/>
    <w:rsid w:val="009C1669"/>
    <w:rsid w:val="009C19B3"/>
    <w:rsid w:val="009C23FB"/>
    <w:rsid w:val="009C2C8D"/>
    <w:rsid w:val="009C2DE0"/>
    <w:rsid w:val="009C3945"/>
    <w:rsid w:val="009C4565"/>
    <w:rsid w:val="009C4A45"/>
    <w:rsid w:val="009C4A60"/>
    <w:rsid w:val="009C519A"/>
    <w:rsid w:val="009C58E5"/>
    <w:rsid w:val="009C5E19"/>
    <w:rsid w:val="009C6003"/>
    <w:rsid w:val="009C69BD"/>
    <w:rsid w:val="009C79B3"/>
    <w:rsid w:val="009C7E8D"/>
    <w:rsid w:val="009D0300"/>
    <w:rsid w:val="009D0469"/>
    <w:rsid w:val="009D071B"/>
    <w:rsid w:val="009D07E9"/>
    <w:rsid w:val="009D0853"/>
    <w:rsid w:val="009D1699"/>
    <w:rsid w:val="009D1D76"/>
    <w:rsid w:val="009D1E4C"/>
    <w:rsid w:val="009D2A6B"/>
    <w:rsid w:val="009D2C2B"/>
    <w:rsid w:val="009D3855"/>
    <w:rsid w:val="009D3F04"/>
    <w:rsid w:val="009D4481"/>
    <w:rsid w:val="009D4F77"/>
    <w:rsid w:val="009D5F34"/>
    <w:rsid w:val="009D6C8F"/>
    <w:rsid w:val="009D7174"/>
    <w:rsid w:val="009D76F5"/>
    <w:rsid w:val="009E0991"/>
    <w:rsid w:val="009E0C09"/>
    <w:rsid w:val="009E0DFF"/>
    <w:rsid w:val="009E1BA4"/>
    <w:rsid w:val="009E252A"/>
    <w:rsid w:val="009E2B81"/>
    <w:rsid w:val="009E2D7E"/>
    <w:rsid w:val="009E2FC6"/>
    <w:rsid w:val="009E331A"/>
    <w:rsid w:val="009E36BE"/>
    <w:rsid w:val="009E3C00"/>
    <w:rsid w:val="009E437A"/>
    <w:rsid w:val="009E4409"/>
    <w:rsid w:val="009E4CE9"/>
    <w:rsid w:val="009E56D6"/>
    <w:rsid w:val="009E6845"/>
    <w:rsid w:val="009E68A2"/>
    <w:rsid w:val="009E6926"/>
    <w:rsid w:val="009E6A42"/>
    <w:rsid w:val="009E6B17"/>
    <w:rsid w:val="009E6E7D"/>
    <w:rsid w:val="009E7DEA"/>
    <w:rsid w:val="009F1C86"/>
    <w:rsid w:val="009F30B6"/>
    <w:rsid w:val="009F398C"/>
    <w:rsid w:val="009F4307"/>
    <w:rsid w:val="009F46C9"/>
    <w:rsid w:val="009F476E"/>
    <w:rsid w:val="009F492C"/>
    <w:rsid w:val="009F4C0E"/>
    <w:rsid w:val="009F4CB6"/>
    <w:rsid w:val="009F5642"/>
    <w:rsid w:val="009F5824"/>
    <w:rsid w:val="009F5E27"/>
    <w:rsid w:val="009F6D33"/>
    <w:rsid w:val="009F7B90"/>
    <w:rsid w:val="009F7F26"/>
    <w:rsid w:val="00A00D7A"/>
    <w:rsid w:val="00A0135A"/>
    <w:rsid w:val="00A01AFA"/>
    <w:rsid w:val="00A02368"/>
    <w:rsid w:val="00A02C7C"/>
    <w:rsid w:val="00A03070"/>
    <w:rsid w:val="00A03644"/>
    <w:rsid w:val="00A03FB4"/>
    <w:rsid w:val="00A04B64"/>
    <w:rsid w:val="00A04C42"/>
    <w:rsid w:val="00A05246"/>
    <w:rsid w:val="00A05656"/>
    <w:rsid w:val="00A05F02"/>
    <w:rsid w:val="00A074A0"/>
    <w:rsid w:val="00A07878"/>
    <w:rsid w:val="00A10662"/>
    <w:rsid w:val="00A10998"/>
    <w:rsid w:val="00A116A2"/>
    <w:rsid w:val="00A11842"/>
    <w:rsid w:val="00A11ADD"/>
    <w:rsid w:val="00A120C0"/>
    <w:rsid w:val="00A120CA"/>
    <w:rsid w:val="00A12577"/>
    <w:rsid w:val="00A12A74"/>
    <w:rsid w:val="00A146D6"/>
    <w:rsid w:val="00A14ADA"/>
    <w:rsid w:val="00A158E0"/>
    <w:rsid w:val="00A15D20"/>
    <w:rsid w:val="00A15E15"/>
    <w:rsid w:val="00A1675C"/>
    <w:rsid w:val="00A173D1"/>
    <w:rsid w:val="00A17680"/>
    <w:rsid w:val="00A17764"/>
    <w:rsid w:val="00A20C44"/>
    <w:rsid w:val="00A20DFF"/>
    <w:rsid w:val="00A21069"/>
    <w:rsid w:val="00A21454"/>
    <w:rsid w:val="00A22265"/>
    <w:rsid w:val="00A224CC"/>
    <w:rsid w:val="00A229E7"/>
    <w:rsid w:val="00A23F8C"/>
    <w:rsid w:val="00A2444B"/>
    <w:rsid w:val="00A24712"/>
    <w:rsid w:val="00A250C0"/>
    <w:rsid w:val="00A256AE"/>
    <w:rsid w:val="00A25ACC"/>
    <w:rsid w:val="00A25F21"/>
    <w:rsid w:val="00A27294"/>
    <w:rsid w:val="00A301AD"/>
    <w:rsid w:val="00A30703"/>
    <w:rsid w:val="00A30ACA"/>
    <w:rsid w:val="00A30D7A"/>
    <w:rsid w:val="00A31C29"/>
    <w:rsid w:val="00A32D80"/>
    <w:rsid w:val="00A32E8F"/>
    <w:rsid w:val="00A3313A"/>
    <w:rsid w:val="00A3370B"/>
    <w:rsid w:val="00A342E2"/>
    <w:rsid w:val="00A343A1"/>
    <w:rsid w:val="00A352AC"/>
    <w:rsid w:val="00A3571C"/>
    <w:rsid w:val="00A3639F"/>
    <w:rsid w:val="00A368B6"/>
    <w:rsid w:val="00A36A56"/>
    <w:rsid w:val="00A36CA9"/>
    <w:rsid w:val="00A370C2"/>
    <w:rsid w:val="00A372A3"/>
    <w:rsid w:val="00A37468"/>
    <w:rsid w:val="00A376F4"/>
    <w:rsid w:val="00A40017"/>
    <w:rsid w:val="00A40023"/>
    <w:rsid w:val="00A401F0"/>
    <w:rsid w:val="00A402A7"/>
    <w:rsid w:val="00A413F3"/>
    <w:rsid w:val="00A41486"/>
    <w:rsid w:val="00A417B3"/>
    <w:rsid w:val="00A4197F"/>
    <w:rsid w:val="00A41D85"/>
    <w:rsid w:val="00A4228C"/>
    <w:rsid w:val="00A435B8"/>
    <w:rsid w:val="00A4373E"/>
    <w:rsid w:val="00A43A6F"/>
    <w:rsid w:val="00A4452E"/>
    <w:rsid w:val="00A4511B"/>
    <w:rsid w:val="00A45349"/>
    <w:rsid w:val="00A45841"/>
    <w:rsid w:val="00A45A86"/>
    <w:rsid w:val="00A45AE1"/>
    <w:rsid w:val="00A45D69"/>
    <w:rsid w:val="00A465C9"/>
    <w:rsid w:val="00A466BA"/>
    <w:rsid w:val="00A466C9"/>
    <w:rsid w:val="00A46E47"/>
    <w:rsid w:val="00A47CF1"/>
    <w:rsid w:val="00A50249"/>
    <w:rsid w:val="00A503CA"/>
    <w:rsid w:val="00A50531"/>
    <w:rsid w:val="00A50758"/>
    <w:rsid w:val="00A51203"/>
    <w:rsid w:val="00A51A12"/>
    <w:rsid w:val="00A51AC4"/>
    <w:rsid w:val="00A51DBD"/>
    <w:rsid w:val="00A51EC1"/>
    <w:rsid w:val="00A52105"/>
    <w:rsid w:val="00A528E4"/>
    <w:rsid w:val="00A52E16"/>
    <w:rsid w:val="00A53120"/>
    <w:rsid w:val="00A53B68"/>
    <w:rsid w:val="00A53C2F"/>
    <w:rsid w:val="00A54074"/>
    <w:rsid w:val="00A54261"/>
    <w:rsid w:val="00A54631"/>
    <w:rsid w:val="00A54D16"/>
    <w:rsid w:val="00A55F8F"/>
    <w:rsid w:val="00A55FC5"/>
    <w:rsid w:val="00A5710C"/>
    <w:rsid w:val="00A60732"/>
    <w:rsid w:val="00A60967"/>
    <w:rsid w:val="00A60ACF"/>
    <w:rsid w:val="00A60B2B"/>
    <w:rsid w:val="00A60E8F"/>
    <w:rsid w:val="00A6102F"/>
    <w:rsid w:val="00A62E19"/>
    <w:rsid w:val="00A634EB"/>
    <w:rsid w:val="00A634F2"/>
    <w:rsid w:val="00A63DCF"/>
    <w:rsid w:val="00A643C5"/>
    <w:rsid w:val="00A64A34"/>
    <w:rsid w:val="00A64FEE"/>
    <w:rsid w:val="00A65136"/>
    <w:rsid w:val="00A655D2"/>
    <w:rsid w:val="00A6571E"/>
    <w:rsid w:val="00A66413"/>
    <w:rsid w:val="00A67CF7"/>
    <w:rsid w:val="00A70790"/>
    <w:rsid w:val="00A70866"/>
    <w:rsid w:val="00A70868"/>
    <w:rsid w:val="00A70D82"/>
    <w:rsid w:val="00A70DC5"/>
    <w:rsid w:val="00A71537"/>
    <w:rsid w:val="00A72242"/>
    <w:rsid w:val="00A72940"/>
    <w:rsid w:val="00A72F4E"/>
    <w:rsid w:val="00A7488D"/>
    <w:rsid w:val="00A74C9A"/>
    <w:rsid w:val="00A750DC"/>
    <w:rsid w:val="00A75247"/>
    <w:rsid w:val="00A757DB"/>
    <w:rsid w:val="00A769DA"/>
    <w:rsid w:val="00A76C34"/>
    <w:rsid w:val="00A76D96"/>
    <w:rsid w:val="00A76F47"/>
    <w:rsid w:val="00A77063"/>
    <w:rsid w:val="00A80272"/>
    <w:rsid w:val="00A81108"/>
    <w:rsid w:val="00A813D2"/>
    <w:rsid w:val="00A813F6"/>
    <w:rsid w:val="00A821C5"/>
    <w:rsid w:val="00A823AA"/>
    <w:rsid w:val="00A82455"/>
    <w:rsid w:val="00A82713"/>
    <w:rsid w:val="00A83265"/>
    <w:rsid w:val="00A833A9"/>
    <w:rsid w:val="00A83553"/>
    <w:rsid w:val="00A8362F"/>
    <w:rsid w:val="00A838DC"/>
    <w:rsid w:val="00A83C69"/>
    <w:rsid w:val="00A84162"/>
    <w:rsid w:val="00A84BF3"/>
    <w:rsid w:val="00A84CBF"/>
    <w:rsid w:val="00A85BB2"/>
    <w:rsid w:val="00A86A90"/>
    <w:rsid w:val="00A86AC3"/>
    <w:rsid w:val="00A87828"/>
    <w:rsid w:val="00A9010F"/>
    <w:rsid w:val="00A901A7"/>
    <w:rsid w:val="00A90748"/>
    <w:rsid w:val="00A90C53"/>
    <w:rsid w:val="00A91265"/>
    <w:rsid w:val="00A914ED"/>
    <w:rsid w:val="00A91A4E"/>
    <w:rsid w:val="00A926D5"/>
    <w:rsid w:val="00A92CB6"/>
    <w:rsid w:val="00A93887"/>
    <w:rsid w:val="00A93B67"/>
    <w:rsid w:val="00A93F13"/>
    <w:rsid w:val="00A9424D"/>
    <w:rsid w:val="00A9437E"/>
    <w:rsid w:val="00A94445"/>
    <w:rsid w:val="00A946F6"/>
    <w:rsid w:val="00A94BB6"/>
    <w:rsid w:val="00A95A22"/>
    <w:rsid w:val="00A95B10"/>
    <w:rsid w:val="00A963D4"/>
    <w:rsid w:val="00A965FD"/>
    <w:rsid w:val="00A96655"/>
    <w:rsid w:val="00A97050"/>
    <w:rsid w:val="00A97800"/>
    <w:rsid w:val="00A97859"/>
    <w:rsid w:val="00AA0020"/>
    <w:rsid w:val="00AA1433"/>
    <w:rsid w:val="00AA1672"/>
    <w:rsid w:val="00AA1BD0"/>
    <w:rsid w:val="00AA1F6A"/>
    <w:rsid w:val="00AA2588"/>
    <w:rsid w:val="00AA25B9"/>
    <w:rsid w:val="00AA2A7D"/>
    <w:rsid w:val="00AA2ADB"/>
    <w:rsid w:val="00AA4947"/>
    <w:rsid w:val="00AA4CF4"/>
    <w:rsid w:val="00AA6031"/>
    <w:rsid w:val="00AA635B"/>
    <w:rsid w:val="00AA6864"/>
    <w:rsid w:val="00AA7125"/>
    <w:rsid w:val="00AB0AF4"/>
    <w:rsid w:val="00AB1A22"/>
    <w:rsid w:val="00AB1D4E"/>
    <w:rsid w:val="00AB1DE8"/>
    <w:rsid w:val="00AB228F"/>
    <w:rsid w:val="00AB24AA"/>
    <w:rsid w:val="00AB2E71"/>
    <w:rsid w:val="00AB3392"/>
    <w:rsid w:val="00AB35C1"/>
    <w:rsid w:val="00AB38E2"/>
    <w:rsid w:val="00AB3E6C"/>
    <w:rsid w:val="00AB41A5"/>
    <w:rsid w:val="00AB42DA"/>
    <w:rsid w:val="00AB45A9"/>
    <w:rsid w:val="00AB4942"/>
    <w:rsid w:val="00AB4C4D"/>
    <w:rsid w:val="00AB4F1C"/>
    <w:rsid w:val="00AB55D9"/>
    <w:rsid w:val="00AB7081"/>
    <w:rsid w:val="00AB75A2"/>
    <w:rsid w:val="00AB77AD"/>
    <w:rsid w:val="00AB7C4D"/>
    <w:rsid w:val="00AB7D62"/>
    <w:rsid w:val="00AC0411"/>
    <w:rsid w:val="00AC081B"/>
    <w:rsid w:val="00AC0C41"/>
    <w:rsid w:val="00AC1A01"/>
    <w:rsid w:val="00AC1C18"/>
    <w:rsid w:val="00AC2E57"/>
    <w:rsid w:val="00AC32B6"/>
    <w:rsid w:val="00AC35E3"/>
    <w:rsid w:val="00AC3732"/>
    <w:rsid w:val="00AC3A49"/>
    <w:rsid w:val="00AC400F"/>
    <w:rsid w:val="00AC4665"/>
    <w:rsid w:val="00AC4762"/>
    <w:rsid w:val="00AC48E5"/>
    <w:rsid w:val="00AC5281"/>
    <w:rsid w:val="00AC5851"/>
    <w:rsid w:val="00AC598A"/>
    <w:rsid w:val="00AC655F"/>
    <w:rsid w:val="00AC65EA"/>
    <w:rsid w:val="00AC66E2"/>
    <w:rsid w:val="00AC6AFC"/>
    <w:rsid w:val="00AC6D1D"/>
    <w:rsid w:val="00AC6F33"/>
    <w:rsid w:val="00AC700B"/>
    <w:rsid w:val="00AC726C"/>
    <w:rsid w:val="00AC78E1"/>
    <w:rsid w:val="00AC7A07"/>
    <w:rsid w:val="00AD0B98"/>
    <w:rsid w:val="00AD1285"/>
    <w:rsid w:val="00AD2773"/>
    <w:rsid w:val="00AD2BFB"/>
    <w:rsid w:val="00AD3368"/>
    <w:rsid w:val="00AD3782"/>
    <w:rsid w:val="00AD3B13"/>
    <w:rsid w:val="00AD449B"/>
    <w:rsid w:val="00AD496A"/>
    <w:rsid w:val="00AD4CCD"/>
    <w:rsid w:val="00AD4E12"/>
    <w:rsid w:val="00AD51C8"/>
    <w:rsid w:val="00AD56DC"/>
    <w:rsid w:val="00AD62FE"/>
    <w:rsid w:val="00AD653B"/>
    <w:rsid w:val="00AD6D25"/>
    <w:rsid w:val="00AD6EC4"/>
    <w:rsid w:val="00AD6F09"/>
    <w:rsid w:val="00AD7A38"/>
    <w:rsid w:val="00AE0A8C"/>
    <w:rsid w:val="00AE0BA0"/>
    <w:rsid w:val="00AE13FD"/>
    <w:rsid w:val="00AE14E7"/>
    <w:rsid w:val="00AE1C78"/>
    <w:rsid w:val="00AE1D31"/>
    <w:rsid w:val="00AE1F71"/>
    <w:rsid w:val="00AE393B"/>
    <w:rsid w:val="00AE3ED2"/>
    <w:rsid w:val="00AE4451"/>
    <w:rsid w:val="00AE4852"/>
    <w:rsid w:val="00AE48CA"/>
    <w:rsid w:val="00AE49C0"/>
    <w:rsid w:val="00AE4D9D"/>
    <w:rsid w:val="00AE4DE7"/>
    <w:rsid w:val="00AE5025"/>
    <w:rsid w:val="00AE5250"/>
    <w:rsid w:val="00AE549B"/>
    <w:rsid w:val="00AE5649"/>
    <w:rsid w:val="00AE566D"/>
    <w:rsid w:val="00AE58EC"/>
    <w:rsid w:val="00AE5B36"/>
    <w:rsid w:val="00AE5D85"/>
    <w:rsid w:val="00AE60F4"/>
    <w:rsid w:val="00AE64C8"/>
    <w:rsid w:val="00AE7C46"/>
    <w:rsid w:val="00AF01D6"/>
    <w:rsid w:val="00AF2BA1"/>
    <w:rsid w:val="00AF3848"/>
    <w:rsid w:val="00AF3E21"/>
    <w:rsid w:val="00AF452A"/>
    <w:rsid w:val="00AF481E"/>
    <w:rsid w:val="00AF4BC5"/>
    <w:rsid w:val="00AF4F72"/>
    <w:rsid w:val="00AF60C6"/>
    <w:rsid w:val="00AF72F4"/>
    <w:rsid w:val="00AF7E5F"/>
    <w:rsid w:val="00B0040E"/>
    <w:rsid w:val="00B00422"/>
    <w:rsid w:val="00B00780"/>
    <w:rsid w:val="00B00CA9"/>
    <w:rsid w:val="00B00DC3"/>
    <w:rsid w:val="00B010F6"/>
    <w:rsid w:val="00B0114E"/>
    <w:rsid w:val="00B0254A"/>
    <w:rsid w:val="00B0268F"/>
    <w:rsid w:val="00B03A14"/>
    <w:rsid w:val="00B03A9B"/>
    <w:rsid w:val="00B03F00"/>
    <w:rsid w:val="00B042E3"/>
    <w:rsid w:val="00B0439B"/>
    <w:rsid w:val="00B043C4"/>
    <w:rsid w:val="00B04889"/>
    <w:rsid w:val="00B048E5"/>
    <w:rsid w:val="00B04CAE"/>
    <w:rsid w:val="00B05621"/>
    <w:rsid w:val="00B06A1F"/>
    <w:rsid w:val="00B06FE6"/>
    <w:rsid w:val="00B104E5"/>
    <w:rsid w:val="00B11022"/>
    <w:rsid w:val="00B11099"/>
    <w:rsid w:val="00B110F2"/>
    <w:rsid w:val="00B120A6"/>
    <w:rsid w:val="00B122B1"/>
    <w:rsid w:val="00B12374"/>
    <w:rsid w:val="00B1257B"/>
    <w:rsid w:val="00B12C44"/>
    <w:rsid w:val="00B12CB7"/>
    <w:rsid w:val="00B13458"/>
    <w:rsid w:val="00B13F43"/>
    <w:rsid w:val="00B140F2"/>
    <w:rsid w:val="00B15634"/>
    <w:rsid w:val="00B15B61"/>
    <w:rsid w:val="00B1629C"/>
    <w:rsid w:val="00B1657C"/>
    <w:rsid w:val="00B16E82"/>
    <w:rsid w:val="00B16E9A"/>
    <w:rsid w:val="00B171E8"/>
    <w:rsid w:val="00B17216"/>
    <w:rsid w:val="00B17D7C"/>
    <w:rsid w:val="00B20143"/>
    <w:rsid w:val="00B20546"/>
    <w:rsid w:val="00B2116A"/>
    <w:rsid w:val="00B220AC"/>
    <w:rsid w:val="00B220CD"/>
    <w:rsid w:val="00B22164"/>
    <w:rsid w:val="00B227BE"/>
    <w:rsid w:val="00B23369"/>
    <w:rsid w:val="00B23477"/>
    <w:rsid w:val="00B2398C"/>
    <w:rsid w:val="00B240AA"/>
    <w:rsid w:val="00B24D93"/>
    <w:rsid w:val="00B25009"/>
    <w:rsid w:val="00B251AF"/>
    <w:rsid w:val="00B25CFE"/>
    <w:rsid w:val="00B25D1A"/>
    <w:rsid w:val="00B26766"/>
    <w:rsid w:val="00B269D1"/>
    <w:rsid w:val="00B27057"/>
    <w:rsid w:val="00B27082"/>
    <w:rsid w:val="00B27497"/>
    <w:rsid w:val="00B27703"/>
    <w:rsid w:val="00B2788B"/>
    <w:rsid w:val="00B30522"/>
    <w:rsid w:val="00B30979"/>
    <w:rsid w:val="00B313C6"/>
    <w:rsid w:val="00B31CA4"/>
    <w:rsid w:val="00B31D80"/>
    <w:rsid w:val="00B31DFF"/>
    <w:rsid w:val="00B320C1"/>
    <w:rsid w:val="00B32771"/>
    <w:rsid w:val="00B32925"/>
    <w:rsid w:val="00B334A1"/>
    <w:rsid w:val="00B34172"/>
    <w:rsid w:val="00B34334"/>
    <w:rsid w:val="00B35419"/>
    <w:rsid w:val="00B355AD"/>
    <w:rsid w:val="00B356B1"/>
    <w:rsid w:val="00B35A30"/>
    <w:rsid w:val="00B363DF"/>
    <w:rsid w:val="00B371F4"/>
    <w:rsid w:val="00B37E1D"/>
    <w:rsid w:val="00B40563"/>
    <w:rsid w:val="00B406BD"/>
    <w:rsid w:val="00B40A3A"/>
    <w:rsid w:val="00B40D32"/>
    <w:rsid w:val="00B41367"/>
    <w:rsid w:val="00B414C5"/>
    <w:rsid w:val="00B414EC"/>
    <w:rsid w:val="00B41A08"/>
    <w:rsid w:val="00B422D4"/>
    <w:rsid w:val="00B426E3"/>
    <w:rsid w:val="00B42D1F"/>
    <w:rsid w:val="00B43316"/>
    <w:rsid w:val="00B4431F"/>
    <w:rsid w:val="00B44432"/>
    <w:rsid w:val="00B44954"/>
    <w:rsid w:val="00B45A3D"/>
    <w:rsid w:val="00B46444"/>
    <w:rsid w:val="00B464FA"/>
    <w:rsid w:val="00B46671"/>
    <w:rsid w:val="00B46754"/>
    <w:rsid w:val="00B469D2"/>
    <w:rsid w:val="00B50462"/>
    <w:rsid w:val="00B50948"/>
    <w:rsid w:val="00B5132D"/>
    <w:rsid w:val="00B527AE"/>
    <w:rsid w:val="00B530B2"/>
    <w:rsid w:val="00B5378B"/>
    <w:rsid w:val="00B537FA"/>
    <w:rsid w:val="00B538FC"/>
    <w:rsid w:val="00B53BB8"/>
    <w:rsid w:val="00B54A35"/>
    <w:rsid w:val="00B55D33"/>
    <w:rsid w:val="00B5615E"/>
    <w:rsid w:val="00B5628C"/>
    <w:rsid w:val="00B56CC9"/>
    <w:rsid w:val="00B571B5"/>
    <w:rsid w:val="00B57966"/>
    <w:rsid w:val="00B57CAB"/>
    <w:rsid w:val="00B603E2"/>
    <w:rsid w:val="00B608FC"/>
    <w:rsid w:val="00B609FC"/>
    <w:rsid w:val="00B61019"/>
    <w:rsid w:val="00B61611"/>
    <w:rsid w:val="00B62B48"/>
    <w:rsid w:val="00B632AF"/>
    <w:rsid w:val="00B636C7"/>
    <w:rsid w:val="00B63933"/>
    <w:rsid w:val="00B63AFD"/>
    <w:rsid w:val="00B63F65"/>
    <w:rsid w:val="00B64A0A"/>
    <w:rsid w:val="00B64B3F"/>
    <w:rsid w:val="00B65244"/>
    <w:rsid w:val="00B665F2"/>
    <w:rsid w:val="00B66632"/>
    <w:rsid w:val="00B715E1"/>
    <w:rsid w:val="00B71ED7"/>
    <w:rsid w:val="00B71FE0"/>
    <w:rsid w:val="00B72203"/>
    <w:rsid w:val="00B726DB"/>
    <w:rsid w:val="00B73114"/>
    <w:rsid w:val="00B7343F"/>
    <w:rsid w:val="00B740A9"/>
    <w:rsid w:val="00B742F8"/>
    <w:rsid w:val="00B74724"/>
    <w:rsid w:val="00B74950"/>
    <w:rsid w:val="00B767E9"/>
    <w:rsid w:val="00B76BB9"/>
    <w:rsid w:val="00B76D7F"/>
    <w:rsid w:val="00B77353"/>
    <w:rsid w:val="00B807F4"/>
    <w:rsid w:val="00B80EF0"/>
    <w:rsid w:val="00B821BE"/>
    <w:rsid w:val="00B822A1"/>
    <w:rsid w:val="00B82842"/>
    <w:rsid w:val="00B82D4E"/>
    <w:rsid w:val="00B836BA"/>
    <w:rsid w:val="00B857FC"/>
    <w:rsid w:val="00B85F92"/>
    <w:rsid w:val="00B860B7"/>
    <w:rsid w:val="00B86126"/>
    <w:rsid w:val="00B86190"/>
    <w:rsid w:val="00B8652C"/>
    <w:rsid w:val="00B86BFC"/>
    <w:rsid w:val="00B87B6C"/>
    <w:rsid w:val="00B87ED9"/>
    <w:rsid w:val="00B90500"/>
    <w:rsid w:val="00B9090B"/>
    <w:rsid w:val="00B9129E"/>
    <w:rsid w:val="00B915D5"/>
    <w:rsid w:val="00B919F4"/>
    <w:rsid w:val="00B9219A"/>
    <w:rsid w:val="00B931B0"/>
    <w:rsid w:val="00B944CF"/>
    <w:rsid w:val="00B94EFD"/>
    <w:rsid w:val="00B95B32"/>
    <w:rsid w:val="00B95CFE"/>
    <w:rsid w:val="00B96440"/>
    <w:rsid w:val="00B97126"/>
    <w:rsid w:val="00B9740A"/>
    <w:rsid w:val="00B97CBD"/>
    <w:rsid w:val="00B97D5F"/>
    <w:rsid w:val="00B97DF6"/>
    <w:rsid w:val="00BA0896"/>
    <w:rsid w:val="00BA0D15"/>
    <w:rsid w:val="00BA23BD"/>
    <w:rsid w:val="00BA25EA"/>
    <w:rsid w:val="00BA2712"/>
    <w:rsid w:val="00BA2799"/>
    <w:rsid w:val="00BA3EB1"/>
    <w:rsid w:val="00BA46D9"/>
    <w:rsid w:val="00BA55D3"/>
    <w:rsid w:val="00BA5689"/>
    <w:rsid w:val="00BA5B11"/>
    <w:rsid w:val="00BA7FDA"/>
    <w:rsid w:val="00BB0607"/>
    <w:rsid w:val="00BB075A"/>
    <w:rsid w:val="00BB2063"/>
    <w:rsid w:val="00BB20F3"/>
    <w:rsid w:val="00BB22B5"/>
    <w:rsid w:val="00BB25CD"/>
    <w:rsid w:val="00BB2C1D"/>
    <w:rsid w:val="00BB2CED"/>
    <w:rsid w:val="00BB2D82"/>
    <w:rsid w:val="00BB3364"/>
    <w:rsid w:val="00BB3AF9"/>
    <w:rsid w:val="00BB40FC"/>
    <w:rsid w:val="00BB42F1"/>
    <w:rsid w:val="00BB496A"/>
    <w:rsid w:val="00BB4AEB"/>
    <w:rsid w:val="00BB4BBA"/>
    <w:rsid w:val="00BB4FD9"/>
    <w:rsid w:val="00BB5657"/>
    <w:rsid w:val="00BB5901"/>
    <w:rsid w:val="00BB5B37"/>
    <w:rsid w:val="00BB5C14"/>
    <w:rsid w:val="00BB6718"/>
    <w:rsid w:val="00BB7A4F"/>
    <w:rsid w:val="00BB7D1D"/>
    <w:rsid w:val="00BC045B"/>
    <w:rsid w:val="00BC0995"/>
    <w:rsid w:val="00BC0E4C"/>
    <w:rsid w:val="00BC0EE4"/>
    <w:rsid w:val="00BC140B"/>
    <w:rsid w:val="00BC158A"/>
    <w:rsid w:val="00BC20DF"/>
    <w:rsid w:val="00BC23A9"/>
    <w:rsid w:val="00BC28E8"/>
    <w:rsid w:val="00BC2DBC"/>
    <w:rsid w:val="00BC418B"/>
    <w:rsid w:val="00BC4A6C"/>
    <w:rsid w:val="00BC52C2"/>
    <w:rsid w:val="00BC5390"/>
    <w:rsid w:val="00BC5B7B"/>
    <w:rsid w:val="00BC6391"/>
    <w:rsid w:val="00BC673B"/>
    <w:rsid w:val="00BC6C1A"/>
    <w:rsid w:val="00BC7E75"/>
    <w:rsid w:val="00BD191E"/>
    <w:rsid w:val="00BD19BB"/>
    <w:rsid w:val="00BD1D23"/>
    <w:rsid w:val="00BD21EA"/>
    <w:rsid w:val="00BD3222"/>
    <w:rsid w:val="00BD32F3"/>
    <w:rsid w:val="00BD4178"/>
    <w:rsid w:val="00BD4FC7"/>
    <w:rsid w:val="00BD5059"/>
    <w:rsid w:val="00BD6A95"/>
    <w:rsid w:val="00BD6BB4"/>
    <w:rsid w:val="00BD6DA2"/>
    <w:rsid w:val="00BD7D8F"/>
    <w:rsid w:val="00BD7E24"/>
    <w:rsid w:val="00BE02A2"/>
    <w:rsid w:val="00BE02E7"/>
    <w:rsid w:val="00BE1AE6"/>
    <w:rsid w:val="00BE27CE"/>
    <w:rsid w:val="00BE2B17"/>
    <w:rsid w:val="00BE3AC8"/>
    <w:rsid w:val="00BE3DA4"/>
    <w:rsid w:val="00BE4075"/>
    <w:rsid w:val="00BE4150"/>
    <w:rsid w:val="00BE4771"/>
    <w:rsid w:val="00BE563A"/>
    <w:rsid w:val="00BE5ADE"/>
    <w:rsid w:val="00BE64D9"/>
    <w:rsid w:val="00BE6536"/>
    <w:rsid w:val="00BE6E74"/>
    <w:rsid w:val="00BE7281"/>
    <w:rsid w:val="00BF003E"/>
    <w:rsid w:val="00BF0377"/>
    <w:rsid w:val="00BF098A"/>
    <w:rsid w:val="00BF0AEB"/>
    <w:rsid w:val="00BF0C87"/>
    <w:rsid w:val="00BF0DFC"/>
    <w:rsid w:val="00BF1A90"/>
    <w:rsid w:val="00BF1C45"/>
    <w:rsid w:val="00BF1D0A"/>
    <w:rsid w:val="00BF24E3"/>
    <w:rsid w:val="00BF2B08"/>
    <w:rsid w:val="00BF2D2F"/>
    <w:rsid w:val="00BF30D3"/>
    <w:rsid w:val="00BF390E"/>
    <w:rsid w:val="00BF3977"/>
    <w:rsid w:val="00BF3B59"/>
    <w:rsid w:val="00BF4AAB"/>
    <w:rsid w:val="00BF5537"/>
    <w:rsid w:val="00BF6574"/>
    <w:rsid w:val="00BF65A7"/>
    <w:rsid w:val="00BF7450"/>
    <w:rsid w:val="00BF7500"/>
    <w:rsid w:val="00BF76E7"/>
    <w:rsid w:val="00BF7B9B"/>
    <w:rsid w:val="00C00C97"/>
    <w:rsid w:val="00C01647"/>
    <w:rsid w:val="00C01AF0"/>
    <w:rsid w:val="00C02A0B"/>
    <w:rsid w:val="00C035B0"/>
    <w:rsid w:val="00C03724"/>
    <w:rsid w:val="00C03906"/>
    <w:rsid w:val="00C03AE5"/>
    <w:rsid w:val="00C040C2"/>
    <w:rsid w:val="00C04E24"/>
    <w:rsid w:val="00C0565B"/>
    <w:rsid w:val="00C056A2"/>
    <w:rsid w:val="00C057D4"/>
    <w:rsid w:val="00C05840"/>
    <w:rsid w:val="00C05FED"/>
    <w:rsid w:val="00C06368"/>
    <w:rsid w:val="00C106C4"/>
    <w:rsid w:val="00C10984"/>
    <w:rsid w:val="00C10F91"/>
    <w:rsid w:val="00C13F04"/>
    <w:rsid w:val="00C13FF3"/>
    <w:rsid w:val="00C14746"/>
    <w:rsid w:val="00C14D8C"/>
    <w:rsid w:val="00C14E93"/>
    <w:rsid w:val="00C1506D"/>
    <w:rsid w:val="00C16578"/>
    <w:rsid w:val="00C167F8"/>
    <w:rsid w:val="00C16FF7"/>
    <w:rsid w:val="00C211A6"/>
    <w:rsid w:val="00C21E7B"/>
    <w:rsid w:val="00C226FB"/>
    <w:rsid w:val="00C230EB"/>
    <w:rsid w:val="00C2344D"/>
    <w:rsid w:val="00C24099"/>
    <w:rsid w:val="00C25B6F"/>
    <w:rsid w:val="00C25F5F"/>
    <w:rsid w:val="00C26015"/>
    <w:rsid w:val="00C26187"/>
    <w:rsid w:val="00C26517"/>
    <w:rsid w:val="00C26706"/>
    <w:rsid w:val="00C27335"/>
    <w:rsid w:val="00C30213"/>
    <w:rsid w:val="00C30FCB"/>
    <w:rsid w:val="00C31227"/>
    <w:rsid w:val="00C317F4"/>
    <w:rsid w:val="00C32349"/>
    <w:rsid w:val="00C32529"/>
    <w:rsid w:val="00C32A61"/>
    <w:rsid w:val="00C32D17"/>
    <w:rsid w:val="00C32D66"/>
    <w:rsid w:val="00C335D0"/>
    <w:rsid w:val="00C33D02"/>
    <w:rsid w:val="00C33D14"/>
    <w:rsid w:val="00C34A9D"/>
    <w:rsid w:val="00C34FD5"/>
    <w:rsid w:val="00C35308"/>
    <w:rsid w:val="00C35F55"/>
    <w:rsid w:val="00C36BF0"/>
    <w:rsid w:val="00C37185"/>
    <w:rsid w:val="00C417C8"/>
    <w:rsid w:val="00C41A09"/>
    <w:rsid w:val="00C41B5B"/>
    <w:rsid w:val="00C41CD4"/>
    <w:rsid w:val="00C4232D"/>
    <w:rsid w:val="00C428E3"/>
    <w:rsid w:val="00C42E59"/>
    <w:rsid w:val="00C4321B"/>
    <w:rsid w:val="00C434CC"/>
    <w:rsid w:val="00C43E88"/>
    <w:rsid w:val="00C445B6"/>
    <w:rsid w:val="00C44961"/>
    <w:rsid w:val="00C44EFB"/>
    <w:rsid w:val="00C45371"/>
    <w:rsid w:val="00C45989"/>
    <w:rsid w:val="00C45F83"/>
    <w:rsid w:val="00C4665A"/>
    <w:rsid w:val="00C47430"/>
    <w:rsid w:val="00C47749"/>
    <w:rsid w:val="00C47BC5"/>
    <w:rsid w:val="00C51955"/>
    <w:rsid w:val="00C51BAC"/>
    <w:rsid w:val="00C51D55"/>
    <w:rsid w:val="00C5261F"/>
    <w:rsid w:val="00C52B8C"/>
    <w:rsid w:val="00C52D31"/>
    <w:rsid w:val="00C532F5"/>
    <w:rsid w:val="00C535DC"/>
    <w:rsid w:val="00C53FD3"/>
    <w:rsid w:val="00C54CB5"/>
    <w:rsid w:val="00C54D15"/>
    <w:rsid w:val="00C54F3D"/>
    <w:rsid w:val="00C54F64"/>
    <w:rsid w:val="00C5510F"/>
    <w:rsid w:val="00C5528F"/>
    <w:rsid w:val="00C554EE"/>
    <w:rsid w:val="00C55647"/>
    <w:rsid w:val="00C55DF1"/>
    <w:rsid w:val="00C56013"/>
    <w:rsid w:val="00C564A6"/>
    <w:rsid w:val="00C56634"/>
    <w:rsid w:val="00C56864"/>
    <w:rsid w:val="00C575E5"/>
    <w:rsid w:val="00C57CCD"/>
    <w:rsid w:val="00C57DE4"/>
    <w:rsid w:val="00C57F6C"/>
    <w:rsid w:val="00C6021E"/>
    <w:rsid w:val="00C604EC"/>
    <w:rsid w:val="00C610D1"/>
    <w:rsid w:val="00C612DD"/>
    <w:rsid w:val="00C6164B"/>
    <w:rsid w:val="00C61ED3"/>
    <w:rsid w:val="00C62044"/>
    <w:rsid w:val="00C62842"/>
    <w:rsid w:val="00C62884"/>
    <w:rsid w:val="00C62CBD"/>
    <w:rsid w:val="00C63CDD"/>
    <w:rsid w:val="00C648C0"/>
    <w:rsid w:val="00C65BD8"/>
    <w:rsid w:val="00C65C0B"/>
    <w:rsid w:val="00C667B1"/>
    <w:rsid w:val="00C667B4"/>
    <w:rsid w:val="00C66958"/>
    <w:rsid w:val="00C66B58"/>
    <w:rsid w:val="00C66D9A"/>
    <w:rsid w:val="00C67865"/>
    <w:rsid w:val="00C704BD"/>
    <w:rsid w:val="00C70579"/>
    <w:rsid w:val="00C72476"/>
    <w:rsid w:val="00C72A52"/>
    <w:rsid w:val="00C72D04"/>
    <w:rsid w:val="00C73CE3"/>
    <w:rsid w:val="00C742BA"/>
    <w:rsid w:val="00C75381"/>
    <w:rsid w:val="00C758DA"/>
    <w:rsid w:val="00C77CC3"/>
    <w:rsid w:val="00C77FC1"/>
    <w:rsid w:val="00C8066F"/>
    <w:rsid w:val="00C80978"/>
    <w:rsid w:val="00C810F2"/>
    <w:rsid w:val="00C815E9"/>
    <w:rsid w:val="00C816EE"/>
    <w:rsid w:val="00C81875"/>
    <w:rsid w:val="00C81F16"/>
    <w:rsid w:val="00C82239"/>
    <w:rsid w:val="00C828EA"/>
    <w:rsid w:val="00C8297F"/>
    <w:rsid w:val="00C82C0A"/>
    <w:rsid w:val="00C82C3B"/>
    <w:rsid w:val="00C839A4"/>
    <w:rsid w:val="00C83ACF"/>
    <w:rsid w:val="00C83D77"/>
    <w:rsid w:val="00C83ED9"/>
    <w:rsid w:val="00C849A0"/>
    <w:rsid w:val="00C8522A"/>
    <w:rsid w:val="00C85520"/>
    <w:rsid w:val="00C86403"/>
    <w:rsid w:val="00C87229"/>
    <w:rsid w:val="00C87808"/>
    <w:rsid w:val="00C87EB4"/>
    <w:rsid w:val="00C90553"/>
    <w:rsid w:val="00C91855"/>
    <w:rsid w:val="00C92296"/>
    <w:rsid w:val="00C92497"/>
    <w:rsid w:val="00C927D4"/>
    <w:rsid w:val="00C92827"/>
    <w:rsid w:val="00C92AC3"/>
    <w:rsid w:val="00C9306A"/>
    <w:rsid w:val="00C93854"/>
    <w:rsid w:val="00C93B22"/>
    <w:rsid w:val="00C943FA"/>
    <w:rsid w:val="00C9448C"/>
    <w:rsid w:val="00C9484C"/>
    <w:rsid w:val="00C94B71"/>
    <w:rsid w:val="00C955C1"/>
    <w:rsid w:val="00C96482"/>
    <w:rsid w:val="00C964B7"/>
    <w:rsid w:val="00C9688B"/>
    <w:rsid w:val="00C968D0"/>
    <w:rsid w:val="00C96AD5"/>
    <w:rsid w:val="00C96FF9"/>
    <w:rsid w:val="00C97431"/>
    <w:rsid w:val="00C97B4E"/>
    <w:rsid w:val="00C97BFB"/>
    <w:rsid w:val="00C97E4F"/>
    <w:rsid w:val="00C97F44"/>
    <w:rsid w:val="00CA008C"/>
    <w:rsid w:val="00CA00EE"/>
    <w:rsid w:val="00CA026D"/>
    <w:rsid w:val="00CA0AEF"/>
    <w:rsid w:val="00CA1328"/>
    <w:rsid w:val="00CA17B8"/>
    <w:rsid w:val="00CA19EB"/>
    <w:rsid w:val="00CA1A68"/>
    <w:rsid w:val="00CA2DA4"/>
    <w:rsid w:val="00CA315D"/>
    <w:rsid w:val="00CA4A05"/>
    <w:rsid w:val="00CA5A2C"/>
    <w:rsid w:val="00CA745D"/>
    <w:rsid w:val="00CA7A14"/>
    <w:rsid w:val="00CA7F7E"/>
    <w:rsid w:val="00CB02CE"/>
    <w:rsid w:val="00CB03F6"/>
    <w:rsid w:val="00CB0591"/>
    <w:rsid w:val="00CB05B3"/>
    <w:rsid w:val="00CB0649"/>
    <w:rsid w:val="00CB0CBA"/>
    <w:rsid w:val="00CB1234"/>
    <w:rsid w:val="00CB18DA"/>
    <w:rsid w:val="00CB1BF3"/>
    <w:rsid w:val="00CB3152"/>
    <w:rsid w:val="00CB373C"/>
    <w:rsid w:val="00CB3DB3"/>
    <w:rsid w:val="00CB3F7A"/>
    <w:rsid w:val="00CB47E2"/>
    <w:rsid w:val="00CB500E"/>
    <w:rsid w:val="00CB5ABB"/>
    <w:rsid w:val="00CB7305"/>
    <w:rsid w:val="00CB7F1B"/>
    <w:rsid w:val="00CC01C5"/>
    <w:rsid w:val="00CC0690"/>
    <w:rsid w:val="00CC0D69"/>
    <w:rsid w:val="00CC174E"/>
    <w:rsid w:val="00CC1793"/>
    <w:rsid w:val="00CC1C04"/>
    <w:rsid w:val="00CC2BB0"/>
    <w:rsid w:val="00CC2E35"/>
    <w:rsid w:val="00CC35B4"/>
    <w:rsid w:val="00CC3A3B"/>
    <w:rsid w:val="00CC4347"/>
    <w:rsid w:val="00CC4692"/>
    <w:rsid w:val="00CC4AEA"/>
    <w:rsid w:val="00CC53EB"/>
    <w:rsid w:val="00CC5F79"/>
    <w:rsid w:val="00CC60D2"/>
    <w:rsid w:val="00CC726C"/>
    <w:rsid w:val="00CC7335"/>
    <w:rsid w:val="00CD0284"/>
    <w:rsid w:val="00CD033A"/>
    <w:rsid w:val="00CD12DA"/>
    <w:rsid w:val="00CD1A5F"/>
    <w:rsid w:val="00CD2465"/>
    <w:rsid w:val="00CD27D4"/>
    <w:rsid w:val="00CD28B9"/>
    <w:rsid w:val="00CD3219"/>
    <w:rsid w:val="00CD3232"/>
    <w:rsid w:val="00CD3AAF"/>
    <w:rsid w:val="00CD40C2"/>
    <w:rsid w:val="00CD429A"/>
    <w:rsid w:val="00CD45B5"/>
    <w:rsid w:val="00CD49D4"/>
    <w:rsid w:val="00CD4D8C"/>
    <w:rsid w:val="00CD5355"/>
    <w:rsid w:val="00CD59A3"/>
    <w:rsid w:val="00CD69D7"/>
    <w:rsid w:val="00CD6D7E"/>
    <w:rsid w:val="00CD789D"/>
    <w:rsid w:val="00CD7F2D"/>
    <w:rsid w:val="00CE0261"/>
    <w:rsid w:val="00CE1A14"/>
    <w:rsid w:val="00CE26DD"/>
    <w:rsid w:val="00CE2B2A"/>
    <w:rsid w:val="00CE2E54"/>
    <w:rsid w:val="00CE2F7C"/>
    <w:rsid w:val="00CE3BEF"/>
    <w:rsid w:val="00CE3C3E"/>
    <w:rsid w:val="00CE4615"/>
    <w:rsid w:val="00CE48A8"/>
    <w:rsid w:val="00CE4C26"/>
    <w:rsid w:val="00CE4E48"/>
    <w:rsid w:val="00CE5F12"/>
    <w:rsid w:val="00CE6410"/>
    <w:rsid w:val="00CE645E"/>
    <w:rsid w:val="00CE7562"/>
    <w:rsid w:val="00CF0125"/>
    <w:rsid w:val="00CF0290"/>
    <w:rsid w:val="00CF0BC5"/>
    <w:rsid w:val="00CF1DDF"/>
    <w:rsid w:val="00CF2690"/>
    <w:rsid w:val="00CF2979"/>
    <w:rsid w:val="00CF474B"/>
    <w:rsid w:val="00CF479A"/>
    <w:rsid w:val="00CF573D"/>
    <w:rsid w:val="00CF5EE6"/>
    <w:rsid w:val="00CF625F"/>
    <w:rsid w:val="00CF6EFB"/>
    <w:rsid w:val="00CF6FD4"/>
    <w:rsid w:val="00CF70F5"/>
    <w:rsid w:val="00CF7C64"/>
    <w:rsid w:val="00D006D4"/>
    <w:rsid w:val="00D01E30"/>
    <w:rsid w:val="00D0286C"/>
    <w:rsid w:val="00D03BCE"/>
    <w:rsid w:val="00D04F3E"/>
    <w:rsid w:val="00D052A7"/>
    <w:rsid w:val="00D0678B"/>
    <w:rsid w:val="00D06BE9"/>
    <w:rsid w:val="00D07045"/>
    <w:rsid w:val="00D07186"/>
    <w:rsid w:val="00D07732"/>
    <w:rsid w:val="00D112B2"/>
    <w:rsid w:val="00D11D1F"/>
    <w:rsid w:val="00D11FA0"/>
    <w:rsid w:val="00D125C7"/>
    <w:rsid w:val="00D13FEF"/>
    <w:rsid w:val="00D14D65"/>
    <w:rsid w:val="00D151DA"/>
    <w:rsid w:val="00D161F4"/>
    <w:rsid w:val="00D16CC0"/>
    <w:rsid w:val="00D16F0D"/>
    <w:rsid w:val="00D1717B"/>
    <w:rsid w:val="00D1767C"/>
    <w:rsid w:val="00D178F7"/>
    <w:rsid w:val="00D17D3F"/>
    <w:rsid w:val="00D202C0"/>
    <w:rsid w:val="00D20D78"/>
    <w:rsid w:val="00D21B8E"/>
    <w:rsid w:val="00D21C6C"/>
    <w:rsid w:val="00D21E51"/>
    <w:rsid w:val="00D22259"/>
    <w:rsid w:val="00D23731"/>
    <w:rsid w:val="00D241DA"/>
    <w:rsid w:val="00D24C24"/>
    <w:rsid w:val="00D24D01"/>
    <w:rsid w:val="00D24E03"/>
    <w:rsid w:val="00D250C0"/>
    <w:rsid w:val="00D2512D"/>
    <w:rsid w:val="00D25B3B"/>
    <w:rsid w:val="00D26622"/>
    <w:rsid w:val="00D267EF"/>
    <w:rsid w:val="00D2776D"/>
    <w:rsid w:val="00D27CB2"/>
    <w:rsid w:val="00D307D8"/>
    <w:rsid w:val="00D30F1C"/>
    <w:rsid w:val="00D3124A"/>
    <w:rsid w:val="00D31406"/>
    <w:rsid w:val="00D31458"/>
    <w:rsid w:val="00D3188B"/>
    <w:rsid w:val="00D31B1D"/>
    <w:rsid w:val="00D324AD"/>
    <w:rsid w:val="00D32683"/>
    <w:rsid w:val="00D32BAB"/>
    <w:rsid w:val="00D32F0D"/>
    <w:rsid w:val="00D33DB4"/>
    <w:rsid w:val="00D3491F"/>
    <w:rsid w:val="00D34AD7"/>
    <w:rsid w:val="00D34DE9"/>
    <w:rsid w:val="00D34E3F"/>
    <w:rsid w:val="00D34F6E"/>
    <w:rsid w:val="00D353C8"/>
    <w:rsid w:val="00D368B7"/>
    <w:rsid w:val="00D368E2"/>
    <w:rsid w:val="00D36AA8"/>
    <w:rsid w:val="00D36FF7"/>
    <w:rsid w:val="00D37199"/>
    <w:rsid w:val="00D37E7D"/>
    <w:rsid w:val="00D402FC"/>
    <w:rsid w:val="00D40A1B"/>
    <w:rsid w:val="00D40F7E"/>
    <w:rsid w:val="00D41B1C"/>
    <w:rsid w:val="00D42633"/>
    <w:rsid w:val="00D43301"/>
    <w:rsid w:val="00D4431F"/>
    <w:rsid w:val="00D44AB7"/>
    <w:rsid w:val="00D44FAE"/>
    <w:rsid w:val="00D454FE"/>
    <w:rsid w:val="00D455CE"/>
    <w:rsid w:val="00D458C3"/>
    <w:rsid w:val="00D46668"/>
    <w:rsid w:val="00D467DC"/>
    <w:rsid w:val="00D46AB9"/>
    <w:rsid w:val="00D474A2"/>
    <w:rsid w:val="00D47C15"/>
    <w:rsid w:val="00D47FF6"/>
    <w:rsid w:val="00D5023D"/>
    <w:rsid w:val="00D502B2"/>
    <w:rsid w:val="00D50463"/>
    <w:rsid w:val="00D50672"/>
    <w:rsid w:val="00D508C3"/>
    <w:rsid w:val="00D50F02"/>
    <w:rsid w:val="00D52390"/>
    <w:rsid w:val="00D525E3"/>
    <w:rsid w:val="00D526B9"/>
    <w:rsid w:val="00D5334A"/>
    <w:rsid w:val="00D53A57"/>
    <w:rsid w:val="00D53B69"/>
    <w:rsid w:val="00D54557"/>
    <w:rsid w:val="00D555F2"/>
    <w:rsid w:val="00D55A5E"/>
    <w:rsid w:val="00D55E6A"/>
    <w:rsid w:val="00D562A6"/>
    <w:rsid w:val="00D566E1"/>
    <w:rsid w:val="00D56E87"/>
    <w:rsid w:val="00D56F12"/>
    <w:rsid w:val="00D57534"/>
    <w:rsid w:val="00D5766E"/>
    <w:rsid w:val="00D57890"/>
    <w:rsid w:val="00D57B58"/>
    <w:rsid w:val="00D6005D"/>
    <w:rsid w:val="00D60F6F"/>
    <w:rsid w:val="00D61538"/>
    <w:rsid w:val="00D61723"/>
    <w:rsid w:val="00D62F35"/>
    <w:rsid w:val="00D632B5"/>
    <w:rsid w:val="00D63377"/>
    <w:rsid w:val="00D6392E"/>
    <w:rsid w:val="00D63BC7"/>
    <w:rsid w:val="00D63BD6"/>
    <w:rsid w:val="00D64035"/>
    <w:rsid w:val="00D64742"/>
    <w:rsid w:val="00D64BBC"/>
    <w:rsid w:val="00D64F79"/>
    <w:rsid w:val="00D6586C"/>
    <w:rsid w:val="00D65D90"/>
    <w:rsid w:val="00D65E05"/>
    <w:rsid w:val="00D667E1"/>
    <w:rsid w:val="00D67C65"/>
    <w:rsid w:val="00D70A71"/>
    <w:rsid w:val="00D71684"/>
    <w:rsid w:val="00D72615"/>
    <w:rsid w:val="00D74463"/>
    <w:rsid w:val="00D74821"/>
    <w:rsid w:val="00D76515"/>
    <w:rsid w:val="00D76598"/>
    <w:rsid w:val="00D76B13"/>
    <w:rsid w:val="00D777B8"/>
    <w:rsid w:val="00D777CA"/>
    <w:rsid w:val="00D8045B"/>
    <w:rsid w:val="00D8075C"/>
    <w:rsid w:val="00D8087B"/>
    <w:rsid w:val="00D80A9E"/>
    <w:rsid w:val="00D81774"/>
    <w:rsid w:val="00D81EA5"/>
    <w:rsid w:val="00D8204B"/>
    <w:rsid w:val="00D823F0"/>
    <w:rsid w:val="00D831B6"/>
    <w:rsid w:val="00D8339E"/>
    <w:rsid w:val="00D83C16"/>
    <w:rsid w:val="00D844E9"/>
    <w:rsid w:val="00D84C9E"/>
    <w:rsid w:val="00D863F1"/>
    <w:rsid w:val="00D87FC5"/>
    <w:rsid w:val="00D87FCF"/>
    <w:rsid w:val="00D900A3"/>
    <w:rsid w:val="00D90234"/>
    <w:rsid w:val="00D91365"/>
    <w:rsid w:val="00D92198"/>
    <w:rsid w:val="00D934CB"/>
    <w:rsid w:val="00D93779"/>
    <w:rsid w:val="00D93E0C"/>
    <w:rsid w:val="00D9528E"/>
    <w:rsid w:val="00D95D5D"/>
    <w:rsid w:val="00D96174"/>
    <w:rsid w:val="00D965D3"/>
    <w:rsid w:val="00D96B5D"/>
    <w:rsid w:val="00D96F6C"/>
    <w:rsid w:val="00D97270"/>
    <w:rsid w:val="00DA0590"/>
    <w:rsid w:val="00DA06A6"/>
    <w:rsid w:val="00DA126D"/>
    <w:rsid w:val="00DA3B1E"/>
    <w:rsid w:val="00DA3BFD"/>
    <w:rsid w:val="00DA5164"/>
    <w:rsid w:val="00DA592C"/>
    <w:rsid w:val="00DA5AB2"/>
    <w:rsid w:val="00DA6433"/>
    <w:rsid w:val="00DA7F3B"/>
    <w:rsid w:val="00DB0563"/>
    <w:rsid w:val="00DB0731"/>
    <w:rsid w:val="00DB0E83"/>
    <w:rsid w:val="00DB192F"/>
    <w:rsid w:val="00DB21ED"/>
    <w:rsid w:val="00DB248A"/>
    <w:rsid w:val="00DB25D7"/>
    <w:rsid w:val="00DB2B01"/>
    <w:rsid w:val="00DB2C57"/>
    <w:rsid w:val="00DB39B1"/>
    <w:rsid w:val="00DB40E8"/>
    <w:rsid w:val="00DB4340"/>
    <w:rsid w:val="00DB4757"/>
    <w:rsid w:val="00DB4845"/>
    <w:rsid w:val="00DB4976"/>
    <w:rsid w:val="00DB4A87"/>
    <w:rsid w:val="00DB535D"/>
    <w:rsid w:val="00DB626C"/>
    <w:rsid w:val="00DB662E"/>
    <w:rsid w:val="00DB668D"/>
    <w:rsid w:val="00DB6AFC"/>
    <w:rsid w:val="00DB789B"/>
    <w:rsid w:val="00DB7A15"/>
    <w:rsid w:val="00DC059A"/>
    <w:rsid w:val="00DC0980"/>
    <w:rsid w:val="00DC1253"/>
    <w:rsid w:val="00DC1577"/>
    <w:rsid w:val="00DC2EAB"/>
    <w:rsid w:val="00DC2EF0"/>
    <w:rsid w:val="00DC3C40"/>
    <w:rsid w:val="00DC3E61"/>
    <w:rsid w:val="00DC3FB6"/>
    <w:rsid w:val="00DC475C"/>
    <w:rsid w:val="00DC481C"/>
    <w:rsid w:val="00DC4D82"/>
    <w:rsid w:val="00DC5C82"/>
    <w:rsid w:val="00DC5DC7"/>
    <w:rsid w:val="00DC5E18"/>
    <w:rsid w:val="00DC6A3E"/>
    <w:rsid w:val="00DC743F"/>
    <w:rsid w:val="00DC7ED4"/>
    <w:rsid w:val="00DD02D1"/>
    <w:rsid w:val="00DD0A81"/>
    <w:rsid w:val="00DD0DC1"/>
    <w:rsid w:val="00DD0E52"/>
    <w:rsid w:val="00DD182C"/>
    <w:rsid w:val="00DD256A"/>
    <w:rsid w:val="00DD3A5F"/>
    <w:rsid w:val="00DD3FFD"/>
    <w:rsid w:val="00DD4500"/>
    <w:rsid w:val="00DD4C84"/>
    <w:rsid w:val="00DD61B6"/>
    <w:rsid w:val="00DD690F"/>
    <w:rsid w:val="00DD6AF1"/>
    <w:rsid w:val="00DD6B99"/>
    <w:rsid w:val="00DE16A0"/>
    <w:rsid w:val="00DE3B3C"/>
    <w:rsid w:val="00DE4081"/>
    <w:rsid w:val="00DE4A24"/>
    <w:rsid w:val="00DE4FC8"/>
    <w:rsid w:val="00DE5804"/>
    <w:rsid w:val="00DE5998"/>
    <w:rsid w:val="00DE6299"/>
    <w:rsid w:val="00DE67BD"/>
    <w:rsid w:val="00DE682B"/>
    <w:rsid w:val="00DE6F3E"/>
    <w:rsid w:val="00DE7F57"/>
    <w:rsid w:val="00DF0801"/>
    <w:rsid w:val="00DF0A92"/>
    <w:rsid w:val="00DF1907"/>
    <w:rsid w:val="00DF1D83"/>
    <w:rsid w:val="00DF244B"/>
    <w:rsid w:val="00DF2F8D"/>
    <w:rsid w:val="00DF2FBE"/>
    <w:rsid w:val="00DF3195"/>
    <w:rsid w:val="00DF346E"/>
    <w:rsid w:val="00DF34CE"/>
    <w:rsid w:val="00DF39A9"/>
    <w:rsid w:val="00DF3D7C"/>
    <w:rsid w:val="00DF3DD6"/>
    <w:rsid w:val="00DF4493"/>
    <w:rsid w:val="00DF4496"/>
    <w:rsid w:val="00DF4686"/>
    <w:rsid w:val="00DF4B44"/>
    <w:rsid w:val="00DF4E08"/>
    <w:rsid w:val="00DF526D"/>
    <w:rsid w:val="00DF57C6"/>
    <w:rsid w:val="00DF5F3B"/>
    <w:rsid w:val="00DF689B"/>
    <w:rsid w:val="00DF69B1"/>
    <w:rsid w:val="00DF785A"/>
    <w:rsid w:val="00DF7917"/>
    <w:rsid w:val="00E004D9"/>
    <w:rsid w:val="00E00861"/>
    <w:rsid w:val="00E00BD7"/>
    <w:rsid w:val="00E01742"/>
    <w:rsid w:val="00E0274F"/>
    <w:rsid w:val="00E027A8"/>
    <w:rsid w:val="00E02CA3"/>
    <w:rsid w:val="00E0393E"/>
    <w:rsid w:val="00E03B3E"/>
    <w:rsid w:val="00E0534B"/>
    <w:rsid w:val="00E05F4D"/>
    <w:rsid w:val="00E060B6"/>
    <w:rsid w:val="00E062D3"/>
    <w:rsid w:val="00E06616"/>
    <w:rsid w:val="00E067E3"/>
    <w:rsid w:val="00E06AB7"/>
    <w:rsid w:val="00E070AD"/>
    <w:rsid w:val="00E071AE"/>
    <w:rsid w:val="00E07286"/>
    <w:rsid w:val="00E072E4"/>
    <w:rsid w:val="00E07B7F"/>
    <w:rsid w:val="00E10387"/>
    <w:rsid w:val="00E10E59"/>
    <w:rsid w:val="00E10F31"/>
    <w:rsid w:val="00E116BA"/>
    <w:rsid w:val="00E11A58"/>
    <w:rsid w:val="00E123E3"/>
    <w:rsid w:val="00E12599"/>
    <w:rsid w:val="00E129B9"/>
    <w:rsid w:val="00E13732"/>
    <w:rsid w:val="00E1415F"/>
    <w:rsid w:val="00E14843"/>
    <w:rsid w:val="00E14DA8"/>
    <w:rsid w:val="00E14FBD"/>
    <w:rsid w:val="00E1529E"/>
    <w:rsid w:val="00E15BD4"/>
    <w:rsid w:val="00E15E26"/>
    <w:rsid w:val="00E15E32"/>
    <w:rsid w:val="00E1617D"/>
    <w:rsid w:val="00E161E8"/>
    <w:rsid w:val="00E16524"/>
    <w:rsid w:val="00E16667"/>
    <w:rsid w:val="00E17946"/>
    <w:rsid w:val="00E206FF"/>
    <w:rsid w:val="00E20D91"/>
    <w:rsid w:val="00E20F52"/>
    <w:rsid w:val="00E2209D"/>
    <w:rsid w:val="00E226F5"/>
    <w:rsid w:val="00E22DCC"/>
    <w:rsid w:val="00E22EEC"/>
    <w:rsid w:val="00E22F60"/>
    <w:rsid w:val="00E240EE"/>
    <w:rsid w:val="00E24353"/>
    <w:rsid w:val="00E248BC"/>
    <w:rsid w:val="00E24916"/>
    <w:rsid w:val="00E25578"/>
    <w:rsid w:val="00E25665"/>
    <w:rsid w:val="00E2587B"/>
    <w:rsid w:val="00E265A9"/>
    <w:rsid w:val="00E267C9"/>
    <w:rsid w:val="00E26DC3"/>
    <w:rsid w:val="00E27724"/>
    <w:rsid w:val="00E27B1C"/>
    <w:rsid w:val="00E27B38"/>
    <w:rsid w:val="00E27C23"/>
    <w:rsid w:val="00E27C4F"/>
    <w:rsid w:val="00E27F73"/>
    <w:rsid w:val="00E300B5"/>
    <w:rsid w:val="00E316DD"/>
    <w:rsid w:val="00E31FDB"/>
    <w:rsid w:val="00E322D9"/>
    <w:rsid w:val="00E3292B"/>
    <w:rsid w:val="00E32B95"/>
    <w:rsid w:val="00E3378A"/>
    <w:rsid w:val="00E33861"/>
    <w:rsid w:val="00E33986"/>
    <w:rsid w:val="00E33B0E"/>
    <w:rsid w:val="00E33C07"/>
    <w:rsid w:val="00E3425F"/>
    <w:rsid w:val="00E34A08"/>
    <w:rsid w:val="00E35A25"/>
    <w:rsid w:val="00E35B8B"/>
    <w:rsid w:val="00E36175"/>
    <w:rsid w:val="00E36252"/>
    <w:rsid w:val="00E36471"/>
    <w:rsid w:val="00E3670E"/>
    <w:rsid w:val="00E369F7"/>
    <w:rsid w:val="00E37035"/>
    <w:rsid w:val="00E37168"/>
    <w:rsid w:val="00E37327"/>
    <w:rsid w:val="00E37427"/>
    <w:rsid w:val="00E37D95"/>
    <w:rsid w:val="00E403A6"/>
    <w:rsid w:val="00E4079B"/>
    <w:rsid w:val="00E40E8A"/>
    <w:rsid w:val="00E41725"/>
    <w:rsid w:val="00E41DE3"/>
    <w:rsid w:val="00E41F41"/>
    <w:rsid w:val="00E425EC"/>
    <w:rsid w:val="00E42AF5"/>
    <w:rsid w:val="00E42BBF"/>
    <w:rsid w:val="00E42BCA"/>
    <w:rsid w:val="00E44949"/>
    <w:rsid w:val="00E452A5"/>
    <w:rsid w:val="00E457B9"/>
    <w:rsid w:val="00E462E9"/>
    <w:rsid w:val="00E4663E"/>
    <w:rsid w:val="00E46658"/>
    <w:rsid w:val="00E46CCF"/>
    <w:rsid w:val="00E46E2D"/>
    <w:rsid w:val="00E4724E"/>
    <w:rsid w:val="00E4745E"/>
    <w:rsid w:val="00E47CA3"/>
    <w:rsid w:val="00E47CE4"/>
    <w:rsid w:val="00E50986"/>
    <w:rsid w:val="00E50B5B"/>
    <w:rsid w:val="00E50ED6"/>
    <w:rsid w:val="00E51184"/>
    <w:rsid w:val="00E517C7"/>
    <w:rsid w:val="00E520DA"/>
    <w:rsid w:val="00E52471"/>
    <w:rsid w:val="00E5265D"/>
    <w:rsid w:val="00E530FF"/>
    <w:rsid w:val="00E53601"/>
    <w:rsid w:val="00E53651"/>
    <w:rsid w:val="00E54406"/>
    <w:rsid w:val="00E54AD8"/>
    <w:rsid w:val="00E54BF0"/>
    <w:rsid w:val="00E54D5E"/>
    <w:rsid w:val="00E559B7"/>
    <w:rsid w:val="00E55A45"/>
    <w:rsid w:val="00E55E2A"/>
    <w:rsid w:val="00E56158"/>
    <w:rsid w:val="00E5673C"/>
    <w:rsid w:val="00E569C6"/>
    <w:rsid w:val="00E570BB"/>
    <w:rsid w:val="00E60652"/>
    <w:rsid w:val="00E613A6"/>
    <w:rsid w:val="00E61602"/>
    <w:rsid w:val="00E61752"/>
    <w:rsid w:val="00E61F06"/>
    <w:rsid w:val="00E62A47"/>
    <w:rsid w:val="00E62AEE"/>
    <w:rsid w:val="00E63B40"/>
    <w:rsid w:val="00E63C21"/>
    <w:rsid w:val="00E64CA2"/>
    <w:rsid w:val="00E64FC4"/>
    <w:rsid w:val="00E664FA"/>
    <w:rsid w:val="00E675EE"/>
    <w:rsid w:val="00E6767C"/>
    <w:rsid w:val="00E678D0"/>
    <w:rsid w:val="00E679B7"/>
    <w:rsid w:val="00E701B8"/>
    <w:rsid w:val="00E7096A"/>
    <w:rsid w:val="00E70A19"/>
    <w:rsid w:val="00E7105C"/>
    <w:rsid w:val="00E7129F"/>
    <w:rsid w:val="00E7194E"/>
    <w:rsid w:val="00E71F9D"/>
    <w:rsid w:val="00E74CBC"/>
    <w:rsid w:val="00E759E5"/>
    <w:rsid w:val="00E75B69"/>
    <w:rsid w:val="00E75BB9"/>
    <w:rsid w:val="00E75CC3"/>
    <w:rsid w:val="00E75D36"/>
    <w:rsid w:val="00E75F76"/>
    <w:rsid w:val="00E76774"/>
    <w:rsid w:val="00E77684"/>
    <w:rsid w:val="00E802DF"/>
    <w:rsid w:val="00E8073D"/>
    <w:rsid w:val="00E8107E"/>
    <w:rsid w:val="00E81ED3"/>
    <w:rsid w:val="00E81FD6"/>
    <w:rsid w:val="00E826AC"/>
    <w:rsid w:val="00E83A5C"/>
    <w:rsid w:val="00E83C11"/>
    <w:rsid w:val="00E84306"/>
    <w:rsid w:val="00E843DB"/>
    <w:rsid w:val="00E845A8"/>
    <w:rsid w:val="00E84994"/>
    <w:rsid w:val="00E84FC0"/>
    <w:rsid w:val="00E85C77"/>
    <w:rsid w:val="00E85F37"/>
    <w:rsid w:val="00E8653A"/>
    <w:rsid w:val="00E86561"/>
    <w:rsid w:val="00E86ADA"/>
    <w:rsid w:val="00E86B3F"/>
    <w:rsid w:val="00E86E4A"/>
    <w:rsid w:val="00E87324"/>
    <w:rsid w:val="00E8749B"/>
    <w:rsid w:val="00E87D5C"/>
    <w:rsid w:val="00E87FCD"/>
    <w:rsid w:val="00E90154"/>
    <w:rsid w:val="00E9099F"/>
    <w:rsid w:val="00E90B22"/>
    <w:rsid w:val="00E916EA"/>
    <w:rsid w:val="00E917A9"/>
    <w:rsid w:val="00E91C25"/>
    <w:rsid w:val="00E91F22"/>
    <w:rsid w:val="00E92121"/>
    <w:rsid w:val="00E92B35"/>
    <w:rsid w:val="00E92E92"/>
    <w:rsid w:val="00E9300B"/>
    <w:rsid w:val="00E9368A"/>
    <w:rsid w:val="00E939B9"/>
    <w:rsid w:val="00E93B9C"/>
    <w:rsid w:val="00E94072"/>
    <w:rsid w:val="00E946E2"/>
    <w:rsid w:val="00E95D5C"/>
    <w:rsid w:val="00E96057"/>
    <w:rsid w:val="00E96087"/>
    <w:rsid w:val="00E963AA"/>
    <w:rsid w:val="00E966AF"/>
    <w:rsid w:val="00E96986"/>
    <w:rsid w:val="00E96B7B"/>
    <w:rsid w:val="00E96D74"/>
    <w:rsid w:val="00E97367"/>
    <w:rsid w:val="00E973E1"/>
    <w:rsid w:val="00E977CA"/>
    <w:rsid w:val="00E97B40"/>
    <w:rsid w:val="00EA0504"/>
    <w:rsid w:val="00EA054A"/>
    <w:rsid w:val="00EA19C1"/>
    <w:rsid w:val="00EA1E63"/>
    <w:rsid w:val="00EA2391"/>
    <w:rsid w:val="00EA317A"/>
    <w:rsid w:val="00EA3A77"/>
    <w:rsid w:val="00EA3B91"/>
    <w:rsid w:val="00EA5245"/>
    <w:rsid w:val="00EA5C8B"/>
    <w:rsid w:val="00EA6388"/>
    <w:rsid w:val="00EA6DBF"/>
    <w:rsid w:val="00EA6F7C"/>
    <w:rsid w:val="00EB062A"/>
    <w:rsid w:val="00EB06E0"/>
    <w:rsid w:val="00EB0EC3"/>
    <w:rsid w:val="00EB1694"/>
    <w:rsid w:val="00EB1AFC"/>
    <w:rsid w:val="00EB2E84"/>
    <w:rsid w:val="00EB2EAA"/>
    <w:rsid w:val="00EB3036"/>
    <w:rsid w:val="00EB36F1"/>
    <w:rsid w:val="00EB390F"/>
    <w:rsid w:val="00EB3CB7"/>
    <w:rsid w:val="00EB3E18"/>
    <w:rsid w:val="00EB3FC9"/>
    <w:rsid w:val="00EB427A"/>
    <w:rsid w:val="00EB48FB"/>
    <w:rsid w:val="00EB498D"/>
    <w:rsid w:val="00EB4B10"/>
    <w:rsid w:val="00EB4FA5"/>
    <w:rsid w:val="00EB587F"/>
    <w:rsid w:val="00EB58D0"/>
    <w:rsid w:val="00EB66BE"/>
    <w:rsid w:val="00EB6CA6"/>
    <w:rsid w:val="00EB7340"/>
    <w:rsid w:val="00EB765E"/>
    <w:rsid w:val="00EB78CB"/>
    <w:rsid w:val="00EC09BB"/>
    <w:rsid w:val="00EC1255"/>
    <w:rsid w:val="00EC14BA"/>
    <w:rsid w:val="00EC1E42"/>
    <w:rsid w:val="00EC1E8D"/>
    <w:rsid w:val="00EC3EC6"/>
    <w:rsid w:val="00EC4591"/>
    <w:rsid w:val="00EC4A15"/>
    <w:rsid w:val="00EC4AF4"/>
    <w:rsid w:val="00EC5BDF"/>
    <w:rsid w:val="00EC6541"/>
    <w:rsid w:val="00ED0A1A"/>
    <w:rsid w:val="00ED1709"/>
    <w:rsid w:val="00ED1C1F"/>
    <w:rsid w:val="00ED1EBE"/>
    <w:rsid w:val="00ED26E3"/>
    <w:rsid w:val="00ED2DCB"/>
    <w:rsid w:val="00ED3A1B"/>
    <w:rsid w:val="00ED502C"/>
    <w:rsid w:val="00ED5D9B"/>
    <w:rsid w:val="00ED5DF1"/>
    <w:rsid w:val="00ED6F8F"/>
    <w:rsid w:val="00ED70BF"/>
    <w:rsid w:val="00EE023E"/>
    <w:rsid w:val="00EE0B66"/>
    <w:rsid w:val="00EE147F"/>
    <w:rsid w:val="00EE19A8"/>
    <w:rsid w:val="00EE1D21"/>
    <w:rsid w:val="00EE338B"/>
    <w:rsid w:val="00EE386E"/>
    <w:rsid w:val="00EE3D6B"/>
    <w:rsid w:val="00EE3F59"/>
    <w:rsid w:val="00EE4DBB"/>
    <w:rsid w:val="00EE505E"/>
    <w:rsid w:val="00EE5228"/>
    <w:rsid w:val="00EE5BFD"/>
    <w:rsid w:val="00EE6F44"/>
    <w:rsid w:val="00EE6FF3"/>
    <w:rsid w:val="00EF01EE"/>
    <w:rsid w:val="00EF0552"/>
    <w:rsid w:val="00EF061F"/>
    <w:rsid w:val="00EF07F9"/>
    <w:rsid w:val="00EF0B97"/>
    <w:rsid w:val="00EF114B"/>
    <w:rsid w:val="00EF11F7"/>
    <w:rsid w:val="00EF1339"/>
    <w:rsid w:val="00EF20A1"/>
    <w:rsid w:val="00EF26D9"/>
    <w:rsid w:val="00EF29AE"/>
    <w:rsid w:val="00EF2B3A"/>
    <w:rsid w:val="00EF2FCA"/>
    <w:rsid w:val="00EF3135"/>
    <w:rsid w:val="00EF3F77"/>
    <w:rsid w:val="00EF3FCD"/>
    <w:rsid w:val="00EF4446"/>
    <w:rsid w:val="00EF4D38"/>
    <w:rsid w:val="00EF4D3C"/>
    <w:rsid w:val="00EF5853"/>
    <w:rsid w:val="00EF66D4"/>
    <w:rsid w:val="00EF6A1F"/>
    <w:rsid w:val="00EF6BA0"/>
    <w:rsid w:val="00EF7427"/>
    <w:rsid w:val="00EF7F56"/>
    <w:rsid w:val="00F00798"/>
    <w:rsid w:val="00F00EA8"/>
    <w:rsid w:val="00F01751"/>
    <w:rsid w:val="00F0285D"/>
    <w:rsid w:val="00F02A77"/>
    <w:rsid w:val="00F02B0D"/>
    <w:rsid w:val="00F02D76"/>
    <w:rsid w:val="00F03ADE"/>
    <w:rsid w:val="00F03E62"/>
    <w:rsid w:val="00F041BB"/>
    <w:rsid w:val="00F04E69"/>
    <w:rsid w:val="00F051D2"/>
    <w:rsid w:val="00F057C3"/>
    <w:rsid w:val="00F05C84"/>
    <w:rsid w:val="00F06393"/>
    <w:rsid w:val="00F067F5"/>
    <w:rsid w:val="00F06D70"/>
    <w:rsid w:val="00F07E33"/>
    <w:rsid w:val="00F103FB"/>
    <w:rsid w:val="00F112A9"/>
    <w:rsid w:val="00F11744"/>
    <w:rsid w:val="00F1193B"/>
    <w:rsid w:val="00F11CD1"/>
    <w:rsid w:val="00F11D1A"/>
    <w:rsid w:val="00F12674"/>
    <w:rsid w:val="00F12A1A"/>
    <w:rsid w:val="00F14412"/>
    <w:rsid w:val="00F1471F"/>
    <w:rsid w:val="00F14A89"/>
    <w:rsid w:val="00F14B52"/>
    <w:rsid w:val="00F158DA"/>
    <w:rsid w:val="00F15BAC"/>
    <w:rsid w:val="00F160F5"/>
    <w:rsid w:val="00F16103"/>
    <w:rsid w:val="00F166EB"/>
    <w:rsid w:val="00F16FB8"/>
    <w:rsid w:val="00F204BD"/>
    <w:rsid w:val="00F20FAD"/>
    <w:rsid w:val="00F21173"/>
    <w:rsid w:val="00F21398"/>
    <w:rsid w:val="00F218A8"/>
    <w:rsid w:val="00F22AEE"/>
    <w:rsid w:val="00F22C1C"/>
    <w:rsid w:val="00F237AA"/>
    <w:rsid w:val="00F245C6"/>
    <w:rsid w:val="00F2517E"/>
    <w:rsid w:val="00F25CD7"/>
    <w:rsid w:val="00F264A0"/>
    <w:rsid w:val="00F269C8"/>
    <w:rsid w:val="00F26A86"/>
    <w:rsid w:val="00F26FBD"/>
    <w:rsid w:val="00F273DC"/>
    <w:rsid w:val="00F27800"/>
    <w:rsid w:val="00F30080"/>
    <w:rsid w:val="00F30AB6"/>
    <w:rsid w:val="00F30AFB"/>
    <w:rsid w:val="00F30D70"/>
    <w:rsid w:val="00F30E1C"/>
    <w:rsid w:val="00F31151"/>
    <w:rsid w:val="00F31342"/>
    <w:rsid w:val="00F31622"/>
    <w:rsid w:val="00F31FC9"/>
    <w:rsid w:val="00F3283C"/>
    <w:rsid w:val="00F33107"/>
    <w:rsid w:val="00F337F9"/>
    <w:rsid w:val="00F33C6A"/>
    <w:rsid w:val="00F35321"/>
    <w:rsid w:val="00F3646F"/>
    <w:rsid w:val="00F36BC9"/>
    <w:rsid w:val="00F3753B"/>
    <w:rsid w:val="00F37565"/>
    <w:rsid w:val="00F37E95"/>
    <w:rsid w:val="00F404C6"/>
    <w:rsid w:val="00F4065D"/>
    <w:rsid w:val="00F40E05"/>
    <w:rsid w:val="00F41133"/>
    <w:rsid w:val="00F417A0"/>
    <w:rsid w:val="00F41BC6"/>
    <w:rsid w:val="00F41C6B"/>
    <w:rsid w:val="00F4289E"/>
    <w:rsid w:val="00F4303C"/>
    <w:rsid w:val="00F4310B"/>
    <w:rsid w:val="00F43243"/>
    <w:rsid w:val="00F435C4"/>
    <w:rsid w:val="00F4444D"/>
    <w:rsid w:val="00F447B7"/>
    <w:rsid w:val="00F464D8"/>
    <w:rsid w:val="00F464EB"/>
    <w:rsid w:val="00F46B77"/>
    <w:rsid w:val="00F46F71"/>
    <w:rsid w:val="00F4706A"/>
    <w:rsid w:val="00F47947"/>
    <w:rsid w:val="00F47D1F"/>
    <w:rsid w:val="00F500C7"/>
    <w:rsid w:val="00F5014B"/>
    <w:rsid w:val="00F505DD"/>
    <w:rsid w:val="00F5166E"/>
    <w:rsid w:val="00F5177F"/>
    <w:rsid w:val="00F51FC8"/>
    <w:rsid w:val="00F527C7"/>
    <w:rsid w:val="00F52E90"/>
    <w:rsid w:val="00F532A0"/>
    <w:rsid w:val="00F53489"/>
    <w:rsid w:val="00F54304"/>
    <w:rsid w:val="00F54594"/>
    <w:rsid w:val="00F5463B"/>
    <w:rsid w:val="00F55598"/>
    <w:rsid w:val="00F55C45"/>
    <w:rsid w:val="00F56895"/>
    <w:rsid w:val="00F56AEE"/>
    <w:rsid w:val="00F57C39"/>
    <w:rsid w:val="00F57EF6"/>
    <w:rsid w:val="00F6053D"/>
    <w:rsid w:val="00F605A2"/>
    <w:rsid w:val="00F60953"/>
    <w:rsid w:val="00F609C5"/>
    <w:rsid w:val="00F60F60"/>
    <w:rsid w:val="00F61285"/>
    <w:rsid w:val="00F6178C"/>
    <w:rsid w:val="00F61BEB"/>
    <w:rsid w:val="00F61F9A"/>
    <w:rsid w:val="00F62005"/>
    <w:rsid w:val="00F6231C"/>
    <w:rsid w:val="00F62565"/>
    <w:rsid w:val="00F6380D"/>
    <w:rsid w:val="00F63963"/>
    <w:rsid w:val="00F642D9"/>
    <w:rsid w:val="00F64690"/>
    <w:rsid w:val="00F6534D"/>
    <w:rsid w:val="00F65642"/>
    <w:rsid w:val="00F66757"/>
    <w:rsid w:val="00F669B9"/>
    <w:rsid w:val="00F66B4A"/>
    <w:rsid w:val="00F66E15"/>
    <w:rsid w:val="00F66F14"/>
    <w:rsid w:val="00F6719A"/>
    <w:rsid w:val="00F67A78"/>
    <w:rsid w:val="00F7003F"/>
    <w:rsid w:val="00F7133E"/>
    <w:rsid w:val="00F71596"/>
    <w:rsid w:val="00F72361"/>
    <w:rsid w:val="00F725D8"/>
    <w:rsid w:val="00F72A55"/>
    <w:rsid w:val="00F72DF7"/>
    <w:rsid w:val="00F73503"/>
    <w:rsid w:val="00F735D4"/>
    <w:rsid w:val="00F73EA9"/>
    <w:rsid w:val="00F7503B"/>
    <w:rsid w:val="00F75076"/>
    <w:rsid w:val="00F752C9"/>
    <w:rsid w:val="00F75D41"/>
    <w:rsid w:val="00F761D1"/>
    <w:rsid w:val="00F76228"/>
    <w:rsid w:val="00F769A2"/>
    <w:rsid w:val="00F76CAF"/>
    <w:rsid w:val="00F77255"/>
    <w:rsid w:val="00F7799C"/>
    <w:rsid w:val="00F8036D"/>
    <w:rsid w:val="00F80EBE"/>
    <w:rsid w:val="00F817DB"/>
    <w:rsid w:val="00F819D2"/>
    <w:rsid w:val="00F8259C"/>
    <w:rsid w:val="00F82632"/>
    <w:rsid w:val="00F83386"/>
    <w:rsid w:val="00F83BAD"/>
    <w:rsid w:val="00F83F74"/>
    <w:rsid w:val="00F85318"/>
    <w:rsid w:val="00F85D03"/>
    <w:rsid w:val="00F85DAD"/>
    <w:rsid w:val="00F86439"/>
    <w:rsid w:val="00F87061"/>
    <w:rsid w:val="00F879C8"/>
    <w:rsid w:val="00F87ECB"/>
    <w:rsid w:val="00F9037A"/>
    <w:rsid w:val="00F90C3D"/>
    <w:rsid w:val="00F91785"/>
    <w:rsid w:val="00F91E8F"/>
    <w:rsid w:val="00F92642"/>
    <w:rsid w:val="00F928E4"/>
    <w:rsid w:val="00F9309D"/>
    <w:rsid w:val="00F94525"/>
    <w:rsid w:val="00F945D2"/>
    <w:rsid w:val="00F945F2"/>
    <w:rsid w:val="00F94C46"/>
    <w:rsid w:val="00F95027"/>
    <w:rsid w:val="00F959D7"/>
    <w:rsid w:val="00F95FAE"/>
    <w:rsid w:val="00F95FD4"/>
    <w:rsid w:val="00F962FF"/>
    <w:rsid w:val="00F96488"/>
    <w:rsid w:val="00F96B1E"/>
    <w:rsid w:val="00F97A29"/>
    <w:rsid w:val="00F97E9C"/>
    <w:rsid w:val="00FA0B53"/>
    <w:rsid w:val="00FA11BE"/>
    <w:rsid w:val="00FA215D"/>
    <w:rsid w:val="00FA2537"/>
    <w:rsid w:val="00FA28C4"/>
    <w:rsid w:val="00FA38A4"/>
    <w:rsid w:val="00FA41DE"/>
    <w:rsid w:val="00FA49E8"/>
    <w:rsid w:val="00FA4B51"/>
    <w:rsid w:val="00FA4F6C"/>
    <w:rsid w:val="00FA65A0"/>
    <w:rsid w:val="00FA69D7"/>
    <w:rsid w:val="00FA7109"/>
    <w:rsid w:val="00FA7799"/>
    <w:rsid w:val="00FA7A46"/>
    <w:rsid w:val="00FB0C60"/>
    <w:rsid w:val="00FB20AF"/>
    <w:rsid w:val="00FB28D8"/>
    <w:rsid w:val="00FB2A4B"/>
    <w:rsid w:val="00FB33BB"/>
    <w:rsid w:val="00FB3844"/>
    <w:rsid w:val="00FB44B0"/>
    <w:rsid w:val="00FB49F6"/>
    <w:rsid w:val="00FB5753"/>
    <w:rsid w:val="00FB5EBA"/>
    <w:rsid w:val="00FB649F"/>
    <w:rsid w:val="00FB6513"/>
    <w:rsid w:val="00FB6A52"/>
    <w:rsid w:val="00FB7247"/>
    <w:rsid w:val="00FB7F4D"/>
    <w:rsid w:val="00FC01D4"/>
    <w:rsid w:val="00FC11E9"/>
    <w:rsid w:val="00FC2D59"/>
    <w:rsid w:val="00FC3091"/>
    <w:rsid w:val="00FC3127"/>
    <w:rsid w:val="00FC333F"/>
    <w:rsid w:val="00FC3714"/>
    <w:rsid w:val="00FC3FCF"/>
    <w:rsid w:val="00FC4999"/>
    <w:rsid w:val="00FC516A"/>
    <w:rsid w:val="00FC538F"/>
    <w:rsid w:val="00FC570E"/>
    <w:rsid w:val="00FC57E6"/>
    <w:rsid w:val="00FC5D10"/>
    <w:rsid w:val="00FC5F3D"/>
    <w:rsid w:val="00FC62B4"/>
    <w:rsid w:val="00FC76E8"/>
    <w:rsid w:val="00FD07CD"/>
    <w:rsid w:val="00FD18E9"/>
    <w:rsid w:val="00FD1A81"/>
    <w:rsid w:val="00FD2687"/>
    <w:rsid w:val="00FD26B8"/>
    <w:rsid w:val="00FD3244"/>
    <w:rsid w:val="00FD3949"/>
    <w:rsid w:val="00FD4BD2"/>
    <w:rsid w:val="00FD4EF0"/>
    <w:rsid w:val="00FD59E9"/>
    <w:rsid w:val="00FD60D9"/>
    <w:rsid w:val="00FD67D2"/>
    <w:rsid w:val="00FD6AC5"/>
    <w:rsid w:val="00FD76C8"/>
    <w:rsid w:val="00FE040B"/>
    <w:rsid w:val="00FE07F5"/>
    <w:rsid w:val="00FE0B45"/>
    <w:rsid w:val="00FE140E"/>
    <w:rsid w:val="00FE150A"/>
    <w:rsid w:val="00FE1FE2"/>
    <w:rsid w:val="00FE2140"/>
    <w:rsid w:val="00FE23CD"/>
    <w:rsid w:val="00FE26DF"/>
    <w:rsid w:val="00FE2B40"/>
    <w:rsid w:val="00FE2B99"/>
    <w:rsid w:val="00FE2D05"/>
    <w:rsid w:val="00FE30C6"/>
    <w:rsid w:val="00FE37CB"/>
    <w:rsid w:val="00FE50AF"/>
    <w:rsid w:val="00FE5999"/>
    <w:rsid w:val="00FE6128"/>
    <w:rsid w:val="00FE6584"/>
    <w:rsid w:val="00FE6E18"/>
    <w:rsid w:val="00FE751D"/>
    <w:rsid w:val="00FE7AB4"/>
    <w:rsid w:val="00FF0CA6"/>
    <w:rsid w:val="00FF0D8A"/>
    <w:rsid w:val="00FF1D58"/>
    <w:rsid w:val="00FF3CF5"/>
    <w:rsid w:val="00FF3FDC"/>
    <w:rsid w:val="00FF47DA"/>
    <w:rsid w:val="00FF5C12"/>
    <w:rsid w:val="00FF5C2A"/>
    <w:rsid w:val="00FF6B87"/>
    <w:rsid w:val="00FF6DDD"/>
    <w:rsid w:val="00FF6E60"/>
    <w:rsid w:val="00FF6F13"/>
    <w:rsid w:val="00FF6F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F3C1BC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ajorEastAsia" w:eastAsiaTheme="majorEastAsia" w:hAnsi="Times New Roman" w:cs="Times New Roman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41F41"/>
    <w:rPr>
      <w:rFonts w:ascii="Arial" w:hAnsi="Arial"/>
    </w:rPr>
  </w:style>
  <w:style w:type="paragraph" w:styleId="10">
    <w:name w:val="heading 1"/>
    <w:basedOn w:val="a"/>
    <w:next w:val="a"/>
    <w:link w:val="11"/>
    <w:qFormat/>
    <w:rsid w:val="000A5765"/>
    <w:pPr>
      <w:pageBreakBefore/>
      <w:widowControl w:val="0"/>
      <w:numPr>
        <w:numId w:val="3"/>
      </w:numPr>
      <w:outlineLvl w:val="0"/>
    </w:pPr>
    <w:rPr>
      <w:rFonts w:hAnsiTheme="majorEastAsia"/>
      <w:w w:val="50"/>
      <w:sz w:val="40"/>
      <w:szCs w:val="40"/>
    </w:rPr>
  </w:style>
  <w:style w:type="paragraph" w:styleId="2">
    <w:name w:val="heading 2"/>
    <w:basedOn w:val="a"/>
    <w:next w:val="a"/>
    <w:link w:val="20"/>
    <w:uiPriority w:val="9"/>
    <w:unhideWhenUsed/>
    <w:qFormat/>
    <w:rsid w:val="007132CD"/>
    <w:pPr>
      <w:numPr>
        <w:numId w:val="14"/>
      </w:numPr>
      <w:outlineLvl w:val="1"/>
    </w:pPr>
    <w:rPr>
      <w:rFonts w:hAnsiTheme="majorEastAsia"/>
    </w:rPr>
  </w:style>
  <w:style w:type="paragraph" w:styleId="30">
    <w:name w:val="heading 3"/>
    <w:basedOn w:val="a"/>
    <w:next w:val="a"/>
    <w:link w:val="31"/>
    <w:uiPriority w:val="9"/>
    <w:unhideWhenUsed/>
    <w:qFormat/>
    <w:rsid w:val="004278DF"/>
    <w:pPr>
      <w:numPr>
        <w:numId w:val="105"/>
      </w:numPr>
      <w:tabs>
        <w:tab w:val="left" w:pos="819"/>
      </w:tabs>
      <w:outlineLvl w:val="2"/>
    </w:pPr>
    <w:rPr>
      <w:rFonts w:hAnsiTheme="majorEastAsia"/>
    </w:rPr>
  </w:style>
  <w:style w:type="paragraph" w:styleId="4">
    <w:name w:val="heading 4"/>
    <w:basedOn w:val="a"/>
    <w:next w:val="a"/>
    <w:link w:val="40"/>
    <w:uiPriority w:val="9"/>
    <w:unhideWhenUsed/>
    <w:qFormat/>
    <w:rsid w:val="007132CD"/>
    <w:pPr>
      <w:outlineLvl w:val="3"/>
    </w:pPr>
    <w:rPr>
      <w:rFonts w:hAnsiTheme="majorEastAsia"/>
    </w:rPr>
  </w:style>
  <w:style w:type="paragraph" w:styleId="5">
    <w:name w:val="heading 5"/>
    <w:basedOn w:val="a"/>
    <w:next w:val="a"/>
    <w:link w:val="50"/>
    <w:uiPriority w:val="9"/>
    <w:unhideWhenUsed/>
    <w:qFormat/>
    <w:rsid w:val="00120514"/>
    <w:pPr>
      <w:outlineLvl w:val="4"/>
    </w:pPr>
    <w:rPr>
      <w:rFonts w:hAnsiTheme="majorEastAsia"/>
      <w:sz w:val="24"/>
      <w:szCs w:val="24"/>
    </w:rPr>
  </w:style>
  <w:style w:type="paragraph" w:styleId="6">
    <w:name w:val="heading 6"/>
    <w:basedOn w:val="a"/>
    <w:next w:val="a"/>
    <w:link w:val="60"/>
    <w:uiPriority w:val="9"/>
    <w:unhideWhenUsed/>
    <w:qFormat/>
    <w:rsid w:val="00395AC3"/>
    <w:pPr>
      <w:outlineLvl w:val="5"/>
    </w:pPr>
    <w:rPr>
      <w:rFonts w:hAnsiTheme="majorEastAsia"/>
      <w:sz w:val="28"/>
      <w:szCs w:val="24"/>
      <w:u w:val="single"/>
    </w:rPr>
  </w:style>
  <w:style w:type="paragraph" w:styleId="7">
    <w:name w:val="heading 7"/>
    <w:basedOn w:val="a"/>
    <w:next w:val="a"/>
    <w:link w:val="70"/>
    <w:uiPriority w:val="9"/>
    <w:unhideWhenUsed/>
    <w:qFormat/>
    <w:rsid w:val="00FC01D4"/>
    <w:pPr>
      <w:ind w:firstLineChars="100" w:firstLine="240"/>
      <w:outlineLvl w:val="6"/>
    </w:pPr>
    <w:rPr>
      <w:rFonts w:hAnsiTheme="majorEastAsia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ランクスタイル７"/>
    <w:uiPriority w:val="99"/>
    <w:rsid w:val="00BF1D0A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textAlignment w:val="baseline"/>
    </w:pPr>
    <w:rPr>
      <w:rFonts w:ascii="ＭＳ ゴシック" w:eastAsia="ＭＳ ゴシック"/>
      <w:sz w:val="24"/>
      <w:szCs w:val="24"/>
    </w:rPr>
  </w:style>
  <w:style w:type="paragraph" w:customStyle="1" w:styleId="a4">
    <w:name w:val="一太郎ランクスタイル６"/>
    <w:uiPriority w:val="99"/>
    <w:rsid w:val="00BF1D0A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textAlignment w:val="baseline"/>
    </w:pPr>
    <w:rPr>
      <w:rFonts w:ascii="ＭＳ ゴシック" w:eastAsia="ＭＳ ゴシック"/>
      <w:sz w:val="24"/>
      <w:szCs w:val="24"/>
    </w:rPr>
  </w:style>
  <w:style w:type="paragraph" w:customStyle="1" w:styleId="a5">
    <w:name w:val="一太郎ランクスタイル５"/>
    <w:uiPriority w:val="99"/>
    <w:rsid w:val="00BF1D0A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textAlignment w:val="baseline"/>
    </w:pPr>
    <w:rPr>
      <w:rFonts w:ascii="ＭＳ ゴシック" w:eastAsia="ＭＳ ゴシック"/>
      <w:sz w:val="24"/>
      <w:szCs w:val="24"/>
    </w:rPr>
  </w:style>
  <w:style w:type="paragraph" w:customStyle="1" w:styleId="a6">
    <w:name w:val="一太郎ランクスタイル４"/>
    <w:uiPriority w:val="99"/>
    <w:rsid w:val="00BF1D0A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textAlignment w:val="baseline"/>
    </w:pPr>
    <w:rPr>
      <w:rFonts w:ascii="ＭＳ ゴシック" w:eastAsia="ＭＳ ゴシック"/>
      <w:sz w:val="24"/>
      <w:szCs w:val="24"/>
    </w:rPr>
  </w:style>
  <w:style w:type="paragraph" w:customStyle="1" w:styleId="a7">
    <w:name w:val="一太郎ランクスタイル１"/>
    <w:uiPriority w:val="99"/>
    <w:rsid w:val="00BF1D0A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textAlignment w:val="baseline"/>
    </w:pPr>
    <w:rPr>
      <w:rFonts w:ascii="ＭＳ ゴシック" w:eastAsia="ＭＳ ゴシック"/>
      <w:sz w:val="24"/>
      <w:szCs w:val="24"/>
    </w:rPr>
  </w:style>
  <w:style w:type="character" w:customStyle="1" w:styleId="a8">
    <w:name w:val="脚注(標準)"/>
    <w:uiPriority w:val="99"/>
    <w:rsid w:val="00BF1D0A"/>
    <w:rPr>
      <w:sz w:val="20"/>
      <w:szCs w:val="20"/>
      <w:vertAlign w:val="superscript"/>
    </w:rPr>
  </w:style>
  <w:style w:type="character" w:customStyle="1" w:styleId="a9">
    <w:name w:val="脚注ｴﾘｱ(標準)"/>
    <w:uiPriority w:val="99"/>
    <w:rsid w:val="00BF1D0A"/>
  </w:style>
  <w:style w:type="paragraph" w:styleId="aa">
    <w:name w:val="header"/>
    <w:basedOn w:val="a"/>
    <w:link w:val="ab"/>
    <w:uiPriority w:val="99"/>
    <w:unhideWhenUsed/>
    <w:rsid w:val="000A60C9"/>
    <w:pPr>
      <w:tabs>
        <w:tab w:val="center" w:pos="4252"/>
        <w:tab w:val="right" w:pos="8504"/>
      </w:tabs>
      <w:snapToGrid w:val="0"/>
    </w:pPr>
  </w:style>
  <w:style w:type="character" w:customStyle="1" w:styleId="ab">
    <w:name w:val="ヘッダー (文字)"/>
    <w:basedOn w:val="a0"/>
    <w:link w:val="aa"/>
    <w:uiPriority w:val="99"/>
    <w:rsid w:val="000A60C9"/>
    <w:rPr>
      <w:rFonts w:ascii="ＭＳ ゴシック" w:eastAsia="ＭＳ ゴシック" w:hAnsi="ＭＳ ゴシック" w:cs="ＭＳ ゴシック"/>
      <w:color w:val="000000"/>
      <w:kern w:val="0"/>
      <w:sz w:val="20"/>
      <w:szCs w:val="20"/>
    </w:rPr>
  </w:style>
  <w:style w:type="paragraph" w:styleId="ac">
    <w:name w:val="footer"/>
    <w:basedOn w:val="a"/>
    <w:link w:val="ad"/>
    <w:uiPriority w:val="99"/>
    <w:unhideWhenUsed/>
    <w:rsid w:val="000A60C9"/>
    <w:pPr>
      <w:tabs>
        <w:tab w:val="center" w:pos="4252"/>
        <w:tab w:val="right" w:pos="8504"/>
      </w:tabs>
      <w:snapToGrid w:val="0"/>
    </w:pPr>
  </w:style>
  <w:style w:type="character" w:customStyle="1" w:styleId="ad">
    <w:name w:val="フッター (文字)"/>
    <w:basedOn w:val="a0"/>
    <w:link w:val="ac"/>
    <w:uiPriority w:val="99"/>
    <w:rsid w:val="000A60C9"/>
    <w:rPr>
      <w:rFonts w:ascii="ＭＳ ゴシック" w:eastAsia="ＭＳ ゴシック" w:hAnsi="ＭＳ ゴシック" w:cs="ＭＳ ゴシック"/>
      <w:color w:val="000000"/>
      <w:kern w:val="0"/>
      <w:sz w:val="20"/>
      <w:szCs w:val="20"/>
    </w:rPr>
  </w:style>
  <w:style w:type="character" w:styleId="ae">
    <w:name w:val="Hyperlink"/>
    <w:basedOn w:val="a0"/>
    <w:uiPriority w:val="99"/>
    <w:unhideWhenUsed/>
    <w:rsid w:val="007C3D31"/>
    <w:rPr>
      <w:color w:val="0000FF" w:themeColor="hyperlink"/>
      <w:u w:val="single"/>
    </w:rPr>
  </w:style>
  <w:style w:type="paragraph" w:styleId="af">
    <w:name w:val="Date"/>
    <w:basedOn w:val="a"/>
    <w:next w:val="a"/>
    <w:link w:val="af0"/>
    <w:unhideWhenUsed/>
    <w:rsid w:val="007F03AA"/>
  </w:style>
  <w:style w:type="character" w:customStyle="1" w:styleId="af0">
    <w:name w:val="日付 (文字)"/>
    <w:basedOn w:val="a0"/>
    <w:link w:val="af"/>
    <w:rsid w:val="007F03AA"/>
    <w:rPr>
      <w:rFonts w:ascii="ＭＳ ゴシック" w:eastAsia="ＭＳ ゴシック" w:hAnsi="ＭＳ ゴシック" w:cs="ＭＳ ゴシック"/>
      <w:color w:val="000000"/>
      <w:kern w:val="0"/>
      <w:sz w:val="20"/>
      <w:szCs w:val="20"/>
    </w:rPr>
  </w:style>
  <w:style w:type="paragraph" w:styleId="af1">
    <w:name w:val="List Paragraph"/>
    <w:basedOn w:val="a"/>
    <w:link w:val="af2"/>
    <w:uiPriority w:val="34"/>
    <w:qFormat/>
    <w:rsid w:val="003A4C07"/>
    <w:pPr>
      <w:ind w:leftChars="400" w:left="840"/>
    </w:pPr>
  </w:style>
  <w:style w:type="paragraph" w:customStyle="1" w:styleId="af3">
    <w:name w:val="標準(太郎文書スタイル)"/>
    <w:uiPriority w:val="99"/>
    <w:rsid w:val="00801167"/>
    <w:pPr>
      <w:widowControl w:val="0"/>
      <w:suppressAutoHyphens/>
      <w:wordWrap w:val="0"/>
      <w:autoSpaceDE w:val="0"/>
      <w:autoSpaceDN w:val="0"/>
      <w:adjustRightInd w:val="0"/>
      <w:textAlignment w:val="baseline"/>
    </w:pPr>
    <w:rPr>
      <w:rFonts w:ascii="ＭＳ ゴシック" w:eastAsia="ＭＳ ゴシック" w:hAnsi="ＭＳ ゴシック" w:cs="ＭＳ ゴシック"/>
      <w:color w:val="000000"/>
      <w:sz w:val="20"/>
      <w:szCs w:val="20"/>
    </w:rPr>
  </w:style>
  <w:style w:type="paragraph" w:customStyle="1" w:styleId="mal15">
    <w:name w:val="mal15"/>
    <w:uiPriority w:val="99"/>
    <w:rsid w:val="00801167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spacing w:after="24" w:line="388" w:lineRule="exact"/>
      <w:ind w:left="360"/>
      <w:textAlignment w:val="baseline"/>
    </w:pPr>
    <w:rPr>
      <w:rFonts w:ascii="ＭＳ Ｐゴシック" w:eastAsia="ＭＳ Ｐゴシック" w:hAnsi="ＭＳ Ｐゴシック" w:cs="ＭＳ Ｐゴシック"/>
      <w:color w:val="000000"/>
      <w:sz w:val="24"/>
      <w:szCs w:val="24"/>
    </w:rPr>
  </w:style>
  <w:style w:type="paragraph" w:customStyle="1" w:styleId="mal20">
    <w:name w:val="mal20"/>
    <w:uiPriority w:val="99"/>
    <w:rsid w:val="00801167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spacing w:after="24" w:line="388" w:lineRule="exact"/>
      <w:ind w:left="480"/>
      <w:textAlignment w:val="baseline"/>
    </w:pPr>
    <w:rPr>
      <w:rFonts w:ascii="ＭＳ Ｐゴシック" w:eastAsia="ＭＳ Ｐゴシック" w:hAnsi="ＭＳ Ｐゴシック" w:cs="ＭＳ Ｐゴシック"/>
      <w:color w:val="000000"/>
      <w:sz w:val="24"/>
      <w:szCs w:val="24"/>
    </w:rPr>
  </w:style>
  <w:style w:type="paragraph" w:customStyle="1" w:styleId="mal20indent10mab10">
    <w:name w:val="mal20 indent10 mab10"/>
    <w:uiPriority w:val="99"/>
    <w:rsid w:val="00801167"/>
    <w:pPr>
      <w:widowControl w:val="0"/>
      <w:suppressAutoHyphens/>
      <w:kinsoku w:val="0"/>
      <w:wordWrap w:val="0"/>
      <w:overflowPunct w:val="0"/>
      <w:autoSpaceDE w:val="0"/>
      <w:autoSpaceDN w:val="0"/>
      <w:adjustRightInd w:val="0"/>
      <w:spacing w:after="24" w:line="388" w:lineRule="exact"/>
      <w:textAlignment w:val="baseline"/>
    </w:pPr>
    <w:rPr>
      <w:rFonts w:ascii="ＭＳ Ｐゴシック" w:eastAsia="ＭＳ Ｐゴシック" w:hAnsi="ＭＳ Ｐゴシック" w:cs="ＭＳ Ｐゴシック"/>
      <w:color w:val="000000"/>
      <w:sz w:val="24"/>
      <w:szCs w:val="24"/>
    </w:rPr>
  </w:style>
  <w:style w:type="character" w:styleId="af4">
    <w:name w:val="annotation reference"/>
    <w:basedOn w:val="a0"/>
    <w:uiPriority w:val="99"/>
    <w:unhideWhenUsed/>
    <w:rsid w:val="00801167"/>
    <w:rPr>
      <w:sz w:val="18"/>
      <w:szCs w:val="18"/>
    </w:rPr>
  </w:style>
  <w:style w:type="paragraph" w:styleId="af5">
    <w:name w:val="annotation text"/>
    <w:basedOn w:val="a"/>
    <w:link w:val="af6"/>
    <w:uiPriority w:val="99"/>
    <w:unhideWhenUsed/>
    <w:rsid w:val="00801167"/>
    <w:pPr>
      <w:kinsoku w:val="0"/>
      <w:overflowPunct w:val="0"/>
    </w:pPr>
  </w:style>
  <w:style w:type="character" w:customStyle="1" w:styleId="af6">
    <w:name w:val="コメント文字列 (文字)"/>
    <w:basedOn w:val="a0"/>
    <w:link w:val="af5"/>
    <w:uiPriority w:val="99"/>
    <w:rsid w:val="00801167"/>
    <w:rPr>
      <w:rFonts w:ascii="ＭＳ ゴシック" w:eastAsia="ＭＳ ゴシック" w:hAnsi="ＭＳ ゴシック" w:cs="ＭＳ ゴシック"/>
      <w:color w:val="000000"/>
      <w:kern w:val="0"/>
      <w:sz w:val="20"/>
      <w:szCs w:val="20"/>
    </w:rPr>
  </w:style>
  <w:style w:type="paragraph" w:styleId="af7">
    <w:name w:val="annotation subject"/>
    <w:basedOn w:val="af5"/>
    <w:next w:val="af5"/>
    <w:link w:val="af8"/>
    <w:unhideWhenUsed/>
    <w:rsid w:val="00801167"/>
    <w:rPr>
      <w:b/>
      <w:bCs/>
    </w:rPr>
  </w:style>
  <w:style w:type="character" w:customStyle="1" w:styleId="af8">
    <w:name w:val="コメント内容 (文字)"/>
    <w:basedOn w:val="af6"/>
    <w:link w:val="af7"/>
    <w:rsid w:val="00801167"/>
    <w:rPr>
      <w:rFonts w:ascii="ＭＳ ゴシック" w:eastAsia="ＭＳ ゴシック" w:hAnsi="ＭＳ ゴシック" w:cs="ＭＳ ゴシック"/>
      <w:b/>
      <w:bCs/>
      <w:color w:val="000000"/>
      <w:kern w:val="0"/>
      <w:sz w:val="20"/>
      <w:szCs w:val="20"/>
    </w:rPr>
  </w:style>
  <w:style w:type="paragraph" w:styleId="af9">
    <w:name w:val="Revision"/>
    <w:hidden/>
    <w:uiPriority w:val="99"/>
    <w:semiHidden/>
    <w:rsid w:val="00801167"/>
    <w:rPr>
      <w:rFonts w:ascii="ＭＳ ゴシック" w:eastAsia="ＭＳ ゴシック" w:hAnsi="ＭＳ ゴシック" w:cs="ＭＳ ゴシック"/>
      <w:color w:val="000000"/>
      <w:sz w:val="20"/>
      <w:szCs w:val="20"/>
    </w:rPr>
  </w:style>
  <w:style w:type="paragraph" w:styleId="afa">
    <w:name w:val="Balloon Text"/>
    <w:basedOn w:val="a"/>
    <w:link w:val="afb"/>
    <w:unhideWhenUsed/>
    <w:rsid w:val="00801167"/>
    <w:pPr>
      <w:kinsoku w:val="0"/>
      <w:overflowPunct w:val="0"/>
    </w:pPr>
    <w:rPr>
      <w:rFonts w:asciiTheme="majorHAnsi" w:hAnsiTheme="majorHAnsi" w:cstheme="majorBidi"/>
      <w:sz w:val="18"/>
      <w:szCs w:val="18"/>
    </w:rPr>
  </w:style>
  <w:style w:type="character" w:customStyle="1" w:styleId="afb">
    <w:name w:val="吹き出し (文字)"/>
    <w:basedOn w:val="a0"/>
    <w:link w:val="afa"/>
    <w:rsid w:val="00801167"/>
    <w:rPr>
      <w:rFonts w:asciiTheme="majorHAnsi" w:eastAsiaTheme="majorEastAsia" w:hAnsiTheme="majorHAnsi" w:cstheme="majorBidi"/>
      <w:color w:val="000000"/>
      <w:kern w:val="0"/>
      <w:sz w:val="18"/>
      <w:szCs w:val="18"/>
    </w:rPr>
  </w:style>
  <w:style w:type="paragraph" w:styleId="afc">
    <w:name w:val="Plain Text"/>
    <w:basedOn w:val="a"/>
    <w:link w:val="afd"/>
    <w:rsid w:val="00A97800"/>
    <w:pPr>
      <w:kinsoku w:val="0"/>
      <w:overflowPunct w:val="0"/>
    </w:pPr>
  </w:style>
  <w:style w:type="character" w:customStyle="1" w:styleId="afd">
    <w:name w:val="書式なし (文字)"/>
    <w:basedOn w:val="a0"/>
    <w:link w:val="afc"/>
    <w:rsid w:val="00A97800"/>
    <w:rPr>
      <w:rFonts w:ascii="ＭＳ ゴシック" w:eastAsia="ＭＳ ゴシック" w:hAnsi="ＭＳ ゴシック" w:cs="ＭＳ ゴシック"/>
      <w:color w:val="000000"/>
      <w:kern w:val="0"/>
      <w:sz w:val="20"/>
      <w:szCs w:val="20"/>
    </w:rPr>
  </w:style>
  <w:style w:type="character" w:customStyle="1" w:styleId="11">
    <w:name w:val="見出し 1 (文字)"/>
    <w:basedOn w:val="a0"/>
    <w:link w:val="10"/>
    <w:rsid w:val="000A5765"/>
    <w:rPr>
      <w:rFonts w:ascii="Arial" w:hAnsiTheme="majorEastAsia"/>
      <w:w w:val="50"/>
      <w:sz w:val="40"/>
      <w:szCs w:val="40"/>
    </w:rPr>
  </w:style>
  <w:style w:type="paragraph" w:customStyle="1" w:styleId="Default">
    <w:name w:val="Default"/>
    <w:rsid w:val="00C02A0B"/>
    <w:pPr>
      <w:widowControl w:val="0"/>
      <w:autoSpaceDE w:val="0"/>
      <w:autoSpaceDN w:val="0"/>
      <w:adjustRightInd w:val="0"/>
    </w:pPr>
    <w:rPr>
      <w:rFonts w:ascii="ＭＳ ゴシック" w:eastAsia="ＭＳ ゴシック" w:hAnsi="Century" w:cs="ＭＳ ゴシック"/>
      <w:color w:val="000000"/>
      <w:sz w:val="24"/>
      <w:szCs w:val="24"/>
    </w:rPr>
  </w:style>
  <w:style w:type="paragraph" w:customStyle="1" w:styleId="afe">
    <w:name w:val="一太郎"/>
    <w:basedOn w:val="a"/>
    <w:rsid w:val="00106CD2"/>
    <w:pPr>
      <w:spacing w:line="298" w:lineRule="exact"/>
      <w:jc w:val="both"/>
    </w:pPr>
    <w:rPr>
      <w:rFonts w:ascii="Century" w:eastAsia="ＭＳ Ｐゴシック" w:hAnsi="Century" w:cs="ＭＳ Ｐゴシック"/>
      <w:sz w:val="24"/>
      <w:szCs w:val="24"/>
    </w:rPr>
  </w:style>
  <w:style w:type="character" w:styleId="aff">
    <w:name w:val="FollowedHyperlink"/>
    <w:basedOn w:val="a0"/>
    <w:uiPriority w:val="99"/>
    <w:semiHidden/>
    <w:unhideWhenUsed/>
    <w:rsid w:val="00C810F2"/>
    <w:rPr>
      <w:color w:val="800080" w:themeColor="followedHyperlink"/>
      <w:u w:val="single"/>
    </w:rPr>
  </w:style>
  <w:style w:type="paragraph" w:customStyle="1" w:styleId="1">
    <w:name w:val="リスト1"/>
    <w:link w:val="12"/>
    <w:uiPriority w:val="99"/>
    <w:rsid w:val="00C47430"/>
    <w:pPr>
      <w:widowControl w:val="0"/>
      <w:numPr>
        <w:numId w:val="1"/>
      </w:numPr>
      <w:jc w:val="both"/>
    </w:pPr>
  </w:style>
  <w:style w:type="character" w:customStyle="1" w:styleId="12">
    <w:name w:val="リスト1 (文字)"/>
    <w:basedOn w:val="a0"/>
    <w:link w:val="1"/>
    <w:uiPriority w:val="99"/>
    <w:locked/>
    <w:rsid w:val="00C47430"/>
  </w:style>
  <w:style w:type="paragraph" w:styleId="aff0">
    <w:name w:val="No Spacing"/>
    <w:link w:val="aff1"/>
    <w:uiPriority w:val="1"/>
    <w:qFormat/>
    <w:rsid w:val="00C47430"/>
    <w:pPr>
      <w:widowControl w:val="0"/>
      <w:jc w:val="both"/>
    </w:pPr>
    <w:rPr>
      <w:rFonts w:asciiTheme="minorHAnsi" w:eastAsiaTheme="minorEastAsia" w:hAnsiTheme="minorHAnsi" w:cstheme="minorBidi"/>
    </w:rPr>
  </w:style>
  <w:style w:type="paragraph" w:styleId="Web">
    <w:name w:val="Normal (Web)"/>
    <w:basedOn w:val="a"/>
    <w:rsid w:val="00112976"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sz w:val="24"/>
      <w:szCs w:val="24"/>
    </w:rPr>
  </w:style>
  <w:style w:type="paragraph" w:customStyle="1" w:styleId="indent10pal07mab10">
    <w:name w:val="indent10 pal07 mab10"/>
    <w:basedOn w:val="a"/>
    <w:rsid w:val="00112976"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sz w:val="24"/>
      <w:szCs w:val="24"/>
    </w:rPr>
  </w:style>
  <w:style w:type="paragraph" w:customStyle="1" w:styleId="pal05">
    <w:name w:val="pal05"/>
    <w:basedOn w:val="a"/>
    <w:rsid w:val="00112976"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sz w:val="24"/>
      <w:szCs w:val="24"/>
    </w:rPr>
  </w:style>
  <w:style w:type="paragraph" w:customStyle="1" w:styleId="list07">
    <w:name w:val="list07"/>
    <w:basedOn w:val="a"/>
    <w:rsid w:val="00112976"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sz w:val="24"/>
      <w:szCs w:val="24"/>
    </w:rPr>
  </w:style>
  <w:style w:type="paragraph" w:styleId="13">
    <w:name w:val="toc 1"/>
    <w:basedOn w:val="a"/>
    <w:next w:val="a"/>
    <w:autoRedefine/>
    <w:uiPriority w:val="39"/>
    <w:unhideWhenUsed/>
    <w:qFormat/>
    <w:rsid w:val="00724FA9"/>
    <w:pPr>
      <w:tabs>
        <w:tab w:val="left" w:pos="0"/>
        <w:tab w:val="left" w:pos="454"/>
        <w:tab w:val="right" w:leader="dot" w:pos="9771"/>
      </w:tabs>
      <w:spacing w:before="120" w:after="120" w:line="220" w:lineRule="exact"/>
    </w:pPr>
    <w:rPr>
      <w:rFonts w:hAnsiTheme="minorHAnsi"/>
      <w:b/>
      <w:bCs/>
      <w:caps/>
      <w:szCs w:val="20"/>
    </w:rPr>
  </w:style>
  <w:style w:type="paragraph" w:styleId="21">
    <w:name w:val="toc 2"/>
    <w:basedOn w:val="a"/>
    <w:next w:val="a"/>
    <w:autoRedefine/>
    <w:uiPriority w:val="39"/>
    <w:unhideWhenUsed/>
    <w:qFormat/>
    <w:rsid w:val="00724FA9"/>
    <w:pPr>
      <w:tabs>
        <w:tab w:val="left" w:pos="1050"/>
        <w:tab w:val="right" w:leader="dot" w:pos="9742"/>
      </w:tabs>
      <w:ind w:left="210"/>
    </w:pPr>
    <w:rPr>
      <w:rFonts w:hAnsiTheme="minorHAnsi"/>
      <w:smallCaps/>
      <w:szCs w:val="20"/>
    </w:rPr>
  </w:style>
  <w:style w:type="paragraph" w:styleId="32">
    <w:name w:val="toc 3"/>
    <w:basedOn w:val="a"/>
    <w:next w:val="a"/>
    <w:autoRedefine/>
    <w:uiPriority w:val="39"/>
    <w:unhideWhenUsed/>
    <w:qFormat/>
    <w:rsid w:val="0038330F"/>
    <w:pPr>
      <w:tabs>
        <w:tab w:val="left" w:pos="1680"/>
        <w:tab w:val="right" w:leader="dot" w:pos="9736"/>
      </w:tabs>
      <w:ind w:left="420" w:firstLineChars="100" w:firstLine="200"/>
    </w:pPr>
    <w:rPr>
      <w:rFonts w:hAnsiTheme="minorHAnsi"/>
      <w:iCs/>
      <w:noProof/>
      <w:sz w:val="20"/>
      <w:szCs w:val="20"/>
    </w:rPr>
  </w:style>
  <w:style w:type="paragraph" w:styleId="aff2">
    <w:name w:val="Document Map"/>
    <w:basedOn w:val="a"/>
    <w:link w:val="aff3"/>
    <w:uiPriority w:val="99"/>
    <w:semiHidden/>
    <w:unhideWhenUsed/>
    <w:rsid w:val="00F95027"/>
    <w:rPr>
      <w:rFonts w:ascii="MS UI Gothic" w:eastAsia="MS UI Gothic"/>
      <w:sz w:val="18"/>
      <w:szCs w:val="18"/>
    </w:rPr>
  </w:style>
  <w:style w:type="character" w:customStyle="1" w:styleId="aff3">
    <w:name w:val="見出しマップ (文字)"/>
    <w:basedOn w:val="a0"/>
    <w:link w:val="aff2"/>
    <w:uiPriority w:val="99"/>
    <w:semiHidden/>
    <w:rsid w:val="00F95027"/>
    <w:rPr>
      <w:rFonts w:ascii="MS UI Gothic" w:eastAsia="MS UI Gothic" w:hAnsi="ＭＳ ゴシック" w:cs="ＭＳ ゴシック"/>
      <w:color w:val="000000"/>
      <w:kern w:val="0"/>
      <w:sz w:val="18"/>
      <w:szCs w:val="18"/>
    </w:rPr>
  </w:style>
  <w:style w:type="numbering" w:customStyle="1" w:styleId="14">
    <w:name w:val="リストなし1"/>
    <w:next w:val="a2"/>
    <w:uiPriority w:val="99"/>
    <w:semiHidden/>
    <w:unhideWhenUsed/>
    <w:rsid w:val="008D3253"/>
  </w:style>
  <w:style w:type="paragraph" w:customStyle="1" w:styleId="aff4">
    <w:name w:val="スタイル"/>
    <w:rsid w:val="008D3253"/>
    <w:pPr>
      <w:widowControl w:val="0"/>
      <w:autoSpaceDE w:val="0"/>
      <w:autoSpaceDN w:val="0"/>
      <w:adjustRightInd w:val="0"/>
    </w:pPr>
    <w:rPr>
      <w:rFonts w:ascii="ＭＳ Ｐ明朝" w:eastAsia="ＭＳ Ｐ明朝" w:hAnsi="Century" w:cs="ＭＳ Ｐ明朝"/>
      <w:sz w:val="24"/>
      <w:szCs w:val="24"/>
    </w:rPr>
  </w:style>
  <w:style w:type="character" w:styleId="aff5">
    <w:name w:val="Placeholder Text"/>
    <w:basedOn w:val="a0"/>
    <w:uiPriority w:val="99"/>
    <w:semiHidden/>
    <w:rsid w:val="00DB4340"/>
    <w:rPr>
      <w:color w:val="808080"/>
    </w:rPr>
  </w:style>
  <w:style w:type="table" w:styleId="aff6">
    <w:name w:val="Table Grid"/>
    <w:basedOn w:val="a1"/>
    <w:uiPriority w:val="39"/>
    <w:rsid w:val="00A363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ighlight1">
    <w:name w:val="highlight1"/>
    <w:basedOn w:val="a0"/>
    <w:rsid w:val="00C93B22"/>
    <w:rPr>
      <w:b/>
      <w:bCs/>
      <w:color w:val="FF0000"/>
    </w:rPr>
  </w:style>
  <w:style w:type="character" w:styleId="aff7">
    <w:name w:val="line number"/>
    <w:basedOn w:val="a0"/>
    <w:uiPriority w:val="99"/>
    <w:semiHidden/>
    <w:unhideWhenUsed/>
    <w:rsid w:val="002B2DE4"/>
  </w:style>
  <w:style w:type="character" w:customStyle="1" w:styleId="aff1">
    <w:name w:val="行間詰め (文字)"/>
    <w:basedOn w:val="a0"/>
    <w:link w:val="aff0"/>
    <w:uiPriority w:val="1"/>
    <w:rsid w:val="007D4BBA"/>
    <w:rPr>
      <w:rFonts w:asciiTheme="minorHAnsi" w:eastAsiaTheme="minorEastAsia" w:hAnsiTheme="minorHAnsi" w:cstheme="minorBidi"/>
    </w:rPr>
  </w:style>
  <w:style w:type="character" w:customStyle="1" w:styleId="20">
    <w:name w:val="見出し 2 (文字)"/>
    <w:basedOn w:val="a0"/>
    <w:link w:val="2"/>
    <w:rsid w:val="007132CD"/>
    <w:rPr>
      <w:rFonts w:ascii="Arial" w:hAnsiTheme="majorEastAsia"/>
    </w:rPr>
  </w:style>
  <w:style w:type="paragraph" w:styleId="aff8">
    <w:name w:val="Title"/>
    <w:basedOn w:val="a"/>
    <w:next w:val="a"/>
    <w:link w:val="aff9"/>
    <w:uiPriority w:val="10"/>
    <w:qFormat/>
    <w:rsid w:val="005F4E47"/>
    <w:pPr>
      <w:widowControl w:val="0"/>
      <w:spacing w:line="360" w:lineRule="auto"/>
      <w:jc w:val="center"/>
    </w:pPr>
    <w:rPr>
      <w:rFonts w:ascii="ＭＳ 明朝" w:eastAsia="ＭＳ 明朝" w:hAnsi="ＭＳ 明朝"/>
      <w:b/>
      <w:kern w:val="2"/>
      <w:position w:val="4"/>
      <w:sz w:val="28"/>
      <w:szCs w:val="28"/>
    </w:rPr>
  </w:style>
  <w:style w:type="character" w:customStyle="1" w:styleId="aff9">
    <w:name w:val="表題 (文字)"/>
    <w:basedOn w:val="a0"/>
    <w:link w:val="aff8"/>
    <w:uiPriority w:val="10"/>
    <w:rsid w:val="005F4E47"/>
    <w:rPr>
      <w:rFonts w:ascii="ＭＳ 明朝" w:eastAsia="ＭＳ 明朝" w:hAnsi="ＭＳ 明朝"/>
      <w:b/>
      <w:kern w:val="2"/>
      <w:position w:val="4"/>
      <w:sz w:val="28"/>
      <w:szCs w:val="28"/>
    </w:rPr>
  </w:style>
  <w:style w:type="character" w:customStyle="1" w:styleId="31">
    <w:name w:val="見出し 3 (文字)"/>
    <w:basedOn w:val="a0"/>
    <w:link w:val="30"/>
    <w:rsid w:val="004278DF"/>
    <w:rPr>
      <w:rFonts w:ascii="Arial" w:hAnsiTheme="majorEastAsia"/>
    </w:rPr>
  </w:style>
  <w:style w:type="character" w:customStyle="1" w:styleId="40">
    <w:name w:val="見出し 4 (文字)"/>
    <w:basedOn w:val="a0"/>
    <w:link w:val="4"/>
    <w:uiPriority w:val="9"/>
    <w:rsid w:val="007132CD"/>
    <w:rPr>
      <w:rFonts w:hAnsiTheme="majorEastAsia"/>
    </w:rPr>
  </w:style>
  <w:style w:type="character" w:customStyle="1" w:styleId="50">
    <w:name w:val="見出し 5 (文字)"/>
    <w:basedOn w:val="a0"/>
    <w:link w:val="5"/>
    <w:uiPriority w:val="9"/>
    <w:rsid w:val="00120514"/>
    <w:rPr>
      <w:rFonts w:hAnsiTheme="majorEastAsia"/>
      <w:sz w:val="24"/>
      <w:szCs w:val="24"/>
    </w:rPr>
  </w:style>
  <w:style w:type="character" w:customStyle="1" w:styleId="60">
    <w:name w:val="見出し 6 (文字)"/>
    <w:basedOn w:val="a0"/>
    <w:link w:val="6"/>
    <w:uiPriority w:val="9"/>
    <w:rsid w:val="00395AC3"/>
    <w:rPr>
      <w:rFonts w:hAnsiTheme="majorEastAsia"/>
      <w:sz w:val="28"/>
      <w:szCs w:val="24"/>
      <w:u w:val="single"/>
    </w:rPr>
  </w:style>
  <w:style w:type="paragraph" w:styleId="affa">
    <w:name w:val="TOC Heading"/>
    <w:basedOn w:val="10"/>
    <w:next w:val="a"/>
    <w:uiPriority w:val="39"/>
    <w:unhideWhenUsed/>
    <w:qFormat/>
    <w:rsid w:val="00395AC3"/>
    <w:pPr>
      <w:keepNext/>
      <w:keepLines/>
      <w:spacing w:before="480" w:line="276" w:lineRule="auto"/>
      <w:outlineLvl w:val="9"/>
    </w:pPr>
    <w:rPr>
      <w:rFonts w:asciiTheme="majorHAnsi" w:hAnsiTheme="majorHAnsi" w:cstheme="majorBidi"/>
      <w:b/>
      <w:bCs/>
      <w:color w:val="365F91" w:themeColor="accent1" w:themeShade="BF"/>
      <w:w w:val="100"/>
      <w:sz w:val="28"/>
      <w:szCs w:val="28"/>
    </w:rPr>
  </w:style>
  <w:style w:type="paragraph" w:styleId="41">
    <w:name w:val="toc 4"/>
    <w:basedOn w:val="a"/>
    <w:next w:val="a"/>
    <w:autoRedefine/>
    <w:uiPriority w:val="39"/>
    <w:unhideWhenUsed/>
    <w:rsid w:val="00721226"/>
    <w:pPr>
      <w:tabs>
        <w:tab w:val="right" w:leader="dot" w:pos="9771"/>
      </w:tabs>
      <w:ind w:left="454" w:firstLineChars="200" w:firstLine="448"/>
      <w:jc w:val="both"/>
    </w:pPr>
    <w:rPr>
      <w:rFonts w:hAnsiTheme="majorEastAsia"/>
      <w:noProof/>
      <w:spacing w:val="12"/>
      <w:szCs w:val="18"/>
    </w:rPr>
  </w:style>
  <w:style w:type="paragraph" w:styleId="51">
    <w:name w:val="toc 5"/>
    <w:basedOn w:val="a"/>
    <w:next w:val="a"/>
    <w:autoRedefine/>
    <w:uiPriority w:val="39"/>
    <w:unhideWhenUsed/>
    <w:rsid w:val="00721226"/>
    <w:pPr>
      <w:ind w:left="397" w:firstLineChars="300" w:firstLine="300"/>
    </w:pPr>
    <w:rPr>
      <w:rFonts w:hAnsiTheme="minorHAnsi"/>
      <w:sz w:val="20"/>
      <w:szCs w:val="18"/>
    </w:rPr>
  </w:style>
  <w:style w:type="paragraph" w:styleId="61">
    <w:name w:val="toc 6"/>
    <w:basedOn w:val="a"/>
    <w:next w:val="a"/>
    <w:autoRedefine/>
    <w:uiPriority w:val="39"/>
    <w:unhideWhenUsed/>
    <w:rsid w:val="007A3EC1"/>
    <w:pPr>
      <w:ind w:left="1050"/>
    </w:pPr>
    <w:rPr>
      <w:rFonts w:asciiTheme="minorHAnsi" w:hAnsiTheme="minorHAnsi"/>
      <w:sz w:val="18"/>
      <w:szCs w:val="18"/>
    </w:rPr>
  </w:style>
  <w:style w:type="paragraph" w:styleId="71">
    <w:name w:val="toc 7"/>
    <w:basedOn w:val="a"/>
    <w:next w:val="a"/>
    <w:autoRedefine/>
    <w:uiPriority w:val="39"/>
    <w:unhideWhenUsed/>
    <w:rsid w:val="007A3EC1"/>
    <w:pPr>
      <w:ind w:left="1260"/>
    </w:pPr>
    <w:rPr>
      <w:rFonts w:asciiTheme="minorHAnsi" w:hAnsiTheme="minorHAnsi"/>
      <w:sz w:val="18"/>
      <w:szCs w:val="18"/>
    </w:rPr>
  </w:style>
  <w:style w:type="paragraph" w:styleId="8">
    <w:name w:val="toc 8"/>
    <w:basedOn w:val="a"/>
    <w:next w:val="a"/>
    <w:autoRedefine/>
    <w:uiPriority w:val="39"/>
    <w:unhideWhenUsed/>
    <w:rsid w:val="007A3EC1"/>
    <w:pPr>
      <w:ind w:left="1470"/>
    </w:pPr>
    <w:rPr>
      <w:rFonts w:asciiTheme="minorHAnsi" w:hAnsiTheme="minorHAnsi"/>
      <w:sz w:val="18"/>
      <w:szCs w:val="18"/>
    </w:rPr>
  </w:style>
  <w:style w:type="paragraph" w:styleId="9">
    <w:name w:val="toc 9"/>
    <w:basedOn w:val="a"/>
    <w:next w:val="a"/>
    <w:autoRedefine/>
    <w:uiPriority w:val="39"/>
    <w:unhideWhenUsed/>
    <w:rsid w:val="007A3EC1"/>
    <w:pPr>
      <w:ind w:left="1680"/>
    </w:pPr>
    <w:rPr>
      <w:rFonts w:asciiTheme="minorHAnsi" w:hAnsiTheme="minorHAnsi"/>
      <w:sz w:val="18"/>
      <w:szCs w:val="18"/>
    </w:rPr>
  </w:style>
  <w:style w:type="character" w:customStyle="1" w:styleId="70">
    <w:name w:val="見出し 7 (文字)"/>
    <w:basedOn w:val="a0"/>
    <w:link w:val="7"/>
    <w:uiPriority w:val="9"/>
    <w:rsid w:val="00FC01D4"/>
    <w:rPr>
      <w:rFonts w:hAnsiTheme="majorEastAsia"/>
      <w:sz w:val="24"/>
    </w:rPr>
  </w:style>
  <w:style w:type="paragraph" w:customStyle="1" w:styleId="22">
    <w:name w:val="スタイル2"/>
    <w:basedOn w:val="a"/>
    <w:qFormat/>
    <w:rsid w:val="004B4D77"/>
    <w:pPr>
      <w:widowControl w:val="0"/>
      <w:jc w:val="both"/>
    </w:pPr>
    <w:rPr>
      <w:rFonts w:ascii="ＭＳ 明朝" w:eastAsia="ＭＳ 明朝" w:hAnsi="ＭＳ 明朝" w:cs="Meiryo UI"/>
      <w:kern w:val="2"/>
      <w:sz w:val="22"/>
      <w:szCs w:val="22"/>
    </w:rPr>
  </w:style>
  <w:style w:type="numbering" w:customStyle="1" w:styleId="23">
    <w:name w:val="リストなし2"/>
    <w:next w:val="a2"/>
    <w:uiPriority w:val="99"/>
    <w:semiHidden/>
    <w:unhideWhenUsed/>
    <w:rsid w:val="00FF3CF5"/>
  </w:style>
  <w:style w:type="numbering" w:customStyle="1" w:styleId="110">
    <w:name w:val="リストなし11"/>
    <w:next w:val="a2"/>
    <w:uiPriority w:val="99"/>
    <w:semiHidden/>
    <w:unhideWhenUsed/>
    <w:rsid w:val="00FF3CF5"/>
  </w:style>
  <w:style w:type="table" w:customStyle="1" w:styleId="15">
    <w:name w:val="表 (格子)1"/>
    <w:basedOn w:val="a1"/>
    <w:next w:val="aff6"/>
    <w:uiPriority w:val="39"/>
    <w:rsid w:val="00FF3CF5"/>
    <w:rPr>
      <w:rFonts w:ascii="Times New Roman" w:eastAsia="ＭＳ 明朝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b">
    <w:name w:val="一太郎８/９"/>
    <w:rsid w:val="00FF3CF5"/>
    <w:pPr>
      <w:widowControl w:val="0"/>
      <w:wordWrap w:val="0"/>
      <w:autoSpaceDE w:val="0"/>
      <w:autoSpaceDN w:val="0"/>
      <w:adjustRightInd w:val="0"/>
      <w:spacing w:line="295" w:lineRule="atLeast"/>
      <w:jc w:val="both"/>
    </w:pPr>
    <w:rPr>
      <w:rFonts w:ascii="ＭＳ 明朝" w:eastAsia="ＭＳ 明朝" w:hAnsi="Century"/>
      <w:spacing w:val="3"/>
      <w:sz w:val="22"/>
      <w:szCs w:val="22"/>
    </w:rPr>
  </w:style>
  <w:style w:type="paragraph" w:styleId="HTML">
    <w:name w:val="HTML Preformatted"/>
    <w:basedOn w:val="a"/>
    <w:link w:val="HTML0"/>
    <w:uiPriority w:val="99"/>
    <w:unhideWhenUsed/>
    <w:rsid w:val="00FF3CF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ＭＳ ゴシック" w:eastAsia="ＭＳ ゴシック" w:hAnsi="ＭＳ ゴシック" w:cs="ＭＳ ゴシック"/>
      <w:sz w:val="24"/>
      <w:szCs w:val="20"/>
    </w:rPr>
  </w:style>
  <w:style w:type="character" w:customStyle="1" w:styleId="HTML0">
    <w:name w:val="HTML 書式付き (文字)"/>
    <w:basedOn w:val="a0"/>
    <w:link w:val="HTML"/>
    <w:uiPriority w:val="99"/>
    <w:rsid w:val="00FF3CF5"/>
    <w:rPr>
      <w:rFonts w:ascii="ＭＳ ゴシック" w:eastAsia="ＭＳ ゴシック" w:hAnsi="ＭＳ ゴシック" w:cs="ＭＳ ゴシック"/>
      <w:sz w:val="24"/>
      <w:szCs w:val="20"/>
    </w:rPr>
  </w:style>
  <w:style w:type="character" w:customStyle="1" w:styleId="volume">
    <w:name w:val="volume"/>
    <w:basedOn w:val="a0"/>
    <w:rsid w:val="00FF3CF5"/>
  </w:style>
  <w:style w:type="character" w:customStyle="1" w:styleId="issue">
    <w:name w:val="issue"/>
    <w:basedOn w:val="a0"/>
    <w:rsid w:val="00FF3CF5"/>
  </w:style>
  <w:style w:type="character" w:customStyle="1" w:styleId="pages">
    <w:name w:val="pages"/>
    <w:basedOn w:val="a0"/>
    <w:rsid w:val="00FF3CF5"/>
  </w:style>
  <w:style w:type="paragraph" w:styleId="affc">
    <w:name w:val="Body Text Indent"/>
    <w:basedOn w:val="a"/>
    <w:link w:val="affd"/>
    <w:rsid w:val="00FF3CF5"/>
    <w:pPr>
      <w:widowControl w:val="0"/>
      <w:ind w:left="283" w:hangingChars="133" w:hanging="283"/>
      <w:jc w:val="both"/>
    </w:pPr>
    <w:rPr>
      <w:rFonts w:ascii="ＭＳ 明朝" w:eastAsia="ＭＳ 明朝" w:hAnsi="Century"/>
      <w:color w:val="000000"/>
      <w:sz w:val="20"/>
      <w:szCs w:val="20"/>
    </w:rPr>
  </w:style>
  <w:style w:type="character" w:customStyle="1" w:styleId="affd">
    <w:name w:val="本文インデント (文字)"/>
    <w:basedOn w:val="a0"/>
    <w:link w:val="affc"/>
    <w:rsid w:val="00FF3CF5"/>
    <w:rPr>
      <w:rFonts w:ascii="ＭＳ 明朝" w:eastAsia="ＭＳ 明朝" w:hAnsi="Century"/>
      <w:color w:val="000000"/>
      <w:sz w:val="20"/>
      <w:szCs w:val="20"/>
    </w:rPr>
  </w:style>
  <w:style w:type="paragraph" w:styleId="affe">
    <w:name w:val="Body Text"/>
    <w:basedOn w:val="a"/>
    <w:link w:val="afff"/>
    <w:rsid w:val="00FF3CF5"/>
    <w:pPr>
      <w:widowControl w:val="0"/>
      <w:jc w:val="both"/>
    </w:pPr>
    <w:rPr>
      <w:rFonts w:ascii="ＭＳ 明朝" w:eastAsia="ＭＳ 明朝" w:hAnsi="Century"/>
      <w:sz w:val="20"/>
      <w:szCs w:val="20"/>
    </w:rPr>
  </w:style>
  <w:style w:type="character" w:customStyle="1" w:styleId="afff">
    <w:name w:val="本文 (文字)"/>
    <w:basedOn w:val="a0"/>
    <w:link w:val="affe"/>
    <w:rsid w:val="00FF3CF5"/>
    <w:rPr>
      <w:rFonts w:ascii="ＭＳ 明朝" w:eastAsia="ＭＳ 明朝" w:hAnsi="Century"/>
      <w:sz w:val="20"/>
      <w:szCs w:val="20"/>
    </w:rPr>
  </w:style>
  <w:style w:type="character" w:styleId="afff0">
    <w:name w:val="page number"/>
    <w:rsid w:val="00FF3CF5"/>
  </w:style>
  <w:style w:type="paragraph" w:styleId="afff1">
    <w:name w:val="Note Heading"/>
    <w:basedOn w:val="a"/>
    <w:next w:val="a"/>
    <w:link w:val="afff2"/>
    <w:rsid w:val="00FF3CF5"/>
    <w:pPr>
      <w:widowControl w:val="0"/>
      <w:jc w:val="center"/>
    </w:pPr>
    <w:rPr>
      <w:rFonts w:ascii="ＭＳ ゴシック" w:eastAsia="ＭＳ ゴシック" w:hAnsi="ＭＳ ゴシック"/>
      <w:sz w:val="20"/>
      <w:szCs w:val="20"/>
    </w:rPr>
  </w:style>
  <w:style w:type="character" w:customStyle="1" w:styleId="afff2">
    <w:name w:val="記 (文字)"/>
    <w:basedOn w:val="a0"/>
    <w:link w:val="afff1"/>
    <w:rsid w:val="00FF3CF5"/>
    <w:rPr>
      <w:rFonts w:ascii="ＭＳ ゴシック" w:eastAsia="ＭＳ ゴシック" w:hAnsi="ＭＳ ゴシック"/>
      <w:sz w:val="20"/>
      <w:szCs w:val="20"/>
    </w:rPr>
  </w:style>
  <w:style w:type="paragraph" w:styleId="afff3">
    <w:name w:val="Closing"/>
    <w:basedOn w:val="a"/>
    <w:link w:val="afff4"/>
    <w:rsid w:val="00FF3CF5"/>
    <w:pPr>
      <w:widowControl w:val="0"/>
      <w:jc w:val="right"/>
    </w:pPr>
    <w:rPr>
      <w:rFonts w:ascii="ＭＳ ゴシック" w:eastAsia="ＭＳ ゴシック" w:hAnsi="ＭＳ ゴシック"/>
      <w:sz w:val="20"/>
      <w:szCs w:val="20"/>
    </w:rPr>
  </w:style>
  <w:style w:type="character" w:customStyle="1" w:styleId="afff4">
    <w:name w:val="結語 (文字)"/>
    <w:basedOn w:val="a0"/>
    <w:link w:val="afff3"/>
    <w:rsid w:val="00FF3CF5"/>
    <w:rPr>
      <w:rFonts w:ascii="ＭＳ ゴシック" w:eastAsia="ＭＳ ゴシック" w:hAnsi="ＭＳ ゴシック"/>
      <w:sz w:val="20"/>
      <w:szCs w:val="20"/>
    </w:rPr>
  </w:style>
  <w:style w:type="paragraph" w:styleId="24">
    <w:name w:val="Body Text 2"/>
    <w:basedOn w:val="a"/>
    <w:link w:val="25"/>
    <w:rsid w:val="00FF3CF5"/>
    <w:pPr>
      <w:widowControl w:val="0"/>
      <w:spacing w:line="480" w:lineRule="auto"/>
      <w:jc w:val="both"/>
    </w:pPr>
    <w:rPr>
      <w:rFonts w:ascii="ＭＳ 明朝" w:eastAsia="ＭＳ 明朝" w:hAnsi="Century"/>
      <w:sz w:val="20"/>
      <w:szCs w:val="20"/>
    </w:rPr>
  </w:style>
  <w:style w:type="character" w:customStyle="1" w:styleId="25">
    <w:name w:val="本文 2 (文字)"/>
    <w:basedOn w:val="a0"/>
    <w:link w:val="24"/>
    <w:rsid w:val="00FF3CF5"/>
    <w:rPr>
      <w:rFonts w:ascii="ＭＳ 明朝" w:eastAsia="ＭＳ 明朝" w:hAnsi="Century"/>
      <w:sz w:val="20"/>
      <w:szCs w:val="20"/>
    </w:rPr>
  </w:style>
  <w:style w:type="paragraph" w:customStyle="1" w:styleId="afff5">
    <w:name w:val="文豪"/>
    <w:rsid w:val="00B86BFC"/>
    <w:pPr>
      <w:widowControl w:val="0"/>
      <w:wordWrap w:val="0"/>
      <w:autoSpaceDE w:val="0"/>
      <w:autoSpaceDN w:val="0"/>
      <w:adjustRightInd w:val="0"/>
      <w:spacing w:line="477" w:lineRule="exact"/>
      <w:jc w:val="both"/>
    </w:pPr>
    <w:rPr>
      <w:rFonts w:ascii="ＭＳ 明朝" w:eastAsia="ＭＳ 明朝" w:hAnsi="Century"/>
      <w:spacing w:val="2"/>
      <w:szCs w:val="20"/>
    </w:rPr>
  </w:style>
  <w:style w:type="paragraph" w:styleId="26">
    <w:name w:val="Body Text Indent 2"/>
    <w:basedOn w:val="a"/>
    <w:link w:val="27"/>
    <w:uiPriority w:val="99"/>
    <w:semiHidden/>
    <w:unhideWhenUsed/>
    <w:rsid w:val="00E071AE"/>
    <w:pPr>
      <w:spacing w:line="480" w:lineRule="auto"/>
      <w:ind w:leftChars="400" w:left="851"/>
    </w:pPr>
  </w:style>
  <w:style w:type="character" w:customStyle="1" w:styleId="27">
    <w:name w:val="本文インデント 2 (文字)"/>
    <w:basedOn w:val="a0"/>
    <w:link w:val="26"/>
    <w:uiPriority w:val="99"/>
    <w:semiHidden/>
    <w:rsid w:val="00E071AE"/>
    <w:rPr>
      <w:rFonts w:ascii="Arial" w:hAnsi="Arial"/>
    </w:rPr>
  </w:style>
  <w:style w:type="character" w:styleId="afff6">
    <w:name w:val="Strong"/>
    <w:basedOn w:val="a0"/>
    <w:uiPriority w:val="22"/>
    <w:qFormat/>
    <w:rsid w:val="00F5177F"/>
    <w:rPr>
      <w:b/>
      <w:bCs/>
    </w:rPr>
  </w:style>
  <w:style w:type="character" w:customStyle="1" w:styleId="af2">
    <w:name w:val="リスト段落 (文字)"/>
    <w:link w:val="af1"/>
    <w:uiPriority w:val="34"/>
    <w:rsid w:val="00AA6031"/>
    <w:rPr>
      <w:rFonts w:ascii="Arial" w:hAnsi="Arial"/>
    </w:rPr>
  </w:style>
  <w:style w:type="paragraph" w:customStyle="1" w:styleId="3">
    <w:name w:val="見出し 3（目次非反映）"/>
    <w:qFormat/>
    <w:rsid w:val="00531CB5"/>
    <w:pPr>
      <w:numPr>
        <w:numId w:val="137"/>
      </w:numPr>
      <w:tabs>
        <w:tab w:val="left" w:pos="819"/>
      </w:tabs>
      <w:spacing w:beforeLines="50" w:afterLines="50"/>
    </w:pPr>
    <w:rPr>
      <w:rFonts w:ascii="Arial" w:hAnsiTheme="majorEastAsia"/>
    </w:rPr>
  </w:style>
  <w:style w:type="paragraph" w:customStyle="1" w:styleId="42">
    <w:name w:val="見出し 4（目次非反映）"/>
    <w:basedOn w:val="4"/>
    <w:qFormat/>
    <w:rsid w:val="00531CB5"/>
    <w:pPr>
      <w:spacing w:beforeLines="50" w:afterLines="50"/>
      <w:ind w:leftChars="100" w:left="300" w:hangingChars="200" w:hanging="200"/>
      <w:jc w:val="both"/>
      <w:outlineLvl w:val="9"/>
    </w:pPr>
  </w:style>
  <w:style w:type="character" w:styleId="28">
    <w:name w:val="Intense Emphasis"/>
    <w:uiPriority w:val="21"/>
    <w:qFormat/>
    <w:rsid w:val="00C24099"/>
    <w:rPr>
      <w:b/>
      <w:bCs/>
      <w:i/>
      <w:iCs/>
      <w:color w:val="4F81BD"/>
    </w:rPr>
  </w:style>
  <w:style w:type="character" w:customStyle="1" w:styleId="210">
    <w:name w:val="見出し 2 (文字)1"/>
    <w:rsid w:val="00C24099"/>
    <w:rPr>
      <w:rFonts w:ascii="Arial" w:hAnsi="Arial"/>
      <w:b/>
      <w:kern w:val="2"/>
      <w:sz w:val="24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05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4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1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56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1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1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8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75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25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58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4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0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9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42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37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746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0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0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4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21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70151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52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6" w:space="2" w:color="000000"/>
              </w:divBdr>
              <w:divsChild>
                <w:div w:id="671685888">
                  <w:marLeft w:val="2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24768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9211543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3800096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5285184">
                  <w:marLeft w:val="2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5322308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70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6" w:space="2" w:color="000000"/>
              </w:divBdr>
              <w:divsChild>
                <w:div w:id="529151075">
                  <w:marLeft w:val="2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315706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2210604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1366622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3880720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4435125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3840653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2342433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8510966">
                  <w:marLeft w:val="2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262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6" w:space="2" w:color="auto"/>
              </w:divBdr>
            </w:div>
            <w:div w:id="17898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6" w:space="2" w:color="000000"/>
              </w:divBdr>
              <w:divsChild>
                <w:div w:id="512258222">
                  <w:marLeft w:val="2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325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6" w:space="2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0F81173-1405-435A-99E7-E21BFC9A12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415</Words>
  <Characters>2370</Characters>
  <Application>Microsoft Office Word</Application>
  <DocSecurity>0</DocSecurity>
  <Lines>19</Lines>
  <Paragraphs>5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5-05T00:05:00Z</dcterms:created>
  <dcterms:modified xsi:type="dcterms:W3CDTF">2021-06-20T00:54:00Z</dcterms:modified>
</cp:coreProperties>
</file>